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44FCF" w14:textId="2091B201" w:rsidR="005146A2" w:rsidRPr="00F814A7" w:rsidRDefault="007A7821">
      <w:pPr>
        <w:jc w:val="center"/>
        <w:rPr>
          <w:rFonts w:ascii="ArialRoundedMTW04-Regular" w:hAnsi="ArialRoundedMTW04-Regular"/>
          <w:color w:val="FF0000"/>
        </w:rPr>
      </w:pPr>
      <w:bookmarkStart w:id="0" w:name="_Toc22135937"/>
      <w:bookmarkStart w:id="1" w:name="_Toc23760199"/>
      <w:r w:rsidRPr="00F814A7">
        <w:rPr>
          <w:rFonts w:ascii="ArialRoundedMTW04-Regular" w:hAnsi="ArialRoundedMTW04-Regular"/>
          <w:color w:val="FF0000"/>
        </w:rPr>
        <w:t xml:space="preserve"> </w:t>
      </w:r>
      <w:r w:rsidR="005146A2" w:rsidRPr="00F814A7">
        <w:rPr>
          <w:rFonts w:ascii="ArialRoundedMTW04-Regular" w:hAnsi="ArialRoundedMTW04-Regular"/>
          <w:color w:val="FF0000"/>
        </w:rPr>
        <w:t>[</w:t>
      </w:r>
      <w:r w:rsidR="000764B1" w:rsidRPr="00F814A7">
        <w:rPr>
          <w:rFonts w:ascii="ArialRoundedMTW04-Regular" w:hAnsi="ArialRoundedMTW04-Regular"/>
          <w:color w:val="FF0000"/>
        </w:rPr>
        <w:t xml:space="preserve">insert </w:t>
      </w:r>
      <w:r w:rsidR="00047B98" w:rsidRPr="00F814A7">
        <w:rPr>
          <w:rFonts w:ascii="ArialRoundedMTW04-Regular" w:hAnsi="ArialRoundedMTW04-Regular"/>
          <w:color w:val="FF0000"/>
        </w:rPr>
        <w:t>C</w:t>
      </w:r>
      <w:r w:rsidR="005146A2" w:rsidRPr="00F814A7">
        <w:rPr>
          <w:rFonts w:ascii="ArialRoundedMTW04-Regular" w:hAnsi="ArialRoundedMTW04-Regular"/>
          <w:color w:val="FF0000"/>
        </w:rPr>
        <w:t xml:space="preserve">hurch </w:t>
      </w:r>
      <w:r w:rsidR="000764B1" w:rsidRPr="00F814A7">
        <w:rPr>
          <w:rFonts w:ascii="ArialRoundedMTW04-Regular" w:hAnsi="ArialRoundedMTW04-Regular"/>
          <w:color w:val="FF0000"/>
        </w:rPr>
        <w:t>l</w:t>
      </w:r>
      <w:r w:rsidR="005146A2" w:rsidRPr="00F814A7">
        <w:rPr>
          <w:rFonts w:ascii="ArialRoundedMTW04-Regular" w:hAnsi="ArialRoundedMTW04-Regular"/>
          <w:color w:val="FF0000"/>
        </w:rPr>
        <w:t>ogo]</w:t>
      </w:r>
    </w:p>
    <w:p w14:paraId="6E8F1172" w14:textId="2867EC43" w:rsidR="00947DDD" w:rsidRPr="00F814A7" w:rsidRDefault="00947DDD" w:rsidP="00BE649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hAnsi="ArialRoundedMTW04-Regular"/>
          <w:color w:val="FF0000"/>
        </w:rPr>
      </w:pPr>
      <w:r w:rsidRPr="00F814A7">
        <w:rPr>
          <w:rFonts w:ascii="ArialRoundedMTW04-Regular" w:hAnsi="ArialRoundedMTW04-Regular"/>
          <w:color w:val="FF0000"/>
        </w:rPr>
        <w:t>[Church Leaders should note this document includes some commentary in red that should be considered and deleted before the document is adopted.]</w:t>
      </w:r>
    </w:p>
    <w:p w14:paraId="43F4E734" w14:textId="77777777" w:rsidR="005146A2" w:rsidRPr="00F814A7" w:rsidRDefault="005146A2" w:rsidP="005146A2">
      <w:pPr>
        <w:pStyle w:val="Heading1"/>
        <w:jc w:val="center"/>
        <w:rPr>
          <w:rFonts w:ascii="ArialRoundedMTW04-Regular" w:hAnsi="ArialRoundedMTW04-Regular" w:cs="Arial"/>
        </w:rPr>
      </w:pPr>
      <w:r w:rsidRPr="00F814A7">
        <w:rPr>
          <w:rFonts w:ascii="ArialRoundedMTW04-Regular" w:hAnsi="ArialRoundedMTW04-Regular" w:cs="Arial"/>
        </w:rPr>
        <w:t>Procedure for Staff and Volunteers</w:t>
      </w:r>
    </w:p>
    <w:p w14:paraId="25568AC9" w14:textId="77777777" w:rsidR="005146A2" w:rsidRPr="00F814A7" w:rsidRDefault="005146A2" w:rsidP="00BE649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hAnsi="ArialRoundedMTW04-Regular"/>
        </w:rPr>
      </w:pPr>
    </w:p>
    <w:p w14:paraId="04171325" w14:textId="77777777" w:rsidR="005146A2" w:rsidRPr="00F814A7" w:rsidRDefault="005146A2" w:rsidP="005146A2">
      <w:pPr>
        <w:jc w:val="center"/>
        <w:rPr>
          <w:rFonts w:ascii="ArialRoundedMTW04-Regular" w:hAnsi="ArialRoundedMTW04-Regular"/>
          <w:b/>
          <w:bCs/>
          <w:color w:val="FF0000"/>
        </w:rPr>
      </w:pPr>
      <w:r w:rsidRPr="00F814A7">
        <w:rPr>
          <w:rFonts w:ascii="ArialRoundedMTW04-Regular" w:hAnsi="ArialRoundedMTW04-Regular"/>
        </w:rPr>
        <w:t xml:space="preserve">Adopted by </w:t>
      </w:r>
      <w:r w:rsidRPr="00F814A7">
        <w:rPr>
          <w:rFonts w:ascii="ArialRoundedMTW04-Regular" w:hAnsi="ArialRoundedMTW04-Regular"/>
          <w:b/>
          <w:bCs/>
          <w:color w:val="FF0000"/>
        </w:rPr>
        <w:t>[governance body name]</w:t>
      </w:r>
      <w:r w:rsidRPr="00F814A7">
        <w:rPr>
          <w:rFonts w:ascii="ArialRoundedMTW04-Regular" w:hAnsi="ArialRoundedMTW04-Regular"/>
          <w:color w:val="FF0000"/>
        </w:rPr>
        <w:t xml:space="preserve"> </w:t>
      </w:r>
      <w:r w:rsidRPr="00F814A7">
        <w:rPr>
          <w:rFonts w:ascii="ArialRoundedMTW04-Regular" w:hAnsi="ArialRoundedMTW04-Regular"/>
        </w:rPr>
        <w:t>on</w:t>
      </w:r>
      <w:r w:rsidRPr="00F814A7">
        <w:rPr>
          <w:rFonts w:ascii="ArialRoundedMTW04-Regular" w:hAnsi="ArialRoundedMTW04-Regular"/>
          <w:color w:val="FF0000"/>
        </w:rPr>
        <w:t xml:space="preserve"> </w:t>
      </w:r>
      <w:r w:rsidRPr="00F814A7">
        <w:rPr>
          <w:rFonts w:ascii="ArialRoundedMTW04-Regular" w:hAnsi="ArialRoundedMTW04-Regular"/>
          <w:b/>
          <w:bCs/>
          <w:color w:val="FF0000"/>
        </w:rPr>
        <w:t>[date]</w:t>
      </w:r>
    </w:p>
    <w:p w14:paraId="044628EB" w14:textId="77777777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129C74DF" w14:textId="559D7F47" w:rsidR="005146A2" w:rsidRPr="00F814A7" w:rsidRDefault="005146A2" w:rsidP="005146A2">
      <w:pPr>
        <w:pStyle w:val="PurposeScope"/>
        <w:rPr>
          <w:rFonts w:ascii="ArialRoundedMTW04-Regular" w:hAnsi="ArialRoundedMTW04-Regular"/>
          <w:b w:val="0"/>
          <w:color w:val="47C3D3"/>
        </w:rPr>
      </w:pPr>
      <w:r w:rsidRPr="00F814A7">
        <w:rPr>
          <w:rFonts w:ascii="ArialRoundedMTW04-Regular" w:hAnsi="ArialRoundedMTW04-Regular"/>
          <w:b w:val="0"/>
          <w:color w:val="47C3D3"/>
          <w:sz w:val="28"/>
        </w:rPr>
        <w:t>Purpose</w:t>
      </w:r>
    </w:p>
    <w:p w14:paraId="173C5D04" w14:textId="18ED0CF0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01C9194E" w14:textId="77B0867A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</w:t>
      </w:r>
      <w:r w:rsidRPr="00F814A7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Procedure for Staff and Volunteers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</w:t>
      </w:r>
      <w:r w:rsidR="001C082E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(the </w:t>
      </w:r>
      <w:r w:rsidR="001C082E" w:rsidRPr="00F814A7">
        <w:rPr>
          <w:rFonts w:ascii="ArialRoundedMTW04-Regular" w:eastAsia="Times New Roman" w:hAnsi="ArialRoundedMTW04-Regular" w:cs="Arial"/>
          <w:b/>
          <w:bCs/>
          <w:color w:val="000000"/>
          <w:bdr w:val="none" w:sz="0" w:space="0" w:color="auto"/>
          <w:lang w:eastAsia="en-AU"/>
        </w:rPr>
        <w:t>Procedure</w:t>
      </w:r>
      <w:r w:rsidR="001C082E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)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sets out a procedure for the thorough recruitment, screening, </w:t>
      </w:r>
      <w:r w:rsidR="001C082E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induction,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raining and resourcing of all staff and volunteers, particularly those </w:t>
      </w:r>
      <w:r w:rsidRPr="00F814A7">
        <w:rPr>
          <w:rFonts w:ascii="ArialRoundedMTW04-Regular" w:hAnsi="ArialRoundedMTW04-Regular" w:cs="Arial"/>
        </w:rPr>
        <w:t xml:space="preserve">engaged in </w:t>
      </w:r>
      <w:r w:rsidR="001C082E" w:rsidRPr="00F814A7">
        <w:rPr>
          <w:rFonts w:ascii="ArialRoundedMTW04-Regular" w:hAnsi="ArialRoundedMTW04-Regular" w:cs="Arial"/>
        </w:rPr>
        <w:t>c</w:t>
      </w:r>
      <w:r w:rsidRPr="00F814A7">
        <w:rPr>
          <w:rFonts w:ascii="ArialRoundedMTW04-Regular" w:hAnsi="ArialRoundedMTW04-Regular" w:cs="Arial"/>
        </w:rPr>
        <w:t xml:space="preserve">hild-related </w:t>
      </w:r>
      <w:r w:rsidR="001C082E" w:rsidRPr="00F814A7">
        <w:rPr>
          <w:rFonts w:ascii="ArialRoundedMTW04-Regular" w:hAnsi="ArialRoundedMTW04-Regular" w:cs="Arial"/>
        </w:rPr>
        <w:t>w</w:t>
      </w:r>
      <w:r w:rsidRPr="00F814A7">
        <w:rPr>
          <w:rFonts w:ascii="ArialRoundedMTW04-Regular" w:hAnsi="ArialRoundedMTW04-Regular" w:cs="Arial"/>
        </w:rPr>
        <w:t>ork</w:t>
      </w:r>
      <w:r w:rsidR="001C082E" w:rsidRPr="00F814A7">
        <w:rPr>
          <w:rFonts w:ascii="ArialRoundedMTW04-Regular" w:hAnsi="ArialRoundedMTW04-Regular" w:cs="Arial"/>
        </w:rPr>
        <w:t xml:space="preserve"> </w:t>
      </w:r>
      <w:r w:rsidRPr="00F814A7">
        <w:rPr>
          <w:rFonts w:ascii="ArialRoundedMTW04-Regular" w:hAnsi="ArialRoundedMTW04-Regular" w:cs="Arial"/>
        </w:rPr>
        <w:t xml:space="preserve">within the meaning of the </w:t>
      </w:r>
      <w:r w:rsidR="001C082E" w:rsidRPr="00F814A7">
        <w:rPr>
          <w:rFonts w:ascii="ArialRoundedMTW04-Regular" w:hAnsi="ArialRoundedMTW04-Regular" w:cs="Arial"/>
          <w:i/>
          <w:iCs/>
          <w:color w:val="000000" w:themeColor="text1"/>
        </w:rPr>
        <w:t xml:space="preserve">Child Protection (Working with Children) Act 2012 </w:t>
      </w:r>
      <w:r w:rsidR="001C082E" w:rsidRPr="00F814A7">
        <w:rPr>
          <w:rFonts w:ascii="ArialRoundedMTW04-Regular" w:hAnsi="ArialRoundedMTW04-Regular" w:cs="Arial"/>
          <w:color w:val="000000" w:themeColor="text1"/>
        </w:rPr>
        <w:t>(NSW)</w:t>
      </w:r>
      <w:r w:rsidRPr="00F814A7">
        <w:rPr>
          <w:rFonts w:ascii="ArialRoundedMTW04-Regular" w:hAnsi="ArialRoundedMTW04-Regular" w:cs="Arial"/>
        </w:rPr>
        <w:t xml:space="preserve"> or </w:t>
      </w:r>
      <w:r w:rsidR="001C082E" w:rsidRPr="00F814A7">
        <w:rPr>
          <w:rFonts w:ascii="ArialRoundedMTW04-Regular" w:hAnsi="ArialRoundedMTW04-Regular" w:cs="Arial"/>
        </w:rPr>
        <w:t>a r</w:t>
      </w:r>
      <w:r w:rsidRPr="00F814A7">
        <w:rPr>
          <w:rFonts w:ascii="ArialRoundedMTW04-Regular" w:hAnsi="ArialRoundedMTW04-Regular" w:cs="Arial"/>
        </w:rPr>
        <w:t xml:space="preserve">egulated </w:t>
      </w:r>
      <w:r w:rsidR="001C082E" w:rsidRPr="00F814A7">
        <w:rPr>
          <w:rFonts w:ascii="ArialRoundedMTW04-Regular" w:hAnsi="ArialRoundedMTW04-Regular" w:cs="Arial"/>
        </w:rPr>
        <w:t>a</w:t>
      </w:r>
      <w:r w:rsidRPr="00F814A7">
        <w:rPr>
          <w:rFonts w:ascii="ArialRoundedMTW04-Regular" w:hAnsi="ArialRoundedMTW04-Regular" w:cs="Arial"/>
        </w:rPr>
        <w:t xml:space="preserve">ctivity within the meaning of </w:t>
      </w:r>
      <w:r w:rsidR="001C082E" w:rsidRPr="00F814A7">
        <w:rPr>
          <w:rFonts w:ascii="ArialRoundedMTW04-Regular" w:hAnsi="ArialRoundedMTW04-Regular" w:cs="Arial"/>
        </w:rPr>
        <w:t xml:space="preserve">the </w:t>
      </w:r>
      <w:r w:rsidR="001C082E" w:rsidRPr="00F814A7">
        <w:rPr>
          <w:rFonts w:ascii="ArialRoundedMTW04-Regular" w:hAnsi="ArialRoundedMTW04-Regular" w:cs="Arial"/>
          <w:i/>
          <w:iCs/>
        </w:rPr>
        <w:t>Working with Vulnerable People (Background Checking) Act 2011</w:t>
      </w:r>
      <w:r w:rsidR="001C082E" w:rsidRPr="00F814A7">
        <w:rPr>
          <w:rFonts w:ascii="ArialRoundedMTW04-Regular" w:hAnsi="ArialRoundedMTW04-Regular" w:cs="Arial"/>
        </w:rPr>
        <w:t xml:space="preserve"> (ACT)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.</w:t>
      </w:r>
    </w:p>
    <w:p w14:paraId="1ADC7751" w14:textId="3706E176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16DA17D3" w14:textId="162898FE" w:rsidR="005146A2" w:rsidRPr="00F814A7" w:rsidRDefault="005146A2" w:rsidP="005146A2">
      <w:pPr>
        <w:pStyle w:val="PurposeScope"/>
        <w:rPr>
          <w:rFonts w:ascii="ArialRoundedMTW04-Regular" w:hAnsi="ArialRoundedMTW04-Regular"/>
          <w:b w:val="0"/>
          <w:color w:val="47C3D3"/>
          <w:sz w:val="28"/>
        </w:rPr>
      </w:pPr>
      <w:r w:rsidRPr="00F814A7">
        <w:rPr>
          <w:rFonts w:ascii="ArialRoundedMTW04-Regular" w:hAnsi="ArialRoundedMTW04-Regular"/>
          <w:b w:val="0"/>
          <w:color w:val="47C3D3"/>
          <w:sz w:val="28"/>
        </w:rPr>
        <w:t>Scope</w:t>
      </w:r>
    </w:p>
    <w:p w14:paraId="22F7A923" w14:textId="77777777" w:rsidR="001C082E" w:rsidRPr="00F814A7" w:rsidRDefault="001C082E" w:rsidP="001C082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27C15B78" w14:textId="2670E65A" w:rsidR="0031029C" w:rsidRPr="00F814A7" w:rsidRDefault="001C082E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This Procedure</w:t>
      </w:r>
      <w:r w:rsidR="00F82DAA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applies to all Church staff and volunteers.</w:t>
      </w:r>
    </w:p>
    <w:p w14:paraId="571CD790" w14:textId="18D63DD4" w:rsidR="0031029C" w:rsidRPr="00F814A7" w:rsidRDefault="0031029C" w:rsidP="00D140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5F0FD7EC" w14:textId="40913065" w:rsidR="005146A2" w:rsidRPr="00F814A7" w:rsidRDefault="005146A2" w:rsidP="00D140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This Procedure should be read in conjunction with the Safe Church Policy and:</w:t>
      </w:r>
    </w:p>
    <w:p w14:paraId="7DDB73D7" w14:textId="03617FB4" w:rsidR="005146A2" w:rsidRPr="00F814A7" w:rsidRDefault="005146A2" w:rsidP="00D140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66F7E9A7" w14:textId="1CFA6FC1" w:rsidR="005146A2" w:rsidRPr="00F814A7" w:rsidRDefault="005146A2" w:rsidP="00B15345">
      <w:pPr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 w:cs="Arial"/>
          <w:i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i/>
          <w:iCs/>
          <w:bdr w:val="none" w:sz="0" w:space="0" w:color="auto"/>
          <w:lang w:eastAsia="en-AU"/>
        </w:rPr>
        <w:t>Screening Check Questionnaires</w:t>
      </w:r>
    </w:p>
    <w:p w14:paraId="4FCB90E5" w14:textId="4E9E0984" w:rsidR="005146A2" w:rsidRPr="00F814A7" w:rsidRDefault="005146A2" w:rsidP="00B15345">
      <w:pPr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 w:cs="Arial"/>
          <w:i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Safe Church Register</w:t>
      </w:r>
    </w:p>
    <w:p w14:paraId="4F828A3E" w14:textId="2F7A5B61" w:rsidR="005146A2" w:rsidRPr="00F814A7" w:rsidRDefault="005146A2" w:rsidP="00B15345">
      <w:pPr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 w:cs="Arial"/>
          <w:i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i/>
          <w:bdr w:val="none" w:sz="0" w:space="0" w:color="auto"/>
          <w:lang w:eastAsia="en-AU"/>
        </w:rPr>
        <w:t>Code of Conduct</w:t>
      </w:r>
    </w:p>
    <w:p w14:paraId="5DFE3953" w14:textId="05E3FBB8" w:rsidR="005146A2" w:rsidRPr="00F814A7" w:rsidRDefault="005146A2" w:rsidP="00B15345">
      <w:pPr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 w:cs="Arial"/>
          <w:i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i/>
          <w:bdr w:val="none" w:sz="0" w:space="0" w:color="auto"/>
          <w:lang w:eastAsia="en-AU"/>
        </w:rPr>
        <w:t>Privacy Policy</w:t>
      </w:r>
    </w:p>
    <w:p w14:paraId="38F37BEB" w14:textId="6DC512F9" w:rsidR="005146A2" w:rsidRPr="00F814A7" w:rsidRDefault="005146A2">
      <w:pPr>
        <w:pStyle w:val="Heading1"/>
        <w:rPr>
          <w:rFonts w:ascii="ArialRoundedMTW04-Regular" w:hAnsi="ArialRoundedMTW04-Regular"/>
          <w:color w:val="63C29D"/>
          <w:bdr w:val="none" w:sz="0" w:space="0" w:color="auto"/>
          <w:lang w:eastAsia="en-AU"/>
        </w:rPr>
      </w:pPr>
      <w:r w:rsidRPr="00F814A7">
        <w:rPr>
          <w:rFonts w:ascii="ArialRoundedMTW04-Regular" w:hAnsi="ArialRoundedMTW04-Regular"/>
          <w:color w:val="63C29D"/>
          <w:bdr w:val="none" w:sz="0" w:space="0" w:color="auto"/>
          <w:lang w:eastAsia="en-AU"/>
        </w:rPr>
        <w:t xml:space="preserve">Part 1 – Recruitment and </w:t>
      </w:r>
      <w:r w:rsidRPr="00F814A7">
        <w:rPr>
          <w:rFonts w:ascii="ArialRoundedMTW04-Regular" w:hAnsi="ArialRoundedMTW04-Regular"/>
          <w:color w:val="63C29D"/>
          <w:lang w:eastAsia="en-AU"/>
        </w:rPr>
        <w:t>S</w:t>
      </w:r>
      <w:r w:rsidRPr="00F814A7">
        <w:rPr>
          <w:rFonts w:ascii="ArialRoundedMTW04-Regular" w:hAnsi="ArialRoundedMTW04-Regular"/>
          <w:color w:val="63C29D"/>
          <w:bdr w:val="none" w:sz="0" w:space="0" w:color="auto"/>
          <w:lang w:eastAsia="en-AU"/>
        </w:rPr>
        <w:t>creening</w:t>
      </w:r>
    </w:p>
    <w:p w14:paraId="1B26E94E" w14:textId="69F272B5" w:rsidR="00FF024F" w:rsidRPr="00F814A7" w:rsidRDefault="00FF024F" w:rsidP="001C082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1875C1BB" w14:textId="68DA24CC" w:rsidR="004246D1" w:rsidRPr="00F814A7" w:rsidRDefault="00ED0DD9" w:rsidP="004246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Please note t</w:t>
      </w:r>
      <w:r w:rsidR="004246D1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here may be additional recruitment and screening requirements in the Church’s constitution.</w:t>
      </w:r>
    </w:p>
    <w:p w14:paraId="7895F49A" w14:textId="77777777" w:rsidR="004246D1" w:rsidRPr="00F814A7" w:rsidRDefault="004246D1" w:rsidP="004246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5D6D5DDA" w14:textId="6290B760" w:rsidR="001C082E" w:rsidRPr="00F814A7" w:rsidRDefault="00957490" w:rsidP="00396A10">
      <w:pPr>
        <w:pStyle w:val="PurposeScope"/>
        <w:rPr>
          <w:rFonts w:ascii="ArialRoundedMTW04-Regular" w:hAnsi="ArialRoundedMTW04-Regular"/>
          <w:color w:val="47C3D3"/>
          <w:sz w:val="28"/>
          <w:szCs w:val="28"/>
        </w:rPr>
      </w:pPr>
      <w:r w:rsidRPr="00F814A7">
        <w:rPr>
          <w:rFonts w:ascii="ArialRoundedMTW04-Regular" w:hAnsi="ArialRoundedMTW04-Regular"/>
          <w:b w:val="0"/>
          <w:color w:val="47C3D3"/>
          <w:sz w:val="28"/>
          <w:szCs w:val="28"/>
        </w:rPr>
        <w:t xml:space="preserve">Category 1 a </w:t>
      </w:r>
      <w:r w:rsidR="005745AF" w:rsidRPr="00F814A7">
        <w:rPr>
          <w:rFonts w:ascii="ArialRoundedMTW04-Regular" w:hAnsi="ArialRoundedMTW04-Regular"/>
          <w:b w:val="0"/>
          <w:color w:val="47C3D3"/>
          <w:sz w:val="28"/>
          <w:szCs w:val="28"/>
        </w:rPr>
        <w:t xml:space="preserve">- </w:t>
      </w:r>
      <w:r w:rsidR="1C7590D9" w:rsidRPr="00F814A7">
        <w:rPr>
          <w:rFonts w:ascii="ArialRoundedMTW04-Regular" w:hAnsi="ArialRoundedMTW04-Regular"/>
          <w:b w:val="0"/>
          <w:color w:val="47C3D3"/>
          <w:sz w:val="28"/>
          <w:szCs w:val="28"/>
        </w:rPr>
        <w:t xml:space="preserve">Pastoral staff and staff in leadership roles and/or engaged in child-related work or </w:t>
      </w:r>
      <w:r w:rsidR="004319F1" w:rsidRPr="00F814A7">
        <w:rPr>
          <w:rFonts w:ascii="ArialRoundedMTW04-Regular" w:hAnsi="ArialRoundedMTW04-Regular"/>
          <w:b w:val="0"/>
          <w:color w:val="47C3D3"/>
          <w:sz w:val="28"/>
          <w:szCs w:val="28"/>
        </w:rPr>
        <w:t>work with vulnerable adults</w:t>
      </w:r>
    </w:p>
    <w:p w14:paraId="5EBC4371" w14:textId="77777777" w:rsidR="00B43099" w:rsidRPr="00F814A7" w:rsidRDefault="00B43099" w:rsidP="004373F1">
      <w:pPr>
        <w:pStyle w:val="PurposeScope"/>
        <w:rPr>
          <w:rFonts w:ascii="ArialRoundedMTW04-Regular" w:hAnsi="ArialRoundedMTW04-Regular"/>
          <w:b w:val="0"/>
          <w:bCs/>
          <w:color w:val="auto"/>
          <w:sz w:val="24"/>
          <w:szCs w:val="24"/>
        </w:rPr>
      </w:pPr>
    </w:p>
    <w:p w14:paraId="7D407A09" w14:textId="0C2B337B" w:rsidR="004373F1" w:rsidRPr="00F814A7" w:rsidRDefault="004373F1" w:rsidP="004373F1">
      <w:pPr>
        <w:pStyle w:val="PurposeScope"/>
        <w:rPr>
          <w:rFonts w:ascii="ArialRoundedMTW04-Regular" w:hAnsi="ArialRoundedMTW04-Regular"/>
          <w:b w:val="0"/>
          <w:bCs/>
          <w:color w:val="auto"/>
          <w:sz w:val="24"/>
          <w:szCs w:val="24"/>
        </w:rPr>
      </w:pP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The </w:t>
      </w:r>
      <w:r w:rsidR="004B0FF9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recruitment and 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screening process for </w:t>
      </w:r>
      <w:r w:rsidR="00B8386D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this category 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applies</w:t>
      </w:r>
      <w:r w:rsidR="00B67622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:</w:t>
      </w:r>
    </w:p>
    <w:p w14:paraId="2D969705" w14:textId="480D7E94" w:rsidR="004373F1" w:rsidRPr="00F814A7" w:rsidRDefault="004373F1" w:rsidP="00B15345">
      <w:pPr>
        <w:pStyle w:val="PurposeScope"/>
        <w:numPr>
          <w:ilvl w:val="0"/>
          <w:numId w:val="18"/>
        </w:numPr>
        <w:rPr>
          <w:rFonts w:ascii="ArialRoundedMTW04-Regular" w:hAnsi="ArialRoundedMTW04-Regular"/>
          <w:b w:val="0"/>
          <w:bCs/>
          <w:color w:val="auto"/>
          <w:sz w:val="24"/>
          <w:szCs w:val="24"/>
        </w:rPr>
      </w:pP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to any staff member, who undertakes pastoral work in or on behalf of the </w:t>
      </w:r>
      <w:r w:rsidR="00047B98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C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hurch</w:t>
      </w:r>
      <w:r w:rsidRPr="00F814A7">
        <w:rPr>
          <w:rFonts w:ascii="ArialRoundedMTW04-Regular" w:hAnsi="ArialRoundedMTW04-Regular"/>
          <w:b w:val="0"/>
          <w:color w:val="auto"/>
          <w:sz w:val="24"/>
          <w:szCs w:val="24"/>
        </w:rPr>
        <w:t xml:space="preserve"> (</w:t>
      </w:r>
      <w:r w:rsidR="00DF247F" w:rsidRPr="00F814A7">
        <w:rPr>
          <w:rFonts w:ascii="ArialRoundedMTW04-Regular" w:hAnsi="ArialRoundedMTW04-Regular"/>
          <w:b w:val="0"/>
          <w:color w:val="auto"/>
          <w:sz w:val="24"/>
          <w:szCs w:val="24"/>
        </w:rPr>
        <w:t>t</w:t>
      </w:r>
      <w:r w:rsidRPr="00F814A7">
        <w:rPr>
          <w:rFonts w:ascii="ArialRoundedMTW04-Regular" w:hAnsi="ArialRoundedMTW04-Regular"/>
          <w:b w:val="0"/>
          <w:color w:val="auto"/>
          <w:sz w:val="24"/>
          <w:szCs w:val="24"/>
        </w:rPr>
        <w:t>his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typically includes any role that includes the word ‘Pastor’ or ‘Minister’ but may include other roles</w:t>
      </w:r>
      <w:r w:rsidR="00E61354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- </w:t>
      </w:r>
      <w:r w:rsidR="008F0D5E" w:rsidRPr="00F814A7">
        <w:rPr>
          <w:rFonts w:ascii="ArialRoundedMTW04-Regular" w:hAnsi="ArialRoundedMTW04-Regular"/>
          <w:b w:val="0"/>
          <w:bCs/>
          <w:sz w:val="24"/>
          <w:szCs w:val="24"/>
        </w:rPr>
        <w:t xml:space="preserve">noted as category 1 a(i) in summary table </w:t>
      </w:r>
      <w:r w:rsidR="00E70C30" w:rsidRPr="00F814A7">
        <w:rPr>
          <w:rFonts w:ascii="ArialRoundedMTW04-Regular" w:hAnsi="ArialRoundedMTW04-Regular"/>
          <w:b w:val="0"/>
          <w:bCs/>
          <w:sz w:val="24"/>
          <w:szCs w:val="24"/>
        </w:rPr>
        <w:t>at the end of Part 1 of this document</w:t>
      </w:r>
      <w:r w:rsidR="008F0D5E" w:rsidRPr="00F814A7">
        <w:rPr>
          <w:rFonts w:ascii="ArialRoundedMTW04-Regular" w:hAnsi="ArialRoundedMTW04-Regular"/>
          <w:b w:val="0"/>
          <w:bCs/>
          <w:sz w:val="24"/>
          <w:szCs w:val="24"/>
        </w:rPr>
        <w:t>)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;</w:t>
      </w:r>
    </w:p>
    <w:p w14:paraId="052C5617" w14:textId="35741A3F" w:rsidR="004373F1" w:rsidRPr="00F814A7" w:rsidRDefault="004373F1" w:rsidP="00B15345">
      <w:pPr>
        <w:pStyle w:val="PurposeScope"/>
        <w:numPr>
          <w:ilvl w:val="0"/>
          <w:numId w:val="18"/>
        </w:numPr>
        <w:rPr>
          <w:rFonts w:ascii="ArialRoundedMTW04-Regular" w:hAnsi="ArialRoundedMTW04-Regular"/>
          <w:b w:val="0"/>
          <w:bCs/>
          <w:color w:val="auto"/>
          <w:sz w:val="24"/>
          <w:szCs w:val="24"/>
        </w:rPr>
      </w:pP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to any staff member in a leadership role (</w:t>
      </w:r>
      <w:r w:rsidR="00C17C0F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i.e.,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considered a ‘spiritual officer’ of the </w:t>
      </w:r>
      <w:r w:rsidR="00047B98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C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hurch</w:t>
      </w:r>
      <w:r w:rsidR="00E61354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- </w:t>
      </w:r>
      <w:r w:rsidR="00FF5270" w:rsidRPr="00F814A7">
        <w:rPr>
          <w:rFonts w:ascii="ArialRoundedMTW04-Regular" w:hAnsi="ArialRoundedMTW04-Regular"/>
          <w:b w:val="0"/>
          <w:bCs/>
          <w:sz w:val="24"/>
          <w:szCs w:val="24"/>
        </w:rPr>
        <w:t xml:space="preserve">noted as category 1 a(ii) in summary table </w:t>
      </w:r>
      <w:r w:rsidR="00E70C30" w:rsidRPr="00F814A7">
        <w:rPr>
          <w:rFonts w:ascii="ArialRoundedMTW04-Regular" w:hAnsi="ArialRoundedMTW04-Regular"/>
          <w:b w:val="0"/>
          <w:bCs/>
          <w:sz w:val="24"/>
          <w:szCs w:val="24"/>
        </w:rPr>
        <w:t>at the end of Part 1 of this document</w:t>
      </w:r>
      <w:r w:rsidR="00FF5270" w:rsidRPr="00F814A7">
        <w:rPr>
          <w:rFonts w:ascii="ArialRoundedMTW04-Regular" w:hAnsi="ArialRoundedMTW04-Regular"/>
          <w:b w:val="0"/>
          <w:bCs/>
          <w:sz w:val="24"/>
          <w:szCs w:val="24"/>
        </w:rPr>
        <w:t>)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;</w:t>
      </w:r>
      <w:r w:rsidR="00473B3D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and</w:t>
      </w:r>
    </w:p>
    <w:p w14:paraId="67CB24BE" w14:textId="07D5923A" w:rsidR="007569CD" w:rsidRPr="002D63E4" w:rsidRDefault="004373F1" w:rsidP="002D63E4">
      <w:pPr>
        <w:pStyle w:val="PurposeScope"/>
        <w:numPr>
          <w:ilvl w:val="0"/>
          <w:numId w:val="18"/>
        </w:numPr>
        <w:rPr>
          <w:rFonts w:ascii="ArialRoundedMTW04-Regular" w:hAnsi="ArialRoundedMTW04-Regular"/>
          <w:b w:val="0"/>
          <w:bCs/>
          <w:color w:val="auto"/>
          <w:sz w:val="24"/>
          <w:szCs w:val="24"/>
        </w:rPr>
      </w:pP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to any staff member engaged in child-related work or</w:t>
      </w:r>
      <w:r w:rsidR="00157298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work with vulnerable people</w:t>
      </w:r>
      <w:r w:rsidR="003E5524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(</w:t>
      </w:r>
      <w:r w:rsidR="00F5751A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or in the ACT, work </w:t>
      </w:r>
      <w:r w:rsidR="0030270D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in a </w:t>
      </w:r>
      <w:r w:rsidR="00F5751A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regulated activit</w:t>
      </w:r>
      <w:r w:rsidR="00BA5F9F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y</w:t>
      </w:r>
      <w:r w:rsidR="00BE55F9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- </w:t>
      </w:r>
      <w:r w:rsidR="00BE55F9" w:rsidRPr="00F814A7">
        <w:rPr>
          <w:rFonts w:ascii="ArialRoundedMTW04-Regular" w:hAnsi="ArialRoundedMTW04-Regular"/>
          <w:b w:val="0"/>
          <w:bCs/>
          <w:sz w:val="24"/>
          <w:szCs w:val="24"/>
        </w:rPr>
        <w:t xml:space="preserve">noted as category 1 a(ii) in summary table </w:t>
      </w:r>
      <w:r w:rsidR="00E70C30" w:rsidRPr="00F814A7">
        <w:rPr>
          <w:rFonts w:ascii="ArialRoundedMTW04-Regular" w:hAnsi="ArialRoundedMTW04-Regular"/>
          <w:b w:val="0"/>
          <w:bCs/>
          <w:sz w:val="24"/>
          <w:szCs w:val="24"/>
        </w:rPr>
        <w:t>at the end of Part 1 of this document</w:t>
      </w:r>
      <w:r w:rsidR="003E5524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)</w:t>
      </w:r>
      <w:r w:rsidR="005C09A4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;</w:t>
      </w:r>
      <w:r w:rsidR="002D63E4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 </w:t>
      </w:r>
      <w:r w:rsidR="00300097" w:rsidRPr="002D63E4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>and</w:t>
      </w:r>
    </w:p>
    <w:p w14:paraId="42AAC94E" w14:textId="0F63966D" w:rsidR="001C082E" w:rsidRPr="00F814A7" w:rsidRDefault="004373F1" w:rsidP="001C082E">
      <w:pPr>
        <w:pStyle w:val="PurposeScope"/>
        <w:numPr>
          <w:ilvl w:val="0"/>
          <w:numId w:val="18"/>
        </w:numPr>
        <w:rPr>
          <w:rFonts w:ascii="ArialRoundedMTW04-Regular" w:hAnsi="ArialRoundedMTW04-Regular"/>
          <w:b w:val="0"/>
          <w:color w:val="auto"/>
          <w:sz w:val="24"/>
          <w:szCs w:val="24"/>
        </w:rPr>
      </w:pPr>
      <w:r w:rsidRPr="00F814A7">
        <w:rPr>
          <w:rFonts w:ascii="ArialRoundedMTW04-Regular" w:hAnsi="ArialRoundedMTW04-Regular"/>
          <w:b w:val="0"/>
          <w:color w:val="auto"/>
          <w:sz w:val="24"/>
          <w:szCs w:val="24"/>
        </w:rPr>
        <w:t xml:space="preserve">in addition to any requirements of the Baptist Churches of NSW &amp; ACT </w:t>
      </w:r>
      <w:r w:rsidR="001A1873" w:rsidRPr="00F814A7">
        <w:rPr>
          <w:rFonts w:ascii="ArialRoundedMTW04-Regular" w:hAnsi="ArialRoundedMTW04-Regular"/>
          <w:b w:val="0"/>
          <w:color w:val="auto"/>
          <w:sz w:val="24"/>
          <w:szCs w:val="24"/>
        </w:rPr>
        <w:t>Affirmation Oversight Team</w:t>
      </w:r>
      <w:r w:rsidR="00155E21" w:rsidRPr="00F814A7">
        <w:rPr>
          <w:rFonts w:ascii="ArialRoundedMTW04-Regular" w:hAnsi="ArialRoundedMTW04-Regular"/>
          <w:b w:val="0"/>
          <w:color w:val="auto"/>
          <w:sz w:val="24"/>
          <w:szCs w:val="24"/>
        </w:rPr>
        <w:t>.</w:t>
      </w:r>
    </w:p>
    <w:p w14:paraId="2161A993" w14:textId="4BBA7E89" w:rsidR="00D80047" w:rsidRPr="00F814A7" w:rsidRDefault="00D80047">
      <w:pPr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br w:type="page"/>
      </w:r>
    </w:p>
    <w:p w14:paraId="4C952D61" w14:textId="77777777" w:rsidR="001C082E" w:rsidRPr="00F814A7" w:rsidRDefault="001C082E" w:rsidP="001C082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499"/>
      </w:tblGrid>
      <w:tr w:rsidR="001C082E" w:rsidRPr="00F814A7" w14:paraId="30A8ABD4" w14:textId="77777777" w:rsidTr="00E53B29">
        <w:trPr>
          <w:tblHeader/>
        </w:trPr>
        <w:tc>
          <w:tcPr>
            <w:tcW w:w="9628" w:type="dxa"/>
            <w:gridSpan w:val="2"/>
            <w:shd w:val="clear" w:color="auto" w:fill="DFF7D6" w:themeFill="accent3" w:themeFillTint="33"/>
          </w:tcPr>
          <w:p w14:paraId="369942E9" w14:textId="45896F24" w:rsidR="001C082E" w:rsidRPr="00F814A7" w:rsidRDefault="006E51DC" w:rsidP="00E53B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 xml:space="preserve">Recruitment and screening </w:t>
            </w:r>
            <w:r w:rsidR="00D9347A"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requirements</w:t>
            </w:r>
          </w:p>
        </w:tc>
      </w:tr>
      <w:tr w:rsidR="001C082E" w:rsidRPr="00F814A7" w14:paraId="3943D189" w14:textId="77777777" w:rsidTr="00E53B29">
        <w:tc>
          <w:tcPr>
            <w:tcW w:w="1129" w:type="dxa"/>
          </w:tcPr>
          <w:p w14:paraId="51D4ACEC" w14:textId="277869E3" w:rsidR="001C082E" w:rsidRPr="00F814A7" w:rsidRDefault="001C082E" w:rsidP="00985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1</w:t>
            </w:r>
          </w:p>
        </w:tc>
        <w:tc>
          <w:tcPr>
            <w:tcW w:w="8499" w:type="dxa"/>
          </w:tcPr>
          <w:p w14:paraId="06FB6762" w14:textId="77777777" w:rsidR="001C082E" w:rsidRPr="00F814A7" w:rsidRDefault="006E51DC" w:rsidP="00C56A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Advertising for the role</w:t>
            </w:r>
          </w:p>
          <w:p w14:paraId="71C81078" w14:textId="77777777" w:rsidR="006E51DC" w:rsidRPr="00F814A7" w:rsidRDefault="006E51DC" w:rsidP="006E51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41D59AA3" w14:textId="1A4F01EB" w:rsidR="00273B54" w:rsidRPr="00F814A7" w:rsidRDefault="003920B1" w:rsidP="00273B5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The position will be advertised appropriately</w:t>
            </w:r>
            <w:r w:rsidR="00C17C0F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,</w:t>
            </w: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 xml:space="preserve"> and</w:t>
            </w:r>
            <w:r w:rsidR="00713299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 xml:space="preserve"> t</w:t>
            </w:r>
            <w:r w:rsidR="006E51DC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he Church will</w:t>
            </w:r>
            <w:r w:rsidR="00273B54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 xml:space="preserve"> </w:t>
            </w:r>
            <w:r w:rsidR="006E51DC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ensure</w:t>
            </w:r>
            <w:r w:rsidR="00273B54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:</w:t>
            </w:r>
          </w:p>
          <w:p w14:paraId="0FCDB36D" w14:textId="34119A3A" w:rsidR="006E51DC" w:rsidRPr="00F814A7" w:rsidRDefault="1C7590D9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the </w:t>
            </w:r>
            <w:r w:rsidR="008A1D61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position 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description is up to date;</w:t>
            </w:r>
          </w:p>
          <w:p w14:paraId="70A58D95" w14:textId="65BC1085" w:rsidR="00273B54" w:rsidRPr="00F814A7" w:rsidRDefault="00713299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at </w:t>
            </w:r>
            <w:r w:rsidR="00273B5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any</w:t>
            </w:r>
            <w:r w:rsidR="006E51D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offer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will be</w:t>
            </w:r>
            <w:r w:rsidR="006E51D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made </w:t>
            </w:r>
            <w:r w:rsidR="006E51D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subject to</w:t>
            </w:r>
            <w:r w:rsidR="00273B5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:</w:t>
            </w:r>
          </w:p>
          <w:p w14:paraId="627D029C" w14:textId="67DB1F75" w:rsidR="006E51DC" w:rsidRPr="00F814A7" w:rsidRDefault="006E51DC" w:rsidP="00B15345">
            <w:pPr>
              <w:pStyle w:val="ListParagraph"/>
              <w:numPr>
                <w:ilvl w:val="1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143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e applicant satisfactorily completing </w:t>
            </w:r>
            <w:r w:rsidR="00273B5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further screening requirements, including </w:t>
            </w:r>
            <w:r w:rsidR="00713299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ompleting a screening questionnaire, </w:t>
            </w:r>
            <w:r w:rsidR="00273B5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obtaining a working with children check [or working with vulnerable people clearance], satisfactorily completing a national police criminal check, and agreeing to comply with the relevant </w:t>
            </w:r>
            <w:r w:rsidR="006224AA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="00273B5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ode of </w:t>
            </w:r>
            <w:r w:rsidR="006224AA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="00273B5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onduct; and</w:t>
            </w:r>
          </w:p>
          <w:p w14:paraId="74DC0185" w14:textId="6514B07C" w:rsidR="00F47F16" w:rsidRPr="00F814A7" w:rsidRDefault="1C7590D9" w:rsidP="00B15345">
            <w:pPr>
              <w:pStyle w:val="ListParagraph"/>
              <w:numPr>
                <w:ilvl w:val="1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143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for pastoral staff</w:t>
            </w:r>
            <w:r w:rsidR="00A5276E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:</w:t>
            </w:r>
          </w:p>
          <w:p w14:paraId="1802A832" w14:textId="7F868D7C" w:rsidR="006E51DC" w:rsidRPr="00F814A7" w:rsidRDefault="1C7590D9" w:rsidP="00B15345">
            <w:pPr>
              <w:pStyle w:val="ListParagraph"/>
              <w:numPr>
                <w:ilvl w:val="2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providing evidence of Accreditation or Recognition by the Baptist Churches of NSW &amp; ACT (or express a willingness to apply for this); and</w:t>
            </w:r>
          </w:p>
          <w:p w14:paraId="45767CC9" w14:textId="67EEC269" w:rsidR="1C7590D9" w:rsidRPr="00F814A7" w:rsidRDefault="1C7590D9" w:rsidP="00B15345">
            <w:pPr>
              <w:pStyle w:val="ListParagraph"/>
              <w:numPr>
                <w:ilvl w:val="2"/>
                <w:numId w:val="17"/>
              </w:numPr>
              <w:spacing w:before="120" w:after="120"/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agreeing to abide by and uphold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 w:themeColor="text1"/>
                <w:lang w:val="en-AU" w:eastAsia="en-AU"/>
              </w:rPr>
              <w:t>Code of Ethics and Conduct; and</w:t>
            </w:r>
          </w:p>
          <w:p w14:paraId="66FAA975" w14:textId="1C31E49A" w:rsidR="0031029C" w:rsidRPr="00F814A7" w:rsidRDefault="1C7590D9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applicants are required to submit a </w:t>
            </w:r>
            <w:r w:rsidR="00F0540F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resume 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that includes relevant experience.</w:t>
            </w:r>
          </w:p>
        </w:tc>
      </w:tr>
      <w:tr w:rsidR="001C082E" w:rsidRPr="00F814A7" w14:paraId="164F7BF9" w14:textId="77777777" w:rsidTr="00E53B29">
        <w:tc>
          <w:tcPr>
            <w:tcW w:w="1129" w:type="dxa"/>
          </w:tcPr>
          <w:p w14:paraId="79CA3B0D" w14:textId="152462FC" w:rsidR="001C082E" w:rsidRPr="00F814A7" w:rsidRDefault="006E51DC" w:rsidP="007F32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2</w:t>
            </w:r>
          </w:p>
        </w:tc>
        <w:tc>
          <w:tcPr>
            <w:tcW w:w="8499" w:type="dxa"/>
          </w:tcPr>
          <w:p w14:paraId="7998043A" w14:textId="77777777" w:rsidR="00C36B2A" w:rsidRPr="00F814A7" w:rsidRDefault="00C36B2A" w:rsidP="00C36B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 w:themeColor="text1"/>
                <w:lang w:eastAsia="en-AU"/>
              </w:rPr>
              <w:t>Consideration of the Applicant</w:t>
            </w:r>
          </w:p>
          <w:p w14:paraId="393C8A08" w14:textId="77777777" w:rsidR="006E51DC" w:rsidRPr="00F814A7" w:rsidRDefault="006E51DC" w:rsidP="001C08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5D5815AA" w14:textId="4DA5136E" w:rsidR="007B0A5D" w:rsidRPr="00F814A7" w:rsidRDefault="00F832E5" w:rsidP="001C08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P</w:t>
            </w:r>
            <w:r w:rsidR="1C7590D9"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referred applicant</w:t>
            </w:r>
            <w:r w:rsidR="00233CDA"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s</w:t>
            </w:r>
            <w:r w:rsidR="1C7590D9"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 xml:space="preserve"> will:</w:t>
            </w:r>
          </w:p>
          <w:p w14:paraId="30C69E7C" w14:textId="50E74245" w:rsidR="007B0A5D" w:rsidRPr="00F814A7" w:rsidRDefault="007B0A5D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be invited to complete a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Screening Questionnaire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7ED5A885" w14:textId="52549FEB" w:rsidR="003E1312" w:rsidRPr="00F814A7" w:rsidRDefault="003E1312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sign and agree to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;</w:t>
            </w:r>
          </w:p>
          <w:p w14:paraId="22B95619" w14:textId="146EFB37" w:rsidR="003E1312" w:rsidRPr="00F814A7" w:rsidRDefault="003E1312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f pastoral staff, provide evidence of Accreditation or Recognition by the Baptist Churches of NSW &amp; ACT (or </w:t>
            </w:r>
            <w:r w:rsidR="0001753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xpress a willingness to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appl</w:t>
            </w:r>
            <w:r w:rsidR="0001753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y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for this)</w:t>
            </w:r>
            <w:r w:rsidR="003A21A0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 N</w:t>
            </w:r>
            <w:r w:rsidR="00A770A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ote </w:t>
            </w:r>
            <w:r w:rsidR="0039312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e Church Leadership </w:t>
            </w:r>
            <w:r w:rsidR="00A770A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may </w:t>
            </w:r>
            <w:r w:rsidR="0039312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hoose</w:t>
            </w:r>
            <w:r w:rsidR="00E75036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to </w:t>
            </w:r>
            <w:r w:rsidR="00A770A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xempt </w:t>
            </w:r>
            <w:r w:rsidR="005C32B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some pastors from this requirement in exceptional circumstances </w:t>
            </w:r>
            <w:r w:rsidR="00294381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after considering </w:t>
            </w:r>
            <w:r w:rsidR="00DD28D6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recommendations from the Baptist Association </w:t>
            </w:r>
            <w:r w:rsidR="00097A8A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– see </w:t>
            </w:r>
            <w:r w:rsidR="002A39D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document 17 of the Safe Church Package entitle</w:t>
            </w:r>
            <w:r w:rsidR="00D665DF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d</w:t>
            </w:r>
            <w:r w:rsidR="002A39D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</w:t>
            </w:r>
            <w:r w:rsidR="0024252E"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“L</w:t>
            </w:r>
            <w:r w:rsidR="00097A8A"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 xml:space="preserve">etter </w:t>
            </w:r>
            <w:r w:rsidR="00754BB8"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to Churches regarding the use of the title “Pastor”</w:t>
            </w:r>
            <w:r w:rsidR="00754BB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”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28838F2E" w14:textId="5E030B8E" w:rsidR="003E1312" w:rsidRPr="00F814A7" w:rsidRDefault="003E1312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f pastoral staff, provide evidence of agreeing to abide by and uphold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Ethics and Conduct</w:t>
            </w:r>
            <w:r w:rsidR="003C4942"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6A09CCF2" w14:textId="04EB99AA" w:rsidR="007B0A5D" w:rsidRPr="00F814A7" w:rsidRDefault="007B0A5D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attend an interview with Church </w:t>
            </w:r>
            <w:r w:rsidR="00047B9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L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eadership or a committee appointed by Church members;</w:t>
            </w:r>
          </w:p>
          <w:p w14:paraId="3A571FA4" w14:textId="6876A326" w:rsidR="007B0A5D" w:rsidRPr="00F814A7" w:rsidRDefault="007B0A5D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undertake a National Police Criminal Record Check</w:t>
            </w:r>
            <w:r w:rsidR="003076B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to be provided to the </w:t>
            </w:r>
            <w:r w:rsidR="000A0851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="003076B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hurch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7ADA52D4" w14:textId="77777777" w:rsidR="007B0A5D" w:rsidRPr="00F814A7" w:rsidRDefault="007B0A5D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rovide evidence of a working with children check [or working with vulnerable people clearance]; and</w:t>
            </w:r>
          </w:p>
          <w:p w14:paraId="2B29C81D" w14:textId="0C091747" w:rsidR="00416895" w:rsidRPr="00F814A7" w:rsidRDefault="1C7590D9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provide a minimum of two referees.</w:t>
            </w:r>
          </w:p>
          <w:p w14:paraId="17B24B99" w14:textId="01FAE21D" w:rsidR="00416895" w:rsidRPr="00F814A7" w:rsidRDefault="00416895" w:rsidP="004168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lastRenderedPageBreak/>
              <w:t>Prior to the staff member commencing in the role, the Safe Church Team (or Church Leadership) will:</w:t>
            </w:r>
          </w:p>
          <w:p w14:paraId="2E0AF7BD" w14:textId="2A5DD24E" w:rsidR="00416895" w:rsidRPr="00F814A7" w:rsidRDefault="00416895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review the responses given in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 xml:space="preserve">Screening Questionnaire,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ing consideration of any </w:t>
            </w:r>
            <w:r w:rsidR="00916D77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‘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yes</w:t>
            </w:r>
            <w:r w:rsidR="00916D77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’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responses and the suitability of the applicant for that role, and/or any appropriate risk management steps required. The questionnaire and any records of consideration will be included in the individual’s personnel file;</w:t>
            </w:r>
          </w:p>
          <w:p w14:paraId="4541BA9D" w14:textId="0258A092" w:rsidR="003E1312" w:rsidRPr="00F814A7" w:rsidRDefault="003E1312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review the National Police Criminal Record Check and consider any disclosures and the suitability of the applicant for that role;</w:t>
            </w:r>
          </w:p>
          <w:p w14:paraId="75CEC840" w14:textId="52FCBF3F" w:rsidR="00416895" w:rsidRPr="00F814A7" w:rsidRDefault="00416895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e a copy of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greement in the individual’s personnel file;</w:t>
            </w:r>
          </w:p>
          <w:p w14:paraId="18E5411A" w14:textId="13B943F7" w:rsidR="00416895" w:rsidRPr="00F814A7" w:rsidRDefault="00416895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verify the WWCC number (if in NSW and over 18 years of age) and</w:t>
            </w:r>
            <w:r w:rsidR="006B6EE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:</w:t>
            </w:r>
          </w:p>
          <w:p w14:paraId="2DFF540B" w14:textId="77777777" w:rsidR="00416895" w:rsidRPr="00F814A7" w:rsidRDefault="00416895" w:rsidP="00B15345">
            <w:pPr>
              <w:pStyle w:val="ListParagraph"/>
              <w:numPr>
                <w:ilvl w:val="1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put the WWCC number, verification status, verification date and expiry date in the Safe Church Register;</w:t>
            </w:r>
          </w:p>
          <w:p w14:paraId="3747FC6B" w14:textId="18CED7EA" w:rsidR="00416895" w:rsidRPr="00F814A7" w:rsidRDefault="006B6EEB" w:rsidP="00B15345">
            <w:pPr>
              <w:pStyle w:val="ListParagraph"/>
              <w:numPr>
                <w:ilvl w:val="1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</w:t>
            </w:r>
            <w:r w:rsidR="00416895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nclude a copy of the WWCC verification confirmation in the individual’s personnel file;</w:t>
            </w:r>
          </w:p>
          <w:p w14:paraId="5FAB6737" w14:textId="77777777" w:rsidR="00416895" w:rsidRPr="00F814A7" w:rsidRDefault="00416895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ontact referees provided and document feedback given in the individual’s personnel file;</w:t>
            </w:r>
          </w:p>
          <w:p w14:paraId="6FC5AE58" w14:textId="750F6D98" w:rsidR="003076B3" w:rsidRPr="00F814A7" w:rsidRDefault="00200FBE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nsure that an interview has been </w:t>
            </w:r>
            <w:r w:rsidR="00416895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onduct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ed</w:t>
            </w:r>
            <w:r w:rsidR="00416895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with the applicant and interview notes </w:t>
            </w:r>
            <w:r w:rsidR="0046534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have been included </w:t>
            </w:r>
            <w:r w:rsidR="00416895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 the individual’s personnel file;</w:t>
            </w:r>
            <w:r w:rsidR="006B6EE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5E484A19" w14:textId="6BEC460B" w:rsidR="00416895" w:rsidRPr="00F814A7" w:rsidRDefault="00416895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nsure that the applicant is endorsed by </w:t>
            </w:r>
            <w:r w:rsidR="003076B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the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</w:t>
            </w:r>
            <w:r w:rsidR="003076B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hurch Leadership or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governance gro</w:t>
            </w:r>
            <w:r w:rsidR="003076B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up.</w:t>
            </w:r>
          </w:p>
        </w:tc>
      </w:tr>
      <w:tr w:rsidR="001C082E" w:rsidRPr="00F814A7" w14:paraId="6C73650C" w14:textId="77777777" w:rsidTr="00E53B29">
        <w:tc>
          <w:tcPr>
            <w:tcW w:w="1129" w:type="dxa"/>
          </w:tcPr>
          <w:p w14:paraId="0253BF9A" w14:textId="1229216A" w:rsidR="001C082E" w:rsidRPr="00F814A7" w:rsidRDefault="006E51DC" w:rsidP="00614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3</w:t>
            </w:r>
          </w:p>
        </w:tc>
        <w:tc>
          <w:tcPr>
            <w:tcW w:w="8499" w:type="dxa"/>
          </w:tcPr>
          <w:p w14:paraId="4782CE92" w14:textId="2E63ACAC" w:rsidR="001C082E" w:rsidRPr="00F814A7" w:rsidRDefault="00C36B2A" w:rsidP="00614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Appointment</w:t>
            </w:r>
          </w:p>
          <w:p w14:paraId="04D5E0D9" w14:textId="77777777" w:rsidR="006E51DC" w:rsidRPr="00F814A7" w:rsidRDefault="006E51DC" w:rsidP="001C08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5285C508" w14:textId="57919739" w:rsidR="007B0A5D" w:rsidRPr="00F814A7" w:rsidRDefault="00F0267B" w:rsidP="001C08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Successful applicants will:</w:t>
            </w:r>
          </w:p>
          <w:p w14:paraId="009B2137" w14:textId="77777777" w:rsidR="00D61BFE" w:rsidRPr="00F814A7" w:rsidRDefault="00D61BFE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be provided a written employment contract for them to sign;</w:t>
            </w:r>
          </w:p>
          <w:p w14:paraId="301F3952" w14:textId="604B8900" w:rsidR="006E5950" w:rsidRPr="00F814A7" w:rsidRDefault="00D61BFE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rovide appropriate payroll and financial details;</w:t>
            </w:r>
          </w:p>
          <w:p w14:paraId="5D624440" w14:textId="59F38356" w:rsidR="001A57B5" w:rsidRPr="00F814A7" w:rsidRDefault="004A10AB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be </w:t>
            </w:r>
            <w:r w:rsidR="00E6568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rovided with an induction appropriate to the role (</w:t>
            </w:r>
            <w:r w:rsidR="00B36EFD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as</w:t>
            </w:r>
            <w:r w:rsidR="00181CD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outlined in part</w:t>
            </w:r>
            <w:r w:rsidR="00884B5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2)</w:t>
            </w:r>
            <w:r w:rsidR="003F676A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  <w:r w:rsidR="00581F5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61EA16A3" w14:textId="6E3D4ECF" w:rsidR="00416895" w:rsidRPr="00F814A7" w:rsidRDefault="00AD2573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omplete </w:t>
            </w:r>
            <w:r w:rsidR="00393A32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reating Safe Spaces training (as outlined in part 3</w:t>
            </w:r>
            <w:r w:rsidR="00F272C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)</w:t>
            </w:r>
            <w:r w:rsidR="00581F5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</w:t>
            </w:r>
          </w:p>
        </w:tc>
      </w:tr>
    </w:tbl>
    <w:p w14:paraId="3179B4C7" w14:textId="77777777" w:rsidR="00F0267B" w:rsidRPr="00F814A7" w:rsidRDefault="00F0267B" w:rsidP="00614DC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616AE3A3" w14:textId="77777777" w:rsidR="00125F35" w:rsidRPr="00F814A7" w:rsidRDefault="00125F35">
      <w:pPr>
        <w:rPr>
          <w:rFonts w:ascii="ArialRoundedMTW04-Regular" w:eastAsia="Times New Roman" w:hAnsi="ArialRoundedMTW04-Regular" w:cs="Arial"/>
          <w:color w:val="47C3D3"/>
          <w:sz w:val="28"/>
          <w:szCs w:val="28"/>
          <w:bdr w:val="none" w:sz="0" w:space="0" w:color="auto"/>
          <w:lang w:eastAsia="en-AU"/>
        </w:rPr>
      </w:pPr>
      <w:r w:rsidRPr="00F814A7">
        <w:rPr>
          <w:rFonts w:ascii="ArialRoundedMTW04-Regular" w:hAnsi="ArialRoundedMTW04-Regular"/>
          <w:b/>
          <w:color w:val="47C3D3"/>
          <w:sz w:val="28"/>
          <w:szCs w:val="28"/>
        </w:rPr>
        <w:br w:type="page"/>
      </w:r>
    </w:p>
    <w:p w14:paraId="04F4B3D2" w14:textId="13954AFF" w:rsidR="005146A2" w:rsidRPr="00F814A7" w:rsidRDefault="00F0267B" w:rsidP="004C6A66">
      <w:pPr>
        <w:pStyle w:val="PurposeScope"/>
        <w:rPr>
          <w:rFonts w:ascii="ArialRoundedMTW04-Regular" w:hAnsi="ArialRoundedMTW04-Regular"/>
          <w:color w:val="47C3D3"/>
        </w:rPr>
      </w:pPr>
      <w:r w:rsidRPr="00F814A7">
        <w:rPr>
          <w:rFonts w:ascii="ArialRoundedMTW04-Regular" w:hAnsi="ArialRoundedMTW04-Regular"/>
          <w:b w:val="0"/>
          <w:color w:val="47C3D3"/>
          <w:sz w:val="28"/>
          <w:szCs w:val="28"/>
        </w:rPr>
        <w:lastRenderedPageBreak/>
        <w:t>Category 1 b - S</w:t>
      </w:r>
      <w:r w:rsidR="1C7590D9" w:rsidRPr="00F814A7">
        <w:rPr>
          <w:rFonts w:ascii="ArialRoundedMTW04-Regular" w:hAnsi="ArialRoundedMTW04-Regular"/>
          <w:b w:val="0"/>
          <w:color w:val="47C3D3"/>
          <w:sz w:val="28"/>
          <w:szCs w:val="28"/>
        </w:rPr>
        <w:t xml:space="preserve">taff </w:t>
      </w:r>
      <w:r w:rsidRPr="00F814A7">
        <w:rPr>
          <w:rFonts w:ascii="ArialRoundedMTW04-Regular" w:hAnsi="ArialRoundedMTW04-Regular"/>
          <w:b w:val="0"/>
          <w:color w:val="47C3D3"/>
          <w:sz w:val="28"/>
          <w:szCs w:val="28"/>
        </w:rPr>
        <w:t>who are not in leadership roles or engaged in child-related work or work with vulnerable adults</w:t>
      </w:r>
    </w:p>
    <w:p w14:paraId="4F6CBA1E" w14:textId="77777777" w:rsidR="004F2B02" w:rsidRPr="00F814A7" w:rsidRDefault="004F2B02" w:rsidP="005146A2">
      <w:pPr>
        <w:rPr>
          <w:rFonts w:ascii="ArialRoundedMTW04-Regular" w:hAnsi="ArialRoundedMTW04-Regular"/>
        </w:rPr>
      </w:pPr>
    </w:p>
    <w:p w14:paraId="241E4103" w14:textId="7845218A" w:rsidR="005146A2" w:rsidRPr="00F814A7" w:rsidRDefault="0005130B" w:rsidP="00D826A8">
      <w:pPr>
        <w:pStyle w:val="PurposeScope"/>
        <w:rPr>
          <w:rFonts w:ascii="ArialRoundedMTW04-Regular" w:hAnsi="ArialRoundedMTW04-Regular"/>
          <w:color w:val="000000"/>
        </w:rPr>
      </w:pP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The </w:t>
      </w:r>
      <w:r w:rsidR="004E3FAD"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recruitment and </w:t>
      </w:r>
      <w:r w:rsidRPr="00F814A7">
        <w:rPr>
          <w:rFonts w:ascii="ArialRoundedMTW04-Regular" w:hAnsi="ArialRoundedMTW04-Regular"/>
          <w:b w:val="0"/>
          <w:bCs/>
          <w:color w:val="auto"/>
          <w:sz w:val="24"/>
          <w:szCs w:val="24"/>
        </w:rPr>
        <w:t xml:space="preserve">screening process for this category applies </w:t>
      </w:r>
      <w:r w:rsidR="004E3FAD" w:rsidRPr="00F814A7">
        <w:rPr>
          <w:rFonts w:ascii="ArialRoundedMTW04-Regular" w:hAnsi="ArialRoundedMTW04-Regular"/>
          <w:b w:val="0"/>
          <w:sz w:val="24"/>
          <w:szCs w:val="24"/>
          <w:bdr w:val="nil"/>
        </w:rPr>
        <w:t xml:space="preserve">to </w:t>
      </w:r>
      <w:r w:rsidR="1C7590D9" w:rsidRPr="00F814A7">
        <w:rPr>
          <w:rFonts w:ascii="ArialRoundedMTW04-Regular" w:hAnsi="ArialRoundedMTW04-Regular"/>
        </w:rPr>
        <w:t xml:space="preserve">Church </w:t>
      </w:r>
      <w:r w:rsidR="005146A2" w:rsidRPr="00F814A7">
        <w:rPr>
          <w:rFonts w:ascii="ArialRoundedMTW04-Regular" w:hAnsi="ArialRoundedMTW04-Regular"/>
          <w:color w:val="000000"/>
        </w:rPr>
        <w:t xml:space="preserve">staff </w:t>
      </w:r>
      <w:r w:rsidR="001F4A76" w:rsidRPr="00F814A7">
        <w:rPr>
          <w:rFonts w:ascii="ArialRoundedMTW04-Regular" w:hAnsi="ArialRoundedMTW04-Regular"/>
          <w:color w:val="000000"/>
        </w:rPr>
        <w:t xml:space="preserve">to whom the screening process in category 1 a </w:t>
      </w:r>
      <w:r w:rsidR="007626FD" w:rsidRPr="00F814A7">
        <w:rPr>
          <w:rFonts w:ascii="ArialRoundedMTW04-Regular" w:hAnsi="ArialRoundedMTW04-Regular"/>
          <w:color w:val="000000"/>
        </w:rPr>
        <w:t>does not apply.</w:t>
      </w:r>
    </w:p>
    <w:p w14:paraId="05B503C4" w14:textId="3D0E8A9B" w:rsidR="0031029C" w:rsidRPr="00F814A7" w:rsidRDefault="0031029C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499"/>
      </w:tblGrid>
      <w:tr w:rsidR="00FC1533" w:rsidRPr="00F814A7" w14:paraId="4E9D0D7C" w14:textId="77777777" w:rsidTr="1C7590D9">
        <w:trPr>
          <w:tblHeader/>
        </w:trPr>
        <w:tc>
          <w:tcPr>
            <w:tcW w:w="9628" w:type="dxa"/>
            <w:gridSpan w:val="2"/>
            <w:shd w:val="clear" w:color="auto" w:fill="DFF7D6" w:themeFill="accent3" w:themeFillTint="33"/>
          </w:tcPr>
          <w:p w14:paraId="72F3D2AD" w14:textId="4884F26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 xml:space="preserve">Recruitment and screening </w:t>
            </w:r>
            <w:r w:rsidR="00D9347A"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requirements</w:t>
            </w:r>
          </w:p>
        </w:tc>
      </w:tr>
      <w:tr w:rsidR="00EC43DC" w:rsidRPr="00F814A7" w14:paraId="6380AE5D" w14:textId="77777777" w:rsidTr="1C7590D9">
        <w:tc>
          <w:tcPr>
            <w:tcW w:w="1129" w:type="dxa"/>
          </w:tcPr>
          <w:p w14:paraId="2CB32F52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1</w:t>
            </w:r>
          </w:p>
          <w:p w14:paraId="712B3367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</w:p>
        </w:tc>
        <w:tc>
          <w:tcPr>
            <w:tcW w:w="8499" w:type="dxa"/>
          </w:tcPr>
          <w:p w14:paraId="215FF5B9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Advertising for the role</w:t>
            </w:r>
          </w:p>
          <w:p w14:paraId="7962850F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53977BE5" w14:textId="7F7BC931" w:rsidR="0031029C" w:rsidRPr="00F814A7" w:rsidRDefault="00C208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The position will be advertised appropriately</w:t>
            </w:r>
            <w:r w:rsidR="005067AE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 xml:space="preserve"> and </w:t>
            </w:r>
            <w:r w:rsidR="0031029C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the Church will ensure:</w:t>
            </w:r>
          </w:p>
          <w:p w14:paraId="7578EC4F" w14:textId="3AD15011" w:rsidR="0031029C" w:rsidRPr="00F814A7" w:rsidRDefault="0031029C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e </w:t>
            </w:r>
            <w:r w:rsidR="007C6DF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osition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description is up to date;</w:t>
            </w:r>
          </w:p>
          <w:p w14:paraId="28A9DED6" w14:textId="693A1A3B" w:rsidR="0031029C" w:rsidRPr="00F814A7" w:rsidRDefault="0031029C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at any offer will be made subject to the applicant satisfactorily completing further screening requirements, including completing a screening questionnaire, and agreeing to comply with the relevant </w:t>
            </w:r>
            <w:r w:rsidR="00941A67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ode of </w:t>
            </w:r>
            <w:r w:rsidR="00941A67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onduct; and</w:t>
            </w:r>
          </w:p>
          <w:p w14:paraId="4539EEF9" w14:textId="6708EFA8" w:rsidR="0031029C" w:rsidRPr="00F814A7" w:rsidRDefault="0031029C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applicants are required to submit a </w:t>
            </w:r>
            <w:r w:rsidR="00E86992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resume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that includes relevant experience</w:t>
            </w:r>
            <w:r w:rsidR="00454CF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</w:t>
            </w:r>
          </w:p>
        </w:tc>
      </w:tr>
      <w:tr w:rsidR="00EC43DC" w:rsidRPr="00F814A7" w14:paraId="0F08DB14" w14:textId="77777777" w:rsidTr="1C7590D9">
        <w:tc>
          <w:tcPr>
            <w:tcW w:w="1129" w:type="dxa"/>
          </w:tcPr>
          <w:p w14:paraId="1FDC13FE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2</w:t>
            </w:r>
          </w:p>
        </w:tc>
        <w:tc>
          <w:tcPr>
            <w:tcW w:w="8499" w:type="dxa"/>
          </w:tcPr>
          <w:p w14:paraId="714AD855" w14:textId="77777777" w:rsidR="00C36B2A" w:rsidRPr="00F814A7" w:rsidRDefault="00C36B2A" w:rsidP="00C36B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 w:themeColor="text1"/>
                <w:lang w:eastAsia="en-AU"/>
              </w:rPr>
              <w:t>Consideration of the Applicant</w:t>
            </w:r>
          </w:p>
          <w:p w14:paraId="2FDFDF1D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3A7F2A6F" w14:textId="5CDEF7D7" w:rsidR="0031029C" w:rsidRPr="00F814A7" w:rsidRDefault="005B46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Preferred</w:t>
            </w:r>
            <w:r w:rsidR="0031029C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 xml:space="preserve"> applicants will:</w:t>
            </w:r>
          </w:p>
          <w:p w14:paraId="3B8BC86E" w14:textId="70D6DDF3" w:rsidR="0031029C" w:rsidRPr="00F814A7" w:rsidRDefault="0031029C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be invited to complete a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Screening Questionnaire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0EA221B2" w14:textId="19C3104E" w:rsidR="005B381E" w:rsidRPr="00F814A7" w:rsidRDefault="005B381E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sign and agree to the </w:t>
            </w:r>
            <w:r w:rsidRPr="00F814A7">
              <w:rPr>
                <w:rFonts w:ascii="ArialRoundedMTW04-Regular" w:eastAsia="Times New Roman" w:hAnsi="ArialRoundedMTW04-Regular"/>
                <w:i/>
                <w:color w:val="000000" w:themeColor="text1"/>
                <w:lang w:val="en-AU" w:eastAsia="en-AU"/>
              </w:rPr>
              <w:t>Code of Conduct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 w:themeColor="text1"/>
                <w:lang w:val="en-AU" w:eastAsia="en-AU"/>
              </w:rPr>
              <w:t>;</w:t>
            </w:r>
          </w:p>
          <w:p w14:paraId="24EDAE5A" w14:textId="5DC2DA93" w:rsidR="0031029C" w:rsidRPr="00F814A7" w:rsidRDefault="0031029C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attend an interview with Church </w:t>
            </w:r>
            <w:r w:rsidR="0039312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L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eadership or a committee appointed by Church members; and</w:t>
            </w:r>
          </w:p>
          <w:p w14:paraId="0D9F0776" w14:textId="77777777" w:rsidR="005B381E" w:rsidRPr="00F814A7" w:rsidRDefault="0031029C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rovide a minimum of two referees.</w:t>
            </w:r>
          </w:p>
          <w:p w14:paraId="35B36564" w14:textId="77777777" w:rsidR="006B6EEB" w:rsidRPr="00F814A7" w:rsidRDefault="006B6EEB" w:rsidP="005B38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5094AD14" w14:textId="610833FD" w:rsidR="005B381E" w:rsidRPr="00F814A7" w:rsidRDefault="005B381E" w:rsidP="005B381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Prior to the </w:t>
            </w:r>
            <w:r w:rsidR="0029661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staff member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 commencing in the role, the Safe Church Team (or Ministry Leader) will:</w:t>
            </w:r>
          </w:p>
          <w:p w14:paraId="72C0BC5E" w14:textId="67995A3B" w:rsidR="005B381E" w:rsidRPr="00F814A7" w:rsidRDefault="005B381E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review the responses given in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 xml:space="preserve">Screening Questionnaire,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ing consideration of any </w:t>
            </w:r>
            <w:r w:rsidR="00E25BC6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‘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yes</w:t>
            </w:r>
            <w:r w:rsidR="00E25BC6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’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responses and the suitability of the applicant for that role, and/or any appropriate risk management steps required. The questionnaire and any records of consideration will be included in the individual’s personnel file;</w:t>
            </w:r>
          </w:p>
          <w:p w14:paraId="670755C3" w14:textId="77777777" w:rsidR="005B381E" w:rsidRPr="00F814A7" w:rsidRDefault="005B381E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e a copy of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greement in the individual’s personnel file;</w:t>
            </w:r>
          </w:p>
          <w:p w14:paraId="47ECCA76" w14:textId="77777777" w:rsidR="005B381E" w:rsidRPr="00F814A7" w:rsidRDefault="005B381E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ontact referees provided and document feedback given in the individual’s personnel file;</w:t>
            </w:r>
          </w:p>
          <w:p w14:paraId="41EDA6B9" w14:textId="24A5A068" w:rsidR="005B381E" w:rsidRPr="00F814A7" w:rsidRDefault="00E67F90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nsure that an interview has been conducted with the applicant and interview notes have been included </w:t>
            </w:r>
            <w:r w:rsidR="005B381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 the individual’s personnel file;</w:t>
            </w:r>
            <w:r w:rsidR="006B6EE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4D46765B" w14:textId="692B0B71" w:rsidR="005B381E" w:rsidRPr="00F814A7" w:rsidRDefault="005B381E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lastRenderedPageBreak/>
              <w:t xml:space="preserve">ensure that the volunteer applicant is endorsed by a member of pastoral staff, </w:t>
            </w:r>
            <w:r w:rsidR="009F2706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hurch Leadership (or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governance group</w:t>
            </w:r>
            <w:r w:rsidR="009F2706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)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or Safe Church Team.</w:t>
            </w:r>
          </w:p>
        </w:tc>
      </w:tr>
      <w:tr w:rsidR="00EC43DC" w:rsidRPr="00F814A7" w14:paraId="2A4FEB6C" w14:textId="77777777" w:rsidTr="1C7590D9">
        <w:tc>
          <w:tcPr>
            <w:tcW w:w="1129" w:type="dxa"/>
          </w:tcPr>
          <w:p w14:paraId="1DC699CE" w14:textId="77777777" w:rsidR="0031029C" w:rsidRPr="00F814A7" w:rsidRDefault="0031029C" w:rsidP="0014455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3</w:t>
            </w:r>
          </w:p>
        </w:tc>
        <w:tc>
          <w:tcPr>
            <w:tcW w:w="8499" w:type="dxa"/>
          </w:tcPr>
          <w:p w14:paraId="67074641" w14:textId="5B939249" w:rsidR="0031029C" w:rsidRPr="00F814A7" w:rsidRDefault="00C36B2A" w:rsidP="0014455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Appointment</w:t>
            </w:r>
          </w:p>
          <w:p w14:paraId="1D1F2453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11A1A8E6" w14:textId="77777777" w:rsidR="00D61BFE" w:rsidRPr="00F814A7" w:rsidRDefault="1C7590D9" w:rsidP="0014455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textAlignment w:val="baseline"/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Successful applicants will</w:t>
            </w:r>
            <w:r w:rsidR="00D61BFE"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:</w:t>
            </w:r>
          </w:p>
          <w:p w14:paraId="52295E4B" w14:textId="77777777" w:rsidR="00D61BFE" w:rsidRPr="00F814A7" w:rsidRDefault="00D61BFE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be provided a written employment contract for them to sign;</w:t>
            </w:r>
          </w:p>
          <w:p w14:paraId="5C6B410B" w14:textId="569725EF" w:rsidR="00FF6296" w:rsidRPr="00F814A7" w:rsidRDefault="00D61BFE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rovide appropriate payroll and financial details;</w:t>
            </w:r>
            <w:r w:rsidR="0010328D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61780A67" w14:textId="376CFF5E" w:rsidR="0031029C" w:rsidRPr="00F814A7" w:rsidRDefault="006C63E7" w:rsidP="00B1534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be provided with an induction appropriate to the role (as outlined in </w:t>
            </w:r>
            <w:r w:rsidR="009D1357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art 2)</w:t>
            </w:r>
            <w:r w:rsidR="1C7590D9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.</w:t>
            </w:r>
          </w:p>
        </w:tc>
      </w:tr>
    </w:tbl>
    <w:p w14:paraId="71E82C2E" w14:textId="77777777" w:rsidR="0031029C" w:rsidRPr="00F814A7" w:rsidRDefault="0031029C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p w14:paraId="0FF81B60" w14:textId="0A5DF40F" w:rsidR="005146A2" w:rsidRPr="00F814A7" w:rsidRDefault="005146A2" w:rsidP="00A66AC0">
      <w:pPr>
        <w:pStyle w:val="PurposeScope"/>
        <w:rPr>
          <w:rFonts w:ascii="ArialRoundedMTW04-Regular" w:hAnsi="ArialRoundedMTW04-Regular"/>
          <w:color w:val="47C3D3"/>
        </w:rPr>
      </w:pPr>
      <w:r w:rsidRPr="00F814A7" w:rsidDel="0031029C">
        <w:rPr>
          <w:rFonts w:ascii="ArialRoundedMTW04-Regular" w:hAnsi="ArialRoundedMTW04-Regular"/>
          <w:b w:val="0"/>
          <w:color w:val="47C3D3"/>
          <w:sz w:val="28"/>
        </w:rPr>
        <w:t xml:space="preserve">Category 2 a - </w:t>
      </w:r>
      <w:r w:rsidRPr="00F814A7">
        <w:rPr>
          <w:rFonts w:ascii="ArialRoundedMTW04-Regular" w:hAnsi="ArialRoundedMTW04-Regular"/>
          <w:b w:val="0"/>
          <w:color w:val="47C3D3"/>
          <w:sz w:val="28"/>
        </w:rPr>
        <w:t>Volunteer</w:t>
      </w:r>
      <w:r w:rsidR="0031029C" w:rsidRPr="00F814A7">
        <w:rPr>
          <w:rFonts w:ascii="ArialRoundedMTW04-Regular" w:hAnsi="ArialRoundedMTW04-Regular"/>
          <w:b w:val="0"/>
          <w:color w:val="47C3D3"/>
          <w:sz w:val="28"/>
        </w:rPr>
        <w:t xml:space="preserve">s </w:t>
      </w:r>
      <w:r w:rsidR="00CB6B9A" w:rsidRPr="00F814A7" w:rsidDel="0031029C">
        <w:rPr>
          <w:rFonts w:ascii="ArialRoundedMTW04-Regular" w:hAnsi="ArialRoundedMTW04-Regular"/>
          <w:b w:val="0"/>
          <w:color w:val="47C3D3"/>
          <w:sz w:val="28"/>
        </w:rPr>
        <w:t xml:space="preserve">in leadership roles, </w:t>
      </w:r>
      <w:r w:rsidRPr="00F814A7">
        <w:rPr>
          <w:rFonts w:ascii="ArialRoundedMTW04-Regular" w:hAnsi="ArialRoundedMTW04-Regular"/>
          <w:b w:val="0"/>
          <w:color w:val="47C3D3"/>
          <w:sz w:val="28"/>
        </w:rPr>
        <w:t xml:space="preserve">engaged in child-related work </w:t>
      </w:r>
      <w:r w:rsidR="00CB6B9A" w:rsidRPr="00F814A7" w:rsidDel="0031029C">
        <w:rPr>
          <w:rFonts w:ascii="ArialRoundedMTW04-Regular" w:hAnsi="ArialRoundedMTW04-Regular"/>
          <w:b w:val="0"/>
          <w:color w:val="47C3D3"/>
          <w:sz w:val="28"/>
        </w:rPr>
        <w:t>and/</w:t>
      </w:r>
      <w:r w:rsidRPr="00F814A7">
        <w:rPr>
          <w:rFonts w:ascii="ArialRoundedMTW04-Regular" w:hAnsi="ArialRoundedMTW04-Regular"/>
          <w:b w:val="0"/>
          <w:color w:val="47C3D3"/>
          <w:sz w:val="28"/>
        </w:rPr>
        <w:t xml:space="preserve">or </w:t>
      </w:r>
      <w:r w:rsidR="00CB6B9A" w:rsidRPr="00F814A7">
        <w:rPr>
          <w:rFonts w:ascii="ArialRoundedMTW04-Regular" w:hAnsi="ArialRoundedMTW04-Regular"/>
          <w:b w:val="0"/>
          <w:color w:val="47C3D3"/>
          <w:sz w:val="28"/>
        </w:rPr>
        <w:t xml:space="preserve">engaged in </w:t>
      </w:r>
      <w:r w:rsidRPr="00F814A7">
        <w:rPr>
          <w:rFonts w:ascii="ArialRoundedMTW04-Regular" w:hAnsi="ArialRoundedMTW04-Regular"/>
          <w:b w:val="0"/>
          <w:color w:val="47C3D3"/>
          <w:sz w:val="28"/>
        </w:rPr>
        <w:t>work with vulnerable adults</w:t>
      </w:r>
      <w:r w:rsidR="002B56E9" w:rsidRPr="00F814A7">
        <w:rPr>
          <w:rFonts w:ascii="ArialRoundedMTW04-Regular" w:hAnsi="ArialRoundedMTW04-Regular"/>
          <w:b w:val="0"/>
          <w:color w:val="47C3D3"/>
          <w:sz w:val="28"/>
        </w:rPr>
        <w:t xml:space="preserve"> </w:t>
      </w:r>
      <w:r w:rsidR="000A0AE3" w:rsidRPr="00F814A7">
        <w:rPr>
          <w:rFonts w:ascii="ArialRoundedMTW04-Regular" w:hAnsi="ArialRoundedMTW04-Regular"/>
          <w:b w:val="0"/>
          <w:color w:val="47C3D3"/>
          <w:sz w:val="28"/>
        </w:rPr>
        <w:t xml:space="preserve">(or in the ACT </w:t>
      </w:r>
      <w:r w:rsidR="0031029C" w:rsidRPr="00F814A7">
        <w:rPr>
          <w:rFonts w:ascii="ArialRoundedMTW04-Regular" w:hAnsi="ArialRoundedMTW04-Regular"/>
          <w:b w:val="0"/>
          <w:color w:val="47C3D3"/>
          <w:sz w:val="28"/>
        </w:rPr>
        <w:t>a regulated activity</w:t>
      </w:r>
      <w:r w:rsidR="0079674C" w:rsidRPr="00F814A7">
        <w:rPr>
          <w:rFonts w:ascii="ArialRoundedMTW04-Regular" w:hAnsi="ArialRoundedMTW04-Regular"/>
          <w:b w:val="0"/>
          <w:color w:val="47C3D3"/>
          <w:sz w:val="28"/>
        </w:rPr>
        <w:t>)</w:t>
      </w:r>
    </w:p>
    <w:p w14:paraId="3C3EE0EE" w14:textId="77777777" w:rsidR="005146A2" w:rsidRPr="00F814A7" w:rsidRDefault="005146A2" w:rsidP="005146A2">
      <w:pPr>
        <w:rPr>
          <w:rFonts w:ascii="ArialRoundedMTW04-Regular" w:hAnsi="ArialRoundedMTW04-Regular"/>
        </w:rPr>
      </w:pPr>
    </w:p>
    <w:p w14:paraId="27E15F86" w14:textId="03C00324" w:rsidR="00C50AF2" w:rsidRPr="00F814A7" w:rsidRDefault="00C50AF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hAnsi="ArialRoundedMTW04-Regular"/>
          <w:b/>
        </w:rPr>
      </w:pPr>
      <w:r w:rsidRPr="00F814A7">
        <w:rPr>
          <w:rFonts w:ascii="ArialRoundedMTW04-Regular" w:hAnsi="ArialRoundedMTW04-Regular"/>
          <w:bCs/>
        </w:rPr>
        <w:t xml:space="preserve">The </w:t>
      </w:r>
      <w:r w:rsidRPr="00F814A7">
        <w:rPr>
          <w:rFonts w:ascii="ArialRoundedMTW04-Regular" w:hAnsi="ArialRoundedMTW04-Regular"/>
        </w:rPr>
        <w:t>recruitment and</w:t>
      </w:r>
      <w:r w:rsidRPr="00F814A7">
        <w:rPr>
          <w:rFonts w:ascii="ArialRoundedMTW04-Regular" w:hAnsi="ArialRoundedMTW04-Regular"/>
          <w:b/>
          <w:bCs/>
        </w:rPr>
        <w:t xml:space="preserve"> </w:t>
      </w:r>
      <w:r w:rsidRPr="00F814A7">
        <w:rPr>
          <w:rFonts w:ascii="ArialRoundedMTW04-Regular" w:hAnsi="ArialRoundedMTW04-Regular"/>
          <w:bCs/>
        </w:rPr>
        <w:t xml:space="preserve">screening process for this category applies </w:t>
      </w:r>
      <w:r w:rsidRPr="00F814A7">
        <w:rPr>
          <w:rFonts w:ascii="ArialRoundedMTW04-Regular" w:hAnsi="ArialRoundedMTW04-Regular"/>
        </w:rPr>
        <w:t>to</w:t>
      </w:r>
      <w:r w:rsidR="00215003" w:rsidRPr="00F814A7">
        <w:rPr>
          <w:rFonts w:ascii="ArialRoundedMTW04-Regular" w:hAnsi="ArialRoundedMTW04-Regular"/>
          <w:b/>
        </w:rPr>
        <w:t>:</w:t>
      </w:r>
    </w:p>
    <w:p w14:paraId="0875AAFE" w14:textId="25D0EBB7" w:rsidR="005146A2" w:rsidRPr="00F814A7" w:rsidRDefault="005146A2" w:rsidP="00B15345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788" w:hanging="431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any </w:t>
      </w:r>
      <w:r w:rsidR="00047B98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C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hurch leader, deacon or elder (</w:t>
      </w:r>
      <w:r w:rsidR="001D6437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i</w:t>
      </w:r>
      <w:r w:rsidR="00215003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.</w:t>
      </w:r>
      <w:r w:rsidR="001D6437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e</w:t>
      </w:r>
      <w:r w:rsidR="00215003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.</w:t>
      </w:r>
      <w:r w:rsidR="009D1357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,</w:t>
      </w:r>
      <w:r w:rsidR="001D6437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 ‘spiritual officer’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);</w:t>
      </w:r>
    </w:p>
    <w:p w14:paraId="19DB3049" w14:textId="2B92D2BD" w:rsidR="00B641D0" w:rsidRPr="00F814A7" w:rsidRDefault="00B641D0" w:rsidP="00B15345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/>
        <w:ind w:left="788" w:hanging="431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any person in a role of significant authority in </w:t>
      </w:r>
      <w:r w:rsidR="001A3175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a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 </w:t>
      </w:r>
      <w:r w:rsidR="00047B98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C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hurch service (i</w:t>
      </w:r>
      <w:r w:rsidR="0039451B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ncluding regular preachers, and worship</w:t>
      </w:r>
      <w:r w:rsidR="00583967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/</w:t>
      </w:r>
      <w:r w:rsidR="0039451B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service leaders)</w:t>
      </w:r>
      <w:r w:rsidR="00FA6963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;</w:t>
      </w:r>
    </w:p>
    <w:p w14:paraId="11ED3D53" w14:textId="3BDAA36C" w:rsidR="00302463" w:rsidRPr="00F814A7" w:rsidRDefault="005146A2" w:rsidP="00B153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714" w:hanging="35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bdr w:val="none" w:sz="0" w:space="0" w:color="auto"/>
          <w:lang w:val="en-AU" w:eastAsia="en-AU"/>
        </w:rPr>
        <w:t>any volunteer involved in ministry to children and/or young people (this may include children’s ministry, playgroup, creche, youth ministry</w:t>
      </w:r>
      <w:r w:rsidR="1C7590D9" w:rsidRPr="00F814A7">
        <w:rPr>
          <w:lang w:val="en-AU" w:eastAsia="en-AU"/>
        </w:rPr>
        <w:t xml:space="preserve"> or</w:t>
      </w:r>
      <w:r w:rsidRPr="00F814A7">
        <w:rPr>
          <w:bdr w:val="none" w:sz="0" w:space="0" w:color="auto"/>
          <w:lang w:val="en-AU" w:eastAsia="en-AU"/>
        </w:rPr>
        <w:t xml:space="preserve"> families ministry)</w:t>
      </w:r>
      <w:r w:rsidR="00FA6963" w:rsidRPr="00F814A7">
        <w:rPr>
          <w:lang w:val="en-AU" w:eastAsia="en-AU"/>
        </w:rPr>
        <w:t>;</w:t>
      </w:r>
    </w:p>
    <w:p w14:paraId="782A6EFF" w14:textId="46E7ED9F" w:rsidR="00302463" w:rsidRPr="00F814A7" w:rsidRDefault="00302463" w:rsidP="00B153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714" w:hanging="35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rFonts w:ascii="ArialRoundedMTW04-Regular" w:hAnsi="ArialRoundedMTW04-Regular"/>
          <w:lang w:val="en-AU"/>
        </w:rPr>
        <w:t xml:space="preserve">any volunteer engaged in a role that includes leadership of a ministry area in which children or young people are also part of the ministry team (this may include </w:t>
      </w:r>
      <w:r w:rsidR="00C30F9B" w:rsidRPr="00F814A7">
        <w:rPr>
          <w:rFonts w:ascii="ArialRoundedMTW04-Regular" w:hAnsi="ArialRoundedMTW04-Regular"/>
          <w:lang w:val="en-AU"/>
        </w:rPr>
        <w:t>band</w:t>
      </w:r>
      <w:r w:rsidRPr="00F814A7">
        <w:rPr>
          <w:rFonts w:ascii="ArialRoundedMTW04-Regular" w:hAnsi="ArialRoundedMTW04-Regular"/>
          <w:lang w:val="en-AU"/>
        </w:rPr>
        <w:t xml:space="preserve"> leader, sound/AV coordinator, discipleship coordinator, outreach coordinator</w:t>
      </w:r>
      <w:r w:rsidR="00A706EE" w:rsidRPr="00F814A7">
        <w:rPr>
          <w:rFonts w:ascii="ArialRoundedMTW04-Regular" w:hAnsi="ArialRoundedMTW04-Regular"/>
          <w:lang w:val="en-AU"/>
        </w:rPr>
        <w:t>, café, or cleaning roster</w:t>
      </w:r>
      <w:r w:rsidRPr="00F814A7">
        <w:rPr>
          <w:rFonts w:ascii="ArialRoundedMTW04-Regular" w:hAnsi="ArialRoundedMTW04-Regular"/>
          <w:lang w:val="en-AU"/>
        </w:rPr>
        <w:t>); and</w:t>
      </w:r>
    </w:p>
    <w:p w14:paraId="73E7F491" w14:textId="2853EC79" w:rsidR="00302463" w:rsidRPr="00F814A7" w:rsidRDefault="00302463" w:rsidP="00B153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714" w:hanging="35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lang w:val="en-AU" w:eastAsia="en-AU"/>
        </w:rPr>
        <w:t>any volunteer engaged in ministry to vulnerable adults</w:t>
      </w:r>
      <w:r w:rsidR="00BA0A15" w:rsidRPr="00F814A7">
        <w:rPr>
          <w:lang w:val="en-AU" w:eastAsia="en-AU"/>
        </w:rPr>
        <w:t xml:space="preserve"> (this may include </w:t>
      </w:r>
      <w:r w:rsidR="00FC3465" w:rsidRPr="00F814A7">
        <w:rPr>
          <w:lang w:val="en-AU" w:eastAsia="en-AU"/>
        </w:rPr>
        <w:t xml:space="preserve">seniors ministry, </w:t>
      </w:r>
      <w:r w:rsidR="00893EB2" w:rsidRPr="00F814A7">
        <w:rPr>
          <w:lang w:val="en-AU" w:eastAsia="en-AU"/>
        </w:rPr>
        <w:t>minist</w:t>
      </w:r>
      <w:r w:rsidR="00EA566D" w:rsidRPr="00F814A7">
        <w:rPr>
          <w:lang w:val="en-AU" w:eastAsia="en-AU"/>
        </w:rPr>
        <w:t>ry</w:t>
      </w:r>
      <w:r w:rsidR="00893EB2" w:rsidRPr="00F814A7">
        <w:rPr>
          <w:lang w:val="en-AU" w:eastAsia="en-AU"/>
        </w:rPr>
        <w:t xml:space="preserve"> to persons</w:t>
      </w:r>
      <w:r w:rsidR="00EA566D" w:rsidRPr="00F814A7">
        <w:rPr>
          <w:lang w:val="en-AU" w:eastAsia="en-AU"/>
        </w:rPr>
        <w:t xml:space="preserve"> with disabilities</w:t>
      </w:r>
      <w:r w:rsidR="00893EB2" w:rsidRPr="00F814A7">
        <w:rPr>
          <w:lang w:val="en-AU" w:eastAsia="en-AU"/>
        </w:rPr>
        <w:t xml:space="preserve">, </w:t>
      </w:r>
      <w:r w:rsidR="00FC3465" w:rsidRPr="00F814A7">
        <w:rPr>
          <w:lang w:val="en-AU" w:eastAsia="en-AU"/>
        </w:rPr>
        <w:t xml:space="preserve">pastoral care team, </w:t>
      </w:r>
      <w:r w:rsidR="00423776" w:rsidRPr="00F814A7">
        <w:rPr>
          <w:lang w:val="en-AU" w:eastAsia="en-AU"/>
        </w:rPr>
        <w:t xml:space="preserve">or </w:t>
      </w:r>
      <w:r w:rsidR="00FC3465" w:rsidRPr="00F814A7">
        <w:rPr>
          <w:lang w:val="en-AU" w:eastAsia="en-AU"/>
        </w:rPr>
        <w:t xml:space="preserve">prayer </w:t>
      </w:r>
      <w:r w:rsidR="00423776" w:rsidRPr="00F814A7">
        <w:rPr>
          <w:lang w:val="en-AU" w:eastAsia="en-AU"/>
        </w:rPr>
        <w:t xml:space="preserve">ministry </w:t>
      </w:r>
      <w:r w:rsidR="00FC3465" w:rsidRPr="00F814A7">
        <w:rPr>
          <w:lang w:val="en-AU" w:eastAsia="en-AU"/>
        </w:rPr>
        <w:t>team</w:t>
      </w:r>
      <w:r w:rsidR="009D1357" w:rsidRPr="00F814A7">
        <w:rPr>
          <w:lang w:val="en-AU" w:eastAsia="en-AU"/>
        </w:rPr>
        <w:t>). *</w:t>
      </w:r>
    </w:p>
    <w:p w14:paraId="02C724AA" w14:textId="77777777" w:rsidR="007D0ECD" w:rsidRPr="00F814A7" w:rsidRDefault="007D0ECD" w:rsidP="007D0EC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textAlignment w:val="baseline"/>
        <w:rPr>
          <w:lang w:eastAsia="en-AU"/>
        </w:rPr>
      </w:pPr>
    </w:p>
    <w:p w14:paraId="0B517A91" w14:textId="5A89F0BD" w:rsidR="007A14FE" w:rsidRPr="00F814A7" w:rsidRDefault="0080190A" w:rsidP="007A14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lang w:eastAsia="en-AU"/>
        </w:rPr>
      </w:pPr>
      <w:r w:rsidRPr="00F814A7">
        <w:rPr>
          <w:rFonts w:ascii="ArialRoundedMTW04-Regular" w:hAnsi="ArialRoundedMTW04-Regular"/>
          <w:bCs/>
          <w:color w:val="000000"/>
        </w:rPr>
        <w:t xml:space="preserve">Volunteers in this category would usually be over 18 years of age, or in some limited cases 16 or 17 years of age. </w:t>
      </w:r>
      <w:r w:rsidR="007775B1" w:rsidRPr="00F814A7">
        <w:rPr>
          <w:rFonts w:ascii="ArialRoundedMTW04-Regular" w:hAnsi="ArialRoundedMTW04-Regular"/>
          <w:bCs/>
          <w:color w:val="000000"/>
        </w:rPr>
        <w:t>In</w:t>
      </w:r>
      <w:r w:rsidR="00176A89" w:rsidRPr="00F814A7">
        <w:rPr>
          <w:rFonts w:ascii="ArialRoundedMTW04-Regular" w:hAnsi="ArialRoundedMTW04-Regular"/>
          <w:bCs/>
          <w:color w:val="000000"/>
        </w:rPr>
        <w:t xml:space="preserve"> the case of </w:t>
      </w:r>
      <w:r w:rsidR="009A3650" w:rsidRPr="00F814A7">
        <w:rPr>
          <w:rFonts w:ascii="ArialRoundedMTW04-Regular" w:hAnsi="ArialRoundedMTW04-Regular"/>
          <w:bCs/>
          <w:color w:val="000000"/>
        </w:rPr>
        <w:t>those</w:t>
      </w:r>
      <w:r w:rsidR="00176A89" w:rsidRPr="00F814A7">
        <w:rPr>
          <w:rFonts w:ascii="ArialRoundedMTW04-Regular" w:hAnsi="ArialRoundedMTW04-Regular"/>
          <w:bCs/>
          <w:color w:val="000000"/>
        </w:rPr>
        <w:t xml:space="preserve"> who are 16 or 17 years of age,</w:t>
      </w:r>
      <w:r w:rsidR="00137C64" w:rsidRPr="00F814A7">
        <w:rPr>
          <w:rFonts w:ascii="ArialRoundedMTW04-Regular" w:hAnsi="ArialRoundedMTW04-Regular"/>
          <w:bCs/>
          <w:color w:val="000000"/>
        </w:rPr>
        <w:t xml:space="preserve"> where possible, the Church should obtain written </w:t>
      </w:r>
      <w:r w:rsidR="009A3650" w:rsidRPr="00F814A7">
        <w:rPr>
          <w:rFonts w:ascii="ArialRoundedMTW04-Regular" w:hAnsi="ArialRoundedMTW04-Regular"/>
          <w:bCs/>
          <w:color w:val="000000"/>
        </w:rPr>
        <w:t xml:space="preserve">parent/guardian consent for the </w:t>
      </w:r>
      <w:r w:rsidR="005A7FE0" w:rsidRPr="00F814A7">
        <w:rPr>
          <w:rFonts w:ascii="ArialRoundedMTW04-Regular" w:hAnsi="ArialRoundedMTW04-Regular"/>
          <w:bCs/>
          <w:color w:val="000000"/>
        </w:rPr>
        <w:t>volunteer to undertake the role.</w:t>
      </w:r>
      <w:r w:rsidR="00176A89" w:rsidRPr="00F814A7">
        <w:rPr>
          <w:rFonts w:ascii="ArialRoundedMTW04-Regular" w:hAnsi="ArialRoundedMTW04-Regular"/>
          <w:bCs/>
          <w:color w:val="000000"/>
        </w:rPr>
        <w:t xml:space="preserve"> </w:t>
      </w:r>
      <w:r w:rsidR="007A14FE" w:rsidRPr="00F814A7">
        <w:rPr>
          <w:lang w:eastAsia="en-AU"/>
        </w:rPr>
        <w:t xml:space="preserve">Generally, applicants for volunteer roles in this category will </w:t>
      </w:r>
      <w:r w:rsidR="00B21C62" w:rsidRPr="00F814A7">
        <w:rPr>
          <w:lang w:eastAsia="en-AU"/>
        </w:rPr>
        <w:t xml:space="preserve">only be considered after the potential volunteer has </w:t>
      </w:r>
      <w:r w:rsidR="00D52952" w:rsidRPr="00F814A7">
        <w:rPr>
          <w:lang w:eastAsia="en-AU"/>
        </w:rPr>
        <w:t xml:space="preserve">regularly </w:t>
      </w:r>
      <w:r w:rsidR="007A14FE" w:rsidRPr="00F814A7">
        <w:rPr>
          <w:lang w:eastAsia="en-AU"/>
        </w:rPr>
        <w:t xml:space="preserve">attended the </w:t>
      </w:r>
      <w:r w:rsidR="00047B98" w:rsidRPr="00F814A7">
        <w:rPr>
          <w:lang w:eastAsia="en-AU"/>
        </w:rPr>
        <w:t>C</w:t>
      </w:r>
      <w:r w:rsidR="007A14FE" w:rsidRPr="00F814A7">
        <w:rPr>
          <w:lang w:eastAsia="en-AU"/>
        </w:rPr>
        <w:t xml:space="preserve">hurch </w:t>
      </w:r>
      <w:r w:rsidR="00B21C62" w:rsidRPr="00F814A7">
        <w:rPr>
          <w:lang w:eastAsia="en-AU"/>
        </w:rPr>
        <w:t>for at least 6 months</w:t>
      </w:r>
      <w:r w:rsidR="007A14FE" w:rsidRPr="00F814A7">
        <w:rPr>
          <w:lang w:eastAsia="en-AU"/>
        </w:rPr>
        <w:t>.</w:t>
      </w:r>
    </w:p>
    <w:p w14:paraId="7DED3680" w14:textId="77777777" w:rsidR="003B31FD" w:rsidRPr="00F814A7" w:rsidRDefault="003B31FD" w:rsidP="007A14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1E1FE208" w14:textId="77777777" w:rsidR="00AB7582" w:rsidRPr="00F814A7" w:rsidRDefault="00AB7582" w:rsidP="00AB758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*In NSW, the WWCC clearance is only required if the person is engaged in ‘child-related work’. In religious organisations, this includes leadership roles (those considered to be spiritual officers) but does not include roles involving ministry to vulnerable adults. A volunteer who is involved in ministry to vulnerable adults but not considered a ‘spiritual officer’ or involved in child-related work should not be required to obtain a WWCC clearance but should still complete CSS training.</w:t>
      </w:r>
    </w:p>
    <w:p w14:paraId="44BCB1A0" w14:textId="77777777" w:rsidR="008654C8" w:rsidRPr="00F814A7" w:rsidDel="0031029C" w:rsidRDefault="008654C8" w:rsidP="008654C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3"/>
        <w:gridCol w:w="8505"/>
      </w:tblGrid>
      <w:tr w:rsidR="00D9347A" w:rsidRPr="00F814A7" w14:paraId="52EE216F" w14:textId="77777777" w:rsidTr="004A4702">
        <w:trPr>
          <w:tblHeader/>
        </w:trPr>
        <w:tc>
          <w:tcPr>
            <w:tcW w:w="9628" w:type="dxa"/>
            <w:gridSpan w:val="2"/>
            <w:shd w:val="clear" w:color="auto" w:fill="DFF7D6" w:themeFill="accent3" w:themeFillTint="33"/>
          </w:tcPr>
          <w:p w14:paraId="1B6070CE" w14:textId="62AEF87D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lastRenderedPageBreak/>
              <w:t xml:space="preserve">Recruitment and screening </w:t>
            </w:r>
            <w:r w:rsidR="00D9347A"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requirements</w:t>
            </w:r>
          </w:p>
        </w:tc>
      </w:tr>
      <w:tr w:rsidR="00D9347A" w:rsidRPr="00F814A7" w14:paraId="4D5A0AA6" w14:textId="77777777" w:rsidTr="004A4702">
        <w:tc>
          <w:tcPr>
            <w:tcW w:w="1123" w:type="dxa"/>
          </w:tcPr>
          <w:p w14:paraId="349BD63E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1</w:t>
            </w:r>
          </w:p>
          <w:p w14:paraId="5976D40D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</w:p>
        </w:tc>
        <w:tc>
          <w:tcPr>
            <w:tcW w:w="8505" w:type="dxa"/>
          </w:tcPr>
          <w:p w14:paraId="3EB1D429" w14:textId="1442AF7D" w:rsidR="0031029C" w:rsidRPr="00F814A7" w:rsidRDefault="00547F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 xml:space="preserve">Planning </w:t>
            </w:r>
            <w:r w:rsidR="00F90424"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for the role</w:t>
            </w:r>
          </w:p>
          <w:p w14:paraId="7B355381" w14:textId="77777777" w:rsidR="0031029C" w:rsidRPr="00F814A7" w:rsidRDefault="0031029C" w:rsidP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6AA4C377" w14:textId="5F489F49" w:rsidR="00952D0B" w:rsidRPr="00F814A7" w:rsidRDefault="00952D0B" w:rsidP="00952D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The Church will ensure:</w:t>
            </w:r>
          </w:p>
          <w:p w14:paraId="4DEB99C6" w14:textId="77777777" w:rsidR="00952D0B" w:rsidRPr="00F814A7" w:rsidRDefault="00952D0B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the position description is up to date; and</w:t>
            </w:r>
          </w:p>
          <w:p w14:paraId="623055D3" w14:textId="7A1BA37D" w:rsidR="0031029C" w:rsidRPr="00F814A7" w:rsidRDefault="00952D0B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at any offer will be made subject to the applicant satisfactorily completing further screening requirements, including completing a screening questionnaire, obtaining a working with children check [or working with vulnerable people clearance], and agreeing to comply with the relevant </w:t>
            </w:r>
            <w:r w:rsidR="00883FF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ode of </w:t>
            </w:r>
            <w:r w:rsidR="00883FF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onduct</w:t>
            </w:r>
            <w:r w:rsidR="00736017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</w:t>
            </w:r>
          </w:p>
        </w:tc>
      </w:tr>
      <w:tr w:rsidR="00D9347A" w:rsidRPr="00F814A7" w14:paraId="0CD9D4BA" w14:textId="77777777" w:rsidTr="004A4702">
        <w:tc>
          <w:tcPr>
            <w:tcW w:w="1123" w:type="dxa"/>
          </w:tcPr>
          <w:p w14:paraId="48D8E545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2</w:t>
            </w:r>
          </w:p>
        </w:tc>
        <w:tc>
          <w:tcPr>
            <w:tcW w:w="8505" w:type="dxa"/>
          </w:tcPr>
          <w:p w14:paraId="6D75443D" w14:textId="1970A7C3" w:rsidR="00E8262D" w:rsidRPr="00F814A7" w:rsidRDefault="00393E16" w:rsidP="00E826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 w:themeColor="text1"/>
                <w:lang w:eastAsia="en-AU"/>
              </w:rPr>
              <w:t xml:space="preserve">Consideration of the </w:t>
            </w:r>
            <w:r w:rsidR="00C36B2A" w:rsidRPr="00F814A7">
              <w:rPr>
                <w:rFonts w:ascii="ArialRoundedMTW04-Regular" w:eastAsia="Times New Roman" w:hAnsi="ArialRoundedMTW04-Regular" w:cs="Arial"/>
                <w:b/>
                <w:bCs/>
                <w:color w:val="000000" w:themeColor="text1"/>
                <w:lang w:eastAsia="en-AU"/>
              </w:rPr>
              <w:t>Applicant</w:t>
            </w:r>
          </w:p>
          <w:p w14:paraId="46C7CD46" w14:textId="77777777" w:rsidR="00E8262D" w:rsidRPr="00F814A7" w:rsidRDefault="00E8262D" w:rsidP="00E826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7A1ACCAB" w14:textId="25B5B2F5" w:rsidR="00E8262D" w:rsidRPr="00F814A7" w:rsidRDefault="00E8262D" w:rsidP="00E826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P</w:t>
            </w:r>
            <w:r w:rsidR="00F46B0E"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 xml:space="preserve">otential volunteers </w:t>
            </w:r>
            <w:r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will:</w:t>
            </w:r>
          </w:p>
          <w:p w14:paraId="712ABEF1" w14:textId="5A2C503E" w:rsidR="00E8262D" w:rsidRPr="00F814A7" w:rsidRDefault="00E8262D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be invited to complete a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Screening Questionnaire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1E0A4738" w14:textId="6BC91F6F" w:rsidR="005930F9" w:rsidRPr="00F814A7" w:rsidRDefault="005930F9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sign and agree to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;</w:t>
            </w:r>
          </w:p>
          <w:p w14:paraId="2EA43511" w14:textId="0BD4E778" w:rsidR="00A360ED" w:rsidRPr="00F814A7" w:rsidRDefault="00A360ED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provide a minimum of two referees;</w:t>
            </w:r>
            <w:r w:rsidR="0005408C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 and</w:t>
            </w:r>
          </w:p>
          <w:p w14:paraId="77CDCC2A" w14:textId="070019D3" w:rsidR="003655EC" w:rsidRPr="00F814A7" w:rsidRDefault="00E8262D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provide evidence </w:t>
            </w:r>
            <w:r w:rsidR="00C90B71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at they hold a current clearance </w:t>
            </w:r>
            <w:r w:rsidR="0055547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 accordance with WWCC Legislation</w:t>
            </w:r>
            <w:r w:rsidR="0031057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</w:t>
            </w:r>
            <w:r w:rsidR="00905ACD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(unless the volunteer is aged under 18)</w:t>
            </w:r>
            <w:r w:rsidR="00905ACD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</w:t>
            </w:r>
            <w:r w:rsidR="0031057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or WWVP Legislation (unless the volunteer is aged under 1</w:t>
            </w:r>
            <w:r w:rsidR="00905ACD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6</w:t>
            </w:r>
            <w:r w:rsidR="0031057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).</w:t>
            </w:r>
          </w:p>
          <w:p w14:paraId="1079C931" w14:textId="77777777" w:rsidR="00D61BFE" w:rsidRPr="00F814A7" w:rsidRDefault="00D61B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3952789C" w14:textId="5813F3B8" w:rsidR="003655EC" w:rsidRPr="00F814A7" w:rsidRDefault="00AB5411" w:rsidP="00D61B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Prior to the volunteer commencing in the role, the Safe Church Team (or Ministry Leader) will:</w:t>
            </w:r>
          </w:p>
          <w:p w14:paraId="2D4B511E" w14:textId="0124F484" w:rsidR="005B2FE1" w:rsidRPr="00F814A7" w:rsidRDefault="005B2FE1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review the responses given in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 xml:space="preserve">Screening Questionnaire,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cluding consideration of any yes responses and the suitability of the applicant for that role, and/or any appropriate risk management steps required</w:t>
            </w:r>
            <w:r w:rsidR="00E9608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 The questionnaire and any records of consideration will be included in the individual’s personnel file;</w:t>
            </w:r>
          </w:p>
          <w:p w14:paraId="26EE5C8E" w14:textId="129F39DA" w:rsidR="00E96084" w:rsidRPr="00F814A7" w:rsidRDefault="00E96084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e a copy of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greement in the individual’s personnel file;</w:t>
            </w:r>
          </w:p>
          <w:p w14:paraId="5DB1C010" w14:textId="4BBAF82F" w:rsidR="00E96084" w:rsidRPr="00F814A7" w:rsidRDefault="00AB5411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verify the WWCC number (if in NSW and over 18 years of age)</w:t>
            </w:r>
            <w:r w:rsidR="00E9608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  <w:r w:rsidR="007B2821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:</w:t>
            </w:r>
          </w:p>
          <w:p w14:paraId="05EAB5A8" w14:textId="158E8CE1" w:rsidR="00E96084" w:rsidRPr="00F814A7" w:rsidRDefault="00E96084" w:rsidP="00B15345">
            <w:pPr>
              <w:pStyle w:val="ListParagraph"/>
              <w:numPr>
                <w:ilvl w:val="1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put the WWCC number, verification status, verification date and expiry date in the Safe Church Register</w:t>
            </w:r>
            <w:r w:rsidR="00AB5411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113C7F52" w14:textId="4F380503" w:rsidR="00E96084" w:rsidRPr="00F814A7" w:rsidRDefault="000219EE" w:rsidP="00B15345">
            <w:pPr>
              <w:pStyle w:val="ListParagraph"/>
              <w:numPr>
                <w:ilvl w:val="1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</w:t>
            </w:r>
            <w:r w:rsidR="00E9608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nclude a copy of the WWCC verification confirmation in the individual’s personnel file;</w:t>
            </w:r>
          </w:p>
          <w:p w14:paraId="02ED2453" w14:textId="57E3A093" w:rsidR="00AB5411" w:rsidRPr="00F814A7" w:rsidRDefault="005B2FE1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="00AB5411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ontact referees provided and document feedback given in the individual’s personnel file</w:t>
            </w:r>
            <w:r w:rsidR="005930F9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1A3D5B4F" w14:textId="7C512EF0" w:rsidR="005B2FE1" w:rsidRPr="00F814A7" w:rsidRDefault="002B1210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nsure that an interview has been conducted with the applicant and interview notes have been included </w:t>
            </w:r>
            <w:r w:rsidR="005930F9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 the individual’s personnel file;</w:t>
            </w:r>
            <w:r w:rsidR="00D61BF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2156A7A4" w14:textId="648539A8" w:rsidR="005930F9" w:rsidRPr="00F814A7" w:rsidRDefault="005B2FE1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will ensure that the volunteer applicant is endorsed by a member of pastoral staff, </w:t>
            </w:r>
            <w:r w:rsidR="00DB4DB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hurch Leadership (or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governance group</w:t>
            </w:r>
            <w:r w:rsidR="00DB4DB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)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or Safe Church Team.</w:t>
            </w:r>
          </w:p>
        </w:tc>
      </w:tr>
      <w:tr w:rsidR="00D9347A" w:rsidRPr="00F814A7" w14:paraId="16B832EF" w14:textId="77777777" w:rsidTr="004A4702">
        <w:tc>
          <w:tcPr>
            <w:tcW w:w="1123" w:type="dxa"/>
          </w:tcPr>
          <w:p w14:paraId="4274725B" w14:textId="77777777" w:rsidR="0031029C" w:rsidRPr="00F814A7" w:rsidRDefault="0031029C" w:rsidP="005E7E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lastRenderedPageBreak/>
              <w:t>Step 3</w:t>
            </w:r>
          </w:p>
        </w:tc>
        <w:tc>
          <w:tcPr>
            <w:tcW w:w="8505" w:type="dxa"/>
          </w:tcPr>
          <w:p w14:paraId="0853F6C9" w14:textId="4793D3CB" w:rsidR="0031029C" w:rsidRPr="00F814A7" w:rsidRDefault="0031029C" w:rsidP="005E7E2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Appointment</w:t>
            </w:r>
          </w:p>
          <w:p w14:paraId="182F3BD0" w14:textId="77777777" w:rsidR="0031029C" w:rsidRPr="00F814A7" w:rsidRDefault="003102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4599FEEF" w14:textId="77777777" w:rsidR="00F710C8" w:rsidRPr="00F814A7" w:rsidRDefault="00F710C8" w:rsidP="00F710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Successful applicants will:</w:t>
            </w:r>
          </w:p>
          <w:p w14:paraId="0C172B99" w14:textId="414560AE" w:rsidR="00F710C8" w:rsidRPr="00F814A7" w:rsidRDefault="00F710C8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be provided with an induction appropriate to the role (as outlined in part 2);</w:t>
            </w:r>
            <w:r w:rsidR="00A45C8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67165647" w14:textId="2E4F66E4" w:rsidR="00F710C8" w:rsidRPr="00F814A7" w:rsidRDefault="00F710C8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omplete Creating Safe Spaces training (as outlined in </w:t>
            </w:r>
            <w:r w:rsidR="009D1357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art 3)</w:t>
            </w:r>
            <w:r w:rsidR="00F219A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</w:t>
            </w:r>
          </w:p>
        </w:tc>
      </w:tr>
    </w:tbl>
    <w:p w14:paraId="019326A1" w14:textId="77777777" w:rsidR="0031029C" w:rsidRPr="00F814A7" w:rsidRDefault="0031029C" w:rsidP="00DF334B">
      <w:pPr>
        <w:pStyle w:val="Normallist"/>
        <w:rPr>
          <w:rFonts w:ascii="ArialRoundedMTW04-Regular" w:hAnsi="ArialRoundedMTW04-Regular"/>
          <w:lang w:val="en-AU"/>
        </w:rPr>
      </w:pPr>
    </w:p>
    <w:p w14:paraId="419C4735" w14:textId="452F25F8" w:rsidR="005146A2" w:rsidRPr="00F814A7" w:rsidRDefault="005146A2" w:rsidP="00D86DC0">
      <w:pPr>
        <w:rPr>
          <w:rFonts w:ascii="ArialRoundedMTW04-Regular" w:hAnsi="ArialRoundedMTW04-Regular"/>
          <w:color w:val="47C3D3"/>
        </w:rPr>
      </w:pPr>
      <w:r w:rsidRPr="00F814A7">
        <w:rPr>
          <w:rFonts w:ascii="ArialRoundedMTW04-Regular" w:hAnsi="ArialRoundedMTW04-Regular"/>
          <w:color w:val="47C3D3"/>
          <w:sz w:val="28"/>
        </w:rPr>
        <w:t xml:space="preserve">Category 2 b - Volunteers not </w:t>
      </w:r>
      <w:r w:rsidR="00CB6B9A" w:rsidRPr="00F814A7">
        <w:rPr>
          <w:rFonts w:ascii="ArialRoundedMTW04-Regular" w:hAnsi="ArialRoundedMTW04-Regular"/>
          <w:color w:val="47C3D3"/>
          <w:sz w:val="28"/>
        </w:rPr>
        <w:t xml:space="preserve">in leadership roles or </w:t>
      </w:r>
      <w:r w:rsidRPr="00F814A7">
        <w:rPr>
          <w:rFonts w:ascii="ArialRoundedMTW04-Regular" w:hAnsi="ArialRoundedMTW04-Regular"/>
          <w:color w:val="47C3D3"/>
          <w:sz w:val="28"/>
        </w:rPr>
        <w:t>engaged in child-related work or work with vulnerable adults</w:t>
      </w:r>
    </w:p>
    <w:p w14:paraId="23648ADB" w14:textId="53225532" w:rsidR="005146A2" w:rsidRPr="00F814A7" w:rsidRDefault="005146A2" w:rsidP="00E4034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hAnsi="ArialRoundedMTW04-Regular"/>
          <w:b/>
          <w:color w:val="000000"/>
        </w:rPr>
      </w:pPr>
    </w:p>
    <w:p w14:paraId="27656C11" w14:textId="1332DB6B" w:rsidR="008C6B26" w:rsidRPr="00F814A7" w:rsidRDefault="00EB3DAF" w:rsidP="00572B59">
      <w:pPr>
        <w:pStyle w:val="PurposeScope"/>
        <w:rPr>
          <w:b w:val="0"/>
          <w:color w:val="000000"/>
          <w:sz w:val="24"/>
          <w:szCs w:val="24"/>
        </w:rPr>
      </w:pPr>
      <w:r w:rsidRPr="00F814A7">
        <w:rPr>
          <w:b w:val="0"/>
          <w:sz w:val="24"/>
          <w:szCs w:val="24"/>
        </w:rPr>
        <w:t xml:space="preserve">The recruitment and screening process for this category applies </w:t>
      </w:r>
      <w:r w:rsidR="009D3D8F" w:rsidRPr="00F814A7">
        <w:rPr>
          <w:b w:val="0"/>
          <w:sz w:val="24"/>
          <w:szCs w:val="24"/>
        </w:rPr>
        <w:t xml:space="preserve">to </w:t>
      </w:r>
      <w:r w:rsidR="00891436" w:rsidRPr="00F814A7">
        <w:rPr>
          <w:b w:val="0"/>
          <w:sz w:val="24"/>
          <w:szCs w:val="24"/>
        </w:rPr>
        <w:t xml:space="preserve">any volunteer </w:t>
      </w:r>
      <w:r w:rsidR="00572B59" w:rsidRPr="00F814A7">
        <w:rPr>
          <w:b w:val="0"/>
          <w:color w:val="000000"/>
          <w:sz w:val="24"/>
          <w:szCs w:val="24"/>
        </w:rPr>
        <w:t>to whom the process</w:t>
      </w:r>
      <w:r w:rsidR="008E25E9" w:rsidRPr="00F814A7">
        <w:rPr>
          <w:b w:val="0"/>
          <w:color w:val="000000"/>
          <w:sz w:val="24"/>
          <w:szCs w:val="24"/>
        </w:rPr>
        <w:t>es</w:t>
      </w:r>
      <w:r w:rsidR="00572B59" w:rsidRPr="00F814A7">
        <w:rPr>
          <w:b w:val="0"/>
          <w:color w:val="000000"/>
          <w:sz w:val="24"/>
          <w:szCs w:val="24"/>
        </w:rPr>
        <w:t xml:space="preserve"> in category </w:t>
      </w:r>
      <w:r w:rsidR="008E25E9" w:rsidRPr="00F814A7">
        <w:rPr>
          <w:b w:val="0"/>
          <w:color w:val="000000"/>
          <w:sz w:val="24"/>
          <w:szCs w:val="24"/>
        </w:rPr>
        <w:t xml:space="preserve">2 </w:t>
      </w:r>
      <w:r w:rsidR="00572B59" w:rsidRPr="00F814A7">
        <w:rPr>
          <w:b w:val="0"/>
          <w:color w:val="000000"/>
          <w:sz w:val="24"/>
          <w:szCs w:val="24"/>
        </w:rPr>
        <w:t xml:space="preserve">a </w:t>
      </w:r>
      <w:r w:rsidR="008E25E9" w:rsidRPr="00F814A7">
        <w:rPr>
          <w:b w:val="0"/>
          <w:color w:val="000000"/>
          <w:sz w:val="24"/>
          <w:szCs w:val="24"/>
        </w:rPr>
        <w:t xml:space="preserve">or 3 </w:t>
      </w:r>
      <w:r w:rsidR="00572B59" w:rsidRPr="00F814A7">
        <w:rPr>
          <w:b w:val="0"/>
          <w:color w:val="000000"/>
          <w:sz w:val="24"/>
          <w:szCs w:val="24"/>
        </w:rPr>
        <w:t xml:space="preserve">do not apply. </w:t>
      </w:r>
      <w:r w:rsidR="007B4949" w:rsidRPr="00F814A7">
        <w:rPr>
          <w:b w:val="0"/>
          <w:color w:val="000000"/>
          <w:sz w:val="24"/>
          <w:szCs w:val="24"/>
        </w:rPr>
        <w:t xml:space="preserve">This category includes volunteers who are </w:t>
      </w:r>
      <w:r w:rsidR="007B4949" w:rsidRPr="00F814A7">
        <w:rPr>
          <w:color w:val="000000"/>
          <w:sz w:val="24"/>
          <w:szCs w:val="24"/>
        </w:rPr>
        <w:t>not</w:t>
      </w:r>
      <w:r w:rsidR="007B4949" w:rsidRPr="00F814A7">
        <w:rPr>
          <w:b w:val="0"/>
          <w:color w:val="000000"/>
          <w:sz w:val="24"/>
          <w:szCs w:val="24"/>
        </w:rPr>
        <w:t xml:space="preserve"> </w:t>
      </w:r>
      <w:r w:rsidR="009B3FE1" w:rsidRPr="00F814A7">
        <w:rPr>
          <w:b w:val="0"/>
          <w:color w:val="000000"/>
          <w:sz w:val="24"/>
          <w:szCs w:val="24"/>
        </w:rPr>
        <w:t>a C</w:t>
      </w:r>
      <w:r w:rsidR="007B4949" w:rsidRPr="00F814A7">
        <w:rPr>
          <w:b w:val="0"/>
          <w:color w:val="000000"/>
          <w:sz w:val="24"/>
          <w:szCs w:val="24"/>
        </w:rPr>
        <w:t>hurch</w:t>
      </w:r>
      <w:r w:rsidR="009B3FE1" w:rsidRPr="00F814A7">
        <w:rPr>
          <w:b w:val="0"/>
          <w:color w:val="000000"/>
          <w:sz w:val="24"/>
          <w:szCs w:val="24"/>
        </w:rPr>
        <w:t xml:space="preserve"> leader, Minist</w:t>
      </w:r>
      <w:r w:rsidR="00CA18A7" w:rsidRPr="00F814A7">
        <w:rPr>
          <w:b w:val="0"/>
          <w:color w:val="000000"/>
          <w:sz w:val="24"/>
          <w:szCs w:val="24"/>
        </w:rPr>
        <w:t>ry Leader, engaged in child related work or engaged in work with vulnerable adults</w:t>
      </w:r>
      <w:r w:rsidR="00FC5623" w:rsidRPr="00F814A7">
        <w:rPr>
          <w:b w:val="0"/>
          <w:color w:val="000000"/>
          <w:sz w:val="24"/>
          <w:szCs w:val="24"/>
        </w:rPr>
        <w:t xml:space="preserve">. This may include </w:t>
      </w:r>
      <w:r w:rsidR="004F3A0D" w:rsidRPr="00F814A7">
        <w:rPr>
          <w:b w:val="0"/>
          <w:color w:val="000000"/>
          <w:sz w:val="24"/>
          <w:szCs w:val="24"/>
        </w:rPr>
        <w:t xml:space="preserve">for example </w:t>
      </w:r>
      <w:r w:rsidR="00205259" w:rsidRPr="00F814A7">
        <w:rPr>
          <w:b w:val="0"/>
          <w:color w:val="000000"/>
          <w:sz w:val="24"/>
          <w:szCs w:val="24"/>
        </w:rPr>
        <w:t xml:space="preserve">volunteers on the </w:t>
      </w:r>
      <w:r w:rsidR="00143AB8" w:rsidRPr="00F814A7">
        <w:rPr>
          <w:b w:val="0"/>
          <w:color w:val="000000"/>
          <w:sz w:val="24"/>
          <w:szCs w:val="24"/>
        </w:rPr>
        <w:t xml:space="preserve">flower, </w:t>
      </w:r>
      <w:r w:rsidR="00130B7C" w:rsidRPr="00F814A7">
        <w:rPr>
          <w:b w:val="0"/>
          <w:color w:val="000000"/>
          <w:sz w:val="24"/>
          <w:szCs w:val="24"/>
        </w:rPr>
        <w:t xml:space="preserve">morning tea, </w:t>
      </w:r>
      <w:r w:rsidR="00143AB8" w:rsidRPr="00F814A7">
        <w:rPr>
          <w:b w:val="0"/>
          <w:color w:val="000000"/>
          <w:sz w:val="24"/>
          <w:szCs w:val="24"/>
        </w:rPr>
        <w:t>cleaning or maintenance rosters.</w:t>
      </w:r>
      <w:bookmarkStart w:id="2" w:name="_Hlk128055923"/>
    </w:p>
    <w:p w14:paraId="083BF617" w14:textId="77777777" w:rsidR="008C6B26" w:rsidRPr="00F814A7" w:rsidRDefault="008C6B26" w:rsidP="00572B59">
      <w:pPr>
        <w:pStyle w:val="PurposeScope"/>
        <w:rPr>
          <w:b w:val="0"/>
          <w:color w:val="000000"/>
          <w:sz w:val="24"/>
          <w:szCs w:val="24"/>
        </w:rPr>
      </w:pPr>
    </w:p>
    <w:p w14:paraId="19E49CCF" w14:textId="7A6269F4" w:rsidR="00572B59" w:rsidRPr="00F814A7" w:rsidRDefault="0080190A" w:rsidP="00572B59">
      <w:pPr>
        <w:pStyle w:val="PurposeScope"/>
        <w:rPr>
          <w:b w:val="0"/>
          <w:color w:val="000000"/>
          <w:sz w:val="24"/>
          <w:szCs w:val="24"/>
        </w:rPr>
      </w:pPr>
      <w:r w:rsidRPr="00F814A7">
        <w:rPr>
          <w:b w:val="0"/>
          <w:color w:val="000000"/>
          <w:sz w:val="24"/>
          <w:szCs w:val="24"/>
        </w:rPr>
        <w:t xml:space="preserve">Volunteers in this category would usually be over 18 years of age, or in some limited cases </w:t>
      </w:r>
      <w:r w:rsidR="00E7267A" w:rsidRPr="00F814A7">
        <w:rPr>
          <w:b w:val="0"/>
          <w:color w:val="000000"/>
          <w:sz w:val="24"/>
          <w:szCs w:val="24"/>
        </w:rPr>
        <w:t xml:space="preserve">teenagers aged under 18 </w:t>
      </w:r>
      <w:r w:rsidRPr="00F814A7">
        <w:rPr>
          <w:b w:val="0"/>
          <w:color w:val="000000"/>
          <w:sz w:val="24"/>
          <w:szCs w:val="24"/>
        </w:rPr>
        <w:t>years of age</w:t>
      </w:r>
      <w:bookmarkEnd w:id="2"/>
      <w:r w:rsidR="00BA2829" w:rsidRPr="00F814A7">
        <w:rPr>
          <w:b w:val="0"/>
          <w:color w:val="000000"/>
          <w:sz w:val="24"/>
          <w:szCs w:val="24"/>
        </w:rPr>
        <w:t xml:space="preserve"> (for further information see category 3).</w:t>
      </w:r>
    </w:p>
    <w:p w14:paraId="4EA862A2" w14:textId="77777777" w:rsidR="00A476AB" w:rsidRPr="00F814A7" w:rsidDel="0031029C" w:rsidRDefault="00A476AB" w:rsidP="00A476A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3"/>
        <w:gridCol w:w="8505"/>
      </w:tblGrid>
      <w:tr w:rsidR="00A476AB" w:rsidRPr="00F814A7" w14:paraId="293DFDA2" w14:textId="77777777" w:rsidTr="00D61BFE">
        <w:trPr>
          <w:tblHeader/>
        </w:trPr>
        <w:tc>
          <w:tcPr>
            <w:tcW w:w="9628" w:type="dxa"/>
            <w:gridSpan w:val="2"/>
            <w:shd w:val="clear" w:color="auto" w:fill="DFF7D6" w:themeFill="accent3" w:themeFillTint="33"/>
          </w:tcPr>
          <w:p w14:paraId="2CDCAF4E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Recruitment and screening requirements</w:t>
            </w:r>
          </w:p>
        </w:tc>
      </w:tr>
      <w:tr w:rsidR="00A476AB" w:rsidRPr="00F814A7" w14:paraId="431599B5" w14:textId="77777777" w:rsidTr="00D61BFE">
        <w:tc>
          <w:tcPr>
            <w:tcW w:w="1123" w:type="dxa"/>
          </w:tcPr>
          <w:p w14:paraId="4A37EF77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1</w:t>
            </w:r>
          </w:p>
          <w:p w14:paraId="5EEA8A3C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</w:p>
        </w:tc>
        <w:tc>
          <w:tcPr>
            <w:tcW w:w="8505" w:type="dxa"/>
          </w:tcPr>
          <w:p w14:paraId="66C6101D" w14:textId="3D247A31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Planning for the role</w:t>
            </w:r>
          </w:p>
          <w:p w14:paraId="57650D16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5AB3FC0D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The Church will ensure:</w:t>
            </w:r>
          </w:p>
          <w:p w14:paraId="45D9709D" w14:textId="77777777" w:rsidR="00A476AB" w:rsidRPr="00F814A7" w:rsidRDefault="00A476AB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the position description is up to date; and</w:t>
            </w:r>
          </w:p>
          <w:p w14:paraId="61FD0780" w14:textId="3129042B" w:rsidR="00A476AB" w:rsidRPr="00F814A7" w:rsidRDefault="00A476AB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at any offer will be made subject to the applicant satisfactorily completing further screening requirements, including completing a screening questionnaire, and agreeing to comply with the relevant </w:t>
            </w:r>
            <w:r w:rsidR="006A6BA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ode of </w:t>
            </w:r>
            <w:r w:rsidR="006A6BA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onduct</w:t>
            </w:r>
            <w:r w:rsidR="002D4A5F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</w:t>
            </w:r>
          </w:p>
        </w:tc>
      </w:tr>
      <w:tr w:rsidR="00A476AB" w:rsidRPr="00F814A7" w14:paraId="67AEB418" w14:textId="77777777" w:rsidTr="00D61BFE">
        <w:tc>
          <w:tcPr>
            <w:tcW w:w="1123" w:type="dxa"/>
          </w:tcPr>
          <w:p w14:paraId="2EB69749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2</w:t>
            </w:r>
          </w:p>
        </w:tc>
        <w:tc>
          <w:tcPr>
            <w:tcW w:w="8505" w:type="dxa"/>
          </w:tcPr>
          <w:p w14:paraId="2DD69FE4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 w:themeColor="text1"/>
                <w:lang w:eastAsia="en-AU"/>
              </w:rPr>
              <w:t>Consideration of the Applicant</w:t>
            </w:r>
          </w:p>
          <w:p w14:paraId="1DC0B589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05011C18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Potential volunteers will:</w:t>
            </w:r>
          </w:p>
          <w:p w14:paraId="169F7799" w14:textId="349F39CD" w:rsidR="00A476AB" w:rsidRPr="00F814A7" w:rsidRDefault="00A476AB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be invited to complete a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Screening Questionnaire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0843DC1A" w14:textId="1C6451BB" w:rsidR="00095D5D" w:rsidRPr="00F814A7" w:rsidRDefault="008D30FF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sign and agree to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</w:t>
            </w:r>
            <w:r w:rsidR="00095D5D"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2E82DAA6" w14:textId="120C0CD2" w:rsidR="008D30FF" w:rsidRPr="00F814A7" w:rsidRDefault="00095D5D" w:rsidP="0073180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1080"/>
              <w:textAlignment w:val="baseline"/>
              <w:rPr>
                <w:rFonts w:ascii="ArialRoundedMTW04-Regular" w:eastAsia="Times New Roman" w:hAnsi="ArialRoundedMTW04-Regular"/>
                <w:i/>
                <w:iCs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i/>
                <w:iCs/>
                <w:bdr w:val="none" w:sz="0" w:space="0" w:color="auto"/>
                <w:lang w:eastAsia="en-AU"/>
              </w:rPr>
              <w:t>[</w:t>
            </w:r>
            <w:r w:rsidR="00E12A94" w:rsidRPr="00F814A7">
              <w:rPr>
                <w:rFonts w:ascii="ArialRoundedMTW04-Regular" w:eastAsia="Times New Roman" w:hAnsi="ArialRoundedMTW04-Regular"/>
                <w:i/>
                <w:iCs/>
                <w:bdr w:val="none" w:sz="0" w:space="0" w:color="auto"/>
                <w:lang w:eastAsia="en-AU"/>
              </w:rPr>
              <w:t xml:space="preserve">Some </w:t>
            </w:r>
            <w:r w:rsidR="00047B98" w:rsidRPr="00F814A7">
              <w:rPr>
                <w:rFonts w:ascii="ArialRoundedMTW04-Regular" w:eastAsia="Times New Roman" w:hAnsi="ArialRoundedMTW04-Regular"/>
                <w:i/>
                <w:iCs/>
                <w:bdr w:val="none" w:sz="0" w:space="0" w:color="auto"/>
                <w:lang w:eastAsia="en-AU"/>
              </w:rPr>
              <w:t>C</w:t>
            </w:r>
            <w:r w:rsidR="00E12A94" w:rsidRPr="00F814A7">
              <w:rPr>
                <w:rFonts w:ascii="ArialRoundedMTW04-Regular" w:eastAsia="Times New Roman" w:hAnsi="ArialRoundedMTW04-Regular"/>
                <w:i/>
                <w:iCs/>
                <w:bdr w:val="none" w:sz="0" w:space="0" w:color="auto"/>
                <w:lang w:eastAsia="en-AU"/>
              </w:rPr>
              <w:t>hurches may wish to adopt separate Codes of Conduct for different categories of staff and volunteers. Sample documents for this multi-levelled more nuanced approach can be accessed via the resources tab on the Creating Safe Spaces webpage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bdr w:val="none" w:sz="0" w:space="0" w:color="auto"/>
                <w:lang w:eastAsia="en-AU"/>
              </w:rPr>
              <w:t>]</w:t>
            </w:r>
          </w:p>
          <w:p w14:paraId="7EBBE8DE" w14:textId="2BB1CEAA" w:rsidR="00A476AB" w:rsidRPr="00F814A7" w:rsidRDefault="00A476AB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provide a minimum of two referees;</w:t>
            </w:r>
            <w:r w:rsidR="00DB65B2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 and</w:t>
            </w:r>
          </w:p>
          <w:p w14:paraId="09E18703" w14:textId="5499A88F" w:rsidR="00A476AB" w:rsidRPr="00F814A7" w:rsidRDefault="00A476AB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be interviewed by the Ministry Leader</w:t>
            </w:r>
            <w:r w:rsidR="00DB65B2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</w:t>
            </w:r>
          </w:p>
          <w:p w14:paraId="767EB087" w14:textId="77777777" w:rsidR="008D30FF" w:rsidRPr="00F814A7" w:rsidRDefault="008D30FF" w:rsidP="008D30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0B042D4F" w14:textId="77777777" w:rsidR="00615A12" w:rsidRPr="00F814A7" w:rsidRDefault="00615A12" w:rsidP="008D30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762C1F2C" w14:textId="3FC53161" w:rsidR="008D30FF" w:rsidRPr="00F814A7" w:rsidRDefault="008D30FF" w:rsidP="008D30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lastRenderedPageBreak/>
              <w:t>Prior to the volunteer commencing in the role, the Safe Church Team (or Ministry Leader) will:</w:t>
            </w:r>
          </w:p>
          <w:p w14:paraId="15B4D32C" w14:textId="4FA04009" w:rsidR="008D30FF" w:rsidRPr="00F814A7" w:rsidRDefault="008D30FF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review the responses given in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 xml:space="preserve">Screening Questionnaire,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ing consideration of any </w:t>
            </w:r>
            <w:r w:rsidR="00DE2A2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‘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yes</w:t>
            </w:r>
            <w:r w:rsidR="00DE2A24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’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responses and the suitability of the applicant for that role, and/or any appropriate risk management steps required. The questionnaire and any records of consideration will be included in the individual’s personnel file;</w:t>
            </w:r>
          </w:p>
          <w:p w14:paraId="5515FFF2" w14:textId="77777777" w:rsidR="008D30FF" w:rsidRPr="00F814A7" w:rsidRDefault="008D30FF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e a copy of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greement in the individual’s personnel file;</w:t>
            </w:r>
          </w:p>
          <w:p w14:paraId="4808D343" w14:textId="77777777" w:rsidR="008D30FF" w:rsidRPr="00F814A7" w:rsidRDefault="008D30FF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ontact referees provided and document feedback given in the individual’s personnel file;</w:t>
            </w:r>
          </w:p>
          <w:p w14:paraId="70E6DAC0" w14:textId="13D55737" w:rsidR="006F119D" w:rsidRPr="00F814A7" w:rsidRDefault="00545535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nsure that an interview has been conducted with the applicant and interview notes have been included </w:t>
            </w:r>
            <w:r w:rsidR="008D30FF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 the individual’s personnel file;</w:t>
            </w:r>
            <w:r w:rsidR="00D61BF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7A5345EE" w14:textId="61C07D21" w:rsidR="00A476AB" w:rsidRPr="00F814A7" w:rsidRDefault="008D30FF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ensure that the volunteer applicant is endorsed by a member of pastoral staff, governance group or Safe Church Team.</w:t>
            </w:r>
          </w:p>
        </w:tc>
      </w:tr>
      <w:tr w:rsidR="00A476AB" w:rsidRPr="00F814A7" w14:paraId="42AD0643" w14:textId="77777777" w:rsidTr="00D61BFE">
        <w:tc>
          <w:tcPr>
            <w:tcW w:w="1123" w:type="dxa"/>
          </w:tcPr>
          <w:p w14:paraId="343FE7A4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3</w:t>
            </w:r>
          </w:p>
        </w:tc>
        <w:tc>
          <w:tcPr>
            <w:tcW w:w="8505" w:type="dxa"/>
          </w:tcPr>
          <w:p w14:paraId="12A66023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Appointment</w:t>
            </w:r>
          </w:p>
          <w:p w14:paraId="13C2E53A" w14:textId="77777777" w:rsidR="00A476AB" w:rsidRPr="00F814A7" w:rsidRDefault="00A476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5ED8EA9A" w14:textId="75E25020" w:rsidR="00A476AB" w:rsidRPr="00F814A7" w:rsidRDefault="00A476AB" w:rsidP="000153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textAlignment w:val="baseline"/>
              <w:rPr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Successful applicants will</w:t>
            </w:r>
            <w:r w:rsidR="003A6527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 </w:t>
            </w:r>
            <w:r w:rsidRPr="00F814A7">
              <w:rPr>
                <w:bdr w:val="none" w:sz="0" w:space="0" w:color="auto"/>
                <w:lang w:eastAsia="en-AU"/>
              </w:rPr>
              <w:t xml:space="preserve">be provided with an induction appropriate to the role (as outlined in </w:t>
            </w:r>
            <w:r w:rsidR="009D1357" w:rsidRPr="00F814A7">
              <w:rPr>
                <w:bdr w:val="none" w:sz="0" w:space="0" w:color="auto"/>
                <w:lang w:eastAsia="en-AU"/>
              </w:rPr>
              <w:t>P</w:t>
            </w:r>
            <w:r w:rsidRPr="00F814A7">
              <w:rPr>
                <w:bdr w:val="none" w:sz="0" w:space="0" w:color="auto"/>
                <w:lang w:eastAsia="en-AU"/>
              </w:rPr>
              <w:t>art 2)</w:t>
            </w:r>
            <w:r w:rsidR="00F955C3" w:rsidRPr="00F814A7">
              <w:rPr>
                <w:bdr w:val="none" w:sz="0" w:space="0" w:color="auto"/>
                <w:lang w:eastAsia="en-AU"/>
              </w:rPr>
              <w:t>.</w:t>
            </w:r>
          </w:p>
        </w:tc>
      </w:tr>
    </w:tbl>
    <w:p w14:paraId="44E32CFF" w14:textId="77777777" w:rsidR="00DB045F" w:rsidRPr="00F814A7" w:rsidRDefault="00DB045F" w:rsidP="003102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22FDFB46" w14:textId="77777777" w:rsidR="000F3EDF" w:rsidRPr="00F814A7" w:rsidRDefault="00250041" w:rsidP="003102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[</w:t>
      </w:r>
      <w:r w:rsidR="00A82F13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T</w:t>
      </w:r>
      <w:r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he Baptist Churches of NSW &amp; ACT</w:t>
      </w:r>
      <w:r w:rsidR="00A82F13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strongly recommends the above </w:t>
      </w:r>
      <w:r w:rsidR="00140374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requirements because</w:t>
      </w:r>
      <w:r w:rsidR="007C3924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: -</w:t>
      </w:r>
    </w:p>
    <w:p w14:paraId="2BE4FE94" w14:textId="77777777" w:rsidR="000F3EDF" w:rsidRPr="00F814A7" w:rsidRDefault="000F3EDF" w:rsidP="003102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</w:pPr>
    </w:p>
    <w:p w14:paraId="7EA2BF4E" w14:textId="4972259A" w:rsidR="003736E4" w:rsidRPr="00F814A7" w:rsidRDefault="00360CD6" w:rsidP="00B15345">
      <w:pPr>
        <w:pStyle w:val="ListParagraph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We believe </w:t>
      </w:r>
      <w:r w:rsidR="0020343D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God calls </w:t>
      </w:r>
      <w:r w:rsidR="009B44D2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church leaders</w:t>
      </w:r>
      <w:r w:rsidR="0020343D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to </w:t>
      </w:r>
      <w:r w:rsidR="00FF6DB8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p</w:t>
      </w:r>
      <w:r w:rsidR="00D57CDF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r</w:t>
      </w:r>
      <w:r w:rsidR="00E40E87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ioritise</w:t>
      </w:r>
      <w:r w:rsidR="00FF6DB8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</w:t>
      </w:r>
      <w:r w:rsidR="00B24753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safe</w:t>
      </w:r>
      <w:r w:rsidR="00FF6DB8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</w:t>
      </w:r>
      <w:r w:rsidR="003D42ED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chur</w:t>
      </w:r>
      <w:r w:rsidR="00AD54EF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ch enviro</w:t>
      </w:r>
      <w:r w:rsidR="000005F6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nments</w:t>
      </w:r>
      <w:r w:rsidR="00D57CDF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.</w:t>
      </w:r>
    </w:p>
    <w:p w14:paraId="62EBAB7B" w14:textId="7624D8EC" w:rsidR="00FA486E" w:rsidRPr="00F814A7" w:rsidRDefault="001C74D2" w:rsidP="00B15345">
      <w:pPr>
        <w:pStyle w:val="ListParagraph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We believe these </w:t>
      </w:r>
      <w:r w:rsidR="001C1812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requirements are necessary </w:t>
      </w:r>
      <w:r w:rsidR="00E15C02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t</w:t>
      </w:r>
      <w:r w:rsidR="00010545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o fulfi</w:t>
      </w:r>
      <w:r w:rsidR="005B6695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l the </w:t>
      </w:r>
      <w:r w:rsidR="00095FEE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10 </w:t>
      </w:r>
      <w:r w:rsidR="0023666C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child safe standards</w:t>
      </w:r>
      <w:r w:rsidR="00FA1490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which are mandatory under the </w:t>
      </w:r>
      <w:r w:rsidR="00745B06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Ch</w:t>
      </w:r>
      <w:r w:rsidR="00F82BB3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ild Safe </w:t>
      </w:r>
      <w:r w:rsidR="001524AD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Scheme</w:t>
      </w:r>
      <w:r w:rsidR="00CC6FDE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</w:t>
      </w:r>
      <w:r w:rsidR="004F268B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(</w:t>
      </w:r>
      <w:r w:rsidR="00EB0FD6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e</w:t>
      </w:r>
      <w:r w:rsidR="004F268B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specially</w:t>
      </w:r>
      <w:r w:rsidR="001A0B85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</w:t>
      </w:r>
      <w:r w:rsidR="004F268B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Stan</w:t>
      </w:r>
      <w:r w:rsidR="001A0B85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dard</w:t>
      </w:r>
      <w:r w:rsidR="0076664D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s</w:t>
      </w:r>
      <w:r w:rsidR="00330450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</w:t>
      </w:r>
      <w:r w:rsidR="00E11D88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1</w:t>
      </w:r>
      <w:r w:rsidR="00330450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and </w:t>
      </w:r>
      <w:r w:rsidR="00F33EA5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8</w:t>
      </w:r>
      <w:r w:rsidR="000738BD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)</w:t>
      </w:r>
      <w:r w:rsidR="00F33EA5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.</w:t>
      </w:r>
    </w:p>
    <w:p w14:paraId="26BFE17E" w14:textId="1C561D6E" w:rsidR="0054748B" w:rsidRPr="00F814A7" w:rsidRDefault="00F869A1" w:rsidP="00B15345">
      <w:pPr>
        <w:pStyle w:val="ListParagraph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C</w:t>
      </w:r>
      <w:r w:rsidR="00743563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hurches</w:t>
      </w:r>
      <w:r w:rsidR="00A34759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may </w:t>
      </w:r>
      <w:r w:rsidR="001D1C43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rec</w:t>
      </w:r>
      <w:r w:rsidR="006E7353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eive </w:t>
      </w:r>
      <w:r w:rsidR="00BE0A6D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legal claims, and </w:t>
      </w:r>
      <w:r w:rsidR="00743563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be</w:t>
      </w:r>
      <w:r w:rsidR="00A34759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held to be vicariously liable for the actions of any volunteer</w:t>
      </w:r>
      <w:r w:rsidR="00743563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</w:t>
      </w:r>
      <w:r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i</w:t>
      </w:r>
      <w:r w:rsidR="000E7223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n accordance with civil litigation </w:t>
      </w:r>
      <w:r w:rsidR="00152E38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legislation</w:t>
      </w:r>
      <w:r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>.</w:t>
      </w:r>
      <w:r w:rsidR="00152E38" w:rsidRPr="00F814A7"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val="en-AU" w:eastAsia="en-AU"/>
        </w:rPr>
        <w:t xml:space="preserve">  </w:t>
      </w:r>
    </w:p>
    <w:p w14:paraId="53A209A8" w14:textId="77777777" w:rsidR="00F869A1" w:rsidRPr="00F814A7" w:rsidRDefault="00F869A1" w:rsidP="009D135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i/>
          <w:color w:val="FF0000"/>
          <w:sz w:val="22"/>
          <w:szCs w:val="22"/>
          <w:bdr w:val="none" w:sz="0" w:space="0" w:color="auto"/>
          <w:lang w:eastAsia="en-AU"/>
        </w:rPr>
      </w:pPr>
    </w:p>
    <w:p w14:paraId="108C91C6" w14:textId="564D44B9" w:rsidR="002168BE" w:rsidRPr="00F814A7" w:rsidRDefault="0054748B" w:rsidP="003102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However, </w:t>
      </w:r>
      <w:r w:rsidR="00E45B5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we recognise that some </w:t>
      </w:r>
      <w:r w:rsidR="00047B98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</w:t>
      </w:r>
      <w:r w:rsidR="00E45B5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hurches with resource limitations may </w:t>
      </w:r>
      <w:r w:rsidR="006D4FD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choose </w:t>
      </w:r>
      <w:r w:rsidR="00E45B5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o simplify the requirements for volunteers in </w:t>
      </w:r>
      <w:r w:rsidR="00E45B51" w:rsidRPr="00F814A7" w:rsidDel="00FD1CB5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</w:t>
      </w:r>
      <w:r w:rsidR="00E45B5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ategory 2 b. </w:t>
      </w:r>
      <w:r w:rsidR="006D4FD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hese </w:t>
      </w:r>
      <w:r w:rsidR="00047B98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</w:t>
      </w:r>
      <w:r w:rsidR="006D4FD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hurches may choose </w:t>
      </w:r>
      <w:r w:rsidR="000F1654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not to require</w:t>
      </w:r>
      <w:r w:rsidR="00DD228C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E94AAF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volunteers in </w:t>
      </w:r>
      <w:r w:rsidR="00E94AAF" w:rsidRPr="00F814A7" w:rsidDel="006A0CAD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</w:t>
      </w:r>
      <w:r w:rsidR="00E94AAF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ategory 2</w:t>
      </w:r>
      <w:r w:rsidR="006A0CA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E94AAF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b to complete</w:t>
      </w:r>
      <w:r w:rsidR="00DD228C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some or all of</w:t>
      </w:r>
      <w:r w:rsidR="000F1654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B94E3E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he </w:t>
      </w:r>
      <w:r w:rsidR="00C97CCA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actions</w:t>
      </w:r>
      <w:r w:rsidR="00B94E3E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1F6DF9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outlined in Step 2</w:t>
      </w:r>
      <w:r w:rsidR="00157A4F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1F6DF9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above</w:t>
      </w:r>
      <w:r w:rsidR="00EE4C25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. </w:t>
      </w:r>
      <w:r w:rsidR="00893E5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If </w:t>
      </w:r>
      <w:r w:rsidR="00047B98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</w:t>
      </w:r>
      <w:r w:rsidR="0030274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hurches choose not to require a </w:t>
      </w:r>
      <w:r w:rsidR="00663E49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S</w:t>
      </w:r>
      <w:r w:rsidR="0030274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reening</w:t>
      </w:r>
      <w:r w:rsidR="00663E49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Q</w:t>
      </w:r>
      <w:r w:rsidR="0030274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uestionnaire</w:t>
      </w:r>
      <w:r w:rsidR="001B41D2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,</w:t>
      </w:r>
      <w:r w:rsidR="00893E5D" w:rsidRPr="00F814A7" w:rsidDel="00940A44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t</w:t>
      </w:r>
      <w:r w:rsidR="00893E5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he </w:t>
      </w:r>
      <w:r w:rsidR="00001F6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Church </w:t>
      </w:r>
      <w:r w:rsidR="00D622EB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will </w:t>
      </w:r>
      <w:r w:rsidR="00FE029A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still be required </w:t>
      </w:r>
      <w:r w:rsidR="00026B1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under their WHS obligations </w:t>
      </w:r>
      <w:r w:rsidR="00FE029A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o </w:t>
      </w:r>
      <w:r w:rsidR="005B2F9C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have volunteers complete a </w:t>
      </w:r>
      <w:r w:rsidR="001F7E8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volunteer application form and induction</w:t>
      </w:r>
      <w:r w:rsidR="0070328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3F6DF0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(</w:t>
      </w:r>
      <w:r w:rsidR="00703281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as outlined in Part 2</w:t>
      </w:r>
      <w:r w:rsidR="004B07FC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)</w:t>
      </w:r>
      <w:r w:rsidR="001F7E8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.</w:t>
      </w:r>
      <w:r w:rsidR="00F213E3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2F7F3E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A model volunteer application form is available upon request to </w:t>
      </w:r>
      <w:r w:rsidR="00884812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he NSW/ACT Baptist Association Ministry Standards </w:t>
      </w:r>
      <w:r w:rsidR="004A58A0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T</w:t>
      </w:r>
      <w:r w:rsidR="00884812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eam.</w:t>
      </w:r>
      <w:r w:rsidR="00EC4D59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This more flexible option is not available to </w:t>
      </w:r>
      <w:r w:rsidR="00047B98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</w:t>
      </w:r>
      <w:r w:rsidR="00EC4D59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hurches based in the ACT due to differing legislative requirements.</w:t>
      </w:r>
    </w:p>
    <w:p w14:paraId="058519E9" w14:textId="77777777" w:rsidR="002168BE" w:rsidRPr="00F814A7" w:rsidRDefault="002168BE" w:rsidP="003102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</w:pPr>
    </w:p>
    <w:p w14:paraId="5234C58C" w14:textId="0B26287F" w:rsidR="00250041" w:rsidRPr="00F814A7" w:rsidRDefault="000C2C5C" w:rsidP="003102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b/>
          <w:i/>
          <w:color w:val="FF0000"/>
          <w:sz w:val="22"/>
          <w:szCs w:val="22"/>
          <w:bdr w:val="none" w:sz="0" w:space="0" w:color="auto"/>
          <w:lang w:eastAsia="en-AU"/>
        </w:rPr>
        <w:t xml:space="preserve">We note that </w:t>
      </w:r>
      <w:r w:rsidR="00047B98" w:rsidRPr="00F814A7">
        <w:rPr>
          <w:rFonts w:ascii="ArialRoundedMTW04-Regular" w:eastAsia="Times New Roman" w:hAnsi="ArialRoundedMTW04-Regular" w:cs="Arial"/>
          <w:b/>
          <w:i/>
          <w:color w:val="FF0000"/>
          <w:sz w:val="22"/>
          <w:szCs w:val="22"/>
          <w:bdr w:val="none" w:sz="0" w:space="0" w:color="auto"/>
          <w:lang w:eastAsia="en-AU"/>
        </w:rPr>
        <w:t>C</w:t>
      </w:r>
      <w:r w:rsidRPr="00F814A7">
        <w:rPr>
          <w:rFonts w:ascii="ArialRoundedMTW04-Regular" w:eastAsia="Times New Roman" w:hAnsi="ArialRoundedMTW04-Regular" w:cs="Arial"/>
          <w:b/>
          <w:i/>
          <w:color w:val="FF0000"/>
          <w:sz w:val="22"/>
          <w:szCs w:val="22"/>
          <w:bdr w:val="none" w:sz="0" w:space="0" w:color="auto"/>
          <w:lang w:eastAsia="en-AU"/>
        </w:rPr>
        <w:t>hurches making this decision do so at their own risk</w:t>
      </w:r>
      <w:r w:rsidR="00591168" w:rsidRPr="00F814A7">
        <w:rPr>
          <w:rFonts w:ascii="ArialRoundedMTW04-Regular" w:eastAsia="Times New Roman" w:hAnsi="ArialRoundedMTW04-Regular" w:cs="Arial"/>
          <w:b/>
          <w:i/>
          <w:color w:val="FF0000"/>
          <w:sz w:val="22"/>
          <w:szCs w:val="22"/>
          <w:bdr w:val="none" w:sz="0" w:space="0" w:color="auto"/>
          <w:lang w:eastAsia="en-AU"/>
        </w:rPr>
        <w:t xml:space="preserve">. </w:t>
      </w:r>
      <w:r w:rsidR="00591168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M</w:t>
      </w:r>
      <w:r w:rsidR="00F84F05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aking this decision may increase the</w:t>
      </w:r>
      <w:r w:rsidR="00BD06A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ir</w:t>
      </w:r>
      <w:r w:rsidR="00F84F05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1E33AD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legal and fina</w:t>
      </w:r>
      <w:r w:rsidR="00CE5ED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ncial </w:t>
      </w:r>
      <w:r w:rsidR="00F84F05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risk </w:t>
      </w:r>
      <w:r w:rsidR="00C40667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due to </w:t>
      </w:r>
      <w:r w:rsidR="008E4BAE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he </w:t>
      </w:r>
      <w:r w:rsidR="00BD06A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potential </w:t>
      </w:r>
      <w:r w:rsidR="00C40667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vicarious liability </w:t>
      </w:r>
      <w:r w:rsidR="008E4BAE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he </w:t>
      </w:r>
      <w:r w:rsidR="00047B98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</w:t>
      </w:r>
      <w:r w:rsidR="001F34CA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h</w:t>
      </w:r>
      <w:r w:rsidR="008E4BAE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urch has </w:t>
      </w:r>
      <w:r w:rsidR="00BD06A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for </w:t>
      </w:r>
      <w:r w:rsidR="001F34CA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he actions of </w:t>
      </w:r>
      <w:r w:rsidR="00D34A5B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heir volunteers. </w:t>
      </w:r>
      <w:r w:rsidR="00BD06A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We also note that s</w:t>
      </w:r>
      <w:r w:rsidR="00D34A5B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ome insurers </w:t>
      </w:r>
      <w:r w:rsidR="00BD06A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(including Baptist Insurance Services) </w:t>
      </w:r>
      <w:r w:rsidR="001A7128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currently </w:t>
      </w:r>
      <w:r w:rsidR="00D34A5B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require screening processes </w:t>
      </w:r>
      <w:r w:rsidR="00BB032E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and a Code of Conduct </w:t>
      </w:r>
      <w:r w:rsidR="00D34A5B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for any volunteer who </w:t>
      </w:r>
      <w:r w:rsidR="00EC15E8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may come </w:t>
      </w:r>
      <w:r w:rsidR="00D34A5B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into </w:t>
      </w:r>
      <w:r w:rsidR="00C47857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contact with children</w:t>
      </w:r>
      <w:r w:rsidR="00144B2C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, </w:t>
      </w:r>
      <w:r w:rsidR="00C47857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young people</w:t>
      </w:r>
      <w:r w:rsidR="0053130E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</w:t>
      </w:r>
      <w:r w:rsidR="00144B2C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or vulnerable adults</w:t>
      </w:r>
      <w:r w:rsidR="00EE4024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 (as outlined in </w:t>
      </w:r>
      <w:r w:rsidR="004134A2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the </w:t>
      </w:r>
      <w:r w:rsidR="00E06C24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 xml:space="preserve">2020 </w:t>
      </w:r>
      <w:r w:rsidR="00EE4024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BIS Molestation Dec</w:t>
      </w:r>
      <w:r w:rsidR="00183996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laration Form)</w:t>
      </w:r>
      <w:r w:rsidR="00E108B7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.</w:t>
      </w:r>
      <w:r w:rsidR="00D6369C" w:rsidRPr="00F814A7">
        <w:rPr>
          <w:rFonts w:ascii="ArialRoundedMTW04-Regular" w:eastAsia="Times New Roman" w:hAnsi="ArialRoundedMTW04-Regular" w:cs="Arial"/>
          <w:i/>
          <w:color w:val="FF0000"/>
          <w:sz w:val="22"/>
          <w:szCs w:val="22"/>
          <w:bdr w:val="none" w:sz="0" w:space="0" w:color="auto"/>
          <w:lang w:eastAsia="en-AU"/>
        </w:rPr>
        <w:t>]</w:t>
      </w:r>
    </w:p>
    <w:p w14:paraId="685A2A1D" w14:textId="77777777" w:rsidR="001F7E86" w:rsidRPr="00F814A7" w:rsidRDefault="001F7E86" w:rsidP="003102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77619D86" w14:textId="77777777" w:rsidR="009051D2" w:rsidRPr="00F814A7" w:rsidRDefault="009051D2" w:rsidP="003102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1EE97680" w14:textId="77777777" w:rsidR="005146A2" w:rsidRPr="00F814A7" w:rsidRDefault="005146A2" w:rsidP="005146A2">
      <w:pPr>
        <w:pStyle w:val="nonumbersheading3"/>
        <w:ind w:left="0"/>
        <w:rPr>
          <w:rFonts w:ascii="ArialRoundedMTW04-Regular" w:hAnsi="ArialRoundedMTW04-Regular" w:cs="Arial"/>
          <w:color w:val="47C3D3"/>
        </w:rPr>
      </w:pPr>
      <w:r w:rsidRPr="00F814A7">
        <w:rPr>
          <w:rFonts w:ascii="ArialRoundedMTW04-Regular" w:hAnsi="ArialRoundedMTW04-Regular" w:cs="Arial"/>
          <w:color w:val="47C3D3"/>
        </w:rPr>
        <w:lastRenderedPageBreak/>
        <w:t xml:space="preserve">Category 3 – Supervised volunteers aged under 18 </w:t>
      </w:r>
    </w:p>
    <w:p w14:paraId="7D73C91D" w14:textId="77777777" w:rsidR="005146A2" w:rsidRPr="00F814A7" w:rsidRDefault="005146A2" w:rsidP="005146A2">
      <w:pPr>
        <w:pStyle w:val="Normallist"/>
        <w:rPr>
          <w:lang w:val="en-AU"/>
        </w:rPr>
      </w:pPr>
    </w:p>
    <w:p w14:paraId="381FEB9F" w14:textId="534C6935" w:rsidR="00FF3BB5" w:rsidRPr="00F814A7" w:rsidRDefault="00FF3BB5" w:rsidP="00FF3BB5">
      <w:pPr>
        <w:pStyle w:val="PurposeScope"/>
        <w:rPr>
          <w:b w:val="0"/>
          <w:sz w:val="24"/>
          <w:szCs w:val="24"/>
        </w:rPr>
      </w:pPr>
      <w:r w:rsidRPr="00F814A7">
        <w:rPr>
          <w:b w:val="0"/>
          <w:sz w:val="24"/>
          <w:szCs w:val="24"/>
        </w:rPr>
        <w:t>The recruitment and screening process for this category applies to any volunteer who is under 18 years of age and engaged in a junior</w:t>
      </w:r>
      <w:r w:rsidR="00806F7C" w:rsidRPr="00F814A7">
        <w:rPr>
          <w:b w:val="0"/>
          <w:sz w:val="24"/>
          <w:szCs w:val="24"/>
        </w:rPr>
        <w:t xml:space="preserve"> leader</w:t>
      </w:r>
      <w:r w:rsidRPr="00F814A7">
        <w:rPr>
          <w:b w:val="0"/>
          <w:sz w:val="24"/>
          <w:szCs w:val="24"/>
        </w:rPr>
        <w:t>, trainee</w:t>
      </w:r>
      <w:r w:rsidR="00D3034E" w:rsidRPr="00F814A7">
        <w:rPr>
          <w:b w:val="0"/>
          <w:sz w:val="24"/>
          <w:szCs w:val="24"/>
        </w:rPr>
        <w:t xml:space="preserve"> leader</w:t>
      </w:r>
      <w:r w:rsidRPr="00F814A7">
        <w:rPr>
          <w:b w:val="0"/>
          <w:sz w:val="24"/>
          <w:szCs w:val="24"/>
        </w:rPr>
        <w:t>, support or helping role which requires that the volunteer is supervised at all times.</w:t>
      </w:r>
    </w:p>
    <w:p w14:paraId="24211DB7" w14:textId="77777777" w:rsidR="00FF3BB5" w:rsidRPr="00F814A7" w:rsidRDefault="00FF3BB5" w:rsidP="0007108A">
      <w:pPr>
        <w:pStyle w:val="PurposeScope"/>
        <w:rPr>
          <w:b w:val="0"/>
          <w:sz w:val="24"/>
          <w:szCs w:val="24"/>
        </w:rPr>
      </w:pPr>
    </w:p>
    <w:p w14:paraId="122E6274" w14:textId="5247B45D" w:rsidR="005E31F5" w:rsidRPr="00F814A7" w:rsidRDefault="005E31F5" w:rsidP="00A15250">
      <w:pPr>
        <w:pStyle w:val="Normallist"/>
        <w:rPr>
          <w:color w:val="000000" w:themeColor="text1"/>
          <w:lang w:val="en-AU"/>
        </w:rPr>
      </w:pPr>
      <w:r w:rsidRPr="00F814A7">
        <w:rPr>
          <w:i/>
          <w:lang w:val="en-AU"/>
        </w:rPr>
        <w:t>Where a volunteer is engaged in a</w:t>
      </w:r>
      <w:r w:rsidR="00E52091" w:rsidRPr="00F814A7">
        <w:rPr>
          <w:i/>
          <w:lang w:val="en-AU"/>
        </w:rPr>
        <w:t xml:space="preserve"> junior</w:t>
      </w:r>
      <w:r w:rsidR="00806F7C" w:rsidRPr="00F814A7">
        <w:rPr>
          <w:i/>
          <w:lang w:val="en-AU"/>
        </w:rPr>
        <w:t xml:space="preserve"> leader</w:t>
      </w:r>
      <w:r w:rsidR="00117924" w:rsidRPr="00F814A7">
        <w:rPr>
          <w:i/>
          <w:lang w:val="en-AU"/>
        </w:rPr>
        <w:t>,</w:t>
      </w:r>
      <w:r w:rsidRPr="00F814A7">
        <w:rPr>
          <w:i/>
          <w:lang w:val="en-AU"/>
        </w:rPr>
        <w:t xml:space="preserve"> trainee</w:t>
      </w:r>
      <w:r w:rsidR="006D3231" w:rsidRPr="00F814A7">
        <w:rPr>
          <w:i/>
          <w:lang w:val="en-AU"/>
        </w:rPr>
        <w:t xml:space="preserve"> leader</w:t>
      </w:r>
      <w:r w:rsidRPr="00F814A7">
        <w:rPr>
          <w:i/>
          <w:lang w:val="en-AU"/>
        </w:rPr>
        <w:t>, support or helping role but is aged over 18 they will need to be screened in accordance with category 2 as appropriate in order to meet legal requirements.</w:t>
      </w:r>
    </w:p>
    <w:p w14:paraId="0FC9396F" w14:textId="77777777" w:rsidR="001E4D0E" w:rsidRPr="00F814A7" w:rsidRDefault="001E4D0E" w:rsidP="001E4D0E">
      <w:pPr>
        <w:pStyle w:val="Normallist"/>
        <w:rPr>
          <w:lang w:val="en-AU"/>
        </w:rPr>
      </w:pPr>
    </w:p>
    <w:p w14:paraId="0E82173F" w14:textId="69C77FC6" w:rsidR="005E31F5" w:rsidRPr="00F814A7" w:rsidRDefault="005E31F5" w:rsidP="00A15250">
      <w:pPr>
        <w:pStyle w:val="Normallist"/>
        <w:rPr>
          <w:i/>
          <w:lang w:val="en-AU"/>
        </w:rPr>
      </w:pPr>
      <w:r w:rsidRPr="00F814A7">
        <w:rPr>
          <w:i/>
          <w:lang w:val="en-AU"/>
        </w:rPr>
        <w:t xml:space="preserve">The Church may determine that specific </w:t>
      </w:r>
      <w:r w:rsidR="00854BF8" w:rsidRPr="00F814A7">
        <w:rPr>
          <w:i/>
          <w:lang w:val="en-AU"/>
        </w:rPr>
        <w:t>teenagers</w:t>
      </w:r>
      <w:r w:rsidR="00733A4A" w:rsidRPr="00F814A7">
        <w:rPr>
          <w:i/>
          <w:lang w:val="en-AU"/>
        </w:rPr>
        <w:t xml:space="preserve"> aged under 18</w:t>
      </w:r>
      <w:r w:rsidRPr="00F814A7">
        <w:rPr>
          <w:i/>
          <w:lang w:val="en-AU"/>
        </w:rPr>
        <w:t xml:space="preserve"> have sufficient maturity to volunteer without direct supervision, despite being under 18 years of age. These volunteers will be screened and trained in accordance with category 2</w:t>
      </w:r>
      <w:r w:rsidR="00790174" w:rsidRPr="00F814A7">
        <w:rPr>
          <w:i/>
          <w:lang w:val="en-AU"/>
        </w:rPr>
        <w:t>a or 2b</w:t>
      </w:r>
      <w:r w:rsidRPr="00F814A7">
        <w:rPr>
          <w:i/>
          <w:lang w:val="en-AU"/>
        </w:rPr>
        <w:t xml:space="preserve">, including </w:t>
      </w:r>
      <w:r w:rsidR="00E902F3" w:rsidRPr="00F814A7">
        <w:rPr>
          <w:i/>
          <w:lang w:val="en-AU"/>
        </w:rPr>
        <w:t xml:space="preserve">if category 2 a, </w:t>
      </w:r>
      <w:r w:rsidRPr="00F814A7">
        <w:rPr>
          <w:i/>
          <w:lang w:val="en-AU"/>
        </w:rPr>
        <w:t xml:space="preserve">Creating Safe Spaces training. </w:t>
      </w:r>
      <w:r w:rsidRPr="00F814A7">
        <w:rPr>
          <w:b/>
          <w:i/>
          <w:lang w:val="en-AU"/>
        </w:rPr>
        <w:t xml:space="preserve">However, note that there should always be at least one adult leader on-site and participating in the </w:t>
      </w:r>
      <w:r w:rsidR="00915284" w:rsidRPr="00F814A7">
        <w:rPr>
          <w:b/>
          <w:i/>
          <w:lang w:val="en-AU"/>
        </w:rPr>
        <w:t xml:space="preserve">activity or </w:t>
      </w:r>
      <w:r w:rsidRPr="00F814A7">
        <w:rPr>
          <w:b/>
          <w:i/>
          <w:lang w:val="en-AU"/>
        </w:rPr>
        <w:t>program.</w:t>
      </w:r>
    </w:p>
    <w:p w14:paraId="2FC28A4E" w14:textId="77777777" w:rsidR="005E31F5" w:rsidRPr="00F814A7" w:rsidRDefault="005E31F5" w:rsidP="00E24ADB">
      <w:pPr>
        <w:pStyle w:val="Normallist"/>
        <w:rPr>
          <w:i/>
          <w:lang w:val="en-AU"/>
        </w:rPr>
      </w:pPr>
    </w:p>
    <w:p w14:paraId="17409441" w14:textId="0D899EC3" w:rsidR="005E31F5" w:rsidRPr="00F814A7" w:rsidRDefault="005E31F5" w:rsidP="005E31F5">
      <w:pPr>
        <w:pStyle w:val="PurposeScope"/>
        <w:rPr>
          <w:b w:val="0"/>
          <w:sz w:val="24"/>
          <w:szCs w:val="24"/>
        </w:rPr>
      </w:pPr>
      <w:r w:rsidRPr="00F814A7">
        <w:rPr>
          <w:b w:val="0"/>
          <w:sz w:val="24"/>
          <w:szCs w:val="24"/>
        </w:rPr>
        <w:t xml:space="preserve">Please see the </w:t>
      </w:r>
      <w:r w:rsidRPr="00F814A7">
        <w:rPr>
          <w:b w:val="0"/>
          <w:i/>
          <w:sz w:val="24"/>
          <w:szCs w:val="24"/>
        </w:rPr>
        <w:t>Guidelines for Activities with Children and Young People</w:t>
      </w:r>
      <w:r w:rsidRPr="00F814A7">
        <w:rPr>
          <w:b w:val="0"/>
          <w:sz w:val="24"/>
          <w:szCs w:val="24"/>
        </w:rPr>
        <w:t xml:space="preserve"> for more details on the differences between junior/trainee </w:t>
      </w:r>
      <w:r w:rsidR="00D3034E" w:rsidRPr="00F814A7">
        <w:rPr>
          <w:b w:val="0"/>
          <w:sz w:val="24"/>
          <w:szCs w:val="24"/>
        </w:rPr>
        <w:t xml:space="preserve">leaders </w:t>
      </w:r>
      <w:r w:rsidRPr="00F814A7">
        <w:rPr>
          <w:b w:val="0"/>
          <w:sz w:val="24"/>
          <w:szCs w:val="24"/>
        </w:rPr>
        <w:t xml:space="preserve">volunteers and </w:t>
      </w:r>
      <w:r w:rsidR="000138C7" w:rsidRPr="00F814A7">
        <w:rPr>
          <w:b w:val="0"/>
          <w:sz w:val="24"/>
          <w:szCs w:val="24"/>
        </w:rPr>
        <w:t xml:space="preserve">other </w:t>
      </w:r>
      <w:r w:rsidRPr="00F814A7">
        <w:rPr>
          <w:b w:val="0"/>
          <w:sz w:val="24"/>
          <w:szCs w:val="24"/>
        </w:rPr>
        <w:t>volunteers.</w:t>
      </w:r>
    </w:p>
    <w:p w14:paraId="0C611EC0" w14:textId="77777777" w:rsidR="00F66889" w:rsidRPr="00F814A7" w:rsidDel="0031029C" w:rsidRDefault="00F66889" w:rsidP="00F6688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3"/>
        <w:gridCol w:w="8505"/>
      </w:tblGrid>
      <w:tr w:rsidR="00F66889" w:rsidRPr="00F814A7" w14:paraId="6D71F207" w14:textId="77777777" w:rsidTr="00302AC6">
        <w:trPr>
          <w:tblHeader/>
        </w:trPr>
        <w:tc>
          <w:tcPr>
            <w:tcW w:w="9628" w:type="dxa"/>
            <w:gridSpan w:val="2"/>
            <w:shd w:val="clear" w:color="auto" w:fill="DFF7D6" w:themeFill="accent3" w:themeFillTint="33"/>
          </w:tcPr>
          <w:p w14:paraId="04E5581D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Recruitment and screening requirements</w:t>
            </w:r>
          </w:p>
        </w:tc>
      </w:tr>
      <w:tr w:rsidR="00F66889" w:rsidRPr="00F814A7" w14:paraId="229CB9E4" w14:textId="77777777" w:rsidTr="00302AC6">
        <w:tc>
          <w:tcPr>
            <w:tcW w:w="1123" w:type="dxa"/>
          </w:tcPr>
          <w:p w14:paraId="475ED7CD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1</w:t>
            </w:r>
          </w:p>
          <w:p w14:paraId="1C89A49F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</w:p>
        </w:tc>
        <w:tc>
          <w:tcPr>
            <w:tcW w:w="8505" w:type="dxa"/>
          </w:tcPr>
          <w:p w14:paraId="677D36BC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 xml:space="preserve">Planning for the role </w:t>
            </w:r>
          </w:p>
          <w:p w14:paraId="49A9B55E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0E9FC6A5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The Church will ensure:</w:t>
            </w:r>
          </w:p>
          <w:p w14:paraId="22946635" w14:textId="77777777" w:rsidR="00F66889" w:rsidRPr="00F814A7" w:rsidRDefault="00F66889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the position description is up to date; and</w:t>
            </w:r>
          </w:p>
          <w:p w14:paraId="573EE324" w14:textId="1CF10293" w:rsidR="00F66889" w:rsidRPr="00F814A7" w:rsidRDefault="00F66889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at any offer will be made subject to the applicant satisfactorily completing further screening requirements, including completing a screening questionnaire, and agreeing to comply with the relevant </w:t>
            </w:r>
            <w:r w:rsidR="006A6BA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ode of </w:t>
            </w:r>
            <w:r w:rsidR="006A6BA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onduct</w:t>
            </w:r>
            <w:r w:rsidR="00E24ADB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</w:t>
            </w:r>
          </w:p>
        </w:tc>
      </w:tr>
      <w:tr w:rsidR="00F66889" w:rsidRPr="00F814A7" w14:paraId="03E0C066" w14:textId="77777777" w:rsidTr="00302AC6">
        <w:tc>
          <w:tcPr>
            <w:tcW w:w="1123" w:type="dxa"/>
          </w:tcPr>
          <w:p w14:paraId="71942330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2</w:t>
            </w:r>
          </w:p>
        </w:tc>
        <w:tc>
          <w:tcPr>
            <w:tcW w:w="8505" w:type="dxa"/>
          </w:tcPr>
          <w:p w14:paraId="5B16CD97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 w:themeColor="text1"/>
                <w:lang w:eastAsia="en-AU"/>
              </w:rPr>
              <w:t>Consideration of the Applicant</w:t>
            </w:r>
          </w:p>
          <w:p w14:paraId="14D9FC17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09A8B6DB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>Potential volunteers will:</w:t>
            </w:r>
          </w:p>
          <w:p w14:paraId="287BA163" w14:textId="0D9451F1" w:rsidR="00F66889" w:rsidRPr="00F814A7" w:rsidRDefault="00F66889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be invited to complete </w:t>
            </w:r>
            <w:r w:rsidR="000A7C1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Screening Questionnaire</w:t>
            </w:r>
            <w:r w:rsidR="00084949"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 xml:space="preserve"> (under 18 version)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</w:p>
          <w:p w14:paraId="00E14C42" w14:textId="04EDB259" w:rsidR="00794D75" w:rsidRPr="00F814A7" w:rsidRDefault="00794D75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sign and agree to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;</w:t>
            </w:r>
          </w:p>
          <w:p w14:paraId="4EA0E140" w14:textId="72071764" w:rsidR="004A1FD7" w:rsidRPr="00F814A7" w:rsidRDefault="004A1FD7" w:rsidP="004A1F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1080"/>
              <w:textAlignment w:val="baseline"/>
              <w:rPr>
                <w:rFonts w:ascii="ArialRoundedMTW04-Regular" w:eastAsia="Times New Roman" w:hAnsi="ArialRoundedMTW04-Regular"/>
                <w:i/>
                <w:iCs/>
                <w:color w:val="FF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i/>
                <w:iCs/>
                <w:color w:val="FF0000"/>
                <w:bdr w:val="none" w:sz="0" w:space="0" w:color="auto"/>
                <w:lang w:eastAsia="en-AU"/>
              </w:rPr>
              <w:t xml:space="preserve">[Some </w:t>
            </w:r>
            <w:r w:rsidR="00047B98" w:rsidRPr="00F814A7">
              <w:rPr>
                <w:rFonts w:ascii="ArialRoundedMTW04-Regular" w:eastAsia="Times New Roman" w:hAnsi="ArialRoundedMTW04-Regular"/>
                <w:i/>
                <w:iCs/>
                <w:color w:val="FF0000"/>
                <w:bdr w:val="none" w:sz="0" w:space="0" w:color="auto"/>
                <w:lang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FF0000"/>
                <w:bdr w:val="none" w:sz="0" w:space="0" w:color="auto"/>
                <w:lang w:eastAsia="en-AU"/>
              </w:rPr>
              <w:t>hurches may wish to adopt separate Codes of Conduct for different categories of staff and volunteers. Sample documents for this multi-levelled more nuanced approach can be accessed via the resources tab on the Creating Safe Spaces webpage]</w:t>
            </w:r>
          </w:p>
          <w:p w14:paraId="6474A501" w14:textId="77777777" w:rsidR="00D91DF8" w:rsidRDefault="00F66889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provide a minimum of two referees;</w:t>
            </w:r>
            <w:r w:rsidR="00554A1F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 </w:t>
            </w:r>
          </w:p>
          <w:p w14:paraId="29EB24CA" w14:textId="5ADA81CD" w:rsidR="00F66889" w:rsidRPr="000927EC" w:rsidRDefault="000927EC" w:rsidP="00AA0164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</w:pPr>
            <w:r w:rsidRPr="000927EC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f in the ACT and over 16 years of age, </w:t>
            </w:r>
            <w:r w:rsidR="00D91DF8" w:rsidRPr="000927EC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provide evidence that they hold a current clearance in accordance with WWVP Legislation</w:t>
            </w:r>
            <w:r w:rsidRPr="000927EC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; </w:t>
            </w:r>
            <w:r w:rsidR="00554A1F" w:rsidRPr="000927EC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and</w:t>
            </w:r>
          </w:p>
          <w:p w14:paraId="3CEF1A59" w14:textId="2B3228D4" w:rsidR="00F66889" w:rsidRPr="00F814A7" w:rsidRDefault="00F66889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be interviewed by the Ministry Leader</w:t>
            </w:r>
            <w:r w:rsidR="00DB65B2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.</w:t>
            </w:r>
          </w:p>
          <w:p w14:paraId="1D3C9FD5" w14:textId="77777777" w:rsidR="00F66889" w:rsidRDefault="00F66889" w:rsidP="00794D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11542973" w14:textId="77777777" w:rsidR="00794D75" w:rsidRPr="00F814A7" w:rsidRDefault="00794D75" w:rsidP="00794D7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Prior to the volunteer commencing in the role, the Safe Church Team (or Ministry Leader) will:</w:t>
            </w:r>
          </w:p>
          <w:p w14:paraId="64C6E8DB" w14:textId="450DB5AF" w:rsidR="00794D75" w:rsidRPr="00F814A7" w:rsidRDefault="00794D75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lastRenderedPageBreak/>
              <w:t xml:space="preserve">review the responses given in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 xml:space="preserve">Screening Questionnaire,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ing consideration of any </w:t>
            </w:r>
            <w:r w:rsidR="004E145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‘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yes</w:t>
            </w:r>
            <w:r w:rsidR="004E145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’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responses and the suitability of the applicant for that role, and/or any appropriate risk management steps required. The questionnaire and any records of consideration will be included in the individual’s personnel file;</w:t>
            </w:r>
          </w:p>
          <w:p w14:paraId="3DE00FB9" w14:textId="77777777" w:rsidR="00794D75" w:rsidRPr="00F814A7" w:rsidRDefault="00794D75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include a copy of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>Code of Conduct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greement in the individual’s personnel file;</w:t>
            </w:r>
          </w:p>
          <w:p w14:paraId="38561074" w14:textId="77777777" w:rsidR="00794D75" w:rsidRPr="00F814A7" w:rsidRDefault="00794D75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ontact referees provided and document feedback given in the individual’s personnel file;</w:t>
            </w:r>
          </w:p>
          <w:p w14:paraId="2E95D8AE" w14:textId="55498A9B" w:rsidR="00794D75" w:rsidRPr="00F814A7" w:rsidRDefault="00735672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nsure that an interview has been conducted with the applicant and interview notes have been included </w:t>
            </w:r>
            <w:r w:rsidR="00794D75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n the individual’s personnel file;</w:t>
            </w:r>
            <w:r w:rsidR="00D412D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17AA85EE" w14:textId="758869C9" w:rsidR="00794D75" w:rsidRPr="00F814A7" w:rsidRDefault="00794D75" w:rsidP="00D91DF8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nsure that the volunteer applicant is endorsed by a member of pastoral staff, </w:t>
            </w:r>
            <w:r w:rsidR="003F37FA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hurch Leadership (or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governance group</w:t>
            </w:r>
            <w:r w:rsidR="003F37FA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)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or Safe Church Team.</w:t>
            </w:r>
          </w:p>
        </w:tc>
      </w:tr>
      <w:tr w:rsidR="00F66889" w:rsidRPr="00F814A7" w14:paraId="460F5AA2" w14:textId="77777777" w:rsidTr="00302AC6">
        <w:tc>
          <w:tcPr>
            <w:tcW w:w="1123" w:type="dxa"/>
          </w:tcPr>
          <w:p w14:paraId="6041C0BA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3</w:t>
            </w:r>
          </w:p>
        </w:tc>
        <w:tc>
          <w:tcPr>
            <w:tcW w:w="8505" w:type="dxa"/>
          </w:tcPr>
          <w:p w14:paraId="558B77D6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Appointment</w:t>
            </w:r>
          </w:p>
          <w:p w14:paraId="62812588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0F89B59D" w14:textId="77777777" w:rsidR="00F66889" w:rsidRPr="00F814A7" w:rsidRDefault="00F668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Successful applicants will:</w:t>
            </w:r>
          </w:p>
          <w:p w14:paraId="437A01AC" w14:textId="77777777" w:rsidR="00F66889" w:rsidRPr="00F814A7" w:rsidRDefault="00F66889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be provided with an induction appropriate to the role (as outlined in part 2);</w:t>
            </w:r>
          </w:p>
          <w:p w14:paraId="3A9EFA2D" w14:textId="0D6D09A5" w:rsidR="00F66889" w:rsidRPr="00F814A7" w:rsidRDefault="00F66889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if they are under 1</w:t>
            </w:r>
            <w:r w:rsidR="00A1525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6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years of age, provide written parental/guardian consent to undertake the role</w:t>
            </w:r>
            <w:r w:rsidR="00E76115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;</w:t>
            </w:r>
            <w:r w:rsidR="002366D2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and</w:t>
            </w:r>
          </w:p>
          <w:p w14:paraId="7FF07041" w14:textId="77BE26FB" w:rsidR="00F66889" w:rsidRPr="00F814A7" w:rsidRDefault="00950EDC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hAnsi="ArialRoundedMTW04-Regular"/>
                <w:lang w:val="en-AU"/>
              </w:rPr>
              <w:t xml:space="preserve">be </w:t>
            </w:r>
            <w:r w:rsidR="00F506C9" w:rsidRPr="00F814A7">
              <w:rPr>
                <w:rFonts w:ascii="ArialRoundedMTW04-Regular" w:hAnsi="ArialRoundedMTW04-Regular"/>
                <w:lang w:val="en-AU"/>
              </w:rPr>
              <w:t>provide</w:t>
            </w:r>
            <w:r w:rsidRPr="00F814A7">
              <w:rPr>
                <w:rFonts w:ascii="ArialRoundedMTW04-Regular" w:hAnsi="ArialRoundedMTW04-Regular"/>
                <w:lang w:val="en-AU"/>
              </w:rPr>
              <w:t>d with</w:t>
            </w:r>
            <w:r w:rsidR="00F506C9" w:rsidRPr="00F814A7">
              <w:rPr>
                <w:rFonts w:ascii="ArialRoundedMTW04-Regular" w:hAnsi="ArialRoundedMTW04-Regular"/>
                <w:lang w:val="en-AU"/>
              </w:rPr>
              <w:t xml:space="preserve"> an additional briefing on child protection responsibilities and practices, including the procedures and guidelines relevant to their area of ministry.</w:t>
            </w:r>
          </w:p>
        </w:tc>
      </w:tr>
    </w:tbl>
    <w:p w14:paraId="5941211C" w14:textId="77777777" w:rsidR="005146A2" w:rsidRPr="00F814A7" w:rsidRDefault="005146A2" w:rsidP="0031029C">
      <w:pPr>
        <w:rPr>
          <w:bdr w:val="none" w:sz="0" w:space="0" w:color="auto"/>
        </w:rPr>
      </w:pPr>
    </w:p>
    <w:p w14:paraId="5D8689A5" w14:textId="276013A5" w:rsidR="00745081" w:rsidRPr="00F814A7" w:rsidRDefault="00745081" w:rsidP="00EF44EA">
      <w:pPr>
        <w:pStyle w:val="nonumbersheading3"/>
        <w:ind w:left="0"/>
        <w:rPr>
          <w:rFonts w:ascii="ArialRoundedMTW04-Regular" w:hAnsi="ArialRoundedMTW04-Regular" w:cs="Arial"/>
          <w:color w:val="47C3D3"/>
        </w:rPr>
      </w:pPr>
      <w:r w:rsidRPr="00F814A7">
        <w:rPr>
          <w:rFonts w:ascii="ArialRoundedMTW04-Regular" w:hAnsi="ArialRoundedMTW04-Regular" w:cs="Arial"/>
          <w:color w:val="47C3D3"/>
        </w:rPr>
        <w:t xml:space="preserve">Category 4 – </w:t>
      </w:r>
      <w:r w:rsidR="005707BF" w:rsidRPr="00F814A7">
        <w:rPr>
          <w:rFonts w:ascii="ArialRoundedMTW04-Regular" w:hAnsi="ArialRoundedMTW04-Regular" w:cs="Arial"/>
          <w:color w:val="47C3D3"/>
        </w:rPr>
        <w:t xml:space="preserve">Process for </w:t>
      </w:r>
      <w:r w:rsidR="000863DF" w:rsidRPr="00F814A7">
        <w:rPr>
          <w:rFonts w:ascii="ArialRoundedMTW04-Regular" w:hAnsi="ArialRoundedMTW04-Regular" w:cs="Arial"/>
          <w:color w:val="47C3D3"/>
        </w:rPr>
        <w:t>v</w:t>
      </w:r>
      <w:r w:rsidRPr="00F814A7">
        <w:rPr>
          <w:rFonts w:ascii="ArialRoundedMTW04-Regular" w:hAnsi="ArialRoundedMTW04-Regular" w:cs="Arial"/>
          <w:color w:val="47C3D3"/>
        </w:rPr>
        <w:t xml:space="preserve">isiting </w:t>
      </w:r>
      <w:r w:rsidR="000863DF" w:rsidRPr="00F814A7">
        <w:rPr>
          <w:rFonts w:ascii="ArialRoundedMTW04-Regular" w:hAnsi="ArialRoundedMTW04-Regular" w:cs="Arial"/>
          <w:color w:val="47C3D3"/>
        </w:rPr>
        <w:t>m</w:t>
      </w:r>
      <w:r w:rsidRPr="00F814A7">
        <w:rPr>
          <w:rFonts w:ascii="ArialRoundedMTW04-Regular" w:hAnsi="ArialRoundedMTW04-Regular" w:cs="Arial"/>
          <w:color w:val="47C3D3"/>
        </w:rPr>
        <w:t xml:space="preserve">inistry </w:t>
      </w:r>
      <w:r w:rsidR="000863DF" w:rsidRPr="00F814A7">
        <w:rPr>
          <w:rFonts w:ascii="ArialRoundedMTW04-Regular" w:hAnsi="ArialRoundedMTW04-Regular" w:cs="Arial"/>
          <w:color w:val="47C3D3"/>
        </w:rPr>
        <w:t>g</w:t>
      </w:r>
      <w:r w:rsidRPr="00F814A7">
        <w:rPr>
          <w:rFonts w:ascii="ArialRoundedMTW04-Regular" w:hAnsi="ArialRoundedMTW04-Regular" w:cs="Arial"/>
          <w:color w:val="47C3D3"/>
        </w:rPr>
        <w:t xml:space="preserve">uest/s </w:t>
      </w:r>
      <w:r w:rsidR="0029004B" w:rsidRPr="00F814A7">
        <w:rPr>
          <w:rFonts w:ascii="ArialRoundedMTW04-Regular" w:hAnsi="ArialRoundedMTW04-Regular" w:cs="Arial"/>
          <w:color w:val="47C3D3"/>
        </w:rPr>
        <w:t xml:space="preserve">(including any </w:t>
      </w:r>
      <w:r w:rsidR="000863DF" w:rsidRPr="00F814A7">
        <w:rPr>
          <w:rFonts w:ascii="ArialRoundedMTW04-Regular" w:hAnsi="ArialRoundedMTW04-Regular" w:cs="Arial"/>
          <w:color w:val="47C3D3"/>
        </w:rPr>
        <w:t>c</w:t>
      </w:r>
      <w:r w:rsidR="005707BF" w:rsidRPr="00F814A7">
        <w:rPr>
          <w:rFonts w:ascii="ArialRoundedMTW04-Regular" w:hAnsi="ArialRoundedMTW04-Regular" w:cs="Arial"/>
          <w:color w:val="47C3D3"/>
        </w:rPr>
        <w:t>ontractors</w:t>
      </w:r>
      <w:r w:rsidR="00E34CC6" w:rsidRPr="00F814A7">
        <w:rPr>
          <w:rFonts w:ascii="ArialRoundedMTW04-Regular" w:hAnsi="ArialRoundedMTW04-Regular" w:cs="Arial"/>
          <w:color w:val="47C3D3"/>
        </w:rPr>
        <w:t xml:space="preserve"> </w:t>
      </w:r>
      <w:r w:rsidR="000863DF" w:rsidRPr="00F814A7">
        <w:rPr>
          <w:rFonts w:ascii="ArialRoundedMTW04-Regular" w:hAnsi="ArialRoundedMTW04-Regular" w:cs="Arial"/>
          <w:color w:val="47C3D3"/>
        </w:rPr>
        <w:t>e</w:t>
      </w:r>
      <w:r w:rsidR="00E34CC6" w:rsidRPr="00F814A7">
        <w:rPr>
          <w:rFonts w:ascii="ArialRoundedMTW04-Regular" w:hAnsi="ArialRoundedMTW04-Regular" w:cs="Arial"/>
          <w:color w:val="47C3D3"/>
        </w:rPr>
        <w:t>ngaged</w:t>
      </w:r>
      <w:r w:rsidR="00CF7C5D" w:rsidRPr="00F814A7">
        <w:rPr>
          <w:rFonts w:ascii="ArialRoundedMTW04-Regular" w:hAnsi="ArialRoundedMTW04-Regular" w:cs="Arial"/>
          <w:color w:val="47C3D3"/>
        </w:rPr>
        <w:t xml:space="preserve"> in </w:t>
      </w:r>
      <w:r w:rsidR="000863DF" w:rsidRPr="00F814A7">
        <w:rPr>
          <w:rFonts w:ascii="ArialRoundedMTW04-Regular" w:hAnsi="ArialRoundedMTW04-Regular" w:cs="Arial"/>
          <w:color w:val="47C3D3"/>
        </w:rPr>
        <w:t>c</w:t>
      </w:r>
      <w:r w:rsidR="00CF7C5D" w:rsidRPr="00F814A7">
        <w:rPr>
          <w:rFonts w:ascii="ArialRoundedMTW04-Regular" w:hAnsi="ArialRoundedMTW04-Regular" w:cs="Arial"/>
          <w:color w:val="47C3D3"/>
        </w:rPr>
        <w:t xml:space="preserve">hild </w:t>
      </w:r>
      <w:r w:rsidR="000863DF" w:rsidRPr="00F814A7">
        <w:rPr>
          <w:rFonts w:ascii="ArialRoundedMTW04-Regular" w:hAnsi="ArialRoundedMTW04-Regular" w:cs="Arial"/>
          <w:color w:val="47C3D3"/>
        </w:rPr>
        <w:t>r</w:t>
      </w:r>
      <w:r w:rsidR="00CF7C5D" w:rsidRPr="00F814A7">
        <w:rPr>
          <w:rFonts w:ascii="ArialRoundedMTW04-Regular" w:hAnsi="ArialRoundedMTW04-Regular" w:cs="Arial"/>
          <w:color w:val="47C3D3"/>
        </w:rPr>
        <w:t xml:space="preserve">elated </w:t>
      </w:r>
      <w:r w:rsidR="000863DF" w:rsidRPr="00F814A7">
        <w:rPr>
          <w:rFonts w:ascii="ArialRoundedMTW04-Regular" w:hAnsi="ArialRoundedMTW04-Regular" w:cs="Arial"/>
          <w:color w:val="47C3D3"/>
        </w:rPr>
        <w:t>w</w:t>
      </w:r>
      <w:r w:rsidR="00CF7C5D" w:rsidRPr="00F814A7">
        <w:rPr>
          <w:rFonts w:ascii="ArialRoundedMTW04-Regular" w:hAnsi="ArialRoundedMTW04-Regular" w:cs="Arial"/>
          <w:color w:val="47C3D3"/>
        </w:rPr>
        <w:t>ork</w:t>
      </w:r>
      <w:r w:rsidR="0029004B" w:rsidRPr="00F814A7">
        <w:rPr>
          <w:rFonts w:ascii="ArialRoundedMTW04-Regular" w:hAnsi="ArialRoundedMTW04-Regular" w:cs="Arial"/>
          <w:color w:val="47C3D3"/>
        </w:rPr>
        <w:t>)</w:t>
      </w:r>
    </w:p>
    <w:p w14:paraId="56397156" w14:textId="77777777" w:rsidR="00EF44EA" w:rsidRPr="00F814A7" w:rsidRDefault="00EF44EA" w:rsidP="007450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hAnsi="ArialRoundedMTW04-Regular"/>
          <w:bCs/>
        </w:rPr>
      </w:pPr>
    </w:p>
    <w:p w14:paraId="0D5B6419" w14:textId="21D365A8" w:rsidR="00745081" w:rsidRPr="00F814A7" w:rsidRDefault="00745081" w:rsidP="007450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hAnsi="ArialRoundedMTW04-Regular"/>
          <w:bCs/>
        </w:rPr>
      </w:pPr>
      <w:r w:rsidRPr="00F814A7">
        <w:rPr>
          <w:rFonts w:ascii="ArialRoundedMTW04-Regular" w:hAnsi="ArialRoundedMTW04-Regular"/>
          <w:bCs/>
        </w:rPr>
        <w:t xml:space="preserve">The </w:t>
      </w:r>
      <w:r w:rsidRPr="00F814A7">
        <w:rPr>
          <w:rFonts w:ascii="ArialRoundedMTW04-Regular" w:hAnsi="ArialRoundedMTW04-Regular"/>
        </w:rPr>
        <w:t>recruitment and</w:t>
      </w:r>
      <w:r w:rsidRPr="00F814A7">
        <w:rPr>
          <w:rFonts w:ascii="ArialRoundedMTW04-Regular" w:hAnsi="ArialRoundedMTW04-Regular"/>
          <w:b/>
          <w:bCs/>
        </w:rPr>
        <w:t xml:space="preserve"> </w:t>
      </w:r>
      <w:r w:rsidRPr="00F814A7">
        <w:rPr>
          <w:rFonts w:ascii="ArialRoundedMTW04-Regular" w:hAnsi="ArialRoundedMTW04-Regular"/>
          <w:bCs/>
        </w:rPr>
        <w:t xml:space="preserve">screening process for this category applies to any person/s the </w:t>
      </w:r>
      <w:r w:rsidR="00047B98" w:rsidRPr="00F814A7">
        <w:rPr>
          <w:rFonts w:ascii="ArialRoundedMTW04-Regular" w:hAnsi="ArialRoundedMTW04-Regular"/>
          <w:bCs/>
        </w:rPr>
        <w:t>C</w:t>
      </w:r>
      <w:r w:rsidRPr="00F814A7">
        <w:rPr>
          <w:rFonts w:ascii="ArialRoundedMTW04-Regular" w:hAnsi="ArialRoundedMTW04-Regular"/>
          <w:bCs/>
        </w:rPr>
        <w:t xml:space="preserve">hurch invites from outside the </w:t>
      </w:r>
      <w:r w:rsidR="00047B98" w:rsidRPr="00F814A7">
        <w:rPr>
          <w:rFonts w:ascii="ArialRoundedMTW04-Regular" w:hAnsi="ArialRoundedMTW04-Regular"/>
          <w:bCs/>
        </w:rPr>
        <w:t>C</w:t>
      </w:r>
      <w:r w:rsidRPr="00F814A7">
        <w:rPr>
          <w:rFonts w:ascii="ArialRoundedMTW04-Regular" w:hAnsi="ArialRoundedMTW04-Regular"/>
          <w:bCs/>
        </w:rPr>
        <w:t xml:space="preserve">hurch context to engage in short term </w:t>
      </w:r>
      <w:r w:rsidR="00C04B18" w:rsidRPr="00F814A7">
        <w:rPr>
          <w:rFonts w:ascii="ArialRoundedMTW04-Regular" w:hAnsi="ArialRoundedMTW04-Regular"/>
          <w:bCs/>
        </w:rPr>
        <w:t xml:space="preserve">(less than 5 days per calendar year) </w:t>
      </w:r>
      <w:r w:rsidRPr="00F814A7">
        <w:rPr>
          <w:rFonts w:ascii="ArialRoundedMTW04-Regular" w:hAnsi="ArialRoundedMTW04-Regular"/>
          <w:bCs/>
        </w:rPr>
        <w:t xml:space="preserve">ministry or child related roles </w:t>
      </w:r>
      <w:bookmarkStart w:id="3" w:name="_Hlk134453546"/>
      <w:r w:rsidRPr="00F814A7">
        <w:rPr>
          <w:rFonts w:ascii="ArialRoundedMTW04-Regular" w:hAnsi="ArialRoundedMTW04-Regular"/>
          <w:bCs/>
        </w:rPr>
        <w:t>(</w:t>
      </w:r>
      <w:r w:rsidR="00DC3D98" w:rsidRPr="00F814A7">
        <w:rPr>
          <w:rFonts w:ascii="ArialRoundedMTW04-Regular" w:hAnsi="ArialRoundedMTW04-Regular"/>
          <w:bCs/>
        </w:rPr>
        <w:t>including</w:t>
      </w:r>
      <w:r w:rsidRPr="00F814A7">
        <w:rPr>
          <w:rFonts w:ascii="ArialRoundedMTW04-Regular" w:hAnsi="ArialRoundedMTW04-Regular"/>
          <w:bCs/>
        </w:rPr>
        <w:t xml:space="preserve"> guest speakers/preachers, visiting music ministry guests, other ministry guests engaged in ministry or child related roles, or contractors engaged in child related roles).</w:t>
      </w:r>
      <w:bookmarkEnd w:id="3"/>
      <w:r w:rsidRPr="00F814A7">
        <w:rPr>
          <w:rFonts w:ascii="ArialRoundedMTW04-Regular" w:hAnsi="ArialRoundedMTW04-Regular"/>
          <w:bCs/>
        </w:rPr>
        <w:t xml:space="preserve"> </w:t>
      </w:r>
    </w:p>
    <w:p w14:paraId="58007499" w14:textId="77777777" w:rsidR="00745081" w:rsidRPr="00F814A7" w:rsidDel="0031029C" w:rsidRDefault="00745081" w:rsidP="007450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3"/>
        <w:gridCol w:w="8505"/>
      </w:tblGrid>
      <w:tr w:rsidR="00745081" w:rsidRPr="00F814A7" w14:paraId="40046726" w14:textId="77777777" w:rsidTr="004C2548">
        <w:trPr>
          <w:tblHeader/>
        </w:trPr>
        <w:tc>
          <w:tcPr>
            <w:tcW w:w="9628" w:type="dxa"/>
            <w:gridSpan w:val="2"/>
            <w:shd w:val="clear" w:color="auto" w:fill="DFF7D6" w:themeFill="accent3" w:themeFillTint="33"/>
          </w:tcPr>
          <w:p w14:paraId="2485E73A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creening and risk management requirements</w:t>
            </w:r>
          </w:p>
        </w:tc>
      </w:tr>
      <w:tr w:rsidR="00745081" w:rsidRPr="00F814A7" w14:paraId="058F994F" w14:textId="77777777" w:rsidTr="004C2548">
        <w:tc>
          <w:tcPr>
            <w:tcW w:w="1123" w:type="dxa"/>
          </w:tcPr>
          <w:p w14:paraId="03F5F6CC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1</w:t>
            </w:r>
          </w:p>
          <w:p w14:paraId="0E09A95C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</w:p>
        </w:tc>
        <w:tc>
          <w:tcPr>
            <w:tcW w:w="8505" w:type="dxa"/>
          </w:tcPr>
          <w:p w14:paraId="23B2D935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Planning for the engagement</w:t>
            </w:r>
          </w:p>
          <w:p w14:paraId="1F43953B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7EC0BD24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The Church will ensure:</w:t>
            </w:r>
          </w:p>
          <w:p w14:paraId="4324FD92" w14:textId="1320C13D" w:rsidR="00745081" w:rsidRPr="00F814A7" w:rsidRDefault="00745081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the scope of the engagement is documented (e.g.</w:t>
            </w:r>
            <w:r w:rsidR="000863DF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,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 short position description) and communicated to the ministry guest/s includ</w:t>
            </w:r>
            <w:r w:rsidR="00853623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ing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 informing the ministry guest that the </w:t>
            </w:r>
            <w:r w:rsidR="00047B98"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val="en-AU" w:eastAsia="en-AU"/>
              </w:rPr>
              <w:t xml:space="preserve">hurch has a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 w:themeColor="text1"/>
                <w:lang w:val="en-AU" w:eastAsia="en-AU"/>
              </w:rPr>
              <w:t>Code of Conduct</w:t>
            </w:r>
            <w:r w:rsidR="00BD55C9" w:rsidRPr="00F814A7">
              <w:rPr>
                <w:rFonts w:ascii="ArialRoundedMTW04-Regular" w:eastAsia="Times New Roman" w:hAnsi="ArialRoundedMTW04-Regular"/>
                <w:i/>
                <w:iCs/>
                <w:color w:val="000000" w:themeColor="text1"/>
                <w:lang w:val="en-AU" w:eastAsia="en-AU"/>
              </w:rPr>
              <w:t>.</w:t>
            </w:r>
          </w:p>
          <w:p w14:paraId="69D9ADC9" w14:textId="77777777" w:rsidR="00745081" w:rsidRPr="00F814A7" w:rsidRDefault="00745081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lastRenderedPageBreak/>
              <w:t>that any ministry guest/s comply with the documented risk management process for that activity; and</w:t>
            </w:r>
          </w:p>
          <w:p w14:paraId="413E13EF" w14:textId="599E79DE" w:rsidR="00745081" w:rsidRPr="00F814A7" w:rsidRDefault="00745081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ministry guest/s are supervised by an endorsed category 1a staff member or 2a volunteer from the </w:t>
            </w:r>
            <w:r w:rsidR="00047B9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hurch when engaging in any direct interaction with children or young people.</w:t>
            </w:r>
          </w:p>
        </w:tc>
      </w:tr>
      <w:tr w:rsidR="00745081" w:rsidRPr="00F814A7" w14:paraId="0EF22B64" w14:textId="77777777" w:rsidTr="004C2548">
        <w:tc>
          <w:tcPr>
            <w:tcW w:w="1123" w:type="dxa"/>
          </w:tcPr>
          <w:p w14:paraId="70F92B3C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2</w:t>
            </w:r>
          </w:p>
        </w:tc>
        <w:tc>
          <w:tcPr>
            <w:tcW w:w="8505" w:type="dxa"/>
          </w:tcPr>
          <w:p w14:paraId="21FC9E33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 w:themeColor="text1"/>
                <w:lang w:eastAsia="en-AU"/>
              </w:rPr>
              <w:t>Consideration of the Ministry Guest/s</w:t>
            </w:r>
          </w:p>
          <w:p w14:paraId="734DD8AD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0C7E5000" w14:textId="7F546216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 xml:space="preserve">If the ministry guest/s represents </w:t>
            </w:r>
            <w:r w:rsidR="00A90672"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 xml:space="preserve">or </w:t>
            </w:r>
            <w:r w:rsidR="00312F21"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 xml:space="preserve">belongs to </w:t>
            </w:r>
            <w:r w:rsidRPr="00F814A7">
              <w:rPr>
                <w:rFonts w:ascii="ArialRoundedMTW04-Regular" w:eastAsia="Times New Roman" w:hAnsi="ArialRoundedMTW04-Regular" w:cs="Arial"/>
                <w:color w:val="000000" w:themeColor="text1"/>
                <w:lang w:eastAsia="en-AU"/>
              </w:rPr>
              <w:t xml:space="preserve">another organisation 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(e.g.</w:t>
            </w:r>
            <w:r w:rsidR="000863DF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,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 local </w:t>
            </w:r>
            <w:r w:rsidR="00047B98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hurch, denomination, mission or parachurch organi</w:t>
            </w:r>
            <w:r w:rsidR="00012122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s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ation), </w:t>
            </w:r>
            <w:r w:rsidR="00395C6D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then 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they will be required to have an appropriate representative of that organi</w:t>
            </w:r>
            <w:r w:rsidR="00012122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s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ation declare in writing that the ministry guest/s are a person of good standing and have met the requirements of the screening and child protection processes of th</w:t>
            </w:r>
            <w:r w:rsidR="00743F79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at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 </w:t>
            </w:r>
            <w:r w:rsidR="009E7D59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sponsoring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 organi</w:t>
            </w:r>
            <w:r w:rsidR="00B2167E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s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ation. This should usually include</w:t>
            </w:r>
            <w:r w:rsidR="00A4701F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 </w:t>
            </w:r>
            <w:r w:rsidR="003A17EF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the </w:t>
            </w:r>
            <w:r w:rsidR="00A4701F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organ</w:t>
            </w:r>
            <w:r w:rsidR="00FB48D1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isation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 verifying a WWCC (or holding a WWVP), signing a </w:t>
            </w:r>
            <w:r w:rsidR="00E24585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ode of </w:t>
            </w:r>
            <w:r w:rsidR="00E24585"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 w:themeColor="text1"/>
                <w:lang w:eastAsia="en-AU"/>
              </w:rPr>
              <w:t xml:space="preserve">onduct, a ministry screening process, reference checks and child protection training.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These requirements can be fulfilled by </w:t>
            </w:r>
            <w:r w:rsidR="00CA76E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a referring organisation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completing </w:t>
            </w:r>
            <w:r w:rsidR="00CA76E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a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eastAsia="en-AU"/>
              </w:rPr>
              <w:t>Declaration for Ministry Guests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 form, or alternatively, </w:t>
            </w:r>
            <w:r w:rsidR="006E0EDF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by a sponsoring organisation providing a </w:t>
            </w:r>
            <w:r w:rsidR="006E0EDF"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eastAsia="en-AU"/>
              </w:rPr>
              <w:t>Letter of Authorisation for Endorsed Representative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.</w:t>
            </w:r>
          </w:p>
          <w:p w14:paraId="64CFB9E2" w14:textId="5E3DCCC0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If the ministry guest/s has not fulfilled appropriate screening and child protection processes in another organisation, then the </w:t>
            </w:r>
            <w:r w:rsidR="00047B9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hurch will complete all necessary processes outlined in </w:t>
            </w:r>
            <w:r w:rsidR="00133B53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the relevant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category above.</w:t>
            </w:r>
            <w:r w:rsidR="0059458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 </w:t>
            </w:r>
            <w:r w:rsidR="005956A5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The </w:t>
            </w:r>
            <w:r w:rsidR="00047B9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C</w:t>
            </w:r>
            <w:r w:rsidR="005956A5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hurch will </w:t>
            </w:r>
            <w:r w:rsidR="006A4621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consider the </w:t>
            </w:r>
            <w:r w:rsidR="00524EBE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 xml:space="preserve">suitability of any child safe requirements completed by </w:t>
            </w:r>
            <w:r w:rsidR="002A0A0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m</w:t>
            </w:r>
            <w:r w:rsidR="00594580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inistry guests from interstate or overseas jurisdictions</w:t>
            </w:r>
            <w:r w:rsidR="002A0A0C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.</w:t>
            </w:r>
          </w:p>
          <w:p w14:paraId="771727A8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  <w:t>Prior to the ministry guest/s commencing in the role, the Safe Church Team (or Ministry Leader) will:</w:t>
            </w:r>
          </w:p>
          <w:p w14:paraId="4E594307" w14:textId="2F771CFE" w:rsidR="00745081" w:rsidRPr="00F814A7" w:rsidRDefault="00745081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review the </w:t>
            </w:r>
            <w:r w:rsidRPr="00F814A7">
              <w:rPr>
                <w:rFonts w:ascii="ArialRoundedMTW04-Regular" w:eastAsia="Times New Roman" w:hAnsi="ArialRoundedMTW04-Regular"/>
                <w:i/>
                <w:iCs/>
                <w:color w:val="000000"/>
                <w:bdr w:val="none" w:sz="0" w:space="0" w:color="auto"/>
                <w:lang w:val="en-AU" w:eastAsia="en-AU"/>
              </w:rPr>
              <w:t xml:space="preserve">Declaration for Ministry Guests 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form, or </w:t>
            </w:r>
            <w:r w:rsidRPr="00F814A7">
              <w:rPr>
                <w:rFonts w:ascii="ArialRoundedMTW04-Regular" w:eastAsia="Times New Roman" w:hAnsi="ArialRoundedMTW04-Regular"/>
                <w:i/>
                <w:color w:val="000000"/>
                <w:bdr w:val="none" w:sz="0" w:space="0" w:color="auto"/>
                <w:lang w:val="en-AU" w:eastAsia="en-AU"/>
              </w:rPr>
              <w:t>letter of declaration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, and ensure that the ministry guest/s are a suitable person for the ministry role;</w:t>
            </w:r>
          </w:p>
          <w:p w14:paraId="516D4C11" w14:textId="77777777" w:rsidR="00745081" w:rsidRPr="00F814A7" w:rsidRDefault="00745081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will ensure that the ministry guest/s is/are endorsed by a member of pastoral staff or governance group; and</w:t>
            </w:r>
          </w:p>
          <w:p w14:paraId="690C10EC" w14:textId="7D335107" w:rsidR="00745081" w:rsidRPr="00F814A7" w:rsidRDefault="00745081" w:rsidP="00B1534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ensure that relevant documents are stored in the </w:t>
            </w:r>
            <w:r w:rsidR="00047B98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C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hurch’s records.</w:t>
            </w:r>
          </w:p>
        </w:tc>
      </w:tr>
      <w:tr w:rsidR="00745081" w:rsidRPr="00F814A7" w14:paraId="48401E3A" w14:textId="77777777" w:rsidTr="004C2548">
        <w:tc>
          <w:tcPr>
            <w:tcW w:w="1123" w:type="dxa"/>
          </w:tcPr>
          <w:p w14:paraId="7B776641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Step 3</w:t>
            </w:r>
          </w:p>
        </w:tc>
        <w:tc>
          <w:tcPr>
            <w:tcW w:w="8505" w:type="dxa"/>
          </w:tcPr>
          <w:p w14:paraId="2E9ABE08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b/>
                <w:bCs/>
                <w:color w:val="000000"/>
                <w:bdr w:val="none" w:sz="0" w:space="0" w:color="auto"/>
                <w:lang w:eastAsia="en-AU"/>
              </w:rPr>
              <w:t>Appointment</w:t>
            </w:r>
          </w:p>
          <w:p w14:paraId="0178FA79" w14:textId="7777777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</w:pPr>
          </w:p>
          <w:p w14:paraId="192DA4F6" w14:textId="22715997" w:rsidR="00745081" w:rsidRPr="00F814A7" w:rsidRDefault="00745081" w:rsidP="004C25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 xml:space="preserve">The </w:t>
            </w:r>
            <w:r w:rsidR="00047B98"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C</w:t>
            </w:r>
            <w:r w:rsidRPr="00F814A7">
              <w:rPr>
                <w:rFonts w:ascii="ArialRoundedMTW04-Regular" w:eastAsia="Times New Roman" w:hAnsi="ArialRoundedMTW04-Regular" w:cs="Arial"/>
                <w:color w:val="000000"/>
                <w:bdr w:val="none" w:sz="0" w:space="0" w:color="auto"/>
                <w:lang w:eastAsia="en-AU"/>
              </w:rPr>
              <w:t>hurch will:</w:t>
            </w:r>
          </w:p>
          <w:p w14:paraId="071E4345" w14:textId="15A793F6" w:rsidR="00745081" w:rsidRPr="00F814A7" w:rsidRDefault="00745081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ommunicate with the ministry guest/s to confirm their appointment for the </w:t>
            </w:r>
            <w:r w:rsidR="000863DF"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>short-term</w:t>
            </w: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 role; and</w:t>
            </w:r>
          </w:p>
          <w:p w14:paraId="2F075B23" w14:textId="77777777" w:rsidR="00745081" w:rsidRPr="00F814A7" w:rsidRDefault="00745081" w:rsidP="00B1534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20" w:after="120"/>
              <w:ind w:left="714" w:hanging="357"/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</w:pPr>
            <w:r w:rsidRPr="00F814A7"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val="en-AU" w:eastAsia="en-AU"/>
              </w:rPr>
              <w:t xml:space="preserve">communicate to the ministry guest/s any risk assessment that pertains to their engagement. </w:t>
            </w:r>
          </w:p>
        </w:tc>
      </w:tr>
    </w:tbl>
    <w:p w14:paraId="5ED4645B" w14:textId="77777777" w:rsidR="00745081" w:rsidRPr="00F814A7" w:rsidRDefault="00745081" w:rsidP="00745081">
      <w:pPr>
        <w:rPr>
          <w:rFonts w:ascii="ArialRoundedMTW04-Regular" w:eastAsia="Times New Roman" w:hAnsi="ArialRoundedMTW04-Regular" w:cs="Arial"/>
          <w:color w:val="0079BF"/>
          <w:sz w:val="32"/>
          <w:szCs w:val="32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79BF"/>
          <w:sz w:val="32"/>
          <w:szCs w:val="32"/>
          <w:bdr w:val="none" w:sz="0" w:space="0" w:color="auto"/>
          <w:lang w:eastAsia="en-AU"/>
        </w:rPr>
        <w:br w:type="page"/>
      </w:r>
    </w:p>
    <w:tbl>
      <w:tblPr>
        <w:tblStyle w:val="TableGrid"/>
        <w:tblW w:w="9356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992"/>
        <w:gridCol w:w="992"/>
        <w:gridCol w:w="993"/>
        <w:gridCol w:w="992"/>
        <w:gridCol w:w="992"/>
        <w:gridCol w:w="992"/>
        <w:gridCol w:w="993"/>
        <w:gridCol w:w="992"/>
      </w:tblGrid>
      <w:tr w:rsidR="00C73270" w:rsidRPr="00F814A7" w14:paraId="6E29A0A1" w14:textId="77777777" w:rsidTr="00325240">
        <w:trPr>
          <w:cantSplit/>
          <w:trHeight w:val="473"/>
          <w:tblHeader/>
        </w:trPr>
        <w:tc>
          <w:tcPr>
            <w:tcW w:w="9356" w:type="dxa"/>
            <w:gridSpan w:val="9"/>
            <w:shd w:val="clear" w:color="auto" w:fill="F2F2F2" w:themeFill="background1" w:themeFillShade="F2"/>
            <w:vAlign w:val="center"/>
          </w:tcPr>
          <w:p w14:paraId="2527425D" w14:textId="6DCDF3D7" w:rsidR="005B69BE" w:rsidRPr="00F814A7" w:rsidRDefault="00C13C0E" w:rsidP="00E4034B">
            <w:pPr>
              <w:pStyle w:val="Normallist"/>
              <w:spacing w:line="180" w:lineRule="atLeast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lastRenderedPageBreak/>
              <w:t>Summary table of screening and training</w:t>
            </w:r>
          </w:p>
        </w:tc>
      </w:tr>
      <w:tr w:rsidR="00C73270" w:rsidRPr="00F814A7" w14:paraId="04E62599" w14:textId="77777777" w:rsidTr="00C038D6">
        <w:trPr>
          <w:cantSplit/>
          <w:trHeight w:val="3432"/>
          <w:tblHeader/>
        </w:trPr>
        <w:tc>
          <w:tcPr>
            <w:tcW w:w="1418" w:type="dxa"/>
            <w:vAlign w:val="center"/>
          </w:tcPr>
          <w:p w14:paraId="0D0458CC" w14:textId="797AC9BF" w:rsidR="005146A2" w:rsidRPr="00F814A7" w:rsidRDefault="008855F2" w:rsidP="008855F2">
            <w:pPr>
              <w:pStyle w:val="Normallist"/>
              <w:jc w:val="center"/>
              <w:rPr>
                <w:rFonts w:ascii="ArialRoundedMTW04-Regular" w:hAnsi="ArialRoundedMTW04-Regular"/>
                <w:i/>
                <w:sz w:val="18"/>
                <w:lang w:val="en-AU"/>
              </w:rPr>
            </w:pPr>
            <w:r w:rsidRPr="00F814A7">
              <w:rPr>
                <w:rFonts w:ascii="ArialRoundedMTW04-Regular" w:hAnsi="ArialRoundedMTW04-Regular"/>
                <w:i/>
                <w:szCs w:val="36"/>
                <w:lang w:val="en-AU"/>
              </w:rPr>
              <w:t>Please see category definitions</w:t>
            </w:r>
            <w:r w:rsidR="00FF7E60" w:rsidRPr="00F814A7">
              <w:rPr>
                <w:rFonts w:ascii="ArialRoundedMTW04-Regular" w:hAnsi="ArialRoundedMTW04-Regular"/>
                <w:i/>
                <w:szCs w:val="36"/>
                <w:lang w:val="en-AU"/>
              </w:rPr>
              <w:t xml:space="preserve"> </w:t>
            </w:r>
            <w:r w:rsidR="005B69BE" w:rsidRPr="00F814A7">
              <w:rPr>
                <w:rFonts w:ascii="ArialRoundedMTW04-Regular" w:hAnsi="ArialRoundedMTW04-Regular"/>
                <w:i/>
                <w:szCs w:val="36"/>
                <w:lang w:val="en-AU"/>
              </w:rPr>
              <w:t>above</w:t>
            </w:r>
            <w:r w:rsidRPr="00F814A7">
              <w:rPr>
                <w:rFonts w:ascii="ArialRoundedMTW04-Regular" w:hAnsi="ArialRoundedMTW04-Regular"/>
                <w:i/>
                <w:szCs w:val="36"/>
                <w:lang w:val="en-AU"/>
              </w:rPr>
              <w:t xml:space="preserve"> for </w:t>
            </w:r>
            <w:r w:rsidR="006E69E4" w:rsidRPr="00F814A7">
              <w:rPr>
                <w:rFonts w:ascii="ArialRoundedMTW04-Regular" w:hAnsi="ArialRoundedMTW04-Regular"/>
                <w:i/>
                <w:szCs w:val="36"/>
                <w:lang w:val="en-AU"/>
              </w:rPr>
              <w:t>further detail</w:t>
            </w:r>
          </w:p>
        </w:tc>
        <w:tc>
          <w:tcPr>
            <w:tcW w:w="992" w:type="dxa"/>
            <w:textDirection w:val="btLr"/>
            <w:vAlign w:val="center"/>
          </w:tcPr>
          <w:p w14:paraId="7ACF40F4" w14:textId="77777777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Application &amp; Screening</w:t>
            </w:r>
          </w:p>
          <w:p w14:paraId="7BFBCF57" w14:textId="77777777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questionnaire</w:t>
            </w:r>
          </w:p>
        </w:tc>
        <w:tc>
          <w:tcPr>
            <w:tcW w:w="992" w:type="dxa"/>
            <w:textDirection w:val="btLr"/>
            <w:vAlign w:val="center"/>
          </w:tcPr>
          <w:p w14:paraId="064E42CE" w14:textId="77777777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BA Code of Ethics and Conduct</w:t>
            </w:r>
          </w:p>
        </w:tc>
        <w:tc>
          <w:tcPr>
            <w:tcW w:w="993" w:type="dxa"/>
            <w:textDirection w:val="btLr"/>
            <w:vAlign w:val="center"/>
          </w:tcPr>
          <w:p w14:paraId="0365989B" w14:textId="77777777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Accreditation or Recognised Minister</w:t>
            </w:r>
          </w:p>
        </w:tc>
        <w:tc>
          <w:tcPr>
            <w:tcW w:w="992" w:type="dxa"/>
            <w:textDirection w:val="btLr"/>
            <w:vAlign w:val="center"/>
          </w:tcPr>
          <w:p w14:paraId="6B9C1586" w14:textId="77777777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Interview, reference checks, induction</w:t>
            </w:r>
          </w:p>
        </w:tc>
        <w:tc>
          <w:tcPr>
            <w:tcW w:w="992" w:type="dxa"/>
            <w:textDirection w:val="btLr"/>
            <w:vAlign w:val="center"/>
          </w:tcPr>
          <w:p w14:paraId="5DF29DC1" w14:textId="77777777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Code of Conduct</w:t>
            </w:r>
          </w:p>
        </w:tc>
        <w:tc>
          <w:tcPr>
            <w:tcW w:w="992" w:type="dxa"/>
            <w:textDirection w:val="btLr"/>
            <w:vAlign w:val="center"/>
          </w:tcPr>
          <w:p w14:paraId="3F9ADA7E" w14:textId="08B3733D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WWCC/ WWVP</w:t>
            </w:r>
          </w:p>
        </w:tc>
        <w:tc>
          <w:tcPr>
            <w:tcW w:w="993" w:type="dxa"/>
            <w:textDirection w:val="btLr"/>
            <w:vAlign w:val="center"/>
          </w:tcPr>
          <w:p w14:paraId="32BCE466" w14:textId="77777777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CSS</w:t>
            </w:r>
          </w:p>
        </w:tc>
        <w:tc>
          <w:tcPr>
            <w:tcW w:w="992" w:type="dxa"/>
            <w:textDirection w:val="btLr"/>
            <w:vAlign w:val="center"/>
          </w:tcPr>
          <w:p w14:paraId="1392E19E" w14:textId="4CD3BE89" w:rsidR="005146A2" w:rsidRPr="00F814A7" w:rsidRDefault="005146A2" w:rsidP="00B76781">
            <w:pPr>
              <w:pStyle w:val="Normallist"/>
              <w:spacing w:line="180" w:lineRule="atLeast"/>
              <w:ind w:left="113" w:right="113"/>
              <w:jc w:val="center"/>
              <w:rPr>
                <w:rFonts w:ascii="ArialRoundedMTW04-Regular" w:hAnsi="ArialRoundedMTW04-Regular"/>
                <w:b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Police Check</w:t>
            </w:r>
          </w:p>
        </w:tc>
      </w:tr>
      <w:tr w:rsidR="00C73270" w:rsidRPr="00F814A7" w14:paraId="7009FB6B" w14:textId="77777777" w:rsidTr="00C73270">
        <w:trPr>
          <w:cantSplit/>
          <w:trHeight w:val="1669"/>
        </w:trPr>
        <w:tc>
          <w:tcPr>
            <w:tcW w:w="1418" w:type="dxa"/>
            <w:vAlign w:val="center"/>
          </w:tcPr>
          <w:p w14:paraId="0C3CFEBB" w14:textId="76778CAC" w:rsidR="005146A2" w:rsidRPr="00F814A7" w:rsidRDefault="00586C0A" w:rsidP="00DF3202">
            <w:pPr>
              <w:pStyle w:val="Normallist"/>
              <w:ind w:left="142"/>
              <w:rPr>
                <w:rFonts w:ascii="ArialRoundedMTW04-Regular" w:hAnsi="ArialRoundedMTW04-Regular"/>
                <w:szCs w:val="28"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1a</w:t>
            </w:r>
            <w:r w:rsidR="003A437E"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(</w:t>
            </w:r>
            <w:r w:rsidR="008D6AC0"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i</w:t>
            </w:r>
            <w:r w:rsidR="003A437E"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)</w:t>
            </w:r>
            <w:r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:</w:t>
            </w:r>
            <w:r w:rsidRPr="00F814A7">
              <w:rPr>
                <w:rFonts w:ascii="ArialRoundedMTW04-Regular" w:hAnsi="ArialRoundedMTW04-Regular"/>
                <w:szCs w:val="28"/>
                <w:lang w:val="en-AU"/>
              </w:rPr>
              <w:t xml:space="preserve"> </w:t>
            </w:r>
            <w:r w:rsidR="005146A2" w:rsidRPr="00F814A7">
              <w:rPr>
                <w:rFonts w:ascii="ArialRoundedMTW04-Regular" w:hAnsi="ArialRoundedMTW04-Regular"/>
                <w:szCs w:val="28"/>
                <w:lang w:val="en-AU"/>
              </w:rPr>
              <w:t>Pastoral Staff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1B04FC7D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295715DD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3" w:type="dxa"/>
            <w:shd w:val="clear" w:color="auto" w:fill="DFF7D6" w:themeFill="accent3" w:themeFillTint="33"/>
            <w:vAlign w:val="center"/>
          </w:tcPr>
          <w:p w14:paraId="0CEE7995" w14:textId="72415912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33BB08BE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294B4308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475753DC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3" w:type="dxa"/>
            <w:shd w:val="clear" w:color="auto" w:fill="DFF7D6" w:themeFill="accent3" w:themeFillTint="33"/>
            <w:vAlign w:val="center"/>
          </w:tcPr>
          <w:p w14:paraId="7C390379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32473005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</w:tr>
      <w:tr w:rsidR="00C73270" w:rsidRPr="00F814A7" w14:paraId="6F1CFEC1" w14:textId="77777777" w:rsidTr="00C73270">
        <w:trPr>
          <w:cantSplit/>
          <w:trHeight w:val="1669"/>
        </w:trPr>
        <w:tc>
          <w:tcPr>
            <w:tcW w:w="1418" w:type="dxa"/>
            <w:vAlign w:val="center"/>
          </w:tcPr>
          <w:p w14:paraId="49FF1C46" w14:textId="7D1D842B" w:rsidR="005146A2" w:rsidRPr="00F814A7" w:rsidRDefault="00586C0A" w:rsidP="00DF3202">
            <w:pPr>
              <w:pStyle w:val="Normallist"/>
              <w:ind w:left="142"/>
              <w:rPr>
                <w:rFonts w:ascii="ArialRoundedMTW04-Regular" w:hAnsi="ArialRoundedMTW04-Regular"/>
                <w:szCs w:val="28"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1</w:t>
            </w:r>
            <w:r w:rsidR="00C9469B"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a</w:t>
            </w:r>
            <w:r w:rsidR="003A437E"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(ii)</w:t>
            </w:r>
            <w:r w:rsidR="00C9469B"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:</w:t>
            </w:r>
            <w:r w:rsidR="00C9469B" w:rsidRPr="00F814A7">
              <w:rPr>
                <w:rFonts w:ascii="ArialRoundedMTW04-Regular" w:hAnsi="ArialRoundedMTW04-Regular"/>
                <w:sz w:val="22"/>
                <w:lang w:val="en-AU"/>
              </w:rPr>
              <w:t xml:space="preserve"> </w:t>
            </w:r>
            <w:r w:rsidR="005146A2" w:rsidRPr="00F814A7">
              <w:rPr>
                <w:rFonts w:ascii="ArialRoundedMTW04-Regular" w:hAnsi="ArialRoundedMTW04-Regular"/>
                <w:lang w:val="en-AU"/>
              </w:rPr>
              <w:t>Staff engaged in lead</w:t>
            </w:r>
            <w:r w:rsidR="005146A2" w:rsidRPr="00F814A7">
              <w:rPr>
                <w:rFonts w:ascii="ArialRoundedMTW04-Regular" w:hAnsi="ArialRoundedMTW04-Regular"/>
                <w:szCs w:val="28"/>
                <w:lang w:val="en-AU"/>
              </w:rPr>
              <w:t>ership, child-related work or work with vulnerable adult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5AEC928E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FFDFDB" w:themeFill="accent5" w:themeFillTint="33"/>
            <w:vAlign w:val="center"/>
          </w:tcPr>
          <w:p w14:paraId="40BF255B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3" w:type="dxa"/>
            <w:shd w:val="clear" w:color="auto" w:fill="FFDFDB" w:themeFill="accent5" w:themeFillTint="33"/>
            <w:vAlign w:val="center"/>
          </w:tcPr>
          <w:p w14:paraId="0008F0C0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72089D4F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4F87DC4E" w14:textId="5002F66F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2A1B8683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3" w:type="dxa"/>
            <w:shd w:val="clear" w:color="auto" w:fill="DFF7D6" w:themeFill="accent3" w:themeFillTint="33"/>
            <w:vAlign w:val="center"/>
          </w:tcPr>
          <w:p w14:paraId="7D0411D3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202CBB5F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</w:tr>
      <w:tr w:rsidR="00C73270" w:rsidRPr="00F814A7" w14:paraId="55DE4C64" w14:textId="77777777" w:rsidTr="00C73270">
        <w:trPr>
          <w:cantSplit/>
          <w:trHeight w:val="1669"/>
        </w:trPr>
        <w:tc>
          <w:tcPr>
            <w:tcW w:w="1418" w:type="dxa"/>
            <w:vAlign w:val="center"/>
          </w:tcPr>
          <w:p w14:paraId="46662ABF" w14:textId="50B0AF6F" w:rsidR="005146A2" w:rsidRPr="00F814A7" w:rsidRDefault="00C9469B" w:rsidP="009A6DBA">
            <w:pPr>
              <w:pStyle w:val="Normallist"/>
              <w:ind w:left="142"/>
              <w:rPr>
                <w:rFonts w:ascii="ArialRoundedMTW04-Regular" w:hAnsi="ArialRoundedMTW04-Regular"/>
                <w:szCs w:val="28"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t>1b:</w:t>
            </w:r>
            <w:r w:rsidRPr="00F814A7">
              <w:rPr>
                <w:rFonts w:ascii="ArialRoundedMTW04-Regular" w:hAnsi="ArialRoundedMTW04-Regular"/>
                <w:bCs/>
                <w:szCs w:val="28"/>
                <w:lang w:val="en-AU"/>
              </w:rPr>
              <w:t xml:space="preserve"> </w:t>
            </w:r>
            <w:r w:rsidR="005146A2" w:rsidRPr="00F814A7">
              <w:rPr>
                <w:rFonts w:ascii="ArialRoundedMTW04-Regular" w:hAnsi="ArialRoundedMTW04-Regular"/>
                <w:bCs/>
                <w:szCs w:val="28"/>
                <w:lang w:val="en-AU"/>
              </w:rPr>
              <w:t>Other</w:t>
            </w:r>
            <w:r w:rsidR="005146A2" w:rsidRPr="00F814A7">
              <w:rPr>
                <w:rFonts w:ascii="ArialRoundedMTW04-Regular" w:hAnsi="ArialRoundedMTW04-Regular"/>
                <w:szCs w:val="28"/>
                <w:lang w:val="en-AU"/>
              </w:rPr>
              <w:t xml:space="preserve"> Staff (not engaged in leadership, child-related work or work with vulnerable adults)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5882CC4F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FFDFDB" w:themeFill="accent5" w:themeFillTint="33"/>
            <w:vAlign w:val="center"/>
          </w:tcPr>
          <w:p w14:paraId="2CE4D442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3" w:type="dxa"/>
            <w:shd w:val="clear" w:color="auto" w:fill="FFDFDB" w:themeFill="accent5" w:themeFillTint="33"/>
            <w:vAlign w:val="center"/>
          </w:tcPr>
          <w:p w14:paraId="61AFAE7B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2BC5A1F7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57E34F2E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FFDFDB" w:themeFill="accent5" w:themeFillTint="33"/>
            <w:vAlign w:val="center"/>
          </w:tcPr>
          <w:p w14:paraId="4661785E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3" w:type="dxa"/>
            <w:shd w:val="clear" w:color="auto" w:fill="FFDFDB" w:themeFill="accent5" w:themeFillTint="33"/>
            <w:vAlign w:val="center"/>
          </w:tcPr>
          <w:p w14:paraId="24539421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356671A2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lang w:val="en-AU"/>
              </w:rPr>
            </w:pPr>
            <w:r w:rsidRPr="00F814A7">
              <w:rPr>
                <w:rFonts w:ascii="ArialRoundedMTW04-Regular" w:hAnsi="ArialRoundedMTW04-Regular"/>
                <w:lang w:val="en-AU"/>
              </w:rPr>
              <w:t>Maybe</w:t>
            </w:r>
          </w:p>
          <w:p w14:paraId="36221DCF" w14:textId="574E85B6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18"/>
                <w:szCs w:val="22"/>
                <w:lang w:val="en-AU"/>
              </w:rPr>
              <w:t xml:space="preserve">at </w:t>
            </w:r>
            <w:r w:rsidR="00047B98" w:rsidRPr="00F814A7">
              <w:rPr>
                <w:rFonts w:ascii="ArialRoundedMTW04-Regular" w:hAnsi="ArialRoundedMTW04-Regular"/>
                <w:sz w:val="18"/>
                <w:szCs w:val="22"/>
                <w:lang w:val="en-AU"/>
              </w:rPr>
              <w:t>C</w:t>
            </w:r>
            <w:r w:rsidRPr="00F814A7">
              <w:rPr>
                <w:rFonts w:ascii="ArialRoundedMTW04-Regular" w:hAnsi="ArialRoundedMTW04-Regular"/>
                <w:sz w:val="18"/>
                <w:szCs w:val="22"/>
                <w:lang w:val="en-AU"/>
              </w:rPr>
              <w:t>hurch discretion</w:t>
            </w:r>
          </w:p>
        </w:tc>
      </w:tr>
      <w:tr w:rsidR="00C73270" w:rsidRPr="00F814A7" w14:paraId="1C8FE96A" w14:textId="77777777" w:rsidTr="00C73270">
        <w:trPr>
          <w:cantSplit/>
          <w:trHeight w:val="1669"/>
        </w:trPr>
        <w:tc>
          <w:tcPr>
            <w:tcW w:w="1418" w:type="dxa"/>
            <w:vAlign w:val="center"/>
          </w:tcPr>
          <w:p w14:paraId="4C256907" w14:textId="6758AE85" w:rsidR="005146A2" w:rsidRPr="00F814A7" w:rsidRDefault="00C9469B" w:rsidP="001E15FF">
            <w:pPr>
              <w:pStyle w:val="Normallist"/>
              <w:jc w:val="center"/>
              <w:rPr>
                <w:rFonts w:ascii="ArialRoundedMTW04-Regular" w:hAnsi="ArialRoundedMTW04-Regular"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2a:</w:t>
            </w:r>
            <w:r w:rsidRPr="00F814A7">
              <w:rPr>
                <w:rFonts w:ascii="ArialRoundedMTW04-Regular" w:hAnsi="ArialRoundedMTW04-Regular"/>
                <w:lang w:val="en-AU"/>
              </w:rPr>
              <w:t xml:space="preserve"> </w:t>
            </w:r>
            <w:r w:rsidR="005146A2" w:rsidRPr="00F814A7">
              <w:rPr>
                <w:rFonts w:ascii="ArialRoundedMTW04-Regular" w:hAnsi="ArialRoundedMTW04-Regular"/>
                <w:lang w:val="en-AU"/>
              </w:rPr>
              <w:t xml:space="preserve">Volunteers in leadership, child-related </w:t>
            </w:r>
            <w:r w:rsidR="00D54D60" w:rsidRPr="00F814A7">
              <w:rPr>
                <w:rFonts w:ascii="ArialRoundedMTW04-Regular" w:hAnsi="ArialRoundedMTW04-Regular"/>
                <w:lang w:val="en-AU"/>
              </w:rPr>
              <w:t>w</w:t>
            </w:r>
            <w:r w:rsidR="005146A2" w:rsidRPr="00F814A7">
              <w:rPr>
                <w:rFonts w:ascii="ArialRoundedMTW04-Regular" w:hAnsi="ArialRoundedMTW04-Regular"/>
                <w:lang w:val="en-AU"/>
              </w:rPr>
              <w:t>ork or work with vulnerable adult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523AFD12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FFDFDB" w:themeFill="accent5" w:themeFillTint="33"/>
            <w:vAlign w:val="center"/>
          </w:tcPr>
          <w:p w14:paraId="3C0B78FA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3" w:type="dxa"/>
            <w:shd w:val="clear" w:color="auto" w:fill="FFDFDB" w:themeFill="accent5" w:themeFillTint="33"/>
            <w:vAlign w:val="center"/>
          </w:tcPr>
          <w:p w14:paraId="1F2CD5B4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160F2DCA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5F5C583A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3846C786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  <w:p w14:paraId="74B18B99" w14:textId="742B4D3A" w:rsidR="005146A2" w:rsidRPr="00F814A7" w:rsidRDefault="00E66106" w:rsidP="00E1473D">
            <w:pPr>
              <w:pStyle w:val="Normallist"/>
              <w:jc w:val="center"/>
              <w:rPr>
                <w:rFonts w:ascii="ArialRoundedMTW04-Regular" w:hAnsi="ArialRoundedMTW04-Regular"/>
                <w:sz w:val="16"/>
                <w:szCs w:val="16"/>
                <w:lang w:val="en-AU"/>
              </w:rPr>
            </w:pPr>
            <w:r w:rsidRPr="00F814A7">
              <w:rPr>
                <w:rFonts w:ascii="ArialRoundedMTW04-Regular" w:hAnsi="ArialRoundedMTW04-Regular"/>
                <w:sz w:val="16"/>
                <w:szCs w:val="16"/>
                <w:lang w:val="en-AU"/>
              </w:rPr>
              <w:t>(if over 18)</w:t>
            </w:r>
          </w:p>
        </w:tc>
        <w:tc>
          <w:tcPr>
            <w:tcW w:w="993" w:type="dxa"/>
            <w:shd w:val="clear" w:color="auto" w:fill="DFF7D6" w:themeFill="accent3" w:themeFillTint="33"/>
            <w:vAlign w:val="center"/>
          </w:tcPr>
          <w:p w14:paraId="5A456750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FFDFDB" w:themeFill="accent5" w:themeFillTint="33"/>
            <w:vAlign w:val="center"/>
          </w:tcPr>
          <w:p w14:paraId="33995648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</w:tr>
      <w:tr w:rsidR="00C73270" w:rsidRPr="00F814A7" w14:paraId="487534C7" w14:textId="77777777" w:rsidTr="00C73270">
        <w:trPr>
          <w:cantSplit/>
          <w:trHeight w:val="1669"/>
        </w:trPr>
        <w:tc>
          <w:tcPr>
            <w:tcW w:w="1418" w:type="dxa"/>
            <w:vAlign w:val="center"/>
          </w:tcPr>
          <w:p w14:paraId="57FA5881" w14:textId="6038687F" w:rsidR="005146A2" w:rsidRPr="00F814A7" w:rsidRDefault="00C9469B" w:rsidP="00407BC6">
            <w:pPr>
              <w:pStyle w:val="Normallist"/>
              <w:ind w:left="142"/>
              <w:rPr>
                <w:rFonts w:ascii="ArialRoundedMTW04-Regular" w:hAnsi="ArialRoundedMTW04-Regular"/>
                <w:szCs w:val="28"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szCs w:val="28"/>
                <w:lang w:val="en-AU"/>
              </w:rPr>
              <w:lastRenderedPageBreak/>
              <w:t>2b:</w:t>
            </w:r>
            <w:r w:rsidRPr="00F814A7">
              <w:rPr>
                <w:rFonts w:ascii="ArialRoundedMTW04-Regular" w:hAnsi="ArialRoundedMTW04-Regular"/>
                <w:szCs w:val="28"/>
                <w:lang w:val="en-AU"/>
              </w:rPr>
              <w:t xml:space="preserve"> </w:t>
            </w:r>
            <w:r w:rsidR="005146A2" w:rsidRPr="00F814A7">
              <w:rPr>
                <w:rFonts w:ascii="ArialRoundedMTW04-Regular" w:hAnsi="ArialRoundedMTW04-Regular"/>
                <w:szCs w:val="28"/>
                <w:lang w:val="en-AU"/>
              </w:rPr>
              <w:t>Other Volunteers (not engaged in leadership, child-related work or work with vulnerable adults)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3A223444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FFDFDB" w:themeFill="accent5" w:themeFillTint="33"/>
            <w:vAlign w:val="center"/>
          </w:tcPr>
          <w:p w14:paraId="4D3BE1A7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3" w:type="dxa"/>
            <w:shd w:val="clear" w:color="auto" w:fill="FFDFDB" w:themeFill="accent5" w:themeFillTint="33"/>
            <w:vAlign w:val="center"/>
          </w:tcPr>
          <w:p w14:paraId="0D4CB26A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526551D1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14009971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FFDFDB" w:themeFill="accent5" w:themeFillTint="33"/>
            <w:vAlign w:val="center"/>
          </w:tcPr>
          <w:p w14:paraId="760B47B5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3" w:type="dxa"/>
            <w:shd w:val="clear" w:color="auto" w:fill="FFDFDB" w:themeFill="accent5" w:themeFillTint="33"/>
            <w:vAlign w:val="center"/>
          </w:tcPr>
          <w:p w14:paraId="29CAEBC8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2" w:type="dxa"/>
            <w:shd w:val="clear" w:color="auto" w:fill="FFDFDB" w:themeFill="accent5" w:themeFillTint="33"/>
            <w:vAlign w:val="center"/>
          </w:tcPr>
          <w:p w14:paraId="68C42967" w14:textId="7777777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</w:tr>
      <w:tr w:rsidR="00C73270" w:rsidRPr="00F814A7" w14:paraId="733A16C2" w14:textId="77777777" w:rsidTr="00D917DC">
        <w:trPr>
          <w:cantSplit/>
          <w:trHeight w:val="1539"/>
        </w:trPr>
        <w:tc>
          <w:tcPr>
            <w:tcW w:w="1418" w:type="dxa"/>
            <w:vAlign w:val="center"/>
          </w:tcPr>
          <w:p w14:paraId="0930D9A4" w14:textId="24B4A1D9" w:rsidR="005146A2" w:rsidRPr="00F814A7" w:rsidRDefault="006C521A" w:rsidP="00EA04FE">
            <w:pPr>
              <w:pStyle w:val="Normallist"/>
              <w:jc w:val="center"/>
              <w:rPr>
                <w:rFonts w:ascii="ArialRoundedMTW04-Regular" w:hAnsi="ArialRoundedMTW04-Regular"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3:</w:t>
            </w:r>
            <w:r w:rsidRPr="00F814A7">
              <w:rPr>
                <w:rFonts w:ascii="ArialRoundedMTW04-Regular" w:hAnsi="ArialRoundedMTW04-Regular"/>
                <w:lang w:val="en-AU"/>
              </w:rPr>
              <w:t xml:space="preserve"> </w:t>
            </w:r>
            <w:r w:rsidR="005146A2" w:rsidRPr="00F814A7">
              <w:rPr>
                <w:rFonts w:ascii="ArialRoundedMTW04-Regular" w:hAnsi="ArialRoundedMTW04-Regular"/>
                <w:lang w:val="en-AU"/>
              </w:rPr>
              <w:t>Supervised volunteers under 18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321A2C64" w14:textId="7F9EC5AC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  <w:p w14:paraId="3125BA91" w14:textId="21AEF62F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0"/>
                <w:lang w:val="en-AU"/>
              </w:rPr>
              <w:t>(use under 18 screening)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0F731609" w14:textId="0A3F5F37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3" w:type="dxa"/>
            <w:shd w:val="clear" w:color="auto" w:fill="FEF9D6" w:themeFill="accent4" w:themeFillTint="33"/>
            <w:vAlign w:val="center"/>
          </w:tcPr>
          <w:p w14:paraId="4D210414" w14:textId="417EB408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06A63E93" w14:textId="493CF79E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DFF7D6" w:themeFill="accent3" w:themeFillTint="33"/>
            <w:vAlign w:val="center"/>
          </w:tcPr>
          <w:p w14:paraId="32BB2F92" w14:textId="30758622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Yes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521CC749" w14:textId="6454ADFF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3" w:type="dxa"/>
            <w:shd w:val="clear" w:color="auto" w:fill="FEF9D6" w:themeFill="accent4" w:themeFillTint="33"/>
            <w:vAlign w:val="center"/>
          </w:tcPr>
          <w:p w14:paraId="35160DCB" w14:textId="728DAD75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  <w:tc>
          <w:tcPr>
            <w:tcW w:w="992" w:type="dxa"/>
            <w:shd w:val="clear" w:color="auto" w:fill="FEF9D6" w:themeFill="accent4" w:themeFillTint="33"/>
            <w:vAlign w:val="center"/>
          </w:tcPr>
          <w:p w14:paraId="2A1BE928" w14:textId="198218A5" w:rsidR="005146A2" w:rsidRPr="00F814A7" w:rsidRDefault="005146A2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No</w:t>
            </w:r>
          </w:p>
        </w:tc>
      </w:tr>
      <w:tr w:rsidR="00416CFF" w:rsidRPr="00F814A7" w14:paraId="57A7D8E5" w14:textId="77777777" w:rsidTr="00D917DC">
        <w:trPr>
          <w:cantSplit/>
          <w:trHeight w:val="1539"/>
        </w:trPr>
        <w:tc>
          <w:tcPr>
            <w:tcW w:w="1418" w:type="dxa"/>
            <w:vAlign w:val="center"/>
          </w:tcPr>
          <w:p w14:paraId="3F10F8DB" w14:textId="77777777" w:rsidR="00954504" w:rsidRPr="00F814A7" w:rsidRDefault="00954504" w:rsidP="004C2548">
            <w:pPr>
              <w:pStyle w:val="Normallist"/>
              <w:jc w:val="center"/>
              <w:rPr>
                <w:rFonts w:ascii="ArialRoundedMTW04-Regular" w:hAnsi="ArialRoundedMTW04-Regular"/>
                <w:bCs/>
                <w:lang w:val="en-AU"/>
              </w:rPr>
            </w:pPr>
            <w:r w:rsidRPr="00F814A7">
              <w:rPr>
                <w:rFonts w:ascii="ArialRoundedMTW04-Regular" w:hAnsi="ArialRoundedMTW04-Regular"/>
                <w:b/>
                <w:lang w:val="en-AU"/>
              </w:rPr>
              <w:t>4:</w:t>
            </w:r>
            <w:r w:rsidRPr="00F814A7">
              <w:rPr>
                <w:rFonts w:ascii="ArialRoundedMTW04-Regular" w:hAnsi="ArialRoundedMTW04-Regular"/>
                <w:bCs/>
                <w:lang w:val="en-AU"/>
              </w:rPr>
              <w:t xml:space="preserve"> Visiting Ministry Guest/s </w:t>
            </w:r>
          </w:p>
        </w:tc>
        <w:tc>
          <w:tcPr>
            <w:tcW w:w="7938" w:type="dxa"/>
            <w:gridSpan w:val="8"/>
            <w:shd w:val="clear" w:color="auto" w:fill="DFF7D6" w:themeFill="accent3" w:themeFillTint="33"/>
            <w:vAlign w:val="center"/>
          </w:tcPr>
          <w:p w14:paraId="0927D1CA" w14:textId="694732F4" w:rsidR="00954504" w:rsidRPr="00F814A7" w:rsidRDefault="00954504" w:rsidP="00E1473D">
            <w:pPr>
              <w:pStyle w:val="Normallist"/>
              <w:jc w:val="center"/>
              <w:rPr>
                <w:rFonts w:ascii="ArialRoundedMTW04-Regular" w:hAnsi="ArialRoundedMTW04-Regular"/>
                <w:sz w:val="28"/>
                <w:lang w:val="en-AU"/>
              </w:rPr>
            </w:pP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Will provide endorsement from an external organisation (e</w:t>
            </w:r>
            <w:r w:rsidR="000863DF" w:rsidRPr="00F814A7">
              <w:rPr>
                <w:rFonts w:ascii="ArialRoundedMTW04-Regular" w:hAnsi="ArialRoundedMTW04-Regular"/>
                <w:sz w:val="28"/>
                <w:lang w:val="en-AU"/>
              </w:rPr>
              <w:t>.</w:t>
            </w: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>g</w:t>
            </w:r>
            <w:r w:rsidR="000863DF" w:rsidRPr="00F814A7">
              <w:rPr>
                <w:rFonts w:ascii="ArialRoundedMTW04-Regular" w:hAnsi="ArialRoundedMTW04-Regular"/>
                <w:sz w:val="28"/>
                <w:lang w:val="en-AU"/>
              </w:rPr>
              <w:t>.,</w:t>
            </w:r>
            <w:r w:rsidRPr="00F814A7">
              <w:rPr>
                <w:rFonts w:ascii="ArialRoundedMTW04-Regular" w:hAnsi="ArialRoundedMTW04-Regular"/>
                <w:sz w:val="28"/>
                <w:lang w:val="en-AU"/>
              </w:rPr>
              <w:t xml:space="preserve"> church, mission agency etc)</w:t>
            </w:r>
          </w:p>
        </w:tc>
      </w:tr>
    </w:tbl>
    <w:p w14:paraId="3E03E1EB" w14:textId="507EA404" w:rsidR="005146A2" w:rsidRPr="00F814A7" w:rsidRDefault="005146A2" w:rsidP="005146A2">
      <w:pPr>
        <w:rPr>
          <w:rFonts w:ascii="ArialRoundedMTW04-Regular" w:eastAsia="Times New Roman" w:hAnsi="ArialRoundedMTW04-Regular" w:cs="Arial"/>
          <w:color w:val="0079BF"/>
          <w:sz w:val="32"/>
          <w:szCs w:val="32"/>
          <w:bdr w:val="none" w:sz="0" w:space="0" w:color="auto"/>
          <w:lang w:eastAsia="en-AU"/>
        </w:rPr>
        <w:sectPr w:rsidR="005146A2" w:rsidRPr="00F814A7" w:rsidSect="00E70C3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1134" w:right="1134" w:bottom="1134" w:left="1134" w:header="709" w:footer="669" w:gutter="0"/>
          <w:cols w:space="720"/>
          <w:docGrid w:linePitch="326"/>
        </w:sectPr>
      </w:pPr>
    </w:p>
    <w:p w14:paraId="35FECA8A" w14:textId="7F461F09" w:rsidR="005146A2" w:rsidRPr="00F814A7" w:rsidRDefault="005146A2" w:rsidP="005146A2">
      <w:pPr>
        <w:pStyle w:val="Heading1"/>
        <w:rPr>
          <w:rFonts w:ascii="ArialRoundedMTW04-Regular" w:hAnsi="ArialRoundedMTW04-Regular"/>
          <w:color w:val="63C29D"/>
          <w:bdr w:val="none" w:sz="0" w:space="0" w:color="auto"/>
          <w:lang w:eastAsia="en-AU"/>
        </w:rPr>
      </w:pPr>
      <w:r w:rsidRPr="00F814A7">
        <w:rPr>
          <w:rFonts w:ascii="ArialRoundedMTW04-Regular" w:hAnsi="ArialRoundedMTW04-Regular"/>
          <w:color w:val="63C29D"/>
          <w:bdr w:val="none" w:sz="0" w:space="0" w:color="auto"/>
          <w:lang w:eastAsia="en-AU"/>
        </w:rPr>
        <w:lastRenderedPageBreak/>
        <w:t>Part 2 – Induction</w:t>
      </w:r>
    </w:p>
    <w:p w14:paraId="0AACE5A1" w14:textId="58D69315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25F20EA2" w14:textId="70184889" w:rsidR="005146A2" w:rsidRPr="00F814A7" w:rsidRDefault="005146A2" w:rsidP="00B15345">
      <w:pPr>
        <w:pStyle w:val="ListParagraph"/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cs="Times New Roman"/>
          <w:color w:val="auto"/>
          <w:bdr w:val="none" w:sz="0" w:space="0" w:color="auto"/>
          <w:lang w:val="en-AU" w:eastAsia="en-AU"/>
        </w:rPr>
      </w:pPr>
      <w:r w:rsidRPr="00F814A7">
        <w:rPr>
          <w:bdr w:val="none" w:sz="0" w:space="0" w:color="auto"/>
          <w:lang w:val="en-AU" w:eastAsia="en-AU"/>
        </w:rPr>
        <w:t>All staff and volunteers will be provided with an induction appropriate to their role. This induction will include:</w:t>
      </w:r>
    </w:p>
    <w:p w14:paraId="522818B8" w14:textId="11F5B00F" w:rsidR="005146A2" w:rsidRPr="00F814A7" w:rsidRDefault="005146A2" w:rsidP="00B15345">
      <w:pPr>
        <w:numPr>
          <w:ilvl w:val="1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an overview of general site </w:t>
      </w:r>
      <w:r w:rsidR="00C13C0E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workplace 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health and safety expectations;</w:t>
      </w:r>
    </w:p>
    <w:p w14:paraId="674929B3" w14:textId="77777777" w:rsidR="005146A2" w:rsidRPr="00F814A7" w:rsidRDefault="005146A2" w:rsidP="00B15345">
      <w:pPr>
        <w:numPr>
          <w:ilvl w:val="1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operating procedures that apply to relevant equipment;</w:t>
      </w:r>
    </w:p>
    <w:p w14:paraId="7CD1B694" w14:textId="30904856" w:rsidR="005146A2" w:rsidRPr="00F814A7" w:rsidRDefault="005146A2" w:rsidP="00B15345">
      <w:pPr>
        <w:numPr>
          <w:ilvl w:val="1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the content of the </w:t>
      </w:r>
      <w:r w:rsidRPr="00F814A7">
        <w:rPr>
          <w:rFonts w:ascii="ArialRoundedMTW04-Regular" w:eastAsia="Times New Roman" w:hAnsi="ArialRoundedMTW04-Regular"/>
          <w:i/>
          <w:color w:val="000000"/>
          <w:bdr w:val="none" w:sz="0" w:space="0" w:color="auto"/>
          <w:lang w:eastAsia="en-AU"/>
        </w:rPr>
        <w:t>Code of Conduct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 and expectations and appropriate behaviours for staff and volunteers as set out in the </w:t>
      </w:r>
      <w:r w:rsidRPr="00F814A7">
        <w:rPr>
          <w:rFonts w:ascii="ArialRoundedMTW04-Regular" w:eastAsia="Times New Roman" w:hAnsi="ArialRoundedMTW04-Regular"/>
          <w:i/>
          <w:iCs/>
          <w:color w:val="000000"/>
          <w:bdr w:val="none" w:sz="0" w:space="0" w:color="auto"/>
          <w:lang w:eastAsia="en-AU"/>
        </w:rPr>
        <w:t>Safe Church Policy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;</w:t>
      </w:r>
    </w:p>
    <w:p w14:paraId="145643F4" w14:textId="77777777" w:rsidR="005146A2" w:rsidRPr="00F814A7" w:rsidRDefault="005146A2" w:rsidP="00B15345">
      <w:pPr>
        <w:numPr>
          <w:ilvl w:val="1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the role description and any reporting structure;</w:t>
      </w:r>
    </w:p>
    <w:p w14:paraId="4C79A89A" w14:textId="64AEDAC0" w:rsidR="005146A2" w:rsidRPr="00F814A7" w:rsidRDefault="005146A2" w:rsidP="00B15345">
      <w:pPr>
        <w:numPr>
          <w:ilvl w:val="1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expectations regarding Creating Safe Spaces training, if appropriate</w:t>
      </w:r>
      <w:r w:rsidR="00454CF4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;</w:t>
      </w:r>
    </w:p>
    <w:p w14:paraId="7246084A" w14:textId="4E5FE596" w:rsidR="005146A2" w:rsidRPr="00F814A7" w:rsidRDefault="005146A2" w:rsidP="00B15345">
      <w:pPr>
        <w:numPr>
          <w:ilvl w:val="1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an overview of the </w:t>
      </w:r>
      <w:r w:rsidRPr="00F814A7">
        <w:rPr>
          <w:rFonts w:ascii="ArialRoundedMTW04-Regular" w:eastAsia="Times New Roman" w:hAnsi="ArialRoundedMTW04-Regular"/>
          <w:i/>
          <w:iCs/>
          <w:color w:val="000000"/>
          <w:bdr w:val="none" w:sz="0" w:space="0" w:color="auto"/>
          <w:lang w:eastAsia="en-AU"/>
        </w:rPr>
        <w:t>Procedure for Handling Complaints against Staff and Volunteers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, </w:t>
      </w:r>
      <w:r w:rsidR="00454CF4" w:rsidRPr="00F814A7">
        <w:rPr>
          <w:rFonts w:ascii="ArialRoundedMTW04-Regular" w:eastAsia="Times New Roman" w:hAnsi="ArialRoundedMTW04-Regular"/>
          <w:i/>
          <w:iCs/>
          <w:color w:val="000000"/>
          <w:bdr w:val="none" w:sz="0" w:space="0" w:color="auto"/>
          <w:lang w:eastAsia="en-AU"/>
        </w:rPr>
        <w:t xml:space="preserve">Procedure for </w:t>
      </w:r>
      <w:r w:rsidRPr="00F814A7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Conflict Resolution</w:t>
      </w:r>
      <w:r w:rsidR="004A1F23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,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nd </w:t>
      </w:r>
      <w:r w:rsidR="00DC05F0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</w:t>
      </w:r>
      <w:r w:rsidR="00454CF4" w:rsidRPr="00F814A7">
        <w:rPr>
          <w:rFonts w:ascii="ArialRoundedMTW04-Regular" w:eastAsia="Times New Roman" w:hAnsi="ArialRoundedMTW04-Regular"/>
          <w:i/>
          <w:iCs/>
          <w:color w:val="000000"/>
          <w:bdr w:val="none" w:sz="0" w:space="0" w:color="auto"/>
          <w:lang w:eastAsia="en-AU"/>
        </w:rPr>
        <w:t xml:space="preserve">Procedure for </w:t>
      </w:r>
      <w:r w:rsidRPr="00F814A7">
        <w:rPr>
          <w:rFonts w:ascii="ArialRoundedMTW04-Regular" w:eastAsia="Times New Roman" w:hAnsi="ArialRoundedMTW04-Regular"/>
          <w:i/>
          <w:iCs/>
          <w:color w:val="000000"/>
          <w:bdr w:val="none" w:sz="0" w:space="0" w:color="auto"/>
          <w:lang w:eastAsia="en-AU"/>
        </w:rPr>
        <w:t>Responding to Child Protection Concerns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;</w:t>
      </w:r>
    </w:p>
    <w:p w14:paraId="03B8F1C0" w14:textId="21A3826D" w:rsidR="005146A2" w:rsidRPr="00F814A7" w:rsidRDefault="005146A2" w:rsidP="00B15345">
      <w:pPr>
        <w:numPr>
          <w:ilvl w:val="1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who to contact in the event of any conflict, concerns or complaints;</w:t>
      </w:r>
      <w:r w:rsidR="0040118E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 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and</w:t>
      </w:r>
    </w:p>
    <w:p w14:paraId="691F17C2" w14:textId="6640D40D" w:rsidR="005146A2" w:rsidRPr="00F814A7" w:rsidRDefault="005146A2" w:rsidP="00B15345">
      <w:pPr>
        <w:numPr>
          <w:ilvl w:val="1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any </w:t>
      </w:r>
      <w:r w:rsidR="0040118E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g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uidelines appropriate to their ministry area.</w:t>
      </w:r>
    </w:p>
    <w:p w14:paraId="68DF527A" w14:textId="77777777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7E34FA2D" w14:textId="4FF78A81" w:rsidR="005146A2" w:rsidRPr="00F814A7" w:rsidRDefault="005146A2" w:rsidP="00B15345">
      <w:pPr>
        <w:pStyle w:val="ListParagraph"/>
        <w:numPr>
          <w:ilvl w:val="1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bdr w:val="none" w:sz="0" w:space="0" w:color="auto"/>
          <w:lang w:val="en-AU" w:eastAsia="en-AU"/>
        </w:rPr>
      </w:pPr>
      <w:r w:rsidRPr="00F814A7">
        <w:rPr>
          <w:bdr w:val="none" w:sz="0" w:space="0" w:color="auto"/>
          <w:lang w:val="en-AU" w:eastAsia="en-AU"/>
        </w:rPr>
        <w:t xml:space="preserve">A record of the induction </w:t>
      </w:r>
      <w:r w:rsidR="00C13C0E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will be kept</w:t>
      </w:r>
      <w:r w:rsidR="0085464A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 in the individual’s personnel file</w:t>
      </w:r>
      <w:r w:rsidR="00C13C0E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 </w:t>
      </w:r>
      <w:r w:rsidRPr="00F814A7">
        <w:rPr>
          <w:bdr w:val="none" w:sz="0" w:space="0" w:color="auto"/>
          <w:lang w:val="en-AU" w:eastAsia="en-AU"/>
        </w:rPr>
        <w:t>(including the name of the person giving the induction, the date of the induction and the topics covered).</w:t>
      </w:r>
    </w:p>
    <w:p w14:paraId="516E9665" w14:textId="66894DA1" w:rsidR="005146A2" w:rsidRPr="00F814A7" w:rsidRDefault="005146A2" w:rsidP="005146A2">
      <w:pPr>
        <w:pStyle w:val="Heading1"/>
        <w:rPr>
          <w:rFonts w:ascii="ArialRoundedMTW04-Regular" w:hAnsi="ArialRoundedMTW04-Regular"/>
          <w:color w:val="63C29D"/>
          <w:bdr w:val="none" w:sz="0" w:space="0" w:color="auto"/>
          <w:lang w:eastAsia="en-AU"/>
        </w:rPr>
      </w:pPr>
      <w:r w:rsidRPr="00F814A7">
        <w:rPr>
          <w:rFonts w:ascii="ArialRoundedMTW04-Regular" w:hAnsi="ArialRoundedMTW04-Regular"/>
          <w:color w:val="63C29D"/>
          <w:bdr w:val="none" w:sz="0" w:space="0" w:color="auto"/>
          <w:lang w:eastAsia="en-AU"/>
        </w:rPr>
        <w:t xml:space="preserve">Part 3 – </w:t>
      </w:r>
      <w:r w:rsidR="00BA4F51" w:rsidRPr="00F814A7">
        <w:rPr>
          <w:rFonts w:ascii="ArialRoundedMTW04-Regular" w:hAnsi="ArialRoundedMTW04-Regular"/>
          <w:color w:val="63C29D"/>
          <w:bdr w:val="none" w:sz="0" w:space="0" w:color="auto"/>
          <w:lang w:eastAsia="en-AU"/>
        </w:rPr>
        <w:t>Ongoing Support for Staff and Volunteers</w:t>
      </w:r>
      <w:r w:rsidRPr="00F814A7">
        <w:rPr>
          <w:rFonts w:ascii="ArialRoundedMTW04-Regular" w:hAnsi="ArialRoundedMTW04-Regular"/>
          <w:color w:val="63C29D"/>
          <w:bdr w:val="none" w:sz="0" w:space="0" w:color="auto"/>
          <w:lang w:eastAsia="en-AU"/>
        </w:rPr>
        <w:t> </w:t>
      </w:r>
    </w:p>
    <w:p w14:paraId="1A8C78E2" w14:textId="77777777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1A0647ED" w14:textId="264545BA" w:rsidR="005146A2" w:rsidRPr="00F814A7" w:rsidRDefault="005146A2" w:rsidP="00B15345">
      <w:pPr>
        <w:pStyle w:val="ListParagraph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 w:cs="Times New Roman"/>
          <w:bCs/>
          <w:color w:val="47C3D3"/>
          <w:sz w:val="28"/>
          <w:bdr w:val="none" w:sz="0" w:space="0" w:color="auto"/>
          <w:lang w:val="en-AU" w:eastAsia="en-AU"/>
        </w:rPr>
        <w:t>Creating Safe Spaces Training</w:t>
      </w:r>
    </w:p>
    <w:p w14:paraId="082AA2EC" w14:textId="77777777" w:rsidR="008F3031" w:rsidRPr="00F814A7" w:rsidRDefault="008F3031" w:rsidP="008F303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p w14:paraId="7E02100F" w14:textId="219EC7F7" w:rsidR="005146A2" w:rsidRPr="00F814A7" w:rsidRDefault="005146A2" w:rsidP="00B15345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All staff and volunteers engaged in leadership and/or child-related work and/or work with vulnerable adults </w:t>
      </w:r>
      <w:r w:rsidR="0042524E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(see Part </w:t>
      </w:r>
      <w:r w:rsidR="00720DC7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1</w:t>
      </w:r>
      <w:r w:rsidR="0042524E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 category 1a and category 2a) 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will:</w:t>
      </w:r>
    </w:p>
    <w:p w14:paraId="302EFBCC" w14:textId="1BB80925" w:rsidR="005146A2" w:rsidRPr="00F814A7" w:rsidRDefault="005146A2" w:rsidP="00B153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attend Baptist Churches </w:t>
      </w:r>
      <w:r w:rsidR="00172E30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of 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NSW &amp; ACT Creating Safe Spaces </w:t>
      </w:r>
      <w:r w:rsidR="00FC48CF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t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raining </w:t>
      </w:r>
      <w:r w:rsidR="000663E1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at least once every 4 years 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(</w:t>
      </w:r>
      <w:r w:rsidR="00E3341F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the </w:t>
      </w:r>
      <w:r w:rsidR="00047B98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C</w:t>
      </w:r>
      <w:r w:rsidR="00E3341F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hurch will also recognise 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other </w:t>
      </w:r>
      <w:r w:rsidR="005354A9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safe church training </w:t>
      </w:r>
      <w:r w:rsidR="00924B12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offered by Training Providers </w:t>
      </w:r>
      <w:r w:rsidR="00E7768C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or </w:t>
      </w:r>
      <w:r w:rsidR="00924B12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Partners </w:t>
      </w:r>
      <w:r w:rsidR="00DE4D71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of </w:t>
      </w:r>
      <w:r w:rsidR="00E650AB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the </w:t>
      </w:r>
      <w:r w:rsidR="005354A9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Safe Church Program </w:t>
      </w:r>
      <w:r w:rsidR="00E650AB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of the National Council of Churches of Australia</w:t>
      </w:r>
      <w:r w:rsidR="002B7551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 – see: </w:t>
      </w:r>
      <w:hyperlink r:id="rId17" w:history="1">
        <w:r w:rsidR="00B51C9C" w:rsidRPr="007E3AD8">
          <w:rPr>
            <w:rStyle w:val="Hyperlink"/>
            <w:rFonts w:ascii="ArialRoundedMTW04-Regular" w:eastAsia="Times New Roman" w:hAnsi="ArialRoundedMTW04-Regular"/>
            <w:bdr w:val="none" w:sz="0" w:space="0" w:color="auto"/>
            <w:lang w:val="en-AU" w:eastAsia="en-AU"/>
          </w:rPr>
          <w:t>https://www.ncca.org.au/safe-church-program/scp-members</w:t>
        </w:r>
      </w:hyperlink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); or</w:t>
      </w:r>
    </w:p>
    <w:p w14:paraId="157E8DC4" w14:textId="21A82019" w:rsidR="005146A2" w:rsidRPr="00F814A7" w:rsidRDefault="005146A2" w:rsidP="00B153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if they have not attended such training prior to appointment, will complete the online component of </w:t>
      </w:r>
      <w:r w:rsidR="00CB5F53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Creating Safe Spaces 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training prior to commencement and commit to attend the face-to-face </w:t>
      </w:r>
      <w:r w:rsidR="00575FAE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workshop </w:t>
      </w:r>
      <w:r w:rsidR="003141A6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(in person or via </w:t>
      </w:r>
      <w:r w:rsidR="00A648AD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Z</w:t>
      </w:r>
      <w:r w:rsidR="003141A6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oom) 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within </w:t>
      </w:r>
      <w:r w:rsidR="00CB5153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3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 months of commencement.</w:t>
      </w:r>
    </w:p>
    <w:p w14:paraId="331144B6" w14:textId="5867C4B6" w:rsidR="005146A2" w:rsidRPr="00F814A7" w:rsidRDefault="005146A2" w:rsidP="00B15345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The Safe Church Team will ensure that information about staff and volunteer attendance at Creating Safe Spaces </w:t>
      </w:r>
      <w:r w:rsidR="00452E90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t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 xml:space="preserve">raining is recorded in the </w:t>
      </w:r>
      <w:r w:rsidRPr="00F814A7">
        <w:rPr>
          <w:rFonts w:ascii="ArialRoundedMTW04-Regular" w:eastAsia="Times New Roman" w:hAnsi="ArialRoundedMTW04-Regular"/>
          <w:i/>
          <w:iCs/>
          <w:color w:val="000000"/>
          <w:bdr w:val="none" w:sz="0" w:space="0" w:color="auto"/>
          <w:lang w:val="en-AU" w:eastAsia="en-AU"/>
        </w:rPr>
        <w:t>Safe Church Register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.</w:t>
      </w:r>
    </w:p>
    <w:p w14:paraId="3885CFE9" w14:textId="77777777" w:rsidR="005146A2" w:rsidRPr="00F814A7" w:rsidRDefault="005146A2" w:rsidP="005146A2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val="en-AU" w:eastAsia="en-AU"/>
        </w:rPr>
        <w:t> </w:t>
      </w:r>
    </w:p>
    <w:p w14:paraId="0085F6AA" w14:textId="1067453C" w:rsidR="005146A2" w:rsidRPr="00F814A7" w:rsidRDefault="005146A2" w:rsidP="00B15345">
      <w:pPr>
        <w:pStyle w:val="ListParagraph"/>
        <w:numPr>
          <w:ilvl w:val="1"/>
          <w:numId w:val="15"/>
        </w:numPr>
        <w:ind w:left="567" w:hanging="567"/>
        <w:rPr>
          <w:rFonts w:ascii="ArialRoundedMTW04-Regular" w:hAnsi="ArialRoundedMTW04-Regular" w:cs="Times New Roman"/>
          <w:color w:val="47C3D3"/>
          <w:sz w:val="28"/>
          <w:bdr w:val="none" w:sz="0" w:space="0" w:color="auto"/>
          <w:lang w:val="en-AU" w:eastAsia="en-AU"/>
        </w:rPr>
      </w:pPr>
      <w:r w:rsidRPr="00F814A7">
        <w:rPr>
          <w:rFonts w:ascii="ArialRoundedMTW04-Regular" w:hAnsi="ArialRoundedMTW04-Regular" w:cs="Times New Roman"/>
          <w:color w:val="47C3D3"/>
          <w:sz w:val="28"/>
          <w:bdr w:val="none" w:sz="0" w:space="0" w:color="auto"/>
          <w:lang w:val="en-AU" w:eastAsia="en-AU"/>
        </w:rPr>
        <w:t>Other training</w:t>
      </w:r>
    </w:p>
    <w:p w14:paraId="45AC18F0" w14:textId="77777777" w:rsidR="00DF146D" w:rsidRPr="00F814A7" w:rsidRDefault="00DF146D" w:rsidP="00C863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p w14:paraId="2E548325" w14:textId="64D7CBA3" w:rsidR="005146A2" w:rsidRPr="00F814A7" w:rsidRDefault="005146A2" w:rsidP="00C863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Church Leadership (or Ministry Leaders) will arrange ongoing staff and volunteer training as required. This may include in-house training, attendance at conferences such as Connect Training Days, Activate Children’s Ministry Conference or Baptist Youth Ministries State Conference and/or attendance at external training opportunities.</w:t>
      </w:r>
    </w:p>
    <w:p w14:paraId="7B37DC6F" w14:textId="0AC0E758" w:rsidR="00FC48CF" w:rsidRPr="00F814A7" w:rsidRDefault="00FC48CF">
      <w:pPr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br w:type="page"/>
      </w:r>
    </w:p>
    <w:p w14:paraId="29108A4B" w14:textId="5971D6B1" w:rsidR="005146A2" w:rsidRPr="00F814A7" w:rsidRDefault="005146A2" w:rsidP="00B15345">
      <w:pPr>
        <w:pStyle w:val="ListParagraph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</w:pPr>
      <w:r w:rsidRPr="00F814A7">
        <w:rPr>
          <w:rFonts w:ascii="ArialRoundedMTW04-Regular" w:hAnsi="ArialRoundedMTW04-Regular" w:cs="Times New Roman"/>
          <w:color w:val="47C3D3"/>
          <w:sz w:val="28"/>
          <w:bdr w:val="none" w:sz="0" w:space="0" w:color="auto"/>
          <w:lang w:val="en-AU" w:eastAsia="en-AU"/>
        </w:rPr>
        <w:lastRenderedPageBreak/>
        <w:t>Resourcing</w:t>
      </w:r>
    </w:p>
    <w:p w14:paraId="69997BC7" w14:textId="77777777" w:rsidR="00D573F1" w:rsidRPr="00F814A7" w:rsidRDefault="00D573F1" w:rsidP="00456B4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7A963A22" w14:textId="2CC0556A" w:rsidR="005146A2" w:rsidRPr="00F814A7" w:rsidRDefault="005146A2" w:rsidP="00D573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Church </w:t>
      </w:r>
      <w:r w:rsidRPr="00F814A7" w:rsidDel="00FC48CF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L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eadership will ensure that Church programs are adequately resourced with staff and volunteers and</w:t>
      </w:r>
      <w:r w:rsidRPr="00F814A7">
        <w:rPr>
          <w:rFonts w:ascii="ArialRoundedMTW04-Regular" w:eastAsia="Times New Roman" w:hAnsi="ArialRoundedMTW04-Regular" w:cs="Arial"/>
          <w:color w:val="000000"/>
          <w:sz w:val="22"/>
          <w:szCs w:val="22"/>
          <w:bdr w:val="none" w:sz="0" w:space="0" w:color="auto"/>
          <w:lang w:eastAsia="en-AU"/>
        </w:rPr>
        <w:t xml:space="preserve">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have the required equipment for the safe and effective running of the program.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br/>
      </w:r>
    </w:p>
    <w:p w14:paraId="78E0A206" w14:textId="3626D38B" w:rsidR="008E33E4" w:rsidRPr="00F814A7" w:rsidRDefault="00424EB0" w:rsidP="00B15345">
      <w:pPr>
        <w:pStyle w:val="ListParagraph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</w:pPr>
      <w:r w:rsidRPr="00F814A7">
        <w:rPr>
          <w:rFonts w:ascii="ArialRoundedMTW04-Regular" w:hAnsi="ArialRoundedMTW04-Regular" w:cs="Times New Roman"/>
          <w:color w:val="47C3D3"/>
          <w:sz w:val="28"/>
          <w:bdr w:val="none" w:sz="0" w:space="0" w:color="auto"/>
          <w:lang w:val="en-AU" w:eastAsia="en-AU"/>
        </w:rPr>
        <w:t xml:space="preserve">Staff and Volunteer </w:t>
      </w:r>
      <w:r w:rsidR="00E226F2">
        <w:rPr>
          <w:rFonts w:ascii="ArialRoundedMTW04-Regular" w:hAnsi="ArialRoundedMTW04-Regular" w:cs="Times New Roman"/>
          <w:color w:val="47C3D3"/>
          <w:sz w:val="28"/>
          <w:bdr w:val="none" w:sz="0" w:space="0" w:color="auto"/>
          <w:lang w:val="en-AU" w:eastAsia="en-AU"/>
        </w:rPr>
        <w:t xml:space="preserve">Support and </w:t>
      </w:r>
      <w:r w:rsidR="00580BC8" w:rsidRPr="00F814A7">
        <w:rPr>
          <w:rFonts w:ascii="ArialRoundedMTW04-Regular" w:hAnsi="ArialRoundedMTW04-Regular" w:cs="Times New Roman"/>
          <w:color w:val="47C3D3"/>
          <w:sz w:val="28"/>
          <w:bdr w:val="none" w:sz="0" w:space="0" w:color="auto"/>
          <w:lang w:val="en-AU" w:eastAsia="en-AU"/>
        </w:rPr>
        <w:t>Supervision</w:t>
      </w:r>
    </w:p>
    <w:p w14:paraId="63A8AB58" w14:textId="77777777" w:rsidR="00D573F1" w:rsidRPr="00F814A7" w:rsidRDefault="00D573F1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765CF280" w14:textId="4044D796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Church</w:t>
      </w:r>
      <w:r w:rsidR="00FC48CF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Leadership will provide ongoing support and supervision for all staff and volunteers, to ensure they feel valued, respected and </w:t>
      </w:r>
      <w:r w:rsidR="00734105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fairly treated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, including:</w:t>
      </w:r>
    </w:p>
    <w:p w14:paraId="66D00F56" w14:textId="5B8C2C5B" w:rsidR="005146A2" w:rsidRPr="00F814A7" w:rsidRDefault="00FC48CF" w:rsidP="00B15345">
      <w:pPr>
        <w:numPr>
          <w:ilvl w:val="2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providing them </w:t>
      </w:r>
      <w:r w:rsidR="005146A2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up to date </w:t>
      </w:r>
      <w:r w:rsidR="005146A2" w:rsidRPr="00F814A7">
        <w:rPr>
          <w:rFonts w:ascii="ArialRoundedMTW04-Regular" w:eastAsia="Times New Roman" w:hAnsi="ArialRoundedMTW04-Regular"/>
          <w:i/>
          <w:color w:val="000000"/>
          <w:bdr w:val="none" w:sz="0" w:space="0" w:color="auto"/>
          <w:lang w:eastAsia="en-AU"/>
        </w:rPr>
        <w:t>Safe Church Policy</w:t>
      </w:r>
      <w:r w:rsidR="005146A2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, guidelines and procedures;</w:t>
      </w:r>
    </w:p>
    <w:p w14:paraId="56E93361" w14:textId="6CE434A7" w:rsidR="005146A2" w:rsidRPr="00F814A7" w:rsidRDefault="005146A2" w:rsidP="00B15345">
      <w:pPr>
        <w:numPr>
          <w:ilvl w:val="2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formal or informal support mechanisms, so that staff and volunteers have a clear understanding of who to go to for support and what type of support is available to them (for example, team meetings, counselling, prayer</w:t>
      </w:r>
      <w:r w:rsidR="000B2DC6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, </w:t>
      </w:r>
      <w:r w:rsidR="003C62C1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and pastoral supervision for pastoral staff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); and</w:t>
      </w:r>
    </w:p>
    <w:p w14:paraId="4B64E19C" w14:textId="148FD7EB" w:rsidR="005146A2" w:rsidRPr="00F814A7" w:rsidRDefault="005146A2" w:rsidP="00B15345">
      <w:pPr>
        <w:numPr>
          <w:ilvl w:val="2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an annual process of position review to provide an opportunity for mutual feedback and encouragement.</w:t>
      </w:r>
    </w:p>
    <w:p w14:paraId="7830018C" w14:textId="241BFAF4" w:rsidR="005146A2" w:rsidRPr="00F814A7" w:rsidRDefault="005146A2" w:rsidP="005146A2">
      <w:pPr>
        <w:pStyle w:val="Heading1"/>
        <w:rPr>
          <w:rFonts w:ascii="ArialRoundedMTW04-Regular" w:hAnsi="ArialRoundedMTW04-Regular"/>
          <w:color w:val="63C29D"/>
          <w:bdr w:val="none" w:sz="0" w:space="0" w:color="auto"/>
          <w:lang w:eastAsia="en-AU"/>
        </w:rPr>
      </w:pPr>
      <w:r w:rsidRPr="00F814A7">
        <w:rPr>
          <w:rFonts w:ascii="ArialRoundedMTW04-Regular" w:hAnsi="ArialRoundedMTW04-Regular"/>
          <w:color w:val="63C29D"/>
          <w:bdr w:val="none" w:sz="0" w:space="0" w:color="auto"/>
          <w:lang w:eastAsia="en-AU"/>
        </w:rPr>
        <w:t>Part 4 – Recordkeeping and Review</w:t>
      </w:r>
    </w:p>
    <w:p w14:paraId="64B85CEE" w14:textId="77777777" w:rsidR="005146A2" w:rsidRPr="00F814A7" w:rsidRDefault="005146A2" w:rsidP="0032224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ind w:left="1134"/>
        <w:textAlignment w:val="baseline"/>
        <w:rPr>
          <w:rFonts w:ascii="ArialRoundedMTW04-Regular" w:eastAsia="Times New Roman" w:hAnsi="ArialRoundedMTW04-Regular"/>
          <w:color w:val="000000"/>
          <w:sz w:val="16"/>
          <w:bdr w:val="none" w:sz="0" w:space="0" w:color="auto"/>
          <w:lang w:val="en-AU" w:eastAsia="en-AU"/>
        </w:rPr>
      </w:pPr>
    </w:p>
    <w:p w14:paraId="0FD20715" w14:textId="47F1D8EE" w:rsidR="005146A2" w:rsidRPr="00F814A7" w:rsidRDefault="005146A2" w:rsidP="00B15345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  <w:t>Recordkeeping</w:t>
      </w:r>
    </w:p>
    <w:p w14:paraId="38A7E346" w14:textId="77777777" w:rsidR="00FC48CF" w:rsidRPr="00F814A7" w:rsidRDefault="00FC48CF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67EB8D19" w14:textId="4F7EA0F6" w:rsidR="008954D7" w:rsidRPr="00F814A7" w:rsidRDefault="00FC48CF" w:rsidP="00E443B9">
      <w:pPr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Records are to be kept </w:t>
      </w:r>
      <w:r w:rsidR="00773877" w:rsidRPr="00F814A7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for a minimum of 45 years (preferably 100 years)</w:t>
      </w:r>
      <w:r w:rsidR="00EE6F94" w:rsidRPr="00F814A7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and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in accordance with the </w:t>
      </w:r>
      <w:r w:rsidRPr="00F814A7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Safe Church Policy</w:t>
      </w:r>
      <w:r w:rsidR="00C102B1" w:rsidRPr="00F814A7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 xml:space="preserve"> </w:t>
      </w:r>
      <w:r w:rsidR="00EE6F94" w:rsidRPr="00F814A7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and Privacy Policy</w:t>
      </w:r>
      <w:r w:rsidR="00E65B09" w:rsidRPr="00F814A7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.</w:t>
      </w:r>
    </w:p>
    <w:p w14:paraId="06E443F3" w14:textId="77777777" w:rsidR="00ED43FD" w:rsidRPr="00F814A7" w:rsidRDefault="00ED43FD" w:rsidP="00E443B9">
      <w:pPr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4D573312" w14:textId="2BD9353A" w:rsidR="00CF0687" w:rsidRPr="00F814A7" w:rsidRDefault="00CF0687" w:rsidP="00E443B9">
      <w:pPr>
        <w:rPr>
          <w:rFonts w:ascii="ArialRoundedMTW04-Regular" w:eastAsia="Times New Roman" w:hAnsi="ArialRoundedMTW04-Regular" w:cs="Arial"/>
          <w:color w:val="000000" w:themeColor="text1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 w:themeColor="text1"/>
          <w:lang w:eastAsia="en-AU"/>
        </w:rPr>
        <w:t>For each staff member or volunteer, the following items should be recorded:</w:t>
      </w:r>
    </w:p>
    <w:p w14:paraId="018B24B6" w14:textId="1F44C228" w:rsidR="005146A2" w:rsidRPr="00F814A7" w:rsidDel="00FC48CF" w:rsidRDefault="1C7590D9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 w:themeColor="text1"/>
          <w:lang w:eastAsia="en-AU"/>
        </w:rPr>
        <w:t>personal information such as full name, date of birth and residential address</w:t>
      </w:r>
      <w:r w:rsidR="00234960" w:rsidRPr="00F814A7">
        <w:rPr>
          <w:rFonts w:ascii="ArialRoundedMTW04-Regular" w:eastAsia="Times New Roman" w:hAnsi="ArialRoundedMTW04-Regular"/>
          <w:color w:val="000000" w:themeColor="text1"/>
          <w:lang w:eastAsia="en-AU"/>
        </w:rPr>
        <w:t>;</w:t>
      </w:r>
    </w:p>
    <w:p w14:paraId="53B30E3A" w14:textId="77777777" w:rsidR="00066051" w:rsidRPr="00F814A7" w:rsidRDefault="005146A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bdr w:val="none" w:sz="0" w:space="0" w:color="auto"/>
          <w:lang w:eastAsia="en-AU"/>
        </w:rPr>
      </w:pPr>
      <w:r w:rsidRPr="00F814A7" w:rsidDel="00FC48CF">
        <w:rPr>
          <w:bdr w:val="none" w:sz="0" w:space="0" w:color="auto"/>
          <w:lang w:eastAsia="en-AU"/>
        </w:rPr>
        <w:t>their written application for the position (if applicable);</w:t>
      </w:r>
    </w:p>
    <w:p w14:paraId="628AF2FB" w14:textId="66B0F542" w:rsidR="00C404D4" w:rsidRPr="00F814A7" w:rsidRDefault="00C404D4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their completed </w:t>
      </w:r>
      <w:r w:rsidRPr="00F814A7">
        <w:rPr>
          <w:rFonts w:ascii="ArialRoundedMTW04-Regular" w:eastAsia="Times New Roman" w:hAnsi="ArialRoundedMTW04-Regular"/>
          <w:i/>
          <w:iCs/>
          <w:color w:val="000000"/>
          <w:bdr w:val="none" w:sz="0" w:space="0" w:color="auto"/>
          <w:lang w:eastAsia="en-AU"/>
        </w:rPr>
        <w:t>Screening Check Questionnaire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;</w:t>
      </w:r>
    </w:p>
    <w:p w14:paraId="7E23D117" w14:textId="5A16DC3F" w:rsidR="005146A2" w:rsidRPr="00F814A7" w:rsidRDefault="00B545BA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bdr w:val="none" w:sz="0" w:space="0" w:color="auto"/>
          <w:lang w:eastAsia="en-AU"/>
        </w:rPr>
      </w:pPr>
      <w:r w:rsidRPr="00F814A7">
        <w:rPr>
          <w:bdr w:val="none" w:sz="0" w:space="0" w:color="auto"/>
          <w:lang w:eastAsia="en-AU"/>
        </w:rPr>
        <w:t>all</w:t>
      </w:r>
      <w:r w:rsidR="00FC48CF" w:rsidRPr="00F814A7">
        <w:rPr>
          <w:bdr w:val="none" w:sz="0" w:space="0" w:color="auto"/>
          <w:lang w:eastAsia="en-AU"/>
        </w:rPr>
        <w:t xml:space="preserve"> notes relating to the interview and reference checks</w:t>
      </w:r>
      <w:r w:rsidR="00916C89" w:rsidRPr="00F814A7">
        <w:rPr>
          <w:bdr w:val="none" w:sz="0" w:space="0" w:color="auto"/>
          <w:lang w:eastAsia="en-AU"/>
        </w:rPr>
        <w:t xml:space="preserve"> (if applicable)</w:t>
      </w:r>
      <w:r w:rsidR="00FC48CF" w:rsidRPr="00F814A7">
        <w:rPr>
          <w:bdr w:val="none" w:sz="0" w:space="0" w:color="auto"/>
          <w:lang w:eastAsia="en-AU"/>
        </w:rPr>
        <w:t>;</w:t>
      </w:r>
    </w:p>
    <w:p w14:paraId="09F56BDA" w14:textId="4D3EC702" w:rsidR="005146A2" w:rsidRPr="00F814A7" w:rsidRDefault="005146A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bdr w:val="none" w:sz="0" w:space="0" w:color="auto"/>
          <w:lang w:eastAsia="en-AU"/>
        </w:rPr>
        <w:t>notes confirming the content and date of their induction;</w:t>
      </w:r>
    </w:p>
    <w:p w14:paraId="27373EB9" w14:textId="46DBAA7E" w:rsidR="005146A2" w:rsidRPr="00F814A7" w:rsidRDefault="005146A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color w:val="000000"/>
          <w:bdr w:val="none" w:sz="0" w:space="0" w:color="auto"/>
          <w:lang w:eastAsia="en-AU"/>
        </w:rPr>
      </w:pPr>
      <w:r w:rsidRPr="00F814A7">
        <w:rPr>
          <w:color w:val="000000"/>
          <w:bdr w:val="none" w:sz="0" w:space="0" w:color="auto"/>
          <w:lang w:eastAsia="en-AU"/>
        </w:rPr>
        <w:t xml:space="preserve">signed </w:t>
      </w:r>
      <w:r w:rsidRPr="00F814A7">
        <w:rPr>
          <w:i/>
          <w:color w:val="000000"/>
          <w:bdr w:val="none" w:sz="0" w:space="0" w:color="auto"/>
          <w:lang w:eastAsia="en-AU"/>
        </w:rPr>
        <w:t>Code of Conduct;</w:t>
      </w:r>
    </w:p>
    <w:p w14:paraId="0D6DFF59" w14:textId="2DE5CFA2" w:rsidR="005146A2" w:rsidRPr="00F814A7" w:rsidRDefault="005146A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color w:val="000000"/>
          <w:bdr w:val="none" w:sz="0" w:space="0" w:color="auto"/>
          <w:lang w:eastAsia="en-AU"/>
        </w:rPr>
      </w:pPr>
      <w:r w:rsidRPr="00F814A7">
        <w:rPr>
          <w:color w:val="000000"/>
          <w:bdr w:val="none" w:sz="0" w:space="0" w:color="auto"/>
          <w:lang w:eastAsia="en-AU"/>
        </w:rPr>
        <w:t xml:space="preserve">signed </w:t>
      </w:r>
      <w:r w:rsidRPr="00F814A7">
        <w:rPr>
          <w:i/>
          <w:color w:val="000000"/>
          <w:bdr w:val="none" w:sz="0" w:space="0" w:color="auto"/>
          <w:lang w:eastAsia="en-AU"/>
        </w:rPr>
        <w:t>Code of Ethics and Conduct</w:t>
      </w:r>
      <w:r w:rsidRPr="00F814A7">
        <w:rPr>
          <w:color w:val="000000"/>
          <w:bdr w:val="none" w:sz="0" w:space="0" w:color="auto"/>
          <w:lang w:eastAsia="en-AU"/>
        </w:rPr>
        <w:t xml:space="preserve"> (if required);</w:t>
      </w:r>
    </w:p>
    <w:p w14:paraId="5DC18C81" w14:textId="0F105EBF" w:rsidR="00F327F1" w:rsidRPr="00F814A7" w:rsidRDefault="005146A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color w:val="000000"/>
          <w:bdr w:val="none" w:sz="0" w:space="0" w:color="auto"/>
          <w:lang w:eastAsia="en-AU"/>
        </w:rPr>
      </w:pPr>
      <w:r w:rsidRPr="00F814A7">
        <w:rPr>
          <w:color w:val="000000"/>
          <w:bdr w:val="none" w:sz="0" w:space="0" w:color="auto"/>
          <w:lang w:eastAsia="en-AU"/>
        </w:rPr>
        <w:t xml:space="preserve">a copy of the </w:t>
      </w:r>
      <w:r w:rsidRPr="00F814A7">
        <w:rPr>
          <w:i/>
          <w:color w:val="000000"/>
          <w:bdr w:val="none" w:sz="0" w:space="0" w:color="auto"/>
          <w:lang w:eastAsia="en-AU"/>
        </w:rPr>
        <w:t>National Police Criminal Record Check</w:t>
      </w:r>
      <w:r w:rsidRPr="00F814A7">
        <w:rPr>
          <w:color w:val="000000"/>
          <w:bdr w:val="none" w:sz="0" w:space="0" w:color="auto"/>
          <w:lang w:eastAsia="en-AU"/>
        </w:rPr>
        <w:t xml:space="preserve"> (if required);</w:t>
      </w:r>
    </w:p>
    <w:p w14:paraId="30BBF321" w14:textId="4FD95A51" w:rsidR="005146A2" w:rsidRPr="00F814A7" w:rsidRDefault="005146A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evidence of their WWCC </w:t>
      </w:r>
      <w:r w:rsidR="00C95D4B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clearance and </w:t>
      </w:r>
      <w:r w:rsidR="00A30975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any</w:t>
      </w:r>
      <w:r w:rsidR="00C95D4B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verifications </w:t>
      </w:r>
      <w:r w:rsidR="00205029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undertaken (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or </w:t>
      </w:r>
      <w:r w:rsidR="00205029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if in the ACT the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WWVP</w:t>
      </w:r>
      <w:r w:rsidR="00205029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)</w:t>
      </w:r>
      <w:r w:rsidRPr="00F814A7">
        <w:rPr>
          <w:rFonts w:ascii="ArialRoundedMTW04-Regular" w:eastAsia="Times New Roman" w:hAnsi="ArialRoundedMTW04-Regular" w:cs="Arial"/>
          <w:color w:val="221F1F"/>
          <w:bdr w:val="none" w:sz="0" w:space="0" w:color="auto"/>
          <w:lang w:eastAsia="en-AU"/>
        </w:rPr>
        <w:t xml:space="preserve"> (if required);</w:t>
      </w:r>
    </w:p>
    <w:p w14:paraId="715CA58D" w14:textId="742874FE" w:rsidR="00B85274" w:rsidRPr="00F814A7" w:rsidRDefault="005146A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bdr w:val="none" w:sz="0" w:space="0" w:color="auto"/>
          <w:lang w:eastAsia="en-AU"/>
        </w:rPr>
      </w:pPr>
      <w:r w:rsidRPr="00F814A7" w:rsidDel="00EB2C2E">
        <w:rPr>
          <w:bdr w:val="none" w:sz="0" w:space="0" w:color="auto"/>
          <w:lang w:eastAsia="en-AU"/>
        </w:rPr>
        <w:t>evidence of the</w:t>
      </w:r>
      <w:r w:rsidRPr="00F814A7">
        <w:rPr>
          <w:bdr w:val="none" w:sz="0" w:space="0" w:color="auto"/>
          <w:lang w:eastAsia="en-AU"/>
        </w:rPr>
        <w:t xml:space="preserve"> date</w:t>
      </w:r>
      <w:r w:rsidR="00D736CF" w:rsidRPr="00F814A7">
        <w:rPr>
          <w:bdr w:val="none" w:sz="0" w:space="0" w:color="auto"/>
          <w:lang w:eastAsia="en-AU"/>
        </w:rPr>
        <w:t>/dates</w:t>
      </w:r>
      <w:r w:rsidRPr="00F814A7">
        <w:rPr>
          <w:bdr w:val="none" w:sz="0" w:space="0" w:color="auto"/>
          <w:lang w:eastAsia="en-AU"/>
        </w:rPr>
        <w:t xml:space="preserve"> of completion of Creating Safe Spaces training (or </w:t>
      </w:r>
      <w:r w:rsidR="00983BAC" w:rsidRPr="00F814A7">
        <w:rPr>
          <w:bdr w:val="none" w:sz="0" w:space="0" w:color="auto"/>
          <w:lang w:eastAsia="en-AU"/>
        </w:rPr>
        <w:t xml:space="preserve">approved </w:t>
      </w:r>
      <w:r w:rsidRPr="00F814A7">
        <w:rPr>
          <w:bdr w:val="none" w:sz="0" w:space="0" w:color="auto"/>
          <w:lang w:eastAsia="en-AU"/>
        </w:rPr>
        <w:t xml:space="preserve">equivalent training </w:t>
      </w:r>
      <w:r w:rsidR="00CA1107" w:rsidRPr="00F814A7">
        <w:rPr>
          <w:bdr w:val="none" w:sz="0" w:space="0" w:color="auto"/>
          <w:lang w:eastAsia="en-AU"/>
        </w:rPr>
        <w:t>– see part 3.1</w:t>
      </w:r>
      <w:r w:rsidRPr="00F814A7">
        <w:rPr>
          <w:bdr w:val="none" w:sz="0" w:space="0" w:color="auto"/>
          <w:lang w:eastAsia="en-AU"/>
        </w:rPr>
        <w:t>)</w:t>
      </w:r>
      <w:r w:rsidR="00B85274" w:rsidRPr="00F814A7">
        <w:rPr>
          <w:bdr w:val="none" w:sz="0" w:space="0" w:color="auto"/>
          <w:lang w:eastAsia="en-AU"/>
        </w:rPr>
        <w:t xml:space="preserve"> (if required)</w:t>
      </w:r>
      <w:r w:rsidRPr="00F814A7">
        <w:rPr>
          <w:bdr w:val="none" w:sz="0" w:space="0" w:color="auto"/>
          <w:lang w:eastAsia="en-AU"/>
        </w:rPr>
        <w:t>;</w:t>
      </w:r>
    </w:p>
    <w:p w14:paraId="6689A349" w14:textId="623A370A" w:rsidR="005146A2" w:rsidRPr="00F814A7" w:rsidRDefault="0068151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bdr w:val="none" w:sz="0" w:space="0" w:color="auto"/>
          <w:lang w:eastAsia="en-AU"/>
        </w:rPr>
      </w:pPr>
      <w:r w:rsidRPr="00F814A7">
        <w:rPr>
          <w:bdr w:val="none" w:sz="0" w:space="0" w:color="auto"/>
          <w:lang w:eastAsia="en-AU"/>
        </w:rPr>
        <w:t xml:space="preserve">evidence of </w:t>
      </w:r>
      <w:r w:rsidR="0031303F" w:rsidRPr="00F814A7">
        <w:rPr>
          <w:bdr w:val="none" w:sz="0" w:space="0" w:color="auto"/>
          <w:lang w:eastAsia="en-AU"/>
        </w:rPr>
        <w:t xml:space="preserve">Baptist Insurance Services </w:t>
      </w:r>
      <w:r w:rsidRPr="00F814A7">
        <w:rPr>
          <w:bdr w:val="none" w:sz="0" w:space="0" w:color="auto"/>
          <w:lang w:eastAsia="en-AU"/>
        </w:rPr>
        <w:t>WHS training (if required); and</w:t>
      </w:r>
    </w:p>
    <w:p w14:paraId="494A05EE" w14:textId="51C9EF24" w:rsidR="005146A2" w:rsidRPr="00F814A7" w:rsidRDefault="005146A2" w:rsidP="00B15345">
      <w:pPr>
        <w:numPr>
          <w:ilvl w:val="2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bdr w:val="none" w:sz="0" w:space="0" w:color="auto"/>
          <w:lang w:eastAsia="en-AU"/>
        </w:rPr>
        <w:t>records of all other relevant training, incidents, annual reviews, etc</w:t>
      </w:r>
      <w:r w:rsidR="00EB2C2E" w:rsidRPr="00F814A7">
        <w:rPr>
          <w:bdr w:val="none" w:sz="0" w:space="0" w:color="auto"/>
          <w:lang w:eastAsia="en-AU"/>
        </w:rPr>
        <w:t>.</w:t>
      </w:r>
    </w:p>
    <w:p w14:paraId="4DB23EC4" w14:textId="77777777" w:rsidR="005146A2" w:rsidRPr="00F814A7" w:rsidRDefault="005146A2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4A1EC051" w14:textId="00A60C70" w:rsidR="005146A2" w:rsidRPr="00F814A7" w:rsidRDefault="005146A2" w:rsidP="00B15345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  <w:t>Safe Church Register</w:t>
      </w:r>
    </w:p>
    <w:p w14:paraId="74FD367E" w14:textId="77777777" w:rsidR="00EB2C2E" w:rsidRPr="00F814A7" w:rsidRDefault="00EB2C2E" w:rsidP="00514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682A252F" w14:textId="1C4B5AE0" w:rsidR="00DB634D" w:rsidRPr="00F814A7" w:rsidRDefault="005146A2" w:rsidP="0009042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</w:t>
      </w:r>
      <w:r w:rsidR="009D1357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C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hurch must maintain a </w:t>
      </w:r>
      <w:r w:rsidRPr="00F814A7">
        <w:rPr>
          <w:rFonts w:ascii="ArialRoundedMTW04-Regular" w:eastAsia="Times New Roman" w:hAnsi="ArialRoundedMTW04-Regular" w:cs="Arial"/>
          <w:i/>
          <w:color w:val="000000"/>
          <w:bdr w:val="none" w:sz="0" w:space="0" w:color="auto"/>
          <w:lang w:eastAsia="en-AU"/>
        </w:rPr>
        <w:t xml:space="preserve">Safe Church Register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which records a summary of </w:t>
      </w:r>
      <w:r w:rsidR="00D839E5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all 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necessary screening and training for all staff and volunteers</w:t>
      </w:r>
      <w:r w:rsidR="005118CF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s outlined in </w:t>
      </w:r>
      <w:r w:rsidR="00D7055C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section 4.1 above</w:t>
      </w:r>
      <w:r w:rsidR="00C81CA5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, as well as </w:t>
      </w:r>
      <w:r w:rsidR="003239BD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positions </w:t>
      </w:r>
      <w:r w:rsidR="000A7C42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undertaken</w:t>
      </w:r>
      <w:r w:rsidR="002C1A13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nd </w:t>
      </w:r>
      <w:r w:rsidR="00B024E0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start</w:t>
      </w:r>
      <w:r w:rsidR="002C1A13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nd </w:t>
      </w:r>
      <w:r w:rsidR="00B024E0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end date for </w:t>
      </w:r>
      <w:r w:rsidR="00D55271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these roles</w:t>
      </w: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.</w:t>
      </w:r>
    </w:p>
    <w:p w14:paraId="2EE5FE63" w14:textId="77777777" w:rsidR="008F4FD0" w:rsidRPr="00F814A7" w:rsidRDefault="008F4FD0" w:rsidP="0009042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729B7D70" w14:textId="639BB135" w:rsidR="008F4FD0" w:rsidRPr="00F814A7" w:rsidRDefault="008F4FD0" w:rsidP="0009042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Safe Church Team will regularly review the Safe Church Register </w:t>
      </w:r>
      <w:r w:rsidR="004B7B78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o ensure </w:t>
      </w:r>
      <w:r w:rsidR="005D65E2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at WWCC/WWVP </w:t>
      </w:r>
      <w:r w:rsidR="00C3324E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clearances are renewed</w:t>
      </w:r>
      <w:r w:rsidR="005D132A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nd verified</w:t>
      </w:r>
      <w:r w:rsidR="00C3324E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when requir</w:t>
      </w:r>
      <w:r w:rsidR="005D132A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ed </w:t>
      </w:r>
      <w:r w:rsidR="005D65E2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for re</w:t>
      </w:r>
      <w:r w:rsidR="005D132A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levant </w:t>
      </w:r>
      <w:r w:rsidR="005D65E2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staff and volunteers</w:t>
      </w:r>
      <w:r w:rsidR="005D132A" w:rsidRPr="00F814A7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.</w:t>
      </w:r>
    </w:p>
    <w:p w14:paraId="0029E244" w14:textId="7D37DFE1" w:rsidR="005146A2" w:rsidRPr="00F814A7" w:rsidDel="00EB2C2E" w:rsidRDefault="005146A2" w:rsidP="00B15345">
      <w:pPr>
        <w:pStyle w:val="ListParagraph"/>
        <w:numPr>
          <w:ilvl w:val="1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 w:cs="Times New Roman"/>
          <w:color w:val="47C3D3"/>
          <w:sz w:val="28"/>
          <w:bdr w:val="none" w:sz="0" w:space="0" w:color="auto"/>
          <w:lang w:val="en-AU" w:eastAsia="en-AU"/>
        </w:rPr>
        <w:lastRenderedPageBreak/>
        <w:t>Review</w:t>
      </w:r>
    </w:p>
    <w:p w14:paraId="38410002" w14:textId="77777777" w:rsidR="00840B84" w:rsidRPr="00F814A7" w:rsidRDefault="00840B84" w:rsidP="00840B84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bdr w:val="none" w:sz="0" w:space="0" w:color="auto"/>
          <w:lang w:val="en-AU" w:eastAsia="en-AU"/>
        </w:rPr>
      </w:pPr>
    </w:p>
    <w:p w14:paraId="61DA00F3" w14:textId="017D1FFE" w:rsidR="005146A2" w:rsidRPr="00F814A7" w:rsidRDefault="005146A2" w:rsidP="00B15345">
      <w:pPr>
        <w:pStyle w:val="ListParagraph"/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567" w:hanging="567"/>
        <w:textAlignment w:val="baseline"/>
        <w:rPr>
          <w:bdr w:val="none" w:sz="0" w:space="0" w:color="auto"/>
          <w:lang w:val="en-AU" w:eastAsia="en-AU"/>
        </w:rPr>
      </w:pPr>
      <w:r w:rsidRPr="00F814A7">
        <w:rPr>
          <w:rFonts w:ascii="ArialRoundedMTW04-Regular" w:eastAsia="Times New Roman" w:hAnsi="ArialRoundedMTW04-Regular" w:cs="Times New Roman"/>
          <w:color w:val="000000"/>
          <w:bdr w:val="none" w:sz="0" w:space="0" w:color="auto"/>
          <w:lang w:val="en-AU" w:eastAsia="en-AU"/>
        </w:rPr>
        <w:t xml:space="preserve">Pastoral </w:t>
      </w:r>
      <w:r w:rsidRPr="00F814A7" w:rsidDel="00EB2C2E">
        <w:rPr>
          <w:bdr w:val="none" w:sz="0" w:space="0" w:color="auto"/>
          <w:lang w:val="en-AU" w:eastAsia="en-AU"/>
        </w:rPr>
        <w:t>S</w:t>
      </w:r>
      <w:r w:rsidRPr="00F814A7">
        <w:rPr>
          <w:bdr w:val="none" w:sz="0" w:space="0" w:color="auto"/>
          <w:lang w:val="en-AU" w:eastAsia="en-AU"/>
        </w:rPr>
        <w:t>taff should participate in pastoral or professional supervision in addition to other review processes.</w:t>
      </w:r>
    </w:p>
    <w:p w14:paraId="0363579A" w14:textId="6A6A28DB" w:rsidR="005146A2" w:rsidRPr="00F814A7" w:rsidRDefault="005146A2" w:rsidP="00B15345">
      <w:pPr>
        <w:pStyle w:val="ListParagraph"/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567" w:hanging="567"/>
        <w:textAlignment w:val="baseline"/>
        <w:rPr>
          <w:bdr w:val="none" w:sz="0" w:space="0" w:color="auto"/>
          <w:lang w:val="en-AU" w:eastAsia="en-AU"/>
        </w:rPr>
      </w:pPr>
      <w:r w:rsidRPr="00F814A7">
        <w:rPr>
          <w:bdr w:val="none" w:sz="0" w:space="0" w:color="auto"/>
          <w:lang w:val="en-AU" w:eastAsia="en-AU"/>
        </w:rPr>
        <w:t>Staff should participate in a formal review process each year. This process should</w:t>
      </w:r>
      <w:r w:rsidR="00EB2C2E" w:rsidRPr="00F814A7">
        <w:rPr>
          <w:bdr w:val="none" w:sz="0" w:space="0" w:color="auto"/>
          <w:lang w:val="en-AU" w:eastAsia="en-AU"/>
        </w:rPr>
        <w:t>:</w:t>
      </w:r>
    </w:p>
    <w:p w14:paraId="15247156" w14:textId="73CEF7D1" w:rsidR="005146A2" w:rsidRPr="00F814A7" w:rsidRDefault="00CC214A" w:rsidP="00B15345">
      <w:pPr>
        <w:numPr>
          <w:ilvl w:val="2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276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review</w:t>
      </w:r>
      <w:r w:rsidR="005146A2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 the </w:t>
      </w:r>
      <w:r w:rsidR="00047519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position</w:t>
      </w:r>
      <w:r w:rsidR="005146A2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 description and make any necessary amendments;</w:t>
      </w:r>
    </w:p>
    <w:p w14:paraId="321CA12C" w14:textId="77777777" w:rsidR="005146A2" w:rsidRPr="00F814A7" w:rsidRDefault="005146A2" w:rsidP="00B15345">
      <w:pPr>
        <w:numPr>
          <w:ilvl w:val="2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276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provide an opportunity for mutual feedback and encouragement;</w:t>
      </w:r>
    </w:p>
    <w:p w14:paraId="0F5FDFEA" w14:textId="77777777" w:rsidR="005146A2" w:rsidRPr="00F814A7" w:rsidRDefault="005146A2" w:rsidP="00B15345">
      <w:pPr>
        <w:numPr>
          <w:ilvl w:val="2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276" w:hanging="567"/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identify opportunities for training and development in the following twelve months; and</w:t>
      </w:r>
    </w:p>
    <w:p w14:paraId="6C1DE00F" w14:textId="58C98E31" w:rsidR="005146A2" w:rsidRPr="00F814A7" w:rsidRDefault="005146A2" w:rsidP="00B15345">
      <w:pPr>
        <w:numPr>
          <w:ilvl w:val="2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1276" w:hanging="567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consider involving a committee comprising members of the governance body and any other </w:t>
      </w:r>
      <w:r w:rsidR="009D1357"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C</w:t>
      </w:r>
      <w:r w:rsidRPr="00F814A7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hurch members who may be appropriate</w:t>
      </w:r>
      <w:r w:rsidR="00463DFB" w:rsidRPr="00F814A7">
        <w:rPr>
          <w:color w:val="000000"/>
          <w:bdr w:val="none" w:sz="0" w:space="0" w:color="auto"/>
          <w:lang w:eastAsia="en-AU"/>
        </w:rPr>
        <w:t>.</w:t>
      </w:r>
    </w:p>
    <w:p w14:paraId="7351F044" w14:textId="3F88899C" w:rsidR="00777833" w:rsidRPr="009C61F0" w:rsidRDefault="005146A2" w:rsidP="00B15345">
      <w:pPr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 w:after="120"/>
        <w:ind w:left="567" w:hanging="567"/>
        <w:textAlignment w:val="baseline"/>
        <w:rPr>
          <w:rFonts w:ascii="ArialRoundedMTW04-Regular" w:hAnsi="ArialRoundedMTW04-Regular" w:cs="Arial"/>
          <w:color w:val="221F1F"/>
        </w:rPr>
      </w:pPr>
      <w:r w:rsidRPr="00F814A7">
        <w:rPr>
          <w:rFonts w:ascii="ArialRoundedMTW04-Regular" w:hAnsi="ArialRoundedMTW04-Regular"/>
        </w:rPr>
        <w:t>Volunteer positions should be reviewed at least annually to identify areas for support or development and to amend role descriptions where appropriate.</w:t>
      </w:r>
      <w:bookmarkEnd w:id="0"/>
      <w:bookmarkEnd w:id="1"/>
    </w:p>
    <w:sectPr w:rsidR="00777833" w:rsidRPr="009C61F0" w:rsidSect="00E70C30">
      <w:footerReference w:type="default" r:id="rId18"/>
      <w:pgSz w:w="11906" w:h="16838" w:code="9"/>
      <w:pgMar w:top="1134" w:right="1134" w:bottom="1134" w:left="1134" w:header="709" w:footer="6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BD992" w14:textId="77777777" w:rsidR="00E75D97" w:rsidRPr="00F814A7" w:rsidRDefault="00E75D97" w:rsidP="007A325F">
      <w:r w:rsidRPr="00F814A7">
        <w:separator/>
      </w:r>
    </w:p>
  </w:endnote>
  <w:endnote w:type="continuationSeparator" w:id="0">
    <w:p w14:paraId="1041CB69" w14:textId="77777777" w:rsidR="00E75D97" w:rsidRPr="00F814A7" w:rsidRDefault="00E75D97" w:rsidP="007A325F">
      <w:r w:rsidRPr="00F814A7">
        <w:continuationSeparator/>
      </w:r>
    </w:p>
  </w:endnote>
  <w:endnote w:type="continuationNotice" w:id="1">
    <w:p w14:paraId="797A2FEC" w14:textId="77777777" w:rsidR="00E75D97" w:rsidRPr="00F814A7" w:rsidRDefault="00E75D97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A20D1" w14:textId="77777777" w:rsidR="00545994" w:rsidRDefault="005459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E8765" w14:textId="77777777" w:rsidR="00E70C30" w:rsidRPr="00F814A7" w:rsidRDefault="00E70C30" w:rsidP="00E70C30">
    <w:pPr>
      <w:pStyle w:val="Footer"/>
      <w:tabs>
        <w:tab w:val="clear" w:pos="4680"/>
        <w:tab w:val="clear" w:pos="9360"/>
        <w:tab w:val="center" w:pos="4820"/>
        <w:tab w:val="right" w:pos="9638"/>
      </w:tabs>
      <w:spacing w:line="180" w:lineRule="exact"/>
      <w:rPr>
        <w:rFonts w:eastAsia="Times New Roman" w:cs="Arial"/>
        <w:sz w:val="18"/>
        <w:szCs w:val="18"/>
        <w:bdr w:val="none" w:sz="0" w:space="0" w:color="auto"/>
        <w:lang w:eastAsia="en-AU"/>
      </w:rPr>
    </w:pPr>
    <w:r w:rsidRPr="00F814A7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Procedure for Staff and Volunteers </w:t>
    </w:r>
    <w:r w:rsidRPr="00F814A7">
      <w:rPr>
        <w:rFonts w:cs="Arial"/>
        <w:sz w:val="18"/>
        <w:szCs w:val="18"/>
      </w:rPr>
      <w:tab/>
    </w:r>
    <w:r w:rsidRPr="00F814A7">
      <w:rPr>
        <w:rFonts w:eastAsia="Times New Roman" w:cs="Arial"/>
        <w:sz w:val="18"/>
        <w:szCs w:val="18"/>
        <w:bdr w:val="none" w:sz="0" w:space="0" w:color="auto"/>
        <w:lang w:eastAsia="en-AU"/>
      </w:rPr>
      <w:tab/>
      <w:t>© Baptist Churches of NSW &amp; ACT 2023</w:t>
    </w:r>
  </w:p>
  <w:p w14:paraId="14FDE44A" w14:textId="62BC0D77" w:rsidR="00463DFB" w:rsidRPr="00F814A7" w:rsidRDefault="00E70C30" w:rsidP="00E70C30">
    <w:pPr>
      <w:pStyle w:val="Footer"/>
      <w:tabs>
        <w:tab w:val="clear" w:pos="4680"/>
        <w:tab w:val="clear" w:pos="9360"/>
        <w:tab w:val="center" w:pos="4820"/>
        <w:tab w:val="right" w:pos="9638"/>
      </w:tabs>
      <w:spacing w:line="180" w:lineRule="exact"/>
      <w:jc w:val="center"/>
      <w:rPr>
        <w:rFonts w:cs="Arial"/>
        <w:sz w:val="18"/>
        <w:szCs w:val="18"/>
      </w:rPr>
    </w:pPr>
    <w:r w:rsidRPr="00F814A7">
      <w:rPr>
        <w:rFonts w:cs="Arial"/>
        <w:sz w:val="18"/>
        <w:szCs w:val="18"/>
      </w:rPr>
      <w:t xml:space="preserve">Page </w:t>
    </w:r>
    <w:r w:rsidRPr="00F814A7">
      <w:rPr>
        <w:rFonts w:cs="Arial"/>
        <w:b/>
        <w:bCs/>
        <w:sz w:val="18"/>
        <w:szCs w:val="18"/>
      </w:rPr>
      <w:fldChar w:fldCharType="begin"/>
    </w:r>
    <w:r w:rsidRPr="00F814A7">
      <w:rPr>
        <w:rFonts w:cs="Arial"/>
        <w:b/>
        <w:bCs/>
        <w:sz w:val="18"/>
        <w:szCs w:val="18"/>
      </w:rPr>
      <w:instrText xml:space="preserve"> PAGE </w:instrText>
    </w:r>
    <w:r w:rsidRPr="00F814A7">
      <w:rPr>
        <w:rFonts w:cs="Arial"/>
        <w:b/>
        <w:bCs/>
        <w:sz w:val="18"/>
        <w:szCs w:val="18"/>
      </w:rPr>
      <w:fldChar w:fldCharType="separate"/>
    </w:r>
    <w:r w:rsidRPr="00F814A7">
      <w:rPr>
        <w:rFonts w:cs="Arial"/>
        <w:b/>
        <w:bCs/>
        <w:sz w:val="18"/>
        <w:szCs w:val="18"/>
      </w:rPr>
      <w:t>11</w:t>
    </w:r>
    <w:r w:rsidRPr="00F814A7">
      <w:rPr>
        <w:rFonts w:cs="Arial"/>
        <w:b/>
        <w:bCs/>
        <w:sz w:val="18"/>
        <w:szCs w:val="18"/>
      </w:rPr>
      <w:fldChar w:fldCharType="end"/>
    </w:r>
    <w:r w:rsidRPr="00F814A7">
      <w:rPr>
        <w:rFonts w:cs="Arial"/>
        <w:sz w:val="18"/>
        <w:szCs w:val="18"/>
      </w:rPr>
      <w:t xml:space="preserve"> of </w:t>
    </w:r>
    <w:r w:rsidRPr="00F814A7">
      <w:rPr>
        <w:rFonts w:cs="Arial"/>
        <w:b/>
        <w:bCs/>
        <w:sz w:val="18"/>
        <w:szCs w:val="18"/>
      </w:rPr>
      <w:fldChar w:fldCharType="begin"/>
    </w:r>
    <w:r w:rsidRPr="00F814A7">
      <w:rPr>
        <w:rFonts w:cs="Arial"/>
        <w:b/>
        <w:bCs/>
        <w:sz w:val="18"/>
        <w:szCs w:val="18"/>
      </w:rPr>
      <w:instrText xml:space="preserve"> NUMPAGES  </w:instrText>
    </w:r>
    <w:r w:rsidRPr="00F814A7">
      <w:rPr>
        <w:rFonts w:cs="Arial"/>
        <w:b/>
        <w:bCs/>
        <w:sz w:val="18"/>
        <w:szCs w:val="18"/>
      </w:rPr>
      <w:fldChar w:fldCharType="separate"/>
    </w:r>
    <w:r w:rsidRPr="00F814A7">
      <w:rPr>
        <w:rFonts w:cs="Arial"/>
        <w:b/>
        <w:bCs/>
        <w:sz w:val="18"/>
        <w:szCs w:val="18"/>
      </w:rPr>
      <w:t>90</w:t>
    </w:r>
    <w:r w:rsidRPr="00F814A7">
      <w:rPr>
        <w:rFonts w:cs="Arial"/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62DD5" w14:textId="692F24CD" w:rsidR="005146A2" w:rsidRPr="00F814A7" w:rsidRDefault="009E6F23" w:rsidP="007A325F">
    <w:pPr>
      <w:pStyle w:val="Footer"/>
    </w:pPr>
    <w:r w:rsidRPr="00F814A7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Procedure for Staff and Volunteers </w:t>
    </w:r>
    <w:sdt>
      <w:sdtPr>
        <w:rPr>
          <w:rFonts w:cs="Arial"/>
          <w:sz w:val="18"/>
          <w:szCs w:val="18"/>
        </w:rPr>
        <w:id w:val="1444646679"/>
        <w:docPartObj>
          <w:docPartGallery w:val="Page Numbers (Top of Page)"/>
          <w:docPartUnique/>
        </w:docPartObj>
      </w:sdtPr>
      <w:sdtContent>
        <w:r w:rsidRPr="00F814A7">
          <w:rPr>
            <w:rFonts w:cs="Arial"/>
            <w:sz w:val="18"/>
            <w:szCs w:val="18"/>
          </w:rPr>
          <w:tab/>
          <w:t xml:space="preserve">Page </w:t>
        </w:r>
        <w:r w:rsidRPr="00F814A7">
          <w:rPr>
            <w:rFonts w:cs="Arial"/>
            <w:b/>
            <w:bCs/>
            <w:sz w:val="18"/>
            <w:szCs w:val="18"/>
          </w:rPr>
          <w:fldChar w:fldCharType="begin"/>
        </w:r>
        <w:r w:rsidRPr="00F814A7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F814A7">
          <w:rPr>
            <w:rFonts w:cs="Arial"/>
            <w:b/>
            <w:bCs/>
            <w:sz w:val="18"/>
            <w:szCs w:val="18"/>
          </w:rPr>
          <w:fldChar w:fldCharType="separate"/>
        </w:r>
        <w:r w:rsidRPr="00F814A7">
          <w:rPr>
            <w:rFonts w:cs="Arial"/>
            <w:b/>
            <w:bCs/>
            <w:sz w:val="18"/>
            <w:szCs w:val="18"/>
          </w:rPr>
          <w:t>2</w:t>
        </w:r>
        <w:r w:rsidRPr="00F814A7">
          <w:rPr>
            <w:rFonts w:cs="Arial"/>
            <w:b/>
            <w:bCs/>
            <w:sz w:val="18"/>
            <w:szCs w:val="18"/>
          </w:rPr>
          <w:fldChar w:fldCharType="end"/>
        </w:r>
        <w:r w:rsidRPr="00F814A7">
          <w:rPr>
            <w:rFonts w:cs="Arial"/>
            <w:sz w:val="18"/>
            <w:szCs w:val="18"/>
          </w:rPr>
          <w:t xml:space="preserve"> of </w:t>
        </w:r>
        <w:r w:rsidRPr="00F814A7">
          <w:rPr>
            <w:rFonts w:cs="Arial"/>
            <w:b/>
            <w:bCs/>
            <w:sz w:val="18"/>
            <w:szCs w:val="18"/>
          </w:rPr>
          <w:fldChar w:fldCharType="begin"/>
        </w:r>
        <w:r w:rsidRPr="00F814A7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F814A7">
          <w:rPr>
            <w:rFonts w:cs="Arial"/>
            <w:b/>
            <w:bCs/>
            <w:sz w:val="18"/>
            <w:szCs w:val="18"/>
          </w:rPr>
          <w:fldChar w:fldCharType="separate"/>
        </w:r>
        <w:r w:rsidRPr="00F814A7">
          <w:rPr>
            <w:rFonts w:cs="Arial"/>
            <w:b/>
            <w:bCs/>
            <w:sz w:val="18"/>
            <w:szCs w:val="18"/>
          </w:rPr>
          <w:t>16</w:t>
        </w:r>
        <w:r w:rsidRPr="00F814A7">
          <w:rPr>
            <w:rFonts w:cs="Arial"/>
            <w:b/>
            <w:bCs/>
            <w:sz w:val="18"/>
            <w:szCs w:val="18"/>
          </w:rPr>
          <w:fldChar w:fldCharType="end"/>
        </w:r>
      </w:sdtContent>
    </w:sdt>
    <w:r w:rsidRPr="00F814A7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 </w:t>
    </w:r>
    <w:r w:rsidRPr="00F814A7">
      <w:rPr>
        <w:rFonts w:eastAsia="Times New Roman" w:cs="Arial"/>
        <w:sz w:val="18"/>
        <w:szCs w:val="18"/>
        <w:bdr w:val="none" w:sz="0" w:space="0" w:color="auto"/>
        <w:lang w:eastAsia="en-AU"/>
      </w:rPr>
      <w:tab/>
      <w:t>© Baptist Churches of NSW &amp; ACT 202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E9D32" w14:textId="77777777" w:rsidR="006D7B1F" w:rsidRPr="00502414" w:rsidRDefault="007A7821" w:rsidP="006D7B1F">
    <w:pPr>
      <w:pStyle w:val="Footer"/>
      <w:tabs>
        <w:tab w:val="clear" w:pos="4680"/>
        <w:tab w:val="clear" w:pos="9360"/>
        <w:tab w:val="center" w:pos="4820"/>
        <w:tab w:val="right" w:pos="9638"/>
      </w:tabs>
      <w:spacing w:line="180" w:lineRule="exact"/>
      <w:rPr>
        <w:rFonts w:eastAsia="Times New Roman" w:cs="Arial"/>
        <w:sz w:val="18"/>
        <w:szCs w:val="18"/>
        <w:bdr w:val="none" w:sz="0" w:space="0" w:color="auto"/>
        <w:lang w:eastAsia="en-AU"/>
      </w:rPr>
    </w:pPr>
    <w:r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Procedure for Staff and Volunteers </w:t>
    </w:r>
    <w:r w:rsidR="006D7B1F" w:rsidRPr="00502414">
      <w:rPr>
        <w:rFonts w:cs="Arial"/>
        <w:sz w:val="18"/>
        <w:szCs w:val="18"/>
      </w:rPr>
      <w:tab/>
    </w:r>
    <w:r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ab/>
      <w:t>© Baptist Churches of NSW &amp; ACT 202</w:t>
    </w:r>
    <w:r w:rsidR="000D5167"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>3</w:t>
    </w:r>
  </w:p>
  <w:p w14:paraId="00C3B8F5" w14:textId="46D69784" w:rsidR="00463DFB" w:rsidRPr="00F814A7" w:rsidRDefault="006D7B1F" w:rsidP="006D7B1F">
    <w:pPr>
      <w:pStyle w:val="Footer"/>
      <w:tabs>
        <w:tab w:val="clear" w:pos="4680"/>
        <w:tab w:val="clear" w:pos="9360"/>
        <w:tab w:val="center" w:pos="4820"/>
        <w:tab w:val="right" w:pos="9638"/>
      </w:tabs>
      <w:spacing w:line="180" w:lineRule="exact"/>
      <w:jc w:val="center"/>
      <w:rPr>
        <w:rFonts w:cs="Arial"/>
        <w:sz w:val="18"/>
        <w:szCs w:val="18"/>
      </w:rPr>
    </w:pPr>
    <w:r w:rsidRPr="00502414">
      <w:rPr>
        <w:rFonts w:cs="Arial"/>
        <w:sz w:val="18"/>
        <w:szCs w:val="18"/>
      </w:rPr>
      <w:t xml:space="preserve">Page </w:t>
    </w:r>
    <w:r w:rsidRPr="00502414">
      <w:rPr>
        <w:rFonts w:cs="Arial"/>
        <w:b/>
        <w:bCs/>
        <w:sz w:val="18"/>
        <w:szCs w:val="18"/>
      </w:rPr>
      <w:fldChar w:fldCharType="begin"/>
    </w:r>
    <w:r w:rsidRPr="00502414">
      <w:rPr>
        <w:rFonts w:cs="Arial"/>
        <w:b/>
        <w:bCs/>
        <w:sz w:val="18"/>
        <w:szCs w:val="18"/>
      </w:rPr>
      <w:instrText xml:space="preserve"> PAGE </w:instrText>
    </w:r>
    <w:r w:rsidRPr="00502414">
      <w:rPr>
        <w:rFonts w:cs="Arial"/>
        <w:b/>
        <w:bCs/>
        <w:sz w:val="18"/>
        <w:szCs w:val="18"/>
      </w:rPr>
      <w:fldChar w:fldCharType="separate"/>
    </w:r>
    <w:r>
      <w:rPr>
        <w:rFonts w:cs="Arial"/>
        <w:b/>
        <w:bCs/>
        <w:sz w:val="18"/>
        <w:szCs w:val="18"/>
      </w:rPr>
      <w:t>26</w:t>
    </w:r>
    <w:r w:rsidRPr="00502414">
      <w:rPr>
        <w:rFonts w:cs="Arial"/>
        <w:b/>
        <w:bCs/>
        <w:sz w:val="18"/>
        <w:szCs w:val="18"/>
      </w:rPr>
      <w:fldChar w:fldCharType="end"/>
    </w:r>
    <w:r w:rsidRPr="00502414">
      <w:rPr>
        <w:rFonts w:cs="Arial"/>
        <w:sz w:val="18"/>
        <w:szCs w:val="18"/>
      </w:rPr>
      <w:t xml:space="preserve"> of </w:t>
    </w:r>
    <w:r w:rsidRPr="00502414">
      <w:rPr>
        <w:rFonts w:cs="Arial"/>
        <w:b/>
        <w:bCs/>
        <w:sz w:val="18"/>
        <w:szCs w:val="18"/>
      </w:rPr>
      <w:fldChar w:fldCharType="begin"/>
    </w:r>
    <w:r w:rsidRPr="00502414">
      <w:rPr>
        <w:rFonts w:cs="Arial"/>
        <w:b/>
        <w:bCs/>
        <w:sz w:val="18"/>
        <w:szCs w:val="18"/>
      </w:rPr>
      <w:instrText xml:space="preserve"> NUMPAGES  </w:instrText>
    </w:r>
    <w:r w:rsidRPr="00502414">
      <w:rPr>
        <w:rFonts w:cs="Arial"/>
        <w:b/>
        <w:bCs/>
        <w:sz w:val="18"/>
        <w:szCs w:val="18"/>
      </w:rPr>
      <w:fldChar w:fldCharType="separate"/>
    </w:r>
    <w:r>
      <w:rPr>
        <w:rFonts w:cs="Arial"/>
        <w:b/>
        <w:bCs/>
        <w:sz w:val="18"/>
        <w:szCs w:val="18"/>
      </w:rPr>
      <w:t>90</w:t>
    </w:r>
    <w:r w:rsidRPr="00502414">
      <w:rPr>
        <w:rFonts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F178B" w14:textId="77777777" w:rsidR="00E75D97" w:rsidRPr="00F814A7" w:rsidRDefault="00E75D97" w:rsidP="007A325F">
      <w:r w:rsidRPr="00F814A7">
        <w:separator/>
      </w:r>
    </w:p>
  </w:footnote>
  <w:footnote w:type="continuationSeparator" w:id="0">
    <w:p w14:paraId="1D6E1B06" w14:textId="77777777" w:rsidR="00E75D97" w:rsidRPr="00F814A7" w:rsidRDefault="00E75D97" w:rsidP="007A325F">
      <w:r w:rsidRPr="00F814A7">
        <w:continuationSeparator/>
      </w:r>
    </w:p>
  </w:footnote>
  <w:footnote w:type="continuationNotice" w:id="1">
    <w:p w14:paraId="00FD6660" w14:textId="77777777" w:rsidR="00E75D97" w:rsidRPr="00F814A7" w:rsidRDefault="00E75D97" w:rsidP="007A32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402B0" w14:textId="77777777" w:rsidR="00545994" w:rsidRDefault="005459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7D3BF" w14:textId="77777777" w:rsidR="005146A2" w:rsidRPr="00F814A7" w:rsidRDefault="005146A2" w:rsidP="007A325F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C8437" w14:textId="77777777" w:rsidR="00545994" w:rsidRDefault="005459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2" w15:restartNumberingAfterBreak="0">
    <w:nsid w:val="0C764B81"/>
    <w:multiLevelType w:val="hybridMultilevel"/>
    <w:tmpl w:val="ECD42C38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E9440A"/>
    <w:multiLevelType w:val="hybridMultilevel"/>
    <w:tmpl w:val="E0E41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42720"/>
    <w:multiLevelType w:val="hybridMultilevel"/>
    <w:tmpl w:val="753291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283695D"/>
    <w:multiLevelType w:val="multilevel"/>
    <w:tmpl w:val="4E0211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89D0492"/>
    <w:multiLevelType w:val="multilevel"/>
    <w:tmpl w:val="139C98EE"/>
    <w:styleLink w:val="ProlegisListStyl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15B4C43"/>
    <w:multiLevelType w:val="multilevel"/>
    <w:tmpl w:val="2C04FB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858757C"/>
    <w:multiLevelType w:val="hybridMultilevel"/>
    <w:tmpl w:val="AEC8C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59C2FF3"/>
    <w:multiLevelType w:val="hybridMultilevel"/>
    <w:tmpl w:val="86A259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1" w15:restartNumberingAfterBreak="0">
    <w:nsid w:val="7D5E5B57"/>
    <w:multiLevelType w:val="hybridMultilevel"/>
    <w:tmpl w:val="BB2C2B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94806">
    <w:abstractNumId w:val="1"/>
  </w:num>
  <w:num w:numId="2" w16cid:durableId="836194376">
    <w:abstractNumId w:val="11"/>
  </w:num>
  <w:num w:numId="3" w16cid:durableId="1283463682">
    <w:abstractNumId w:val="7"/>
  </w:num>
  <w:num w:numId="4" w16cid:durableId="609045886">
    <w:abstractNumId w:val="10"/>
  </w:num>
  <w:num w:numId="5" w16cid:durableId="149447944">
    <w:abstractNumId w:val="19"/>
  </w:num>
  <w:num w:numId="6" w16cid:durableId="809370892">
    <w:abstractNumId w:val="3"/>
  </w:num>
  <w:num w:numId="7" w16cid:durableId="1951817652">
    <w:abstractNumId w:val="16"/>
  </w:num>
  <w:num w:numId="8" w16cid:durableId="352532317">
    <w:abstractNumId w:val="14"/>
  </w:num>
  <w:num w:numId="9" w16cid:durableId="1398742835">
    <w:abstractNumId w:val="12"/>
  </w:num>
  <w:num w:numId="10" w16cid:durableId="1548761952">
    <w:abstractNumId w:val="8"/>
  </w:num>
  <w:num w:numId="11" w16cid:durableId="1768504234">
    <w:abstractNumId w:val="9"/>
  </w:num>
  <w:num w:numId="12" w16cid:durableId="1249920178">
    <w:abstractNumId w:val="13"/>
  </w:num>
  <w:num w:numId="13" w16cid:durableId="1839883950">
    <w:abstractNumId w:val="0"/>
  </w:num>
  <w:num w:numId="14" w16cid:durableId="1943999547">
    <w:abstractNumId w:val="17"/>
  </w:num>
  <w:num w:numId="15" w16cid:durableId="1863203064">
    <w:abstractNumId w:val="6"/>
  </w:num>
  <w:num w:numId="16" w16cid:durableId="451025061">
    <w:abstractNumId w:val="20"/>
  </w:num>
  <w:num w:numId="17" w16cid:durableId="1121876768">
    <w:abstractNumId w:val="5"/>
  </w:num>
  <w:num w:numId="18" w16cid:durableId="708064512">
    <w:abstractNumId w:val="18"/>
  </w:num>
  <w:num w:numId="19" w16cid:durableId="236133913">
    <w:abstractNumId w:val="15"/>
  </w:num>
  <w:num w:numId="20" w16cid:durableId="1992443085">
    <w:abstractNumId w:val="4"/>
  </w:num>
  <w:num w:numId="21" w16cid:durableId="340935580">
    <w:abstractNumId w:val="21"/>
  </w:num>
  <w:num w:numId="22" w16cid:durableId="931596217">
    <w:abstractNumId w:val="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dGeneratedStamp" w:val="3471-6389-9933, v. 1"/>
    <w:docVar w:name="ndGeneratedStampLocation" w:val="ExceptFirst"/>
    <w:docVar w:name="NoFooter" w:val="1"/>
    <w:docVar w:name="VersionID" w:val="F3020258-B240-4F00-94E7-51750D798002"/>
    <w:docVar w:name="WordOperator" w:val="SB"/>
  </w:docVars>
  <w:rsids>
    <w:rsidRoot w:val="00B554F7"/>
    <w:rsid w:val="000005F6"/>
    <w:rsid w:val="000005FA"/>
    <w:rsid w:val="0000135A"/>
    <w:rsid w:val="00001649"/>
    <w:rsid w:val="00001C04"/>
    <w:rsid w:val="00001DEF"/>
    <w:rsid w:val="00001F6D"/>
    <w:rsid w:val="000026AB"/>
    <w:rsid w:val="00002B73"/>
    <w:rsid w:val="000044C9"/>
    <w:rsid w:val="0000633A"/>
    <w:rsid w:val="00006967"/>
    <w:rsid w:val="00006C2D"/>
    <w:rsid w:val="000079CF"/>
    <w:rsid w:val="00010221"/>
    <w:rsid w:val="000102CA"/>
    <w:rsid w:val="0001048F"/>
    <w:rsid w:val="000104EC"/>
    <w:rsid w:val="00010545"/>
    <w:rsid w:val="000109ED"/>
    <w:rsid w:val="00010FAF"/>
    <w:rsid w:val="000114FA"/>
    <w:rsid w:val="00011D85"/>
    <w:rsid w:val="00012122"/>
    <w:rsid w:val="00012EC7"/>
    <w:rsid w:val="00012F2A"/>
    <w:rsid w:val="000138C7"/>
    <w:rsid w:val="000146E8"/>
    <w:rsid w:val="00014CD7"/>
    <w:rsid w:val="00015390"/>
    <w:rsid w:val="00015653"/>
    <w:rsid w:val="00016E16"/>
    <w:rsid w:val="0001704A"/>
    <w:rsid w:val="0001753E"/>
    <w:rsid w:val="00017F96"/>
    <w:rsid w:val="0002016C"/>
    <w:rsid w:val="0002022C"/>
    <w:rsid w:val="000219EE"/>
    <w:rsid w:val="00021DC9"/>
    <w:rsid w:val="000226CF"/>
    <w:rsid w:val="000229FC"/>
    <w:rsid w:val="00022B69"/>
    <w:rsid w:val="000242CF"/>
    <w:rsid w:val="00024347"/>
    <w:rsid w:val="000248D8"/>
    <w:rsid w:val="00025E49"/>
    <w:rsid w:val="00026B1D"/>
    <w:rsid w:val="00026CB8"/>
    <w:rsid w:val="000274BA"/>
    <w:rsid w:val="00027503"/>
    <w:rsid w:val="000277BE"/>
    <w:rsid w:val="00032874"/>
    <w:rsid w:val="00032D1D"/>
    <w:rsid w:val="00032FC4"/>
    <w:rsid w:val="00033012"/>
    <w:rsid w:val="000336F9"/>
    <w:rsid w:val="00033E96"/>
    <w:rsid w:val="0003427E"/>
    <w:rsid w:val="0003435F"/>
    <w:rsid w:val="00034AEC"/>
    <w:rsid w:val="000357BE"/>
    <w:rsid w:val="00035D1F"/>
    <w:rsid w:val="00036A6C"/>
    <w:rsid w:val="00037069"/>
    <w:rsid w:val="0003715E"/>
    <w:rsid w:val="0003718E"/>
    <w:rsid w:val="000376B4"/>
    <w:rsid w:val="000402AA"/>
    <w:rsid w:val="00040C54"/>
    <w:rsid w:val="00040D10"/>
    <w:rsid w:val="00040D44"/>
    <w:rsid w:val="00040FBF"/>
    <w:rsid w:val="0004180F"/>
    <w:rsid w:val="00041FD4"/>
    <w:rsid w:val="00042118"/>
    <w:rsid w:val="000422E5"/>
    <w:rsid w:val="000425F7"/>
    <w:rsid w:val="00042953"/>
    <w:rsid w:val="00042AA4"/>
    <w:rsid w:val="00042CBD"/>
    <w:rsid w:val="00042FB7"/>
    <w:rsid w:val="00043030"/>
    <w:rsid w:val="00043308"/>
    <w:rsid w:val="00043684"/>
    <w:rsid w:val="00045966"/>
    <w:rsid w:val="00045BCE"/>
    <w:rsid w:val="00045E4A"/>
    <w:rsid w:val="00047519"/>
    <w:rsid w:val="00047777"/>
    <w:rsid w:val="00047823"/>
    <w:rsid w:val="00047B98"/>
    <w:rsid w:val="000508D1"/>
    <w:rsid w:val="0005130B"/>
    <w:rsid w:val="000521D0"/>
    <w:rsid w:val="000537E8"/>
    <w:rsid w:val="0005408C"/>
    <w:rsid w:val="000543B4"/>
    <w:rsid w:val="0005441E"/>
    <w:rsid w:val="00054636"/>
    <w:rsid w:val="00055254"/>
    <w:rsid w:val="00055486"/>
    <w:rsid w:val="0005628D"/>
    <w:rsid w:val="000566E8"/>
    <w:rsid w:val="0006042D"/>
    <w:rsid w:val="00060795"/>
    <w:rsid w:val="00061B2E"/>
    <w:rsid w:val="00063088"/>
    <w:rsid w:val="000632E5"/>
    <w:rsid w:val="000633DC"/>
    <w:rsid w:val="000634E5"/>
    <w:rsid w:val="000639BE"/>
    <w:rsid w:val="00063B90"/>
    <w:rsid w:val="0006425A"/>
    <w:rsid w:val="00064390"/>
    <w:rsid w:val="000643F9"/>
    <w:rsid w:val="000652F6"/>
    <w:rsid w:val="00066051"/>
    <w:rsid w:val="000663E1"/>
    <w:rsid w:val="0006640C"/>
    <w:rsid w:val="00066865"/>
    <w:rsid w:val="00066CB8"/>
    <w:rsid w:val="00067993"/>
    <w:rsid w:val="00067FC0"/>
    <w:rsid w:val="00070292"/>
    <w:rsid w:val="000705F6"/>
    <w:rsid w:val="0007108A"/>
    <w:rsid w:val="00072261"/>
    <w:rsid w:val="000727DC"/>
    <w:rsid w:val="00072CD1"/>
    <w:rsid w:val="000738BD"/>
    <w:rsid w:val="00073A78"/>
    <w:rsid w:val="0007432A"/>
    <w:rsid w:val="000753B2"/>
    <w:rsid w:val="00075B49"/>
    <w:rsid w:val="00075E9C"/>
    <w:rsid w:val="000764B1"/>
    <w:rsid w:val="00076DED"/>
    <w:rsid w:val="00076F37"/>
    <w:rsid w:val="00077007"/>
    <w:rsid w:val="00077664"/>
    <w:rsid w:val="00077A7E"/>
    <w:rsid w:val="000801DF"/>
    <w:rsid w:val="00081D4F"/>
    <w:rsid w:val="000826AE"/>
    <w:rsid w:val="00082D27"/>
    <w:rsid w:val="00083CF0"/>
    <w:rsid w:val="000844DE"/>
    <w:rsid w:val="000845D3"/>
    <w:rsid w:val="00084780"/>
    <w:rsid w:val="00084949"/>
    <w:rsid w:val="0008539F"/>
    <w:rsid w:val="000857D5"/>
    <w:rsid w:val="000858B0"/>
    <w:rsid w:val="000863DF"/>
    <w:rsid w:val="00087674"/>
    <w:rsid w:val="000876CC"/>
    <w:rsid w:val="00090248"/>
    <w:rsid w:val="0009030D"/>
    <w:rsid w:val="0009042D"/>
    <w:rsid w:val="000904CF"/>
    <w:rsid w:val="000904E6"/>
    <w:rsid w:val="00090C86"/>
    <w:rsid w:val="00090CA8"/>
    <w:rsid w:val="00091F16"/>
    <w:rsid w:val="00092147"/>
    <w:rsid w:val="000927EC"/>
    <w:rsid w:val="000945A1"/>
    <w:rsid w:val="00094D4E"/>
    <w:rsid w:val="00095583"/>
    <w:rsid w:val="00095822"/>
    <w:rsid w:val="00095D5D"/>
    <w:rsid w:val="00095FEE"/>
    <w:rsid w:val="00097552"/>
    <w:rsid w:val="0009762F"/>
    <w:rsid w:val="00097A8A"/>
    <w:rsid w:val="00097E6F"/>
    <w:rsid w:val="000A0050"/>
    <w:rsid w:val="000A0851"/>
    <w:rsid w:val="000A0AE3"/>
    <w:rsid w:val="000A0E8A"/>
    <w:rsid w:val="000A0F65"/>
    <w:rsid w:val="000A1CDC"/>
    <w:rsid w:val="000A1CFC"/>
    <w:rsid w:val="000A22FF"/>
    <w:rsid w:val="000A27E3"/>
    <w:rsid w:val="000A2BB6"/>
    <w:rsid w:val="000A2BBA"/>
    <w:rsid w:val="000A2DAF"/>
    <w:rsid w:val="000A3716"/>
    <w:rsid w:val="000A4024"/>
    <w:rsid w:val="000A4031"/>
    <w:rsid w:val="000A4E98"/>
    <w:rsid w:val="000A5B3E"/>
    <w:rsid w:val="000A5C67"/>
    <w:rsid w:val="000A6031"/>
    <w:rsid w:val="000A652E"/>
    <w:rsid w:val="000A79E0"/>
    <w:rsid w:val="000A7C1C"/>
    <w:rsid w:val="000A7C42"/>
    <w:rsid w:val="000B0574"/>
    <w:rsid w:val="000B2892"/>
    <w:rsid w:val="000B2DC6"/>
    <w:rsid w:val="000B401D"/>
    <w:rsid w:val="000B45E1"/>
    <w:rsid w:val="000B52BA"/>
    <w:rsid w:val="000B6946"/>
    <w:rsid w:val="000B7E69"/>
    <w:rsid w:val="000B7E93"/>
    <w:rsid w:val="000B7EDB"/>
    <w:rsid w:val="000C0C75"/>
    <w:rsid w:val="000C11D0"/>
    <w:rsid w:val="000C122C"/>
    <w:rsid w:val="000C1368"/>
    <w:rsid w:val="000C1C4F"/>
    <w:rsid w:val="000C1E2C"/>
    <w:rsid w:val="000C1E87"/>
    <w:rsid w:val="000C2180"/>
    <w:rsid w:val="000C24F1"/>
    <w:rsid w:val="000C2C5C"/>
    <w:rsid w:val="000C3002"/>
    <w:rsid w:val="000C329E"/>
    <w:rsid w:val="000C3484"/>
    <w:rsid w:val="000C3840"/>
    <w:rsid w:val="000C38AA"/>
    <w:rsid w:val="000C40FD"/>
    <w:rsid w:val="000C44AD"/>
    <w:rsid w:val="000C4CC9"/>
    <w:rsid w:val="000C511C"/>
    <w:rsid w:val="000C5673"/>
    <w:rsid w:val="000C57FF"/>
    <w:rsid w:val="000C6043"/>
    <w:rsid w:val="000C701D"/>
    <w:rsid w:val="000C74F8"/>
    <w:rsid w:val="000C7990"/>
    <w:rsid w:val="000C79F1"/>
    <w:rsid w:val="000C7B27"/>
    <w:rsid w:val="000C7FC7"/>
    <w:rsid w:val="000D0A4D"/>
    <w:rsid w:val="000D1188"/>
    <w:rsid w:val="000D16C4"/>
    <w:rsid w:val="000D1A26"/>
    <w:rsid w:val="000D219C"/>
    <w:rsid w:val="000D2BE1"/>
    <w:rsid w:val="000D4C43"/>
    <w:rsid w:val="000D5167"/>
    <w:rsid w:val="000D55B3"/>
    <w:rsid w:val="000D5C3D"/>
    <w:rsid w:val="000D5D8D"/>
    <w:rsid w:val="000D628C"/>
    <w:rsid w:val="000D6480"/>
    <w:rsid w:val="000D66F4"/>
    <w:rsid w:val="000D71ED"/>
    <w:rsid w:val="000D7D7A"/>
    <w:rsid w:val="000E137E"/>
    <w:rsid w:val="000E177D"/>
    <w:rsid w:val="000E17E8"/>
    <w:rsid w:val="000E1F52"/>
    <w:rsid w:val="000E1FE9"/>
    <w:rsid w:val="000E285C"/>
    <w:rsid w:val="000E3508"/>
    <w:rsid w:val="000E365E"/>
    <w:rsid w:val="000E39F2"/>
    <w:rsid w:val="000E449C"/>
    <w:rsid w:val="000E47BF"/>
    <w:rsid w:val="000E540F"/>
    <w:rsid w:val="000E7223"/>
    <w:rsid w:val="000E7757"/>
    <w:rsid w:val="000E7F6E"/>
    <w:rsid w:val="000F0F10"/>
    <w:rsid w:val="000F1654"/>
    <w:rsid w:val="000F170D"/>
    <w:rsid w:val="000F173E"/>
    <w:rsid w:val="000F193B"/>
    <w:rsid w:val="000F2621"/>
    <w:rsid w:val="000F2A2B"/>
    <w:rsid w:val="000F2B40"/>
    <w:rsid w:val="000F2C26"/>
    <w:rsid w:val="000F2D21"/>
    <w:rsid w:val="000F3035"/>
    <w:rsid w:val="000F30FA"/>
    <w:rsid w:val="000F3EDF"/>
    <w:rsid w:val="000F3EF6"/>
    <w:rsid w:val="000F3F9E"/>
    <w:rsid w:val="000F4230"/>
    <w:rsid w:val="000F4610"/>
    <w:rsid w:val="000F4AA6"/>
    <w:rsid w:val="000F4E32"/>
    <w:rsid w:val="000F520F"/>
    <w:rsid w:val="000F596B"/>
    <w:rsid w:val="000F6289"/>
    <w:rsid w:val="000F6A41"/>
    <w:rsid w:val="000F71BE"/>
    <w:rsid w:val="000F7581"/>
    <w:rsid w:val="000F78D1"/>
    <w:rsid w:val="001003D9"/>
    <w:rsid w:val="001007B7"/>
    <w:rsid w:val="00100A9F"/>
    <w:rsid w:val="00102489"/>
    <w:rsid w:val="00102663"/>
    <w:rsid w:val="00102F26"/>
    <w:rsid w:val="0010328D"/>
    <w:rsid w:val="00105679"/>
    <w:rsid w:val="00105B17"/>
    <w:rsid w:val="00105BE2"/>
    <w:rsid w:val="00105D38"/>
    <w:rsid w:val="0010621E"/>
    <w:rsid w:val="00106297"/>
    <w:rsid w:val="001067BE"/>
    <w:rsid w:val="001069A8"/>
    <w:rsid w:val="00106CD5"/>
    <w:rsid w:val="00106F2E"/>
    <w:rsid w:val="00107264"/>
    <w:rsid w:val="00107311"/>
    <w:rsid w:val="00107738"/>
    <w:rsid w:val="00107FF3"/>
    <w:rsid w:val="001100C4"/>
    <w:rsid w:val="00110528"/>
    <w:rsid w:val="00110600"/>
    <w:rsid w:val="00110E47"/>
    <w:rsid w:val="001120AB"/>
    <w:rsid w:val="001124EA"/>
    <w:rsid w:val="001129A0"/>
    <w:rsid w:val="00113AD4"/>
    <w:rsid w:val="00113B5D"/>
    <w:rsid w:val="00113CC1"/>
    <w:rsid w:val="00114EDD"/>
    <w:rsid w:val="00115048"/>
    <w:rsid w:val="0011569A"/>
    <w:rsid w:val="001158B7"/>
    <w:rsid w:val="00115920"/>
    <w:rsid w:val="00116301"/>
    <w:rsid w:val="00116550"/>
    <w:rsid w:val="00116B05"/>
    <w:rsid w:val="00116D72"/>
    <w:rsid w:val="00117924"/>
    <w:rsid w:val="001204C0"/>
    <w:rsid w:val="00120D6B"/>
    <w:rsid w:val="00121FD9"/>
    <w:rsid w:val="00122ACF"/>
    <w:rsid w:val="00122B78"/>
    <w:rsid w:val="00123763"/>
    <w:rsid w:val="00125F35"/>
    <w:rsid w:val="00126688"/>
    <w:rsid w:val="00127092"/>
    <w:rsid w:val="001275BE"/>
    <w:rsid w:val="001276F6"/>
    <w:rsid w:val="00127A76"/>
    <w:rsid w:val="00130256"/>
    <w:rsid w:val="00130529"/>
    <w:rsid w:val="00130B7C"/>
    <w:rsid w:val="00130D49"/>
    <w:rsid w:val="00131265"/>
    <w:rsid w:val="00131B78"/>
    <w:rsid w:val="00133B53"/>
    <w:rsid w:val="00134A11"/>
    <w:rsid w:val="0013524C"/>
    <w:rsid w:val="0013555D"/>
    <w:rsid w:val="0013577E"/>
    <w:rsid w:val="00136502"/>
    <w:rsid w:val="00136600"/>
    <w:rsid w:val="00136603"/>
    <w:rsid w:val="00136DD4"/>
    <w:rsid w:val="00137ACA"/>
    <w:rsid w:val="00137C64"/>
    <w:rsid w:val="001400CF"/>
    <w:rsid w:val="00140268"/>
    <w:rsid w:val="00140374"/>
    <w:rsid w:val="001403E3"/>
    <w:rsid w:val="001408E4"/>
    <w:rsid w:val="00140DC2"/>
    <w:rsid w:val="001415A1"/>
    <w:rsid w:val="001422BA"/>
    <w:rsid w:val="00142315"/>
    <w:rsid w:val="00142414"/>
    <w:rsid w:val="00142A25"/>
    <w:rsid w:val="00142ACB"/>
    <w:rsid w:val="00143AB8"/>
    <w:rsid w:val="00144557"/>
    <w:rsid w:val="0014498A"/>
    <w:rsid w:val="00144B2C"/>
    <w:rsid w:val="001450B5"/>
    <w:rsid w:val="00145585"/>
    <w:rsid w:val="0014605F"/>
    <w:rsid w:val="0014734D"/>
    <w:rsid w:val="00147EFF"/>
    <w:rsid w:val="00150B14"/>
    <w:rsid w:val="00150E2C"/>
    <w:rsid w:val="00151B19"/>
    <w:rsid w:val="00151F9E"/>
    <w:rsid w:val="001524AD"/>
    <w:rsid w:val="0015259A"/>
    <w:rsid w:val="00152E38"/>
    <w:rsid w:val="001530DE"/>
    <w:rsid w:val="001539CC"/>
    <w:rsid w:val="00154712"/>
    <w:rsid w:val="0015504F"/>
    <w:rsid w:val="00155E21"/>
    <w:rsid w:val="0015666D"/>
    <w:rsid w:val="00156881"/>
    <w:rsid w:val="00157298"/>
    <w:rsid w:val="00157A4F"/>
    <w:rsid w:val="001615DC"/>
    <w:rsid w:val="00161B1B"/>
    <w:rsid w:val="00161FAB"/>
    <w:rsid w:val="00162742"/>
    <w:rsid w:val="00163EC3"/>
    <w:rsid w:val="00163F2D"/>
    <w:rsid w:val="001644F0"/>
    <w:rsid w:val="001648B2"/>
    <w:rsid w:val="00164E38"/>
    <w:rsid w:val="00164EF5"/>
    <w:rsid w:val="001660F8"/>
    <w:rsid w:val="001672A6"/>
    <w:rsid w:val="001674A4"/>
    <w:rsid w:val="0017001F"/>
    <w:rsid w:val="001701E6"/>
    <w:rsid w:val="001719F9"/>
    <w:rsid w:val="00171AC3"/>
    <w:rsid w:val="00172E30"/>
    <w:rsid w:val="00173BA7"/>
    <w:rsid w:val="00173EBB"/>
    <w:rsid w:val="001745D8"/>
    <w:rsid w:val="0017474F"/>
    <w:rsid w:val="00174CB4"/>
    <w:rsid w:val="0017612C"/>
    <w:rsid w:val="00176A89"/>
    <w:rsid w:val="00176CD6"/>
    <w:rsid w:val="00180403"/>
    <w:rsid w:val="001808B8"/>
    <w:rsid w:val="00181CDB"/>
    <w:rsid w:val="00182961"/>
    <w:rsid w:val="00182A57"/>
    <w:rsid w:val="00183199"/>
    <w:rsid w:val="00183996"/>
    <w:rsid w:val="00183B99"/>
    <w:rsid w:val="001843B1"/>
    <w:rsid w:val="001844E8"/>
    <w:rsid w:val="00184DC9"/>
    <w:rsid w:val="00185044"/>
    <w:rsid w:val="00185999"/>
    <w:rsid w:val="00187066"/>
    <w:rsid w:val="001907A6"/>
    <w:rsid w:val="001907D3"/>
    <w:rsid w:val="001907D8"/>
    <w:rsid w:val="00190B70"/>
    <w:rsid w:val="00191D60"/>
    <w:rsid w:val="00192E58"/>
    <w:rsid w:val="00193B56"/>
    <w:rsid w:val="00193DB2"/>
    <w:rsid w:val="001944BF"/>
    <w:rsid w:val="00194D7E"/>
    <w:rsid w:val="00194F03"/>
    <w:rsid w:val="00195944"/>
    <w:rsid w:val="0019611D"/>
    <w:rsid w:val="00196262"/>
    <w:rsid w:val="00196F6C"/>
    <w:rsid w:val="0019758B"/>
    <w:rsid w:val="00197961"/>
    <w:rsid w:val="001A029D"/>
    <w:rsid w:val="001A0B85"/>
    <w:rsid w:val="001A0BE8"/>
    <w:rsid w:val="001A154E"/>
    <w:rsid w:val="001A1873"/>
    <w:rsid w:val="001A227E"/>
    <w:rsid w:val="001A2D1C"/>
    <w:rsid w:val="001A3175"/>
    <w:rsid w:val="001A3C69"/>
    <w:rsid w:val="001A4131"/>
    <w:rsid w:val="001A5728"/>
    <w:rsid w:val="001A575F"/>
    <w:rsid w:val="001A57B5"/>
    <w:rsid w:val="001A5C14"/>
    <w:rsid w:val="001A624C"/>
    <w:rsid w:val="001A6C87"/>
    <w:rsid w:val="001A7128"/>
    <w:rsid w:val="001A7A38"/>
    <w:rsid w:val="001A7C05"/>
    <w:rsid w:val="001A7CE7"/>
    <w:rsid w:val="001A7D6B"/>
    <w:rsid w:val="001B1857"/>
    <w:rsid w:val="001B20C2"/>
    <w:rsid w:val="001B29C3"/>
    <w:rsid w:val="001B3407"/>
    <w:rsid w:val="001B38AB"/>
    <w:rsid w:val="001B3CC3"/>
    <w:rsid w:val="001B4075"/>
    <w:rsid w:val="001B40C5"/>
    <w:rsid w:val="001B41D2"/>
    <w:rsid w:val="001B4409"/>
    <w:rsid w:val="001B45C0"/>
    <w:rsid w:val="001B55C2"/>
    <w:rsid w:val="001B5795"/>
    <w:rsid w:val="001B5D88"/>
    <w:rsid w:val="001B5E55"/>
    <w:rsid w:val="001B6783"/>
    <w:rsid w:val="001B727C"/>
    <w:rsid w:val="001B796A"/>
    <w:rsid w:val="001C0623"/>
    <w:rsid w:val="001C082E"/>
    <w:rsid w:val="001C0A31"/>
    <w:rsid w:val="001C161C"/>
    <w:rsid w:val="001C1812"/>
    <w:rsid w:val="001C25AC"/>
    <w:rsid w:val="001C2A27"/>
    <w:rsid w:val="001C41DE"/>
    <w:rsid w:val="001C42A7"/>
    <w:rsid w:val="001C4338"/>
    <w:rsid w:val="001C538E"/>
    <w:rsid w:val="001C5826"/>
    <w:rsid w:val="001C5B9D"/>
    <w:rsid w:val="001C7183"/>
    <w:rsid w:val="001C734A"/>
    <w:rsid w:val="001C74D2"/>
    <w:rsid w:val="001C78F9"/>
    <w:rsid w:val="001D0114"/>
    <w:rsid w:val="001D042D"/>
    <w:rsid w:val="001D1072"/>
    <w:rsid w:val="001D1C43"/>
    <w:rsid w:val="001D1C5B"/>
    <w:rsid w:val="001D1E1E"/>
    <w:rsid w:val="001D1E59"/>
    <w:rsid w:val="001D2835"/>
    <w:rsid w:val="001D2E0B"/>
    <w:rsid w:val="001D3363"/>
    <w:rsid w:val="001D3578"/>
    <w:rsid w:val="001D3E50"/>
    <w:rsid w:val="001D48DE"/>
    <w:rsid w:val="001D4C87"/>
    <w:rsid w:val="001D5413"/>
    <w:rsid w:val="001D6437"/>
    <w:rsid w:val="001D6DFD"/>
    <w:rsid w:val="001E01A5"/>
    <w:rsid w:val="001E0659"/>
    <w:rsid w:val="001E085C"/>
    <w:rsid w:val="001E0BC5"/>
    <w:rsid w:val="001E126A"/>
    <w:rsid w:val="001E12C8"/>
    <w:rsid w:val="001E15FF"/>
    <w:rsid w:val="001E19AE"/>
    <w:rsid w:val="001E229B"/>
    <w:rsid w:val="001E2D01"/>
    <w:rsid w:val="001E2D02"/>
    <w:rsid w:val="001E3076"/>
    <w:rsid w:val="001E3210"/>
    <w:rsid w:val="001E33AD"/>
    <w:rsid w:val="001E343D"/>
    <w:rsid w:val="001E387C"/>
    <w:rsid w:val="001E4BB3"/>
    <w:rsid w:val="001E4C01"/>
    <w:rsid w:val="001E4D0E"/>
    <w:rsid w:val="001E509E"/>
    <w:rsid w:val="001E5FFF"/>
    <w:rsid w:val="001E6AD0"/>
    <w:rsid w:val="001E75C4"/>
    <w:rsid w:val="001E7651"/>
    <w:rsid w:val="001E76E1"/>
    <w:rsid w:val="001E784D"/>
    <w:rsid w:val="001E7898"/>
    <w:rsid w:val="001F151D"/>
    <w:rsid w:val="001F195D"/>
    <w:rsid w:val="001F1CE6"/>
    <w:rsid w:val="001F2804"/>
    <w:rsid w:val="001F2DEF"/>
    <w:rsid w:val="001F34CA"/>
    <w:rsid w:val="001F36A8"/>
    <w:rsid w:val="001F3E13"/>
    <w:rsid w:val="001F3F03"/>
    <w:rsid w:val="001F4A76"/>
    <w:rsid w:val="001F4C35"/>
    <w:rsid w:val="001F4F67"/>
    <w:rsid w:val="001F5A03"/>
    <w:rsid w:val="001F6DF9"/>
    <w:rsid w:val="001F75AA"/>
    <w:rsid w:val="001F761C"/>
    <w:rsid w:val="001F7E86"/>
    <w:rsid w:val="002007F9"/>
    <w:rsid w:val="00200FBE"/>
    <w:rsid w:val="002022DB"/>
    <w:rsid w:val="00202F8D"/>
    <w:rsid w:val="002031BD"/>
    <w:rsid w:val="0020343D"/>
    <w:rsid w:val="002035EA"/>
    <w:rsid w:val="002038E2"/>
    <w:rsid w:val="00203BCC"/>
    <w:rsid w:val="00203F44"/>
    <w:rsid w:val="00204679"/>
    <w:rsid w:val="00204716"/>
    <w:rsid w:val="002049F8"/>
    <w:rsid w:val="00205029"/>
    <w:rsid w:val="00205259"/>
    <w:rsid w:val="0020580B"/>
    <w:rsid w:val="002066FF"/>
    <w:rsid w:val="00207159"/>
    <w:rsid w:val="002074FE"/>
    <w:rsid w:val="0020760E"/>
    <w:rsid w:val="0020764D"/>
    <w:rsid w:val="0020768D"/>
    <w:rsid w:val="00207E5D"/>
    <w:rsid w:val="002106E6"/>
    <w:rsid w:val="002112F2"/>
    <w:rsid w:val="00211AC0"/>
    <w:rsid w:val="00211FBB"/>
    <w:rsid w:val="00212298"/>
    <w:rsid w:val="002129FE"/>
    <w:rsid w:val="002135C9"/>
    <w:rsid w:val="002135D6"/>
    <w:rsid w:val="00215003"/>
    <w:rsid w:val="0021603A"/>
    <w:rsid w:val="002167BE"/>
    <w:rsid w:val="002168BE"/>
    <w:rsid w:val="00216C7F"/>
    <w:rsid w:val="00217127"/>
    <w:rsid w:val="002176A5"/>
    <w:rsid w:val="00217CC7"/>
    <w:rsid w:val="00220B7C"/>
    <w:rsid w:val="0022148F"/>
    <w:rsid w:val="002218B1"/>
    <w:rsid w:val="00221EA9"/>
    <w:rsid w:val="002222CC"/>
    <w:rsid w:val="00222602"/>
    <w:rsid w:val="0022291E"/>
    <w:rsid w:val="0022298A"/>
    <w:rsid w:val="00222BEE"/>
    <w:rsid w:val="00223590"/>
    <w:rsid w:val="00223D78"/>
    <w:rsid w:val="002240FC"/>
    <w:rsid w:val="00224FCF"/>
    <w:rsid w:val="0022501A"/>
    <w:rsid w:val="002264F4"/>
    <w:rsid w:val="00227776"/>
    <w:rsid w:val="002301F2"/>
    <w:rsid w:val="00230233"/>
    <w:rsid w:val="002314B0"/>
    <w:rsid w:val="00231D31"/>
    <w:rsid w:val="00232D93"/>
    <w:rsid w:val="002331E3"/>
    <w:rsid w:val="00233CDA"/>
    <w:rsid w:val="002340FF"/>
    <w:rsid w:val="00234960"/>
    <w:rsid w:val="002349AB"/>
    <w:rsid w:val="00234D29"/>
    <w:rsid w:val="00234F6C"/>
    <w:rsid w:val="00235904"/>
    <w:rsid w:val="0023662F"/>
    <w:rsid w:val="0023666C"/>
    <w:rsid w:val="002366D2"/>
    <w:rsid w:val="0023740B"/>
    <w:rsid w:val="00237905"/>
    <w:rsid w:val="00237BEF"/>
    <w:rsid w:val="00240C9E"/>
    <w:rsid w:val="00241E24"/>
    <w:rsid w:val="0024252E"/>
    <w:rsid w:val="0024270B"/>
    <w:rsid w:val="00243957"/>
    <w:rsid w:val="00243A15"/>
    <w:rsid w:val="00243E8E"/>
    <w:rsid w:val="00243F01"/>
    <w:rsid w:val="00244232"/>
    <w:rsid w:val="00244500"/>
    <w:rsid w:val="00244976"/>
    <w:rsid w:val="00245CBC"/>
    <w:rsid w:val="00245CD5"/>
    <w:rsid w:val="00245FA9"/>
    <w:rsid w:val="00246016"/>
    <w:rsid w:val="002475CA"/>
    <w:rsid w:val="00247669"/>
    <w:rsid w:val="00250037"/>
    <w:rsid w:val="00250041"/>
    <w:rsid w:val="002503DC"/>
    <w:rsid w:val="002504F2"/>
    <w:rsid w:val="00250F92"/>
    <w:rsid w:val="0025134B"/>
    <w:rsid w:val="0025171E"/>
    <w:rsid w:val="00251AEE"/>
    <w:rsid w:val="002528C0"/>
    <w:rsid w:val="00253CF3"/>
    <w:rsid w:val="00253EB0"/>
    <w:rsid w:val="00254C38"/>
    <w:rsid w:val="0025505F"/>
    <w:rsid w:val="00255188"/>
    <w:rsid w:val="00255A5C"/>
    <w:rsid w:val="00255ADF"/>
    <w:rsid w:val="00257421"/>
    <w:rsid w:val="00257AA0"/>
    <w:rsid w:val="002605E4"/>
    <w:rsid w:val="00261374"/>
    <w:rsid w:val="00261D63"/>
    <w:rsid w:val="0026216F"/>
    <w:rsid w:val="00262D87"/>
    <w:rsid w:val="00263644"/>
    <w:rsid w:val="00263C41"/>
    <w:rsid w:val="002649A4"/>
    <w:rsid w:val="002653D7"/>
    <w:rsid w:val="002654E8"/>
    <w:rsid w:val="00265AF5"/>
    <w:rsid w:val="00266543"/>
    <w:rsid w:val="00266B98"/>
    <w:rsid w:val="00267674"/>
    <w:rsid w:val="00267CC1"/>
    <w:rsid w:val="00270324"/>
    <w:rsid w:val="00270878"/>
    <w:rsid w:val="00270A86"/>
    <w:rsid w:val="00271BD2"/>
    <w:rsid w:val="00271CDD"/>
    <w:rsid w:val="00271E42"/>
    <w:rsid w:val="00272668"/>
    <w:rsid w:val="00272B12"/>
    <w:rsid w:val="00272CEF"/>
    <w:rsid w:val="00273B54"/>
    <w:rsid w:val="00273C49"/>
    <w:rsid w:val="00274803"/>
    <w:rsid w:val="00275DD8"/>
    <w:rsid w:val="00276A88"/>
    <w:rsid w:val="002773F4"/>
    <w:rsid w:val="002777BF"/>
    <w:rsid w:val="00277887"/>
    <w:rsid w:val="00277FCB"/>
    <w:rsid w:val="00280CB4"/>
    <w:rsid w:val="002819CA"/>
    <w:rsid w:val="00282A98"/>
    <w:rsid w:val="002833F2"/>
    <w:rsid w:val="002833F4"/>
    <w:rsid w:val="00283649"/>
    <w:rsid w:val="0028369D"/>
    <w:rsid w:val="00284088"/>
    <w:rsid w:val="00284729"/>
    <w:rsid w:val="00284A96"/>
    <w:rsid w:val="00285B58"/>
    <w:rsid w:val="00285C68"/>
    <w:rsid w:val="0028608A"/>
    <w:rsid w:val="00286530"/>
    <w:rsid w:val="002871EA"/>
    <w:rsid w:val="0028747A"/>
    <w:rsid w:val="002876FE"/>
    <w:rsid w:val="00287994"/>
    <w:rsid w:val="0029004B"/>
    <w:rsid w:val="00290D48"/>
    <w:rsid w:val="00290FD2"/>
    <w:rsid w:val="00291288"/>
    <w:rsid w:val="0029175D"/>
    <w:rsid w:val="002920D5"/>
    <w:rsid w:val="002927F2"/>
    <w:rsid w:val="00292989"/>
    <w:rsid w:val="00293164"/>
    <w:rsid w:val="00293EB9"/>
    <w:rsid w:val="00294381"/>
    <w:rsid w:val="00295769"/>
    <w:rsid w:val="00296224"/>
    <w:rsid w:val="00296504"/>
    <w:rsid w:val="00296610"/>
    <w:rsid w:val="002967E9"/>
    <w:rsid w:val="00296BEB"/>
    <w:rsid w:val="00296DD6"/>
    <w:rsid w:val="00296F55"/>
    <w:rsid w:val="002974DC"/>
    <w:rsid w:val="002979B2"/>
    <w:rsid w:val="002A0A0C"/>
    <w:rsid w:val="002A0B04"/>
    <w:rsid w:val="002A1C2B"/>
    <w:rsid w:val="002A1D3A"/>
    <w:rsid w:val="002A28AE"/>
    <w:rsid w:val="002A3045"/>
    <w:rsid w:val="002A39DB"/>
    <w:rsid w:val="002A3A51"/>
    <w:rsid w:val="002A40C4"/>
    <w:rsid w:val="002A414A"/>
    <w:rsid w:val="002A41A0"/>
    <w:rsid w:val="002A447B"/>
    <w:rsid w:val="002A4CD6"/>
    <w:rsid w:val="002A4D3A"/>
    <w:rsid w:val="002A5613"/>
    <w:rsid w:val="002A5A97"/>
    <w:rsid w:val="002A5BBE"/>
    <w:rsid w:val="002A689C"/>
    <w:rsid w:val="002A6DCE"/>
    <w:rsid w:val="002A721E"/>
    <w:rsid w:val="002A76A6"/>
    <w:rsid w:val="002B07FD"/>
    <w:rsid w:val="002B0E6C"/>
    <w:rsid w:val="002B1058"/>
    <w:rsid w:val="002B1210"/>
    <w:rsid w:val="002B1789"/>
    <w:rsid w:val="002B19CF"/>
    <w:rsid w:val="002B20D3"/>
    <w:rsid w:val="002B23EF"/>
    <w:rsid w:val="002B4913"/>
    <w:rsid w:val="002B56E9"/>
    <w:rsid w:val="002B5A63"/>
    <w:rsid w:val="002B609B"/>
    <w:rsid w:val="002B69BB"/>
    <w:rsid w:val="002B7551"/>
    <w:rsid w:val="002B76AE"/>
    <w:rsid w:val="002C0AAD"/>
    <w:rsid w:val="002C0B21"/>
    <w:rsid w:val="002C0D51"/>
    <w:rsid w:val="002C10D0"/>
    <w:rsid w:val="002C1A13"/>
    <w:rsid w:val="002C2039"/>
    <w:rsid w:val="002C243C"/>
    <w:rsid w:val="002C4419"/>
    <w:rsid w:val="002C44EE"/>
    <w:rsid w:val="002C4624"/>
    <w:rsid w:val="002C4AD6"/>
    <w:rsid w:val="002C622B"/>
    <w:rsid w:val="002C6371"/>
    <w:rsid w:val="002C6A66"/>
    <w:rsid w:val="002C6AD0"/>
    <w:rsid w:val="002C7D05"/>
    <w:rsid w:val="002D03FF"/>
    <w:rsid w:val="002D08B8"/>
    <w:rsid w:val="002D1757"/>
    <w:rsid w:val="002D1B37"/>
    <w:rsid w:val="002D2B58"/>
    <w:rsid w:val="002D2C94"/>
    <w:rsid w:val="002D3A4D"/>
    <w:rsid w:val="002D4A5F"/>
    <w:rsid w:val="002D60F3"/>
    <w:rsid w:val="002D62D0"/>
    <w:rsid w:val="002D63E4"/>
    <w:rsid w:val="002E1936"/>
    <w:rsid w:val="002E2354"/>
    <w:rsid w:val="002E252A"/>
    <w:rsid w:val="002E2ABA"/>
    <w:rsid w:val="002E3B9C"/>
    <w:rsid w:val="002E4002"/>
    <w:rsid w:val="002E466F"/>
    <w:rsid w:val="002E4BF0"/>
    <w:rsid w:val="002E4D83"/>
    <w:rsid w:val="002E56CD"/>
    <w:rsid w:val="002E5784"/>
    <w:rsid w:val="002E5790"/>
    <w:rsid w:val="002E5A66"/>
    <w:rsid w:val="002E5BFD"/>
    <w:rsid w:val="002E600D"/>
    <w:rsid w:val="002E6162"/>
    <w:rsid w:val="002E6BCC"/>
    <w:rsid w:val="002E6BFB"/>
    <w:rsid w:val="002E6D3E"/>
    <w:rsid w:val="002E7813"/>
    <w:rsid w:val="002F019F"/>
    <w:rsid w:val="002F1060"/>
    <w:rsid w:val="002F1D05"/>
    <w:rsid w:val="002F205A"/>
    <w:rsid w:val="002F2234"/>
    <w:rsid w:val="002F2530"/>
    <w:rsid w:val="002F25B8"/>
    <w:rsid w:val="002F2933"/>
    <w:rsid w:val="002F374D"/>
    <w:rsid w:val="002F5267"/>
    <w:rsid w:val="002F563D"/>
    <w:rsid w:val="002F5665"/>
    <w:rsid w:val="002F58F5"/>
    <w:rsid w:val="002F6045"/>
    <w:rsid w:val="002F632F"/>
    <w:rsid w:val="002F6E85"/>
    <w:rsid w:val="002F6FCF"/>
    <w:rsid w:val="002F74B8"/>
    <w:rsid w:val="002F75DC"/>
    <w:rsid w:val="002F7F3E"/>
    <w:rsid w:val="00300097"/>
    <w:rsid w:val="003013CF"/>
    <w:rsid w:val="003013EC"/>
    <w:rsid w:val="00301781"/>
    <w:rsid w:val="00302463"/>
    <w:rsid w:val="0030270D"/>
    <w:rsid w:val="0030274D"/>
    <w:rsid w:val="0030284A"/>
    <w:rsid w:val="00302AC6"/>
    <w:rsid w:val="00302CB4"/>
    <w:rsid w:val="0030311B"/>
    <w:rsid w:val="003048CE"/>
    <w:rsid w:val="00304F8D"/>
    <w:rsid w:val="00305D32"/>
    <w:rsid w:val="003065A2"/>
    <w:rsid w:val="00306D26"/>
    <w:rsid w:val="00306E69"/>
    <w:rsid w:val="00306FEE"/>
    <w:rsid w:val="0030706A"/>
    <w:rsid w:val="00307678"/>
    <w:rsid w:val="003076B3"/>
    <w:rsid w:val="0031029C"/>
    <w:rsid w:val="00310570"/>
    <w:rsid w:val="0031077D"/>
    <w:rsid w:val="003118B3"/>
    <w:rsid w:val="00311CD0"/>
    <w:rsid w:val="00311EE1"/>
    <w:rsid w:val="00312543"/>
    <w:rsid w:val="00312E97"/>
    <w:rsid w:val="00312F21"/>
    <w:rsid w:val="0031303F"/>
    <w:rsid w:val="0031311D"/>
    <w:rsid w:val="003141A6"/>
    <w:rsid w:val="003149E0"/>
    <w:rsid w:val="003151CA"/>
    <w:rsid w:val="00315367"/>
    <w:rsid w:val="00315EF1"/>
    <w:rsid w:val="00316489"/>
    <w:rsid w:val="0031668C"/>
    <w:rsid w:val="0031681B"/>
    <w:rsid w:val="00317385"/>
    <w:rsid w:val="00320BDC"/>
    <w:rsid w:val="00321274"/>
    <w:rsid w:val="00321374"/>
    <w:rsid w:val="003219DF"/>
    <w:rsid w:val="00321FB5"/>
    <w:rsid w:val="0032206E"/>
    <w:rsid w:val="00322243"/>
    <w:rsid w:val="003233E0"/>
    <w:rsid w:val="003239BD"/>
    <w:rsid w:val="00323D00"/>
    <w:rsid w:val="00324063"/>
    <w:rsid w:val="003242F8"/>
    <w:rsid w:val="00324D87"/>
    <w:rsid w:val="00325240"/>
    <w:rsid w:val="003264B6"/>
    <w:rsid w:val="00326843"/>
    <w:rsid w:val="00326A55"/>
    <w:rsid w:val="00326D6B"/>
    <w:rsid w:val="00326DEE"/>
    <w:rsid w:val="00326E3C"/>
    <w:rsid w:val="003277AB"/>
    <w:rsid w:val="00327AF3"/>
    <w:rsid w:val="00327B20"/>
    <w:rsid w:val="003300EF"/>
    <w:rsid w:val="00330450"/>
    <w:rsid w:val="00330971"/>
    <w:rsid w:val="00330B8D"/>
    <w:rsid w:val="00333D97"/>
    <w:rsid w:val="00333FBB"/>
    <w:rsid w:val="00334FFC"/>
    <w:rsid w:val="003354E5"/>
    <w:rsid w:val="00335AA7"/>
    <w:rsid w:val="00336238"/>
    <w:rsid w:val="00336A16"/>
    <w:rsid w:val="00336CC4"/>
    <w:rsid w:val="00337CD6"/>
    <w:rsid w:val="00340619"/>
    <w:rsid w:val="00340A3A"/>
    <w:rsid w:val="00341D39"/>
    <w:rsid w:val="003420ED"/>
    <w:rsid w:val="00342541"/>
    <w:rsid w:val="0034268D"/>
    <w:rsid w:val="00342F0B"/>
    <w:rsid w:val="00343218"/>
    <w:rsid w:val="00343B85"/>
    <w:rsid w:val="003444CB"/>
    <w:rsid w:val="00344B5D"/>
    <w:rsid w:val="00346B17"/>
    <w:rsid w:val="00347252"/>
    <w:rsid w:val="00347688"/>
    <w:rsid w:val="00347AD1"/>
    <w:rsid w:val="00347E87"/>
    <w:rsid w:val="003502CE"/>
    <w:rsid w:val="00350453"/>
    <w:rsid w:val="0035081B"/>
    <w:rsid w:val="00350E42"/>
    <w:rsid w:val="00351AEC"/>
    <w:rsid w:val="00351C5F"/>
    <w:rsid w:val="00351F28"/>
    <w:rsid w:val="00351F31"/>
    <w:rsid w:val="0035243E"/>
    <w:rsid w:val="003529C7"/>
    <w:rsid w:val="00352ACA"/>
    <w:rsid w:val="00353721"/>
    <w:rsid w:val="00354194"/>
    <w:rsid w:val="003547B5"/>
    <w:rsid w:val="003547EF"/>
    <w:rsid w:val="00354A23"/>
    <w:rsid w:val="003552B1"/>
    <w:rsid w:val="003552E3"/>
    <w:rsid w:val="00355D8F"/>
    <w:rsid w:val="00355F4E"/>
    <w:rsid w:val="00356F6B"/>
    <w:rsid w:val="0035755F"/>
    <w:rsid w:val="00357E9D"/>
    <w:rsid w:val="00360368"/>
    <w:rsid w:val="003609BF"/>
    <w:rsid w:val="00360CD6"/>
    <w:rsid w:val="00361D12"/>
    <w:rsid w:val="00363480"/>
    <w:rsid w:val="00363D21"/>
    <w:rsid w:val="00364039"/>
    <w:rsid w:val="00364152"/>
    <w:rsid w:val="0036440D"/>
    <w:rsid w:val="003647CB"/>
    <w:rsid w:val="003651FB"/>
    <w:rsid w:val="003655EC"/>
    <w:rsid w:val="00365849"/>
    <w:rsid w:val="00365B69"/>
    <w:rsid w:val="00365CAA"/>
    <w:rsid w:val="003672EE"/>
    <w:rsid w:val="003678F1"/>
    <w:rsid w:val="00367EC3"/>
    <w:rsid w:val="003702C0"/>
    <w:rsid w:val="003706E4"/>
    <w:rsid w:val="00370D35"/>
    <w:rsid w:val="00371D95"/>
    <w:rsid w:val="00371EB0"/>
    <w:rsid w:val="0037203A"/>
    <w:rsid w:val="0037274D"/>
    <w:rsid w:val="00372F58"/>
    <w:rsid w:val="003736E4"/>
    <w:rsid w:val="00373B0E"/>
    <w:rsid w:val="00374A0A"/>
    <w:rsid w:val="003754CD"/>
    <w:rsid w:val="0037572E"/>
    <w:rsid w:val="00376771"/>
    <w:rsid w:val="00376BCA"/>
    <w:rsid w:val="00376C03"/>
    <w:rsid w:val="00376F5D"/>
    <w:rsid w:val="003772F2"/>
    <w:rsid w:val="0037739F"/>
    <w:rsid w:val="0037788C"/>
    <w:rsid w:val="00377CC1"/>
    <w:rsid w:val="003801E1"/>
    <w:rsid w:val="00380D6B"/>
    <w:rsid w:val="003811AA"/>
    <w:rsid w:val="00381D00"/>
    <w:rsid w:val="00381FBD"/>
    <w:rsid w:val="0038206F"/>
    <w:rsid w:val="00382723"/>
    <w:rsid w:val="003830F9"/>
    <w:rsid w:val="00383589"/>
    <w:rsid w:val="003838D4"/>
    <w:rsid w:val="0038456C"/>
    <w:rsid w:val="00385431"/>
    <w:rsid w:val="00385F1F"/>
    <w:rsid w:val="0038641D"/>
    <w:rsid w:val="0038664A"/>
    <w:rsid w:val="00386788"/>
    <w:rsid w:val="00387462"/>
    <w:rsid w:val="003909CF"/>
    <w:rsid w:val="00391424"/>
    <w:rsid w:val="003920B1"/>
    <w:rsid w:val="0039255B"/>
    <w:rsid w:val="00393120"/>
    <w:rsid w:val="00393A32"/>
    <w:rsid w:val="00393DC4"/>
    <w:rsid w:val="00393E16"/>
    <w:rsid w:val="00393EF6"/>
    <w:rsid w:val="00393FB9"/>
    <w:rsid w:val="0039451B"/>
    <w:rsid w:val="0039472C"/>
    <w:rsid w:val="00394AD2"/>
    <w:rsid w:val="00394C7B"/>
    <w:rsid w:val="00394F36"/>
    <w:rsid w:val="00395B2B"/>
    <w:rsid w:val="00395C6D"/>
    <w:rsid w:val="00396A10"/>
    <w:rsid w:val="00396EEB"/>
    <w:rsid w:val="00397C54"/>
    <w:rsid w:val="003A00B8"/>
    <w:rsid w:val="003A0C84"/>
    <w:rsid w:val="003A0E6D"/>
    <w:rsid w:val="003A17EF"/>
    <w:rsid w:val="003A1A68"/>
    <w:rsid w:val="003A21A0"/>
    <w:rsid w:val="003A26E8"/>
    <w:rsid w:val="003A3435"/>
    <w:rsid w:val="003A437E"/>
    <w:rsid w:val="003A43A1"/>
    <w:rsid w:val="003A45ED"/>
    <w:rsid w:val="003A6527"/>
    <w:rsid w:val="003A7093"/>
    <w:rsid w:val="003A7B60"/>
    <w:rsid w:val="003A7FA2"/>
    <w:rsid w:val="003B03F8"/>
    <w:rsid w:val="003B047C"/>
    <w:rsid w:val="003B06A9"/>
    <w:rsid w:val="003B1682"/>
    <w:rsid w:val="003B1AC3"/>
    <w:rsid w:val="003B288F"/>
    <w:rsid w:val="003B2969"/>
    <w:rsid w:val="003B302E"/>
    <w:rsid w:val="003B31FD"/>
    <w:rsid w:val="003B3571"/>
    <w:rsid w:val="003B3768"/>
    <w:rsid w:val="003B400B"/>
    <w:rsid w:val="003B4078"/>
    <w:rsid w:val="003B413C"/>
    <w:rsid w:val="003B45C7"/>
    <w:rsid w:val="003B4718"/>
    <w:rsid w:val="003B49B0"/>
    <w:rsid w:val="003B5057"/>
    <w:rsid w:val="003B5D08"/>
    <w:rsid w:val="003B5D84"/>
    <w:rsid w:val="003B6798"/>
    <w:rsid w:val="003B6845"/>
    <w:rsid w:val="003B6B7E"/>
    <w:rsid w:val="003B6BD2"/>
    <w:rsid w:val="003B7BD4"/>
    <w:rsid w:val="003C0B73"/>
    <w:rsid w:val="003C0BE5"/>
    <w:rsid w:val="003C0C92"/>
    <w:rsid w:val="003C0D62"/>
    <w:rsid w:val="003C1093"/>
    <w:rsid w:val="003C1202"/>
    <w:rsid w:val="003C1A94"/>
    <w:rsid w:val="003C1B48"/>
    <w:rsid w:val="003C2FA3"/>
    <w:rsid w:val="003C378D"/>
    <w:rsid w:val="003C4137"/>
    <w:rsid w:val="003C430F"/>
    <w:rsid w:val="003C461B"/>
    <w:rsid w:val="003C4942"/>
    <w:rsid w:val="003C4D22"/>
    <w:rsid w:val="003C4D4D"/>
    <w:rsid w:val="003C4E71"/>
    <w:rsid w:val="003C567D"/>
    <w:rsid w:val="003C62C1"/>
    <w:rsid w:val="003C62E9"/>
    <w:rsid w:val="003C6F36"/>
    <w:rsid w:val="003C7143"/>
    <w:rsid w:val="003C7ED3"/>
    <w:rsid w:val="003D0D3A"/>
    <w:rsid w:val="003D0FFE"/>
    <w:rsid w:val="003D1059"/>
    <w:rsid w:val="003D1729"/>
    <w:rsid w:val="003D18AB"/>
    <w:rsid w:val="003D2ECD"/>
    <w:rsid w:val="003D42ED"/>
    <w:rsid w:val="003D4A55"/>
    <w:rsid w:val="003D5F54"/>
    <w:rsid w:val="003D73A9"/>
    <w:rsid w:val="003E0456"/>
    <w:rsid w:val="003E113C"/>
    <w:rsid w:val="003E1312"/>
    <w:rsid w:val="003E133E"/>
    <w:rsid w:val="003E146D"/>
    <w:rsid w:val="003E157E"/>
    <w:rsid w:val="003E1890"/>
    <w:rsid w:val="003E2988"/>
    <w:rsid w:val="003E31E8"/>
    <w:rsid w:val="003E424B"/>
    <w:rsid w:val="003E44BA"/>
    <w:rsid w:val="003E4580"/>
    <w:rsid w:val="003E515A"/>
    <w:rsid w:val="003E5524"/>
    <w:rsid w:val="003E5D68"/>
    <w:rsid w:val="003E632C"/>
    <w:rsid w:val="003E66C9"/>
    <w:rsid w:val="003E6DD5"/>
    <w:rsid w:val="003E6FAD"/>
    <w:rsid w:val="003E72AF"/>
    <w:rsid w:val="003F0377"/>
    <w:rsid w:val="003F0730"/>
    <w:rsid w:val="003F0B40"/>
    <w:rsid w:val="003F0C50"/>
    <w:rsid w:val="003F110D"/>
    <w:rsid w:val="003F14D1"/>
    <w:rsid w:val="003F1D31"/>
    <w:rsid w:val="003F2DA2"/>
    <w:rsid w:val="003F314D"/>
    <w:rsid w:val="003F37FA"/>
    <w:rsid w:val="003F390A"/>
    <w:rsid w:val="003F4350"/>
    <w:rsid w:val="003F466B"/>
    <w:rsid w:val="003F4E89"/>
    <w:rsid w:val="003F51EE"/>
    <w:rsid w:val="003F5804"/>
    <w:rsid w:val="003F59E1"/>
    <w:rsid w:val="003F5A6B"/>
    <w:rsid w:val="003F6524"/>
    <w:rsid w:val="003F676A"/>
    <w:rsid w:val="003F6DF0"/>
    <w:rsid w:val="003F6E0E"/>
    <w:rsid w:val="003F709A"/>
    <w:rsid w:val="003F7802"/>
    <w:rsid w:val="003F7827"/>
    <w:rsid w:val="003F7CA4"/>
    <w:rsid w:val="00400720"/>
    <w:rsid w:val="0040073E"/>
    <w:rsid w:val="00400845"/>
    <w:rsid w:val="0040118E"/>
    <w:rsid w:val="0040122E"/>
    <w:rsid w:val="004014DB"/>
    <w:rsid w:val="004017A1"/>
    <w:rsid w:val="00401FBA"/>
    <w:rsid w:val="00403BAB"/>
    <w:rsid w:val="004045DB"/>
    <w:rsid w:val="004049D8"/>
    <w:rsid w:val="00404C39"/>
    <w:rsid w:val="00404C8C"/>
    <w:rsid w:val="004062EF"/>
    <w:rsid w:val="00406A43"/>
    <w:rsid w:val="00406F58"/>
    <w:rsid w:val="00407BC6"/>
    <w:rsid w:val="00407D91"/>
    <w:rsid w:val="00410766"/>
    <w:rsid w:val="00411ED6"/>
    <w:rsid w:val="00412767"/>
    <w:rsid w:val="004134A2"/>
    <w:rsid w:val="0041382E"/>
    <w:rsid w:val="00413D2F"/>
    <w:rsid w:val="0041568A"/>
    <w:rsid w:val="004156C1"/>
    <w:rsid w:val="004156DB"/>
    <w:rsid w:val="00415731"/>
    <w:rsid w:val="00415FA7"/>
    <w:rsid w:val="00416895"/>
    <w:rsid w:val="00416CFF"/>
    <w:rsid w:val="00417131"/>
    <w:rsid w:val="00417AEA"/>
    <w:rsid w:val="00420506"/>
    <w:rsid w:val="004205A3"/>
    <w:rsid w:val="00420970"/>
    <w:rsid w:val="004209F9"/>
    <w:rsid w:val="00421656"/>
    <w:rsid w:val="00421DCE"/>
    <w:rsid w:val="00422309"/>
    <w:rsid w:val="0042257D"/>
    <w:rsid w:val="00422722"/>
    <w:rsid w:val="00423776"/>
    <w:rsid w:val="00423AC5"/>
    <w:rsid w:val="004246D1"/>
    <w:rsid w:val="00424EB0"/>
    <w:rsid w:val="0042524E"/>
    <w:rsid w:val="00425BB2"/>
    <w:rsid w:val="0042602A"/>
    <w:rsid w:val="00426885"/>
    <w:rsid w:val="00427594"/>
    <w:rsid w:val="00430A66"/>
    <w:rsid w:val="004319F1"/>
    <w:rsid w:val="004338FC"/>
    <w:rsid w:val="00434219"/>
    <w:rsid w:val="004344A2"/>
    <w:rsid w:val="004346F6"/>
    <w:rsid w:val="00434A86"/>
    <w:rsid w:val="00434CD7"/>
    <w:rsid w:val="00434F64"/>
    <w:rsid w:val="0043547B"/>
    <w:rsid w:val="004359BF"/>
    <w:rsid w:val="00435ACC"/>
    <w:rsid w:val="00436D68"/>
    <w:rsid w:val="00436F6A"/>
    <w:rsid w:val="004370F6"/>
    <w:rsid w:val="004373F1"/>
    <w:rsid w:val="00437712"/>
    <w:rsid w:val="004378B4"/>
    <w:rsid w:val="00437A40"/>
    <w:rsid w:val="00437AF1"/>
    <w:rsid w:val="00440151"/>
    <w:rsid w:val="00440361"/>
    <w:rsid w:val="00440873"/>
    <w:rsid w:val="004414F7"/>
    <w:rsid w:val="0044191F"/>
    <w:rsid w:val="00441C12"/>
    <w:rsid w:val="00442039"/>
    <w:rsid w:val="004429A7"/>
    <w:rsid w:val="004429FF"/>
    <w:rsid w:val="00443E18"/>
    <w:rsid w:val="00445853"/>
    <w:rsid w:val="00445962"/>
    <w:rsid w:val="00445E23"/>
    <w:rsid w:val="00445FD1"/>
    <w:rsid w:val="004460BB"/>
    <w:rsid w:val="00446174"/>
    <w:rsid w:val="00446370"/>
    <w:rsid w:val="00446CA8"/>
    <w:rsid w:val="00447241"/>
    <w:rsid w:val="0044750B"/>
    <w:rsid w:val="00447BC4"/>
    <w:rsid w:val="00447CF7"/>
    <w:rsid w:val="0045031B"/>
    <w:rsid w:val="00450381"/>
    <w:rsid w:val="00450C99"/>
    <w:rsid w:val="00451CEF"/>
    <w:rsid w:val="00451F36"/>
    <w:rsid w:val="00452E90"/>
    <w:rsid w:val="00454CF4"/>
    <w:rsid w:val="004551EE"/>
    <w:rsid w:val="00455A9B"/>
    <w:rsid w:val="00455F9D"/>
    <w:rsid w:val="004565ED"/>
    <w:rsid w:val="00456B45"/>
    <w:rsid w:val="0045788C"/>
    <w:rsid w:val="00457E5B"/>
    <w:rsid w:val="00461736"/>
    <w:rsid w:val="00461751"/>
    <w:rsid w:val="00461770"/>
    <w:rsid w:val="00463DFB"/>
    <w:rsid w:val="0046479D"/>
    <w:rsid w:val="004647FF"/>
    <w:rsid w:val="0046534B"/>
    <w:rsid w:val="004655E7"/>
    <w:rsid w:val="00465C31"/>
    <w:rsid w:val="00466C1E"/>
    <w:rsid w:val="0047049B"/>
    <w:rsid w:val="004708D5"/>
    <w:rsid w:val="0047117D"/>
    <w:rsid w:val="00471EF9"/>
    <w:rsid w:val="00472129"/>
    <w:rsid w:val="004726EF"/>
    <w:rsid w:val="00473554"/>
    <w:rsid w:val="00473B3D"/>
    <w:rsid w:val="0047417B"/>
    <w:rsid w:val="00474B73"/>
    <w:rsid w:val="00475D4C"/>
    <w:rsid w:val="004776AD"/>
    <w:rsid w:val="00477E44"/>
    <w:rsid w:val="00480080"/>
    <w:rsid w:val="004800E2"/>
    <w:rsid w:val="004807F7"/>
    <w:rsid w:val="00480C29"/>
    <w:rsid w:val="0048156C"/>
    <w:rsid w:val="0048165C"/>
    <w:rsid w:val="00481C20"/>
    <w:rsid w:val="00481CB0"/>
    <w:rsid w:val="004828D4"/>
    <w:rsid w:val="00482DF0"/>
    <w:rsid w:val="004831F5"/>
    <w:rsid w:val="00484E72"/>
    <w:rsid w:val="004852D5"/>
    <w:rsid w:val="004852F5"/>
    <w:rsid w:val="004854B0"/>
    <w:rsid w:val="00486973"/>
    <w:rsid w:val="00486EED"/>
    <w:rsid w:val="004873FC"/>
    <w:rsid w:val="00487E00"/>
    <w:rsid w:val="0049069A"/>
    <w:rsid w:val="004910EC"/>
    <w:rsid w:val="00491332"/>
    <w:rsid w:val="0049134C"/>
    <w:rsid w:val="0049188F"/>
    <w:rsid w:val="00491AD3"/>
    <w:rsid w:val="00492119"/>
    <w:rsid w:val="0049397D"/>
    <w:rsid w:val="004942FB"/>
    <w:rsid w:val="00495314"/>
    <w:rsid w:val="004957A2"/>
    <w:rsid w:val="00495C41"/>
    <w:rsid w:val="00495EFD"/>
    <w:rsid w:val="00496CDE"/>
    <w:rsid w:val="00497344"/>
    <w:rsid w:val="004974E8"/>
    <w:rsid w:val="004A00AA"/>
    <w:rsid w:val="004A10AB"/>
    <w:rsid w:val="004A1F23"/>
    <w:rsid w:val="004A1FD7"/>
    <w:rsid w:val="004A21F1"/>
    <w:rsid w:val="004A26B1"/>
    <w:rsid w:val="004A2990"/>
    <w:rsid w:val="004A4702"/>
    <w:rsid w:val="004A57EB"/>
    <w:rsid w:val="004A58A0"/>
    <w:rsid w:val="004A592E"/>
    <w:rsid w:val="004A5AAE"/>
    <w:rsid w:val="004A5EB5"/>
    <w:rsid w:val="004A6FD5"/>
    <w:rsid w:val="004A78F4"/>
    <w:rsid w:val="004B07FC"/>
    <w:rsid w:val="004B0FF9"/>
    <w:rsid w:val="004B2592"/>
    <w:rsid w:val="004B2ACE"/>
    <w:rsid w:val="004B3F7B"/>
    <w:rsid w:val="004B44E7"/>
    <w:rsid w:val="004B564E"/>
    <w:rsid w:val="004B5F28"/>
    <w:rsid w:val="004B6990"/>
    <w:rsid w:val="004B7002"/>
    <w:rsid w:val="004B70FB"/>
    <w:rsid w:val="004B7500"/>
    <w:rsid w:val="004B7B78"/>
    <w:rsid w:val="004B7BA6"/>
    <w:rsid w:val="004C02EF"/>
    <w:rsid w:val="004C093F"/>
    <w:rsid w:val="004C1754"/>
    <w:rsid w:val="004C2323"/>
    <w:rsid w:val="004C2548"/>
    <w:rsid w:val="004C2C31"/>
    <w:rsid w:val="004C31DB"/>
    <w:rsid w:val="004C343A"/>
    <w:rsid w:val="004C4413"/>
    <w:rsid w:val="004C4931"/>
    <w:rsid w:val="004C4952"/>
    <w:rsid w:val="004C4D56"/>
    <w:rsid w:val="004C4EE6"/>
    <w:rsid w:val="004C5A9D"/>
    <w:rsid w:val="004C60D2"/>
    <w:rsid w:val="004C65DD"/>
    <w:rsid w:val="004C6938"/>
    <w:rsid w:val="004C6A66"/>
    <w:rsid w:val="004C6E3B"/>
    <w:rsid w:val="004C6E45"/>
    <w:rsid w:val="004D17D4"/>
    <w:rsid w:val="004D259B"/>
    <w:rsid w:val="004D2F30"/>
    <w:rsid w:val="004D300F"/>
    <w:rsid w:val="004D301B"/>
    <w:rsid w:val="004D3509"/>
    <w:rsid w:val="004D3A68"/>
    <w:rsid w:val="004D3C5E"/>
    <w:rsid w:val="004D454E"/>
    <w:rsid w:val="004D5117"/>
    <w:rsid w:val="004D58C8"/>
    <w:rsid w:val="004D5AD2"/>
    <w:rsid w:val="004D6338"/>
    <w:rsid w:val="004D636E"/>
    <w:rsid w:val="004E073C"/>
    <w:rsid w:val="004E078E"/>
    <w:rsid w:val="004E0D09"/>
    <w:rsid w:val="004E1120"/>
    <w:rsid w:val="004E145E"/>
    <w:rsid w:val="004E20C5"/>
    <w:rsid w:val="004E3A88"/>
    <w:rsid w:val="004E3AA6"/>
    <w:rsid w:val="004E3FAD"/>
    <w:rsid w:val="004E4907"/>
    <w:rsid w:val="004E54FB"/>
    <w:rsid w:val="004E5592"/>
    <w:rsid w:val="004F0078"/>
    <w:rsid w:val="004F021C"/>
    <w:rsid w:val="004F0946"/>
    <w:rsid w:val="004F23E7"/>
    <w:rsid w:val="004F268B"/>
    <w:rsid w:val="004F2793"/>
    <w:rsid w:val="004F294F"/>
    <w:rsid w:val="004F2B02"/>
    <w:rsid w:val="004F2E48"/>
    <w:rsid w:val="004F3111"/>
    <w:rsid w:val="004F3768"/>
    <w:rsid w:val="004F3813"/>
    <w:rsid w:val="004F3A0D"/>
    <w:rsid w:val="004F3F74"/>
    <w:rsid w:val="004F4CC7"/>
    <w:rsid w:val="004F5A91"/>
    <w:rsid w:val="004F6BBF"/>
    <w:rsid w:val="005006F9"/>
    <w:rsid w:val="00501D15"/>
    <w:rsid w:val="00502152"/>
    <w:rsid w:val="00502233"/>
    <w:rsid w:val="00502B44"/>
    <w:rsid w:val="005032C4"/>
    <w:rsid w:val="0050331B"/>
    <w:rsid w:val="0050356A"/>
    <w:rsid w:val="00503BFE"/>
    <w:rsid w:val="005043EF"/>
    <w:rsid w:val="00504DF7"/>
    <w:rsid w:val="00505AEE"/>
    <w:rsid w:val="00505B2F"/>
    <w:rsid w:val="00505FF2"/>
    <w:rsid w:val="0050633A"/>
    <w:rsid w:val="005067AE"/>
    <w:rsid w:val="005067C4"/>
    <w:rsid w:val="00507914"/>
    <w:rsid w:val="00507B35"/>
    <w:rsid w:val="00507D74"/>
    <w:rsid w:val="0051016A"/>
    <w:rsid w:val="0051039A"/>
    <w:rsid w:val="00510480"/>
    <w:rsid w:val="005105D1"/>
    <w:rsid w:val="00511789"/>
    <w:rsid w:val="005118CF"/>
    <w:rsid w:val="00511A98"/>
    <w:rsid w:val="005124EF"/>
    <w:rsid w:val="005146A2"/>
    <w:rsid w:val="00514764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2C53"/>
    <w:rsid w:val="005232D9"/>
    <w:rsid w:val="00524840"/>
    <w:rsid w:val="00524AF3"/>
    <w:rsid w:val="00524EBE"/>
    <w:rsid w:val="00524F0D"/>
    <w:rsid w:val="005258D4"/>
    <w:rsid w:val="00526434"/>
    <w:rsid w:val="00526AC9"/>
    <w:rsid w:val="00526BEB"/>
    <w:rsid w:val="00526F6E"/>
    <w:rsid w:val="00527154"/>
    <w:rsid w:val="00527C13"/>
    <w:rsid w:val="0053130E"/>
    <w:rsid w:val="005317AB"/>
    <w:rsid w:val="00532797"/>
    <w:rsid w:val="005329CD"/>
    <w:rsid w:val="00533D27"/>
    <w:rsid w:val="00533DAE"/>
    <w:rsid w:val="00533DF7"/>
    <w:rsid w:val="0053404A"/>
    <w:rsid w:val="00535056"/>
    <w:rsid w:val="005354A9"/>
    <w:rsid w:val="005379E4"/>
    <w:rsid w:val="00537D11"/>
    <w:rsid w:val="00540A10"/>
    <w:rsid w:val="00540C71"/>
    <w:rsid w:val="00541460"/>
    <w:rsid w:val="005419DF"/>
    <w:rsid w:val="00541CAC"/>
    <w:rsid w:val="00541D94"/>
    <w:rsid w:val="00541F35"/>
    <w:rsid w:val="005438E5"/>
    <w:rsid w:val="00543AAB"/>
    <w:rsid w:val="00543D13"/>
    <w:rsid w:val="00545418"/>
    <w:rsid w:val="00545535"/>
    <w:rsid w:val="00545994"/>
    <w:rsid w:val="005462F2"/>
    <w:rsid w:val="00546568"/>
    <w:rsid w:val="00546722"/>
    <w:rsid w:val="00546858"/>
    <w:rsid w:val="00546DCB"/>
    <w:rsid w:val="0054748B"/>
    <w:rsid w:val="00547EA8"/>
    <w:rsid w:val="00547F83"/>
    <w:rsid w:val="00547F93"/>
    <w:rsid w:val="00550101"/>
    <w:rsid w:val="0055047A"/>
    <w:rsid w:val="0055050F"/>
    <w:rsid w:val="00550937"/>
    <w:rsid w:val="00551323"/>
    <w:rsid w:val="0055271B"/>
    <w:rsid w:val="00552D16"/>
    <w:rsid w:val="00553C4B"/>
    <w:rsid w:val="005540B7"/>
    <w:rsid w:val="005540F8"/>
    <w:rsid w:val="0055444F"/>
    <w:rsid w:val="00554A1F"/>
    <w:rsid w:val="00555470"/>
    <w:rsid w:val="00555ECE"/>
    <w:rsid w:val="00556ADF"/>
    <w:rsid w:val="00557B78"/>
    <w:rsid w:val="00560622"/>
    <w:rsid w:val="00560E6A"/>
    <w:rsid w:val="00561A37"/>
    <w:rsid w:val="00561DDC"/>
    <w:rsid w:val="00561FC2"/>
    <w:rsid w:val="00562698"/>
    <w:rsid w:val="00562713"/>
    <w:rsid w:val="00562AA4"/>
    <w:rsid w:val="0056567F"/>
    <w:rsid w:val="00565D77"/>
    <w:rsid w:val="005663EC"/>
    <w:rsid w:val="005704CC"/>
    <w:rsid w:val="005707BF"/>
    <w:rsid w:val="00570D08"/>
    <w:rsid w:val="00572641"/>
    <w:rsid w:val="00572B59"/>
    <w:rsid w:val="00572F6E"/>
    <w:rsid w:val="00573A05"/>
    <w:rsid w:val="00574002"/>
    <w:rsid w:val="0057434E"/>
    <w:rsid w:val="0057457C"/>
    <w:rsid w:val="005745AF"/>
    <w:rsid w:val="00574E4C"/>
    <w:rsid w:val="00575D34"/>
    <w:rsid w:val="00575FAE"/>
    <w:rsid w:val="00575FEB"/>
    <w:rsid w:val="00576645"/>
    <w:rsid w:val="00576A68"/>
    <w:rsid w:val="00576DEA"/>
    <w:rsid w:val="0057707D"/>
    <w:rsid w:val="00577F54"/>
    <w:rsid w:val="00580081"/>
    <w:rsid w:val="00580A5E"/>
    <w:rsid w:val="00580BC8"/>
    <w:rsid w:val="0058117E"/>
    <w:rsid w:val="00581275"/>
    <w:rsid w:val="00581F5E"/>
    <w:rsid w:val="00583967"/>
    <w:rsid w:val="00583B21"/>
    <w:rsid w:val="00583EB8"/>
    <w:rsid w:val="00583F3F"/>
    <w:rsid w:val="00583F9B"/>
    <w:rsid w:val="005847C5"/>
    <w:rsid w:val="0058524C"/>
    <w:rsid w:val="005855F4"/>
    <w:rsid w:val="00585932"/>
    <w:rsid w:val="00585B76"/>
    <w:rsid w:val="00586589"/>
    <w:rsid w:val="00586C0A"/>
    <w:rsid w:val="00586E30"/>
    <w:rsid w:val="00587714"/>
    <w:rsid w:val="00587DB8"/>
    <w:rsid w:val="00587EC0"/>
    <w:rsid w:val="0059099F"/>
    <w:rsid w:val="00591168"/>
    <w:rsid w:val="0059185A"/>
    <w:rsid w:val="0059188B"/>
    <w:rsid w:val="00591B2D"/>
    <w:rsid w:val="00592B13"/>
    <w:rsid w:val="005930F9"/>
    <w:rsid w:val="00593156"/>
    <w:rsid w:val="005941AA"/>
    <w:rsid w:val="00594411"/>
    <w:rsid w:val="00594573"/>
    <w:rsid w:val="00594580"/>
    <w:rsid w:val="005949D4"/>
    <w:rsid w:val="00594A41"/>
    <w:rsid w:val="00594D5D"/>
    <w:rsid w:val="005956A5"/>
    <w:rsid w:val="00595AAF"/>
    <w:rsid w:val="0059645B"/>
    <w:rsid w:val="0059675B"/>
    <w:rsid w:val="00596C7A"/>
    <w:rsid w:val="0059702F"/>
    <w:rsid w:val="005A0671"/>
    <w:rsid w:val="005A080E"/>
    <w:rsid w:val="005A09C5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4CE4"/>
    <w:rsid w:val="005A59B5"/>
    <w:rsid w:val="005A6363"/>
    <w:rsid w:val="005A67F4"/>
    <w:rsid w:val="005A6E72"/>
    <w:rsid w:val="005A7A8D"/>
    <w:rsid w:val="005A7C34"/>
    <w:rsid w:val="005A7E22"/>
    <w:rsid w:val="005A7FE0"/>
    <w:rsid w:val="005B0089"/>
    <w:rsid w:val="005B0ED7"/>
    <w:rsid w:val="005B162A"/>
    <w:rsid w:val="005B17CA"/>
    <w:rsid w:val="005B1AA8"/>
    <w:rsid w:val="005B1DA4"/>
    <w:rsid w:val="005B21AD"/>
    <w:rsid w:val="005B2F9C"/>
    <w:rsid w:val="005B2FE1"/>
    <w:rsid w:val="005B367E"/>
    <w:rsid w:val="005B381E"/>
    <w:rsid w:val="005B466A"/>
    <w:rsid w:val="005B48B4"/>
    <w:rsid w:val="005B4E06"/>
    <w:rsid w:val="005B5805"/>
    <w:rsid w:val="005B588D"/>
    <w:rsid w:val="005B5B82"/>
    <w:rsid w:val="005B5EC3"/>
    <w:rsid w:val="005B6695"/>
    <w:rsid w:val="005B69BE"/>
    <w:rsid w:val="005B6DFC"/>
    <w:rsid w:val="005B709C"/>
    <w:rsid w:val="005B786A"/>
    <w:rsid w:val="005B79DF"/>
    <w:rsid w:val="005B7A79"/>
    <w:rsid w:val="005C0677"/>
    <w:rsid w:val="005C09A4"/>
    <w:rsid w:val="005C1A1A"/>
    <w:rsid w:val="005C1A58"/>
    <w:rsid w:val="005C1ED9"/>
    <w:rsid w:val="005C2DA0"/>
    <w:rsid w:val="005C317C"/>
    <w:rsid w:val="005C32BE"/>
    <w:rsid w:val="005C413B"/>
    <w:rsid w:val="005C4504"/>
    <w:rsid w:val="005C4768"/>
    <w:rsid w:val="005C4882"/>
    <w:rsid w:val="005C558C"/>
    <w:rsid w:val="005C59CB"/>
    <w:rsid w:val="005C5A3E"/>
    <w:rsid w:val="005C5FFE"/>
    <w:rsid w:val="005C641D"/>
    <w:rsid w:val="005C6700"/>
    <w:rsid w:val="005C7FAA"/>
    <w:rsid w:val="005D0855"/>
    <w:rsid w:val="005D08D4"/>
    <w:rsid w:val="005D0D7B"/>
    <w:rsid w:val="005D0EF9"/>
    <w:rsid w:val="005D12A3"/>
    <w:rsid w:val="005D132A"/>
    <w:rsid w:val="005D186E"/>
    <w:rsid w:val="005D21E3"/>
    <w:rsid w:val="005D2221"/>
    <w:rsid w:val="005D239C"/>
    <w:rsid w:val="005D277C"/>
    <w:rsid w:val="005D31DB"/>
    <w:rsid w:val="005D3814"/>
    <w:rsid w:val="005D423B"/>
    <w:rsid w:val="005D48E5"/>
    <w:rsid w:val="005D4F91"/>
    <w:rsid w:val="005D520A"/>
    <w:rsid w:val="005D584C"/>
    <w:rsid w:val="005D5DBB"/>
    <w:rsid w:val="005D5FEF"/>
    <w:rsid w:val="005D65E2"/>
    <w:rsid w:val="005D6BBE"/>
    <w:rsid w:val="005D6EB4"/>
    <w:rsid w:val="005D6EED"/>
    <w:rsid w:val="005D7608"/>
    <w:rsid w:val="005E0F41"/>
    <w:rsid w:val="005E106A"/>
    <w:rsid w:val="005E145B"/>
    <w:rsid w:val="005E29F3"/>
    <w:rsid w:val="005E31F5"/>
    <w:rsid w:val="005E3230"/>
    <w:rsid w:val="005E36E4"/>
    <w:rsid w:val="005E4133"/>
    <w:rsid w:val="005E4A6B"/>
    <w:rsid w:val="005E5B0D"/>
    <w:rsid w:val="005E6406"/>
    <w:rsid w:val="005E7E2A"/>
    <w:rsid w:val="005F03C2"/>
    <w:rsid w:val="005F07A3"/>
    <w:rsid w:val="005F0A56"/>
    <w:rsid w:val="005F14C3"/>
    <w:rsid w:val="005F273B"/>
    <w:rsid w:val="005F2A56"/>
    <w:rsid w:val="005F3127"/>
    <w:rsid w:val="005F34FF"/>
    <w:rsid w:val="005F39EF"/>
    <w:rsid w:val="005F3BFE"/>
    <w:rsid w:val="005F3FEC"/>
    <w:rsid w:val="005F41AE"/>
    <w:rsid w:val="005F43B9"/>
    <w:rsid w:val="005F4CB6"/>
    <w:rsid w:val="005F4EFF"/>
    <w:rsid w:val="005F50C7"/>
    <w:rsid w:val="005F58AB"/>
    <w:rsid w:val="005F5D02"/>
    <w:rsid w:val="005F6277"/>
    <w:rsid w:val="005F645B"/>
    <w:rsid w:val="005F7223"/>
    <w:rsid w:val="00600C8B"/>
    <w:rsid w:val="00600F90"/>
    <w:rsid w:val="00601087"/>
    <w:rsid w:val="00601618"/>
    <w:rsid w:val="00601EAF"/>
    <w:rsid w:val="006028AD"/>
    <w:rsid w:val="00602FAA"/>
    <w:rsid w:val="006034CF"/>
    <w:rsid w:val="00603A62"/>
    <w:rsid w:val="006043FE"/>
    <w:rsid w:val="00604F99"/>
    <w:rsid w:val="00605084"/>
    <w:rsid w:val="00605517"/>
    <w:rsid w:val="00606150"/>
    <w:rsid w:val="00606DD7"/>
    <w:rsid w:val="00610712"/>
    <w:rsid w:val="00610BE1"/>
    <w:rsid w:val="00610CE0"/>
    <w:rsid w:val="00610DFA"/>
    <w:rsid w:val="006110AE"/>
    <w:rsid w:val="00611227"/>
    <w:rsid w:val="00611678"/>
    <w:rsid w:val="0061171C"/>
    <w:rsid w:val="00611CFC"/>
    <w:rsid w:val="0061249E"/>
    <w:rsid w:val="006128B2"/>
    <w:rsid w:val="006133AD"/>
    <w:rsid w:val="006135D9"/>
    <w:rsid w:val="006136E2"/>
    <w:rsid w:val="0061466D"/>
    <w:rsid w:val="00614DC0"/>
    <w:rsid w:val="006155BA"/>
    <w:rsid w:val="0061561A"/>
    <w:rsid w:val="00615A12"/>
    <w:rsid w:val="00615A2D"/>
    <w:rsid w:val="00615A87"/>
    <w:rsid w:val="00615D4A"/>
    <w:rsid w:val="00615F9D"/>
    <w:rsid w:val="00616123"/>
    <w:rsid w:val="006164AE"/>
    <w:rsid w:val="00616C5B"/>
    <w:rsid w:val="00617C45"/>
    <w:rsid w:val="00617EE0"/>
    <w:rsid w:val="006203DB"/>
    <w:rsid w:val="00620B04"/>
    <w:rsid w:val="00621232"/>
    <w:rsid w:val="006224AA"/>
    <w:rsid w:val="00622823"/>
    <w:rsid w:val="0062323D"/>
    <w:rsid w:val="00623914"/>
    <w:rsid w:val="006241AA"/>
    <w:rsid w:val="00624242"/>
    <w:rsid w:val="006243D1"/>
    <w:rsid w:val="00625846"/>
    <w:rsid w:val="006263DB"/>
    <w:rsid w:val="00626AE4"/>
    <w:rsid w:val="00630998"/>
    <w:rsid w:val="00630B1A"/>
    <w:rsid w:val="00631743"/>
    <w:rsid w:val="00632535"/>
    <w:rsid w:val="006329B2"/>
    <w:rsid w:val="00632C97"/>
    <w:rsid w:val="006333AA"/>
    <w:rsid w:val="00633447"/>
    <w:rsid w:val="00634C97"/>
    <w:rsid w:val="00634DC6"/>
    <w:rsid w:val="00636125"/>
    <w:rsid w:val="00636674"/>
    <w:rsid w:val="006366B6"/>
    <w:rsid w:val="0063720A"/>
    <w:rsid w:val="00640B36"/>
    <w:rsid w:val="00641742"/>
    <w:rsid w:val="00641B4F"/>
    <w:rsid w:val="00641DCE"/>
    <w:rsid w:val="006420B3"/>
    <w:rsid w:val="00642D37"/>
    <w:rsid w:val="0064362C"/>
    <w:rsid w:val="00644756"/>
    <w:rsid w:val="00644932"/>
    <w:rsid w:val="006463CF"/>
    <w:rsid w:val="00646F6C"/>
    <w:rsid w:val="00647407"/>
    <w:rsid w:val="00647619"/>
    <w:rsid w:val="0064769A"/>
    <w:rsid w:val="00647B81"/>
    <w:rsid w:val="00647BF2"/>
    <w:rsid w:val="0065029D"/>
    <w:rsid w:val="006506C1"/>
    <w:rsid w:val="00650720"/>
    <w:rsid w:val="00650AC9"/>
    <w:rsid w:val="00650D10"/>
    <w:rsid w:val="00651362"/>
    <w:rsid w:val="0065176C"/>
    <w:rsid w:val="00651978"/>
    <w:rsid w:val="00653029"/>
    <w:rsid w:val="006538E1"/>
    <w:rsid w:val="00653F27"/>
    <w:rsid w:val="0065419E"/>
    <w:rsid w:val="0065427F"/>
    <w:rsid w:val="006544B9"/>
    <w:rsid w:val="00654D71"/>
    <w:rsid w:val="00655102"/>
    <w:rsid w:val="0065557C"/>
    <w:rsid w:val="00655BF6"/>
    <w:rsid w:val="006564F9"/>
    <w:rsid w:val="006568EE"/>
    <w:rsid w:val="00656FFD"/>
    <w:rsid w:val="0066041C"/>
    <w:rsid w:val="0066051E"/>
    <w:rsid w:val="0066068A"/>
    <w:rsid w:val="006608F4"/>
    <w:rsid w:val="00662F5D"/>
    <w:rsid w:val="00663E49"/>
    <w:rsid w:val="0066436E"/>
    <w:rsid w:val="006650BE"/>
    <w:rsid w:val="00665D0D"/>
    <w:rsid w:val="00666EBE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6E6"/>
    <w:rsid w:val="00676BCD"/>
    <w:rsid w:val="00676BEB"/>
    <w:rsid w:val="006775AE"/>
    <w:rsid w:val="0067773D"/>
    <w:rsid w:val="00677C0F"/>
    <w:rsid w:val="0068069E"/>
    <w:rsid w:val="006808A3"/>
    <w:rsid w:val="006809C0"/>
    <w:rsid w:val="00681512"/>
    <w:rsid w:val="00681593"/>
    <w:rsid w:val="006827E0"/>
    <w:rsid w:val="006835AF"/>
    <w:rsid w:val="00683BAD"/>
    <w:rsid w:val="00683E38"/>
    <w:rsid w:val="0068470D"/>
    <w:rsid w:val="0068523C"/>
    <w:rsid w:val="00685554"/>
    <w:rsid w:val="00685913"/>
    <w:rsid w:val="00685D4E"/>
    <w:rsid w:val="00685F05"/>
    <w:rsid w:val="00686049"/>
    <w:rsid w:val="00686257"/>
    <w:rsid w:val="00686548"/>
    <w:rsid w:val="00686850"/>
    <w:rsid w:val="00686852"/>
    <w:rsid w:val="00686CBD"/>
    <w:rsid w:val="006878F2"/>
    <w:rsid w:val="00687DB6"/>
    <w:rsid w:val="00690385"/>
    <w:rsid w:val="00690AB5"/>
    <w:rsid w:val="00690BE4"/>
    <w:rsid w:val="00690E46"/>
    <w:rsid w:val="00691025"/>
    <w:rsid w:val="006910FE"/>
    <w:rsid w:val="0069180B"/>
    <w:rsid w:val="0069195C"/>
    <w:rsid w:val="006931AF"/>
    <w:rsid w:val="00693C0B"/>
    <w:rsid w:val="00693E13"/>
    <w:rsid w:val="0069430F"/>
    <w:rsid w:val="0069464E"/>
    <w:rsid w:val="006952E0"/>
    <w:rsid w:val="00696163"/>
    <w:rsid w:val="006967B4"/>
    <w:rsid w:val="00696A0E"/>
    <w:rsid w:val="00697D5B"/>
    <w:rsid w:val="006A00F9"/>
    <w:rsid w:val="006A0CAD"/>
    <w:rsid w:val="006A13F6"/>
    <w:rsid w:val="006A3640"/>
    <w:rsid w:val="006A3B88"/>
    <w:rsid w:val="006A4621"/>
    <w:rsid w:val="006A5052"/>
    <w:rsid w:val="006A5B8F"/>
    <w:rsid w:val="006A5E1F"/>
    <w:rsid w:val="006A6928"/>
    <w:rsid w:val="006A6BA3"/>
    <w:rsid w:val="006A7398"/>
    <w:rsid w:val="006A760D"/>
    <w:rsid w:val="006A791F"/>
    <w:rsid w:val="006A7B74"/>
    <w:rsid w:val="006B12A4"/>
    <w:rsid w:val="006B194D"/>
    <w:rsid w:val="006B1971"/>
    <w:rsid w:val="006B1A79"/>
    <w:rsid w:val="006B2536"/>
    <w:rsid w:val="006B2648"/>
    <w:rsid w:val="006B2D36"/>
    <w:rsid w:val="006B3C29"/>
    <w:rsid w:val="006B3DCB"/>
    <w:rsid w:val="006B4554"/>
    <w:rsid w:val="006B49F3"/>
    <w:rsid w:val="006B5553"/>
    <w:rsid w:val="006B58D5"/>
    <w:rsid w:val="006B5CF8"/>
    <w:rsid w:val="006B5D3C"/>
    <w:rsid w:val="006B67CF"/>
    <w:rsid w:val="006B6ED6"/>
    <w:rsid w:val="006B6EEB"/>
    <w:rsid w:val="006B787D"/>
    <w:rsid w:val="006B7AA5"/>
    <w:rsid w:val="006B7B20"/>
    <w:rsid w:val="006C0F7A"/>
    <w:rsid w:val="006C2465"/>
    <w:rsid w:val="006C2966"/>
    <w:rsid w:val="006C2F13"/>
    <w:rsid w:val="006C3CFC"/>
    <w:rsid w:val="006C42E8"/>
    <w:rsid w:val="006C43BB"/>
    <w:rsid w:val="006C4555"/>
    <w:rsid w:val="006C4584"/>
    <w:rsid w:val="006C4591"/>
    <w:rsid w:val="006C4A26"/>
    <w:rsid w:val="006C4F4C"/>
    <w:rsid w:val="006C4F6A"/>
    <w:rsid w:val="006C521A"/>
    <w:rsid w:val="006C63E7"/>
    <w:rsid w:val="006C6936"/>
    <w:rsid w:val="006C69D4"/>
    <w:rsid w:val="006C7785"/>
    <w:rsid w:val="006C7DC8"/>
    <w:rsid w:val="006C7E31"/>
    <w:rsid w:val="006D0404"/>
    <w:rsid w:val="006D18AB"/>
    <w:rsid w:val="006D2211"/>
    <w:rsid w:val="006D229D"/>
    <w:rsid w:val="006D3231"/>
    <w:rsid w:val="006D3991"/>
    <w:rsid w:val="006D3AEC"/>
    <w:rsid w:val="006D3DA7"/>
    <w:rsid w:val="006D3DE9"/>
    <w:rsid w:val="006D3F3F"/>
    <w:rsid w:val="006D4EDE"/>
    <w:rsid w:val="006D4F9F"/>
    <w:rsid w:val="006D4FD1"/>
    <w:rsid w:val="006D50CD"/>
    <w:rsid w:val="006D5523"/>
    <w:rsid w:val="006D5BCE"/>
    <w:rsid w:val="006D64AD"/>
    <w:rsid w:val="006D6839"/>
    <w:rsid w:val="006D6A5D"/>
    <w:rsid w:val="006D6AA7"/>
    <w:rsid w:val="006D6FA7"/>
    <w:rsid w:val="006D7000"/>
    <w:rsid w:val="006D75BA"/>
    <w:rsid w:val="006D770D"/>
    <w:rsid w:val="006D7B1F"/>
    <w:rsid w:val="006E054A"/>
    <w:rsid w:val="006E0EDF"/>
    <w:rsid w:val="006E0FD6"/>
    <w:rsid w:val="006E2837"/>
    <w:rsid w:val="006E3261"/>
    <w:rsid w:val="006E329F"/>
    <w:rsid w:val="006E4104"/>
    <w:rsid w:val="006E4934"/>
    <w:rsid w:val="006E4A43"/>
    <w:rsid w:val="006E4D72"/>
    <w:rsid w:val="006E51DC"/>
    <w:rsid w:val="006E5691"/>
    <w:rsid w:val="006E5922"/>
    <w:rsid w:val="006E5950"/>
    <w:rsid w:val="006E5FFF"/>
    <w:rsid w:val="006E64F9"/>
    <w:rsid w:val="006E6698"/>
    <w:rsid w:val="006E69E4"/>
    <w:rsid w:val="006E7353"/>
    <w:rsid w:val="006E739C"/>
    <w:rsid w:val="006F0520"/>
    <w:rsid w:val="006F0956"/>
    <w:rsid w:val="006F119D"/>
    <w:rsid w:val="006F18F0"/>
    <w:rsid w:val="006F1E3F"/>
    <w:rsid w:val="006F202D"/>
    <w:rsid w:val="006F2392"/>
    <w:rsid w:val="006F2661"/>
    <w:rsid w:val="006F32E3"/>
    <w:rsid w:val="006F3568"/>
    <w:rsid w:val="006F3E21"/>
    <w:rsid w:val="006F3E40"/>
    <w:rsid w:val="006F4277"/>
    <w:rsid w:val="006F43CD"/>
    <w:rsid w:val="006F45A4"/>
    <w:rsid w:val="006F4647"/>
    <w:rsid w:val="006F4A18"/>
    <w:rsid w:val="006F52A2"/>
    <w:rsid w:val="006F58E4"/>
    <w:rsid w:val="006F59B8"/>
    <w:rsid w:val="006F6C66"/>
    <w:rsid w:val="006F6CA3"/>
    <w:rsid w:val="006F745B"/>
    <w:rsid w:val="006F7F86"/>
    <w:rsid w:val="0070048B"/>
    <w:rsid w:val="00700F23"/>
    <w:rsid w:val="0070234D"/>
    <w:rsid w:val="00702C85"/>
    <w:rsid w:val="00703281"/>
    <w:rsid w:val="00703403"/>
    <w:rsid w:val="00703C40"/>
    <w:rsid w:val="00703D54"/>
    <w:rsid w:val="007042D7"/>
    <w:rsid w:val="00704B1D"/>
    <w:rsid w:val="00705A9C"/>
    <w:rsid w:val="00705AB3"/>
    <w:rsid w:val="0071020B"/>
    <w:rsid w:val="007108CC"/>
    <w:rsid w:val="00710C95"/>
    <w:rsid w:val="00710F53"/>
    <w:rsid w:val="0071125C"/>
    <w:rsid w:val="007114CE"/>
    <w:rsid w:val="007131D5"/>
    <w:rsid w:val="00713299"/>
    <w:rsid w:val="00713B5A"/>
    <w:rsid w:val="00713E9C"/>
    <w:rsid w:val="00714721"/>
    <w:rsid w:val="00714D87"/>
    <w:rsid w:val="00714EA7"/>
    <w:rsid w:val="00715272"/>
    <w:rsid w:val="007157F4"/>
    <w:rsid w:val="00715D15"/>
    <w:rsid w:val="007168DD"/>
    <w:rsid w:val="00717010"/>
    <w:rsid w:val="007170F9"/>
    <w:rsid w:val="0072054C"/>
    <w:rsid w:val="007206F2"/>
    <w:rsid w:val="00720DC7"/>
    <w:rsid w:val="007218B6"/>
    <w:rsid w:val="007228F7"/>
    <w:rsid w:val="00722915"/>
    <w:rsid w:val="00722F24"/>
    <w:rsid w:val="00723DAD"/>
    <w:rsid w:val="0072411A"/>
    <w:rsid w:val="007257AE"/>
    <w:rsid w:val="00726050"/>
    <w:rsid w:val="0072676E"/>
    <w:rsid w:val="00726857"/>
    <w:rsid w:val="00726973"/>
    <w:rsid w:val="00730100"/>
    <w:rsid w:val="007307CE"/>
    <w:rsid w:val="00731809"/>
    <w:rsid w:val="00731812"/>
    <w:rsid w:val="00731DA8"/>
    <w:rsid w:val="0073298E"/>
    <w:rsid w:val="00733121"/>
    <w:rsid w:val="00733284"/>
    <w:rsid w:val="00733A4A"/>
    <w:rsid w:val="00733AC6"/>
    <w:rsid w:val="00734105"/>
    <w:rsid w:val="00735672"/>
    <w:rsid w:val="007356F1"/>
    <w:rsid w:val="00736017"/>
    <w:rsid w:val="007365E1"/>
    <w:rsid w:val="00737006"/>
    <w:rsid w:val="00737660"/>
    <w:rsid w:val="00740090"/>
    <w:rsid w:val="007401A2"/>
    <w:rsid w:val="007401FC"/>
    <w:rsid w:val="00740355"/>
    <w:rsid w:val="00741972"/>
    <w:rsid w:val="00743563"/>
    <w:rsid w:val="0074394C"/>
    <w:rsid w:val="00743A6B"/>
    <w:rsid w:val="00743AD8"/>
    <w:rsid w:val="00743E4E"/>
    <w:rsid w:val="00743F79"/>
    <w:rsid w:val="00744757"/>
    <w:rsid w:val="00745081"/>
    <w:rsid w:val="007457D4"/>
    <w:rsid w:val="00745840"/>
    <w:rsid w:val="00745B06"/>
    <w:rsid w:val="0074606C"/>
    <w:rsid w:val="00747402"/>
    <w:rsid w:val="007477E5"/>
    <w:rsid w:val="00747FA9"/>
    <w:rsid w:val="00750D9D"/>
    <w:rsid w:val="00750F12"/>
    <w:rsid w:val="00752A88"/>
    <w:rsid w:val="00753B52"/>
    <w:rsid w:val="00753E9A"/>
    <w:rsid w:val="00754BB8"/>
    <w:rsid w:val="00755081"/>
    <w:rsid w:val="00755B68"/>
    <w:rsid w:val="007569CD"/>
    <w:rsid w:val="00756C69"/>
    <w:rsid w:val="007571A0"/>
    <w:rsid w:val="00757EB8"/>
    <w:rsid w:val="007613F1"/>
    <w:rsid w:val="00761F2F"/>
    <w:rsid w:val="00761FAD"/>
    <w:rsid w:val="007626FD"/>
    <w:rsid w:val="0076283E"/>
    <w:rsid w:val="00762BBF"/>
    <w:rsid w:val="0076304E"/>
    <w:rsid w:val="0076317A"/>
    <w:rsid w:val="00763E56"/>
    <w:rsid w:val="00763FAE"/>
    <w:rsid w:val="007643C4"/>
    <w:rsid w:val="00764560"/>
    <w:rsid w:val="00764793"/>
    <w:rsid w:val="0076664D"/>
    <w:rsid w:val="00767513"/>
    <w:rsid w:val="007679D7"/>
    <w:rsid w:val="007717AC"/>
    <w:rsid w:val="00772BBD"/>
    <w:rsid w:val="00773877"/>
    <w:rsid w:val="00774A9E"/>
    <w:rsid w:val="00774ED9"/>
    <w:rsid w:val="007750FC"/>
    <w:rsid w:val="007754E3"/>
    <w:rsid w:val="00775B44"/>
    <w:rsid w:val="00775D6F"/>
    <w:rsid w:val="00775FD0"/>
    <w:rsid w:val="0077696D"/>
    <w:rsid w:val="007774DE"/>
    <w:rsid w:val="007775B1"/>
    <w:rsid w:val="00777833"/>
    <w:rsid w:val="00777CCB"/>
    <w:rsid w:val="00780005"/>
    <w:rsid w:val="007801DF"/>
    <w:rsid w:val="00780334"/>
    <w:rsid w:val="007807CE"/>
    <w:rsid w:val="00780EED"/>
    <w:rsid w:val="00781694"/>
    <w:rsid w:val="0078197C"/>
    <w:rsid w:val="00781A2C"/>
    <w:rsid w:val="00782B85"/>
    <w:rsid w:val="00782C31"/>
    <w:rsid w:val="007834C4"/>
    <w:rsid w:val="00783C22"/>
    <w:rsid w:val="00784105"/>
    <w:rsid w:val="00784EE7"/>
    <w:rsid w:val="0078592F"/>
    <w:rsid w:val="007865C2"/>
    <w:rsid w:val="00786999"/>
    <w:rsid w:val="00787177"/>
    <w:rsid w:val="00787693"/>
    <w:rsid w:val="00790174"/>
    <w:rsid w:val="0079076B"/>
    <w:rsid w:val="007908D5"/>
    <w:rsid w:val="007911F3"/>
    <w:rsid w:val="00792770"/>
    <w:rsid w:val="00792823"/>
    <w:rsid w:val="00792CC0"/>
    <w:rsid w:val="00792E6C"/>
    <w:rsid w:val="00793904"/>
    <w:rsid w:val="00794D75"/>
    <w:rsid w:val="00796041"/>
    <w:rsid w:val="007965A9"/>
    <w:rsid w:val="0079674C"/>
    <w:rsid w:val="00796FB8"/>
    <w:rsid w:val="007A086A"/>
    <w:rsid w:val="007A08D2"/>
    <w:rsid w:val="007A14FE"/>
    <w:rsid w:val="007A18BF"/>
    <w:rsid w:val="007A2FBB"/>
    <w:rsid w:val="007A3081"/>
    <w:rsid w:val="007A325F"/>
    <w:rsid w:val="007A5717"/>
    <w:rsid w:val="007A57E5"/>
    <w:rsid w:val="007A5F80"/>
    <w:rsid w:val="007A63EF"/>
    <w:rsid w:val="007A64CB"/>
    <w:rsid w:val="007A6C94"/>
    <w:rsid w:val="007A6F4E"/>
    <w:rsid w:val="007A7821"/>
    <w:rsid w:val="007A788F"/>
    <w:rsid w:val="007B04DD"/>
    <w:rsid w:val="007B07A0"/>
    <w:rsid w:val="007B0A5D"/>
    <w:rsid w:val="007B0E89"/>
    <w:rsid w:val="007B0EDF"/>
    <w:rsid w:val="007B1371"/>
    <w:rsid w:val="007B174D"/>
    <w:rsid w:val="007B1E92"/>
    <w:rsid w:val="007B2821"/>
    <w:rsid w:val="007B28B4"/>
    <w:rsid w:val="007B304E"/>
    <w:rsid w:val="007B33B5"/>
    <w:rsid w:val="007B3567"/>
    <w:rsid w:val="007B4949"/>
    <w:rsid w:val="007B4C1A"/>
    <w:rsid w:val="007B58F8"/>
    <w:rsid w:val="007B677C"/>
    <w:rsid w:val="007B78FF"/>
    <w:rsid w:val="007C011F"/>
    <w:rsid w:val="007C0F93"/>
    <w:rsid w:val="007C29E5"/>
    <w:rsid w:val="007C2BC7"/>
    <w:rsid w:val="007C2F12"/>
    <w:rsid w:val="007C3822"/>
    <w:rsid w:val="007C3924"/>
    <w:rsid w:val="007C3980"/>
    <w:rsid w:val="007C43D0"/>
    <w:rsid w:val="007C4A17"/>
    <w:rsid w:val="007C54A5"/>
    <w:rsid w:val="007C58FA"/>
    <w:rsid w:val="007C6D7D"/>
    <w:rsid w:val="007C6DFC"/>
    <w:rsid w:val="007C6F10"/>
    <w:rsid w:val="007C7312"/>
    <w:rsid w:val="007C7534"/>
    <w:rsid w:val="007C77B8"/>
    <w:rsid w:val="007C78CC"/>
    <w:rsid w:val="007D0ECD"/>
    <w:rsid w:val="007D2938"/>
    <w:rsid w:val="007D3607"/>
    <w:rsid w:val="007D3612"/>
    <w:rsid w:val="007D3AF8"/>
    <w:rsid w:val="007D44DA"/>
    <w:rsid w:val="007D4E6A"/>
    <w:rsid w:val="007D581C"/>
    <w:rsid w:val="007D6B95"/>
    <w:rsid w:val="007D6E6A"/>
    <w:rsid w:val="007D6EED"/>
    <w:rsid w:val="007D75E8"/>
    <w:rsid w:val="007E062E"/>
    <w:rsid w:val="007E0B3F"/>
    <w:rsid w:val="007E1936"/>
    <w:rsid w:val="007E1C44"/>
    <w:rsid w:val="007E230C"/>
    <w:rsid w:val="007E37B5"/>
    <w:rsid w:val="007E3EB5"/>
    <w:rsid w:val="007E51ED"/>
    <w:rsid w:val="007E54E4"/>
    <w:rsid w:val="007E58FD"/>
    <w:rsid w:val="007E5E86"/>
    <w:rsid w:val="007E5EDB"/>
    <w:rsid w:val="007E7672"/>
    <w:rsid w:val="007F04E2"/>
    <w:rsid w:val="007F0AF1"/>
    <w:rsid w:val="007F0E11"/>
    <w:rsid w:val="007F10E4"/>
    <w:rsid w:val="007F163E"/>
    <w:rsid w:val="007F1E60"/>
    <w:rsid w:val="007F1F59"/>
    <w:rsid w:val="007F1FEE"/>
    <w:rsid w:val="007F2258"/>
    <w:rsid w:val="007F2588"/>
    <w:rsid w:val="007F2B68"/>
    <w:rsid w:val="007F3222"/>
    <w:rsid w:val="007F3C31"/>
    <w:rsid w:val="007F3FD3"/>
    <w:rsid w:val="007F43C6"/>
    <w:rsid w:val="007F4830"/>
    <w:rsid w:val="007F4889"/>
    <w:rsid w:val="007F4FBE"/>
    <w:rsid w:val="007F5A0F"/>
    <w:rsid w:val="007F5A42"/>
    <w:rsid w:val="007F6451"/>
    <w:rsid w:val="007F6491"/>
    <w:rsid w:val="007F6ED9"/>
    <w:rsid w:val="007F732D"/>
    <w:rsid w:val="007F74CF"/>
    <w:rsid w:val="007F7AAF"/>
    <w:rsid w:val="007F7E25"/>
    <w:rsid w:val="007F7E70"/>
    <w:rsid w:val="00800502"/>
    <w:rsid w:val="00800D9D"/>
    <w:rsid w:val="00801895"/>
    <w:rsid w:val="0080190A"/>
    <w:rsid w:val="00801D11"/>
    <w:rsid w:val="00801FC9"/>
    <w:rsid w:val="00802BB5"/>
    <w:rsid w:val="00802EC9"/>
    <w:rsid w:val="00805D61"/>
    <w:rsid w:val="00806038"/>
    <w:rsid w:val="00806BA0"/>
    <w:rsid w:val="00806D72"/>
    <w:rsid w:val="00806F7C"/>
    <w:rsid w:val="00807BA8"/>
    <w:rsid w:val="00811003"/>
    <w:rsid w:val="00811DCF"/>
    <w:rsid w:val="00813692"/>
    <w:rsid w:val="008138A4"/>
    <w:rsid w:val="00813A1C"/>
    <w:rsid w:val="00813D60"/>
    <w:rsid w:val="00814B78"/>
    <w:rsid w:val="00814D5F"/>
    <w:rsid w:val="00814D73"/>
    <w:rsid w:val="008153E8"/>
    <w:rsid w:val="008158CC"/>
    <w:rsid w:val="00816368"/>
    <w:rsid w:val="008167E7"/>
    <w:rsid w:val="00817EB4"/>
    <w:rsid w:val="00820485"/>
    <w:rsid w:val="00820CC9"/>
    <w:rsid w:val="008210B9"/>
    <w:rsid w:val="00821384"/>
    <w:rsid w:val="00821A17"/>
    <w:rsid w:val="00821BCD"/>
    <w:rsid w:val="00821F86"/>
    <w:rsid w:val="00822797"/>
    <w:rsid w:val="00822BFB"/>
    <w:rsid w:val="008231E4"/>
    <w:rsid w:val="008235B8"/>
    <w:rsid w:val="00824814"/>
    <w:rsid w:val="00824874"/>
    <w:rsid w:val="008248BE"/>
    <w:rsid w:val="00824A2D"/>
    <w:rsid w:val="00824FBB"/>
    <w:rsid w:val="008252CB"/>
    <w:rsid w:val="008253DF"/>
    <w:rsid w:val="008262AA"/>
    <w:rsid w:val="00827462"/>
    <w:rsid w:val="00827A7A"/>
    <w:rsid w:val="00827C35"/>
    <w:rsid w:val="008310B8"/>
    <w:rsid w:val="00832027"/>
    <w:rsid w:val="0083222E"/>
    <w:rsid w:val="00832774"/>
    <w:rsid w:val="00833067"/>
    <w:rsid w:val="008331CD"/>
    <w:rsid w:val="008336FD"/>
    <w:rsid w:val="008337D6"/>
    <w:rsid w:val="00833F36"/>
    <w:rsid w:val="00833F79"/>
    <w:rsid w:val="00834145"/>
    <w:rsid w:val="00834157"/>
    <w:rsid w:val="008346DB"/>
    <w:rsid w:val="00834709"/>
    <w:rsid w:val="0083522E"/>
    <w:rsid w:val="00835696"/>
    <w:rsid w:val="00837184"/>
    <w:rsid w:val="0083757B"/>
    <w:rsid w:val="00837D11"/>
    <w:rsid w:val="008400E0"/>
    <w:rsid w:val="008405A0"/>
    <w:rsid w:val="00840B84"/>
    <w:rsid w:val="00841264"/>
    <w:rsid w:val="0084127D"/>
    <w:rsid w:val="00841BE2"/>
    <w:rsid w:val="00841C79"/>
    <w:rsid w:val="00842279"/>
    <w:rsid w:val="00842983"/>
    <w:rsid w:val="00842D94"/>
    <w:rsid w:val="00844613"/>
    <w:rsid w:val="008449B0"/>
    <w:rsid w:val="00844DB1"/>
    <w:rsid w:val="00845949"/>
    <w:rsid w:val="00845ABE"/>
    <w:rsid w:val="00845B38"/>
    <w:rsid w:val="00845F87"/>
    <w:rsid w:val="008462AF"/>
    <w:rsid w:val="00846A16"/>
    <w:rsid w:val="00846D7D"/>
    <w:rsid w:val="00846EDB"/>
    <w:rsid w:val="008472BB"/>
    <w:rsid w:val="00847364"/>
    <w:rsid w:val="008476A1"/>
    <w:rsid w:val="00847863"/>
    <w:rsid w:val="00850A85"/>
    <w:rsid w:val="008530CA"/>
    <w:rsid w:val="0085351C"/>
    <w:rsid w:val="00853623"/>
    <w:rsid w:val="008536BD"/>
    <w:rsid w:val="008538CB"/>
    <w:rsid w:val="0085464A"/>
    <w:rsid w:val="00854BF8"/>
    <w:rsid w:val="00855075"/>
    <w:rsid w:val="008550CD"/>
    <w:rsid w:val="008552A0"/>
    <w:rsid w:val="00855488"/>
    <w:rsid w:val="008557BE"/>
    <w:rsid w:val="00856660"/>
    <w:rsid w:val="008574FA"/>
    <w:rsid w:val="00860145"/>
    <w:rsid w:val="0086025B"/>
    <w:rsid w:val="00860A9F"/>
    <w:rsid w:val="00860AB5"/>
    <w:rsid w:val="00860AFA"/>
    <w:rsid w:val="00860CFC"/>
    <w:rsid w:val="008613AB"/>
    <w:rsid w:val="008625DB"/>
    <w:rsid w:val="0086282A"/>
    <w:rsid w:val="0086298D"/>
    <w:rsid w:val="008654C8"/>
    <w:rsid w:val="00866859"/>
    <w:rsid w:val="00866E90"/>
    <w:rsid w:val="00870289"/>
    <w:rsid w:val="00870C82"/>
    <w:rsid w:val="00870CCA"/>
    <w:rsid w:val="008712E9"/>
    <w:rsid w:val="00871BFE"/>
    <w:rsid w:val="0087248E"/>
    <w:rsid w:val="00872AF6"/>
    <w:rsid w:val="00873361"/>
    <w:rsid w:val="00873EE6"/>
    <w:rsid w:val="008748F1"/>
    <w:rsid w:val="0087583B"/>
    <w:rsid w:val="008758D6"/>
    <w:rsid w:val="00876695"/>
    <w:rsid w:val="00876EEE"/>
    <w:rsid w:val="008771AA"/>
    <w:rsid w:val="00877574"/>
    <w:rsid w:val="008803B4"/>
    <w:rsid w:val="00882058"/>
    <w:rsid w:val="0088377E"/>
    <w:rsid w:val="008837BC"/>
    <w:rsid w:val="00883C52"/>
    <w:rsid w:val="00883FFE"/>
    <w:rsid w:val="00884634"/>
    <w:rsid w:val="00884812"/>
    <w:rsid w:val="00884B5B"/>
    <w:rsid w:val="008855F2"/>
    <w:rsid w:val="008861FD"/>
    <w:rsid w:val="00886215"/>
    <w:rsid w:val="008863A4"/>
    <w:rsid w:val="00886D5E"/>
    <w:rsid w:val="00886DF3"/>
    <w:rsid w:val="008875EF"/>
    <w:rsid w:val="00887CD7"/>
    <w:rsid w:val="00887FD5"/>
    <w:rsid w:val="0089038E"/>
    <w:rsid w:val="00890762"/>
    <w:rsid w:val="00891436"/>
    <w:rsid w:val="008914CE"/>
    <w:rsid w:val="00891F70"/>
    <w:rsid w:val="008920A9"/>
    <w:rsid w:val="008921DF"/>
    <w:rsid w:val="0089241F"/>
    <w:rsid w:val="00892687"/>
    <w:rsid w:val="00892D01"/>
    <w:rsid w:val="00892DB4"/>
    <w:rsid w:val="00893745"/>
    <w:rsid w:val="00893E5D"/>
    <w:rsid w:val="00893EB2"/>
    <w:rsid w:val="008954D7"/>
    <w:rsid w:val="00895F25"/>
    <w:rsid w:val="00895F76"/>
    <w:rsid w:val="00896679"/>
    <w:rsid w:val="00897889"/>
    <w:rsid w:val="008979FB"/>
    <w:rsid w:val="00897EFF"/>
    <w:rsid w:val="008A0511"/>
    <w:rsid w:val="008A0772"/>
    <w:rsid w:val="008A0881"/>
    <w:rsid w:val="008A1417"/>
    <w:rsid w:val="008A17DC"/>
    <w:rsid w:val="008A1B30"/>
    <w:rsid w:val="008A1D4C"/>
    <w:rsid w:val="008A1D61"/>
    <w:rsid w:val="008A1E02"/>
    <w:rsid w:val="008A2059"/>
    <w:rsid w:val="008A323C"/>
    <w:rsid w:val="008A430E"/>
    <w:rsid w:val="008A55E7"/>
    <w:rsid w:val="008A5646"/>
    <w:rsid w:val="008A5702"/>
    <w:rsid w:val="008A603D"/>
    <w:rsid w:val="008A722D"/>
    <w:rsid w:val="008B0F61"/>
    <w:rsid w:val="008B116B"/>
    <w:rsid w:val="008B1198"/>
    <w:rsid w:val="008B1279"/>
    <w:rsid w:val="008B140D"/>
    <w:rsid w:val="008B1A54"/>
    <w:rsid w:val="008B2958"/>
    <w:rsid w:val="008B38E1"/>
    <w:rsid w:val="008B41BA"/>
    <w:rsid w:val="008B4D53"/>
    <w:rsid w:val="008B5033"/>
    <w:rsid w:val="008B542D"/>
    <w:rsid w:val="008B551B"/>
    <w:rsid w:val="008B5BBB"/>
    <w:rsid w:val="008B77CE"/>
    <w:rsid w:val="008C0779"/>
    <w:rsid w:val="008C1448"/>
    <w:rsid w:val="008C1B1E"/>
    <w:rsid w:val="008C29ED"/>
    <w:rsid w:val="008C2F6D"/>
    <w:rsid w:val="008C3AC6"/>
    <w:rsid w:val="008C3D85"/>
    <w:rsid w:val="008C3DC4"/>
    <w:rsid w:val="008C40A0"/>
    <w:rsid w:val="008C542C"/>
    <w:rsid w:val="008C6623"/>
    <w:rsid w:val="008C6B26"/>
    <w:rsid w:val="008C7284"/>
    <w:rsid w:val="008C77B4"/>
    <w:rsid w:val="008D024F"/>
    <w:rsid w:val="008D0DD5"/>
    <w:rsid w:val="008D1FC9"/>
    <w:rsid w:val="008D2F18"/>
    <w:rsid w:val="008D30FF"/>
    <w:rsid w:val="008D38D8"/>
    <w:rsid w:val="008D3E2E"/>
    <w:rsid w:val="008D446D"/>
    <w:rsid w:val="008D470B"/>
    <w:rsid w:val="008D691C"/>
    <w:rsid w:val="008D6AC0"/>
    <w:rsid w:val="008D7350"/>
    <w:rsid w:val="008D7AFD"/>
    <w:rsid w:val="008D7BFD"/>
    <w:rsid w:val="008E030B"/>
    <w:rsid w:val="008E0798"/>
    <w:rsid w:val="008E09DD"/>
    <w:rsid w:val="008E0CF6"/>
    <w:rsid w:val="008E14C9"/>
    <w:rsid w:val="008E1E53"/>
    <w:rsid w:val="008E1EE0"/>
    <w:rsid w:val="008E2325"/>
    <w:rsid w:val="008E25E9"/>
    <w:rsid w:val="008E33E4"/>
    <w:rsid w:val="008E4BAE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0D5E"/>
    <w:rsid w:val="008F1D5C"/>
    <w:rsid w:val="008F21B4"/>
    <w:rsid w:val="008F2AC9"/>
    <w:rsid w:val="008F2B56"/>
    <w:rsid w:val="008F2DFB"/>
    <w:rsid w:val="008F3031"/>
    <w:rsid w:val="008F3B92"/>
    <w:rsid w:val="008F3CD8"/>
    <w:rsid w:val="008F428A"/>
    <w:rsid w:val="008F4FD0"/>
    <w:rsid w:val="008F523C"/>
    <w:rsid w:val="008F5F61"/>
    <w:rsid w:val="008F6686"/>
    <w:rsid w:val="008F674B"/>
    <w:rsid w:val="008F6772"/>
    <w:rsid w:val="008F68D0"/>
    <w:rsid w:val="008F693A"/>
    <w:rsid w:val="008F7C42"/>
    <w:rsid w:val="009011BC"/>
    <w:rsid w:val="00901A1A"/>
    <w:rsid w:val="00902870"/>
    <w:rsid w:val="0090333E"/>
    <w:rsid w:val="00903362"/>
    <w:rsid w:val="0090422E"/>
    <w:rsid w:val="009051D2"/>
    <w:rsid w:val="00905ACD"/>
    <w:rsid w:val="00906067"/>
    <w:rsid w:val="0090618E"/>
    <w:rsid w:val="009069E2"/>
    <w:rsid w:val="00907278"/>
    <w:rsid w:val="009072A1"/>
    <w:rsid w:val="0090756C"/>
    <w:rsid w:val="0091099A"/>
    <w:rsid w:val="00911A47"/>
    <w:rsid w:val="00912A05"/>
    <w:rsid w:val="009135BF"/>
    <w:rsid w:val="00913625"/>
    <w:rsid w:val="0091395E"/>
    <w:rsid w:val="00915284"/>
    <w:rsid w:val="009159CA"/>
    <w:rsid w:val="00915A1D"/>
    <w:rsid w:val="00915B49"/>
    <w:rsid w:val="00915BCB"/>
    <w:rsid w:val="00915D47"/>
    <w:rsid w:val="00915FBC"/>
    <w:rsid w:val="009164DD"/>
    <w:rsid w:val="00916C89"/>
    <w:rsid w:val="00916D77"/>
    <w:rsid w:val="00916EDD"/>
    <w:rsid w:val="00917203"/>
    <w:rsid w:val="009172B3"/>
    <w:rsid w:val="00917FB4"/>
    <w:rsid w:val="00921746"/>
    <w:rsid w:val="00921A3E"/>
    <w:rsid w:val="00921D91"/>
    <w:rsid w:val="00921DF2"/>
    <w:rsid w:val="00922FB6"/>
    <w:rsid w:val="009238A5"/>
    <w:rsid w:val="00924771"/>
    <w:rsid w:val="0092484D"/>
    <w:rsid w:val="009249D2"/>
    <w:rsid w:val="00924B12"/>
    <w:rsid w:val="009251BC"/>
    <w:rsid w:val="00925633"/>
    <w:rsid w:val="00925B66"/>
    <w:rsid w:val="00925D5D"/>
    <w:rsid w:val="00926A62"/>
    <w:rsid w:val="00927467"/>
    <w:rsid w:val="0092790F"/>
    <w:rsid w:val="009301E8"/>
    <w:rsid w:val="0093035B"/>
    <w:rsid w:val="0093038C"/>
    <w:rsid w:val="00930AC0"/>
    <w:rsid w:val="00930E4A"/>
    <w:rsid w:val="0093111D"/>
    <w:rsid w:val="00932F2D"/>
    <w:rsid w:val="00933C64"/>
    <w:rsid w:val="00934044"/>
    <w:rsid w:val="00934875"/>
    <w:rsid w:val="00935052"/>
    <w:rsid w:val="00935639"/>
    <w:rsid w:val="00936077"/>
    <w:rsid w:val="009364D5"/>
    <w:rsid w:val="00936B3B"/>
    <w:rsid w:val="00936BC7"/>
    <w:rsid w:val="009370E6"/>
    <w:rsid w:val="0093779B"/>
    <w:rsid w:val="00937BBB"/>
    <w:rsid w:val="00937C3E"/>
    <w:rsid w:val="00937CE3"/>
    <w:rsid w:val="009407DA"/>
    <w:rsid w:val="00940A44"/>
    <w:rsid w:val="00940FA4"/>
    <w:rsid w:val="00941A67"/>
    <w:rsid w:val="0094242F"/>
    <w:rsid w:val="00943C8C"/>
    <w:rsid w:val="00943D3C"/>
    <w:rsid w:val="009440AD"/>
    <w:rsid w:val="00944447"/>
    <w:rsid w:val="00946014"/>
    <w:rsid w:val="0094602B"/>
    <w:rsid w:val="00946346"/>
    <w:rsid w:val="0094761E"/>
    <w:rsid w:val="00947DDD"/>
    <w:rsid w:val="00950085"/>
    <w:rsid w:val="00950206"/>
    <w:rsid w:val="0095031E"/>
    <w:rsid w:val="009506B1"/>
    <w:rsid w:val="00950B7D"/>
    <w:rsid w:val="00950E19"/>
    <w:rsid w:val="00950EDC"/>
    <w:rsid w:val="00952B9B"/>
    <w:rsid w:val="00952D0B"/>
    <w:rsid w:val="00952D5D"/>
    <w:rsid w:val="00954213"/>
    <w:rsid w:val="00954504"/>
    <w:rsid w:val="0095477C"/>
    <w:rsid w:val="00955EFC"/>
    <w:rsid w:val="00957490"/>
    <w:rsid w:val="00957EF1"/>
    <w:rsid w:val="009600C3"/>
    <w:rsid w:val="00960BC2"/>
    <w:rsid w:val="00960F9E"/>
    <w:rsid w:val="00961270"/>
    <w:rsid w:val="00961619"/>
    <w:rsid w:val="00961BAF"/>
    <w:rsid w:val="009627C0"/>
    <w:rsid w:val="00963687"/>
    <w:rsid w:val="00963A17"/>
    <w:rsid w:val="009640AB"/>
    <w:rsid w:val="0096587D"/>
    <w:rsid w:val="009660B2"/>
    <w:rsid w:val="0096670E"/>
    <w:rsid w:val="00966C2D"/>
    <w:rsid w:val="00966D26"/>
    <w:rsid w:val="0097062D"/>
    <w:rsid w:val="00970A1B"/>
    <w:rsid w:val="00971DA2"/>
    <w:rsid w:val="009722FF"/>
    <w:rsid w:val="0097231A"/>
    <w:rsid w:val="009728ED"/>
    <w:rsid w:val="00972CB7"/>
    <w:rsid w:val="00973809"/>
    <w:rsid w:val="00973BE5"/>
    <w:rsid w:val="00974146"/>
    <w:rsid w:val="0097447E"/>
    <w:rsid w:val="00975CFE"/>
    <w:rsid w:val="00976931"/>
    <w:rsid w:val="00976AE8"/>
    <w:rsid w:val="00977D55"/>
    <w:rsid w:val="00980DD7"/>
    <w:rsid w:val="0098188D"/>
    <w:rsid w:val="009818B2"/>
    <w:rsid w:val="00981E31"/>
    <w:rsid w:val="0098247B"/>
    <w:rsid w:val="0098256B"/>
    <w:rsid w:val="00982947"/>
    <w:rsid w:val="009836C1"/>
    <w:rsid w:val="00983B6A"/>
    <w:rsid w:val="00983BAC"/>
    <w:rsid w:val="009840C5"/>
    <w:rsid w:val="00985144"/>
    <w:rsid w:val="00985A32"/>
    <w:rsid w:val="00987398"/>
    <w:rsid w:val="00987ED7"/>
    <w:rsid w:val="00990A64"/>
    <w:rsid w:val="00990A95"/>
    <w:rsid w:val="00991508"/>
    <w:rsid w:val="0099215E"/>
    <w:rsid w:val="009930B7"/>
    <w:rsid w:val="00993948"/>
    <w:rsid w:val="00993D5D"/>
    <w:rsid w:val="0099445C"/>
    <w:rsid w:val="0099456D"/>
    <w:rsid w:val="009950C6"/>
    <w:rsid w:val="00996187"/>
    <w:rsid w:val="0099625F"/>
    <w:rsid w:val="00996345"/>
    <w:rsid w:val="0099672A"/>
    <w:rsid w:val="00996C21"/>
    <w:rsid w:val="00997809"/>
    <w:rsid w:val="009A1513"/>
    <w:rsid w:val="009A2A97"/>
    <w:rsid w:val="009A3650"/>
    <w:rsid w:val="009A37B3"/>
    <w:rsid w:val="009A3BBC"/>
    <w:rsid w:val="009A502D"/>
    <w:rsid w:val="009A6952"/>
    <w:rsid w:val="009A6DBA"/>
    <w:rsid w:val="009A74F2"/>
    <w:rsid w:val="009A7520"/>
    <w:rsid w:val="009A7BB1"/>
    <w:rsid w:val="009B03DE"/>
    <w:rsid w:val="009B0EBE"/>
    <w:rsid w:val="009B11E2"/>
    <w:rsid w:val="009B1298"/>
    <w:rsid w:val="009B1AAD"/>
    <w:rsid w:val="009B2119"/>
    <w:rsid w:val="009B22BD"/>
    <w:rsid w:val="009B28F2"/>
    <w:rsid w:val="009B2965"/>
    <w:rsid w:val="009B2C53"/>
    <w:rsid w:val="009B37ED"/>
    <w:rsid w:val="009B3FE1"/>
    <w:rsid w:val="009B44D2"/>
    <w:rsid w:val="009B4D2D"/>
    <w:rsid w:val="009B522F"/>
    <w:rsid w:val="009B55A5"/>
    <w:rsid w:val="009B5671"/>
    <w:rsid w:val="009B5B0D"/>
    <w:rsid w:val="009B5CDF"/>
    <w:rsid w:val="009B642F"/>
    <w:rsid w:val="009B673E"/>
    <w:rsid w:val="009B6F29"/>
    <w:rsid w:val="009B72D3"/>
    <w:rsid w:val="009B7369"/>
    <w:rsid w:val="009B7620"/>
    <w:rsid w:val="009C04E9"/>
    <w:rsid w:val="009C139B"/>
    <w:rsid w:val="009C243E"/>
    <w:rsid w:val="009C31B7"/>
    <w:rsid w:val="009C371C"/>
    <w:rsid w:val="009C4DE2"/>
    <w:rsid w:val="009C5EA5"/>
    <w:rsid w:val="009C5F7D"/>
    <w:rsid w:val="009C61F0"/>
    <w:rsid w:val="009C65E3"/>
    <w:rsid w:val="009C70C4"/>
    <w:rsid w:val="009C71D5"/>
    <w:rsid w:val="009C7745"/>
    <w:rsid w:val="009C77FB"/>
    <w:rsid w:val="009C7942"/>
    <w:rsid w:val="009D05EA"/>
    <w:rsid w:val="009D1357"/>
    <w:rsid w:val="009D14A9"/>
    <w:rsid w:val="009D1963"/>
    <w:rsid w:val="009D1CC2"/>
    <w:rsid w:val="009D1CDB"/>
    <w:rsid w:val="009D22C4"/>
    <w:rsid w:val="009D3578"/>
    <w:rsid w:val="009D3B3D"/>
    <w:rsid w:val="009D3D8F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30CE"/>
    <w:rsid w:val="009E3A3A"/>
    <w:rsid w:val="009E4156"/>
    <w:rsid w:val="009E43A2"/>
    <w:rsid w:val="009E547B"/>
    <w:rsid w:val="009E593F"/>
    <w:rsid w:val="009E6835"/>
    <w:rsid w:val="009E6F23"/>
    <w:rsid w:val="009E7151"/>
    <w:rsid w:val="009E779A"/>
    <w:rsid w:val="009E7978"/>
    <w:rsid w:val="009E7A2F"/>
    <w:rsid w:val="009E7B05"/>
    <w:rsid w:val="009E7D59"/>
    <w:rsid w:val="009F011B"/>
    <w:rsid w:val="009F19E0"/>
    <w:rsid w:val="009F2706"/>
    <w:rsid w:val="009F37D3"/>
    <w:rsid w:val="009F3AD4"/>
    <w:rsid w:val="009F3F51"/>
    <w:rsid w:val="009F498A"/>
    <w:rsid w:val="009F4F42"/>
    <w:rsid w:val="009F5DE5"/>
    <w:rsid w:val="009F6AFE"/>
    <w:rsid w:val="009F763B"/>
    <w:rsid w:val="009F7965"/>
    <w:rsid w:val="009F7A90"/>
    <w:rsid w:val="00A01446"/>
    <w:rsid w:val="00A016F9"/>
    <w:rsid w:val="00A01788"/>
    <w:rsid w:val="00A02379"/>
    <w:rsid w:val="00A040C4"/>
    <w:rsid w:val="00A0450B"/>
    <w:rsid w:val="00A06857"/>
    <w:rsid w:val="00A07116"/>
    <w:rsid w:val="00A07206"/>
    <w:rsid w:val="00A079AC"/>
    <w:rsid w:val="00A104B4"/>
    <w:rsid w:val="00A1058E"/>
    <w:rsid w:val="00A11328"/>
    <w:rsid w:val="00A1160C"/>
    <w:rsid w:val="00A120FE"/>
    <w:rsid w:val="00A12ECB"/>
    <w:rsid w:val="00A13518"/>
    <w:rsid w:val="00A1385F"/>
    <w:rsid w:val="00A13F9E"/>
    <w:rsid w:val="00A14CF7"/>
    <w:rsid w:val="00A14E10"/>
    <w:rsid w:val="00A15250"/>
    <w:rsid w:val="00A155C4"/>
    <w:rsid w:val="00A15C70"/>
    <w:rsid w:val="00A16332"/>
    <w:rsid w:val="00A16747"/>
    <w:rsid w:val="00A170F0"/>
    <w:rsid w:val="00A17692"/>
    <w:rsid w:val="00A17C14"/>
    <w:rsid w:val="00A17D31"/>
    <w:rsid w:val="00A17D8C"/>
    <w:rsid w:val="00A208BB"/>
    <w:rsid w:val="00A21506"/>
    <w:rsid w:val="00A21AE1"/>
    <w:rsid w:val="00A21FDB"/>
    <w:rsid w:val="00A2408D"/>
    <w:rsid w:val="00A249E3"/>
    <w:rsid w:val="00A24B7A"/>
    <w:rsid w:val="00A2525C"/>
    <w:rsid w:val="00A25E3B"/>
    <w:rsid w:val="00A25F06"/>
    <w:rsid w:val="00A2685F"/>
    <w:rsid w:val="00A26CB8"/>
    <w:rsid w:val="00A2713F"/>
    <w:rsid w:val="00A3020A"/>
    <w:rsid w:val="00A30975"/>
    <w:rsid w:val="00A30FE2"/>
    <w:rsid w:val="00A3100A"/>
    <w:rsid w:val="00A32BAA"/>
    <w:rsid w:val="00A32BCC"/>
    <w:rsid w:val="00A32DEB"/>
    <w:rsid w:val="00A3362D"/>
    <w:rsid w:val="00A3422C"/>
    <w:rsid w:val="00A34759"/>
    <w:rsid w:val="00A34CFC"/>
    <w:rsid w:val="00A3501F"/>
    <w:rsid w:val="00A360ED"/>
    <w:rsid w:val="00A36124"/>
    <w:rsid w:val="00A368E6"/>
    <w:rsid w:val="00A37993"/>
    <w:rsid w:val="00A4001F"/>
    <w:rsid w:val="00A40529"/>
    <w:rsid w:val="00A40E23"/>
    <w:rsid w:val="00A41E5F"/>
    <w:rsid w:val="00A424DF"/>
    <w:rsid w:val="00A42A69"/>
    <w:rsid w:val="00A4333D"/>
    <w:rsid w:val="00A43FD2"/>
    <w:rsid w:val="00A4437C"/>
    <w:rsid w:val="00A454D9"/>
    <w:rsid w:val="00A45C80"/>
    <w:rsid w:val="00A45EF9"/>
    <w:rsid w:val="00A4701F"/>
    <w:rsid w:val="00A473DC"/>
    <w:rsid w:val="00A476AB"/>
    <w:rsid w:val="00A47FC7"/>
    <w:rsid w:val="00A508BB"/>
    <w:rsid w:val="00A5276E"/>
    <w:rsid w:val="00A53370"/>
    <w:rsid w:val="00A53E8D"/>
    <w:rsid w:val="00A55BBA"/>
    <w:rsid w:val="00A5691A"/>
    <w:rsid w:val="00A60208"/>
    <w:rsid w:val="00A6074D"/>
    <w:rsid w:val="00A60CC3"/>
    <w:rsid w:val="00A60E83"/>
    <w:rsid w:val="00A6177E"/>
    <w:rsid w:val="00A61C32"/>
    <w:rsid w:val="00A61C78"/>
    <w:rsid w:val="00A61CFA"/>
    <w:rsid w:val="00A63640"/>
    <w:rsid w:val="00A63DC2"/>
    <w:rsid w:val="00A644F0"/>
    <w:rsid w:val="00A648AD"/>
    <w:rsid w:val="00A64B1E"/>
    <w:rsid w:val="00A64C8A"/>
    <w:rsid w:val="00A64CF8"/>
    <w:rsid w:val="00A65274"/>
    <w:rsid w:val="00A652F4"/>
    <w:rsid w:val="00A65307"/>
    <w:rsid w:val="00A65726"/>
    <w:rsid w:val="00A66AC0"/>
    <w:rsid w:val="00A66AD6"/>
    <w:rsid w:val="00A67105"/>
    <w:rsid w:val="00A700CE"/>
    <w:rsid w:val="00A70558"/>
    <w:rsid w:val="00A706EE"/>
    <w:rsid w:val="00A708E2"/>
    <w:rsid w:val="00A709E5"/>
    <w:rsid w:val="00A7258C"/>
    <w:rsid w:val="00A72821"/>
    <w:rsid w:val="00A72AAB"/>
    <w:rsid w:val="00A72C4B"/>
    <w:rsid w:val="00A72DA8"/>
    <w:rsid w:val="00A73844"/>
    <w:rsid w:val="00A73EB2"/>
    <w:rsid w:val="00A74C52"/>
    <w:rsid w:val="00A75108"/>
    <w:rsid w:val="00A75F80"/>
    <w:rsid w:val="00A76625"/>
    <w:rsid w:val="00A76949"/>
    <w:rsid w:val="00A76D34"/>
    <w:rsid w:val="00A76F7A"/>
    <w:rsid w:val="00A770A8"/>
    <w:rsid w:val="00A77F53"/>
    <w:rsid w:val="00A82A61"/>
    <w:rsid w:val="00A82F13"/>
    <w:rsid w:val="00A83315"/>
    <w:rsid w:val="00A833DE"/>
    <w:rsid w:val="00A83CD9"/>
    <w:rsid w:val="00A83DD5"/>
    <w:rsid w:val="00A84D2E"/>
    <w:rsid w:val="00A8615A"/>
    <w:rsid w:val="00A8634F"/>
    <w:rsid w:val="00A869CD"/>
    <w:rsid w:val="00A87254"/>
    <w:rsid w:val="00A90672"/>
    <w:rsid w:val="00A917E4"/>
    <w:rsid w:val="00A91B49"/>
    <w:rsid w:val="00A91F9F"/>
    <w:rsid w:val="00A926AB"/>
    <w:rsid w:val="00A92C86"/>
    <w:rsid w:val="00A92DE7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4C4"/>
    <w:rsid w:val="00A97ADD"/>
    <w:rsid w:val="00A97DB4"/>
    <w:rsid w:val="00AA1513"/>
    <w:rsid w:val="00AA1785"/>
    <w:rsid w:val="00AA1850"/>
    <w:rsid w:val="00AA1931"/>
    <w:rsid w:val="00AA1B4A"/>
    <w:rsid w:val="00AA3FC1"/>
    <w:rsid w:val="00AA4756"/>
    <w:rsid w:val="00AA4A8C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15EC"/>
    <w:rsid w:val="00AB2412"/>
    <w:rsid w:val="00AB26F1"/>
    <w:rsid w:val="00AB3DF0"/>
    <w:rsid w:val="00AB42A8"/>
    <w:rsid w:val="00AB4593"/>
    <w:rsid w:val="00AB49DC"/>
    <w:rsid w:val="00AB5411"/>
    <w:rsid w:val="00AB54D8"/>
    <w:rsid w:val="00AB5AD8"/>
    <w:rsid w:val="00AB5CF9"/>
    <w:rsid w:val="00AB7582"/>
    <w:rsid w:val="00AB7D76"/>
    <w:rsid w:val="00AC0BCC"/>
    <w:rsid w:val="00AC0DCC"/>
    <w:rsid w:val="00AC2184"/>
    <w:rsid w:val="00AC4002"/>
    <w:rsid w:val="00AC59B4"/>
    <w:rsid w:val="00AC5AF1"/>
    <w:rsid w:val="00AC64FE"/>
    <w:rsid w:val="00AC7152"/>
    <w:rsid w:val="00AD08DD"/>
    <w:rsid w:val="00AD15D8"/>
    <w:rsid w:val="00AD1D7A"/>
    <w:rsid w:val="00AD2573"/>
    <w:rsid w:val="00AD3C9D"/>
    <w:rsid w:val="00AD4450"/>
    <w:rsid w:val="00AD46E6"/>
    <w:rsid w:val="00AD4AF3"/>
    <w:rsid w:val="00AD4D42"/>
    <w:rsid w:val="00AD4FA6"/>
    <w:rsid w:val="00AD54EF"/>
    <w:rsid w:val="00AD5CB7"/>
    <w:rsid w:val="00AD65C1"/>
    <w:rsid w:val="00AD6743"/>
    <w:rsid w:val="00AD6DAF"/>
    <w:rsid w:val="00AD79F4"/>
    <w:rsid w:val="00AE0957"/>
    <w:rsid w:val="00AE1DB9"/>
    <w:rsid w:val="00AE1DBB"/>
    <w:rsid w:val="00AE260B"/>
    <w:rsid w:val="00AE3212"/>
    <w:rsid w:val="00AE32EC"/>
    <w:rsid w:val="00AE4C30"/>
    <w:rsid w:val="00AE5028"/>
    <w:rsid w:val="00AE5B45"/>
    <w:rsid w:val="00AE6252"/>
    <w:rsid w:val="00AE70CD"/>
    <w:rsid w:val="00AE7659"/>
    <w:rsid w:val="00AF037C"/>
    <w:rsid w:val="00AF0E59"/>
    <w:rsid w:val="00AF0EA8"/>
    <w:rsid w:val="00AF0EFD"/>
    <w:rsid w:val="00AF162C"/>
    <w:rsid w:val="00AF1E52"/>
    <w:rsid w:val="00AF2248"/>
    <w:rsid w:val="00AF2321"/>
    <w:rsid w:val="00AF23E3"/>
    <w:rsid w:val="00AF2989"/>
    <w:rsid w:val="00AF2D74"/>
    <w:rsid w:val="00AF304C"/>
    <w:rsid w:val="00AF3177"/>
    <w:rsid w:val="00AF327B"/>
    <w:rsid w:val="00AF3408"/>
    <w:rsid w:val="00AF348D"/>
    <w:rsid w:val="00AF3498"/>
    <w:rsid w:val="00AF3905"/>
    <w:rsid w:val="00AF3AF6"/>
    <w:rsid w:val="00AF3D78"/>
    <w:rsid w:val="00AF43D4"/>
    <w:rsid w:val="00AF4D2D"/>
    <w:rsid w:val="00AF4E53"/>
    <w:rsid w:val="00AF50D3"/>
    <w:rsid w:val="00AF55D1"/>
    <w:rsid w:val="00AF5F37"/>
    <w:rsid w:val="00AF68CE"/>
    <w:rsid w:val="00AF6FAD"/>
    <w:rsid w:val="00B0059D"/>
    <w:rsid w:val="00B0112C"/>
    <w:rsid w:val="00B024E0"/>
    <w:rsid w:val="00B03090"/>
    <w:rsid w:val="00B03CC1"/>
    <w:rsid w:val="00B03EA4"/>
    <w:rsid w:val="00B04038"/>
    <w:rsid w:val="00B0494E"/>
    <w:rsid w:val="00B04F0E"/>
    <w:rsid w:val="00B05C31"/>
    <w:rsid w:val="00B06071"/>
    <w:rsid w:val="00B1096A"/>
    <w:rsid w:val="00B10BB8"/>
    <w:rsid w:val="00B11593"/>
    <w:rsid w:val="00B11DF7"/>
    <w:rsid w:val="00B11E85"/>
    <w:rsid w:val="00B12609"/>
    <w:rsid w:val="00B126A2"/>
    <w:rsid w:val="00B1277A"/>
    <w:rsid w:val="00B12DE3"/>
    <w:rsid w:val="00B1323D"/>
    <w:rsid w:val="00B13473"/>
    <w:rsid w:val="00B14863"/>
    <w:rsid w:val="00B14C1D"/>
    <w:rsid w:val="00B15191"/>
    <w:rsid w:val="00B1529E"/>
    <w:rsid w:val="00B15345"/>
    <w:rsid w:val="00B1585C"/>
    <w:rsid w:val="00B15AFD"/>
    <w:rsid w:val="00B15F6E"/>
    <w:rsid w:val="00B16F4C"/>
    <w:rsid w:val="00B17C50"/>
    <w:rsid w:val="00B17CBD"/>
    <w:rsid w:val="00B2167E"/>
    <w:rsid w:val="00B21C62"/>
    <w:rsid w:val="00B21C67"/>
    <w:rsid w:val="00B21DF1"/>
    <w:rsid w:val="00B22EA4"/>
    <w:rsid w:val="00B22F85"/>
    <w:rsid w:val="00B23703"/>
    <w:rsid w:val="00B23BB1"/>
    <w:rsid w:val="00B24004"/>
    <w:rsid w:val="00B242D3"/>
    <w:rsid w:val="00B24753"/>
    <w:rsid w:val="00B25DC9"/>
    <w:rsid w:val="00B27298"/>
    <w:rsid w:val="00B27340"/>
    <w:rsid w:val="00B27768"/>
    <w:rsid w:val="00B27AE0"/>
    <w:rsid w:val="00B30263"/>
    <w:rsid w:val="00B318BC"/>
    <w:rsid w:val="00B33FAE"/>
    <w:rsid w:val="00B3491E"/>
    <w:rsid w:val="00B34E8A"/>
    <w:rsid w:val="00B3507B"/>
    <w:rsid w:val="00B35244"/>
    <w:rsid w:val="00B3538A"/>
    <w:rsid w:val="00B35B07"/>
    <w:rsid w:val="00B3612B"/>
    <w:rsid w:val="00B36CDD"/>
    <w:rsid w:val="00B36CF6"/>
    <w:rsid w:val="00B36EFD"/>
    <w:rsid w:val="00B37559"/>
    <w:rsid w:val="00B40C73"/>
    <w:rsid w:val="00B41E8A"/>
    <w:rsid w:val="00B423F6"/>
    <w:rsid w:val="00B42468"/>
    <w:rsid w:val="00B43099"/>
    <w:rsid w:val="00B44102"/>
    <w:rsid w:val="00B44378"/>
    <w:rsid w:val="00B443F2"/>
    <w:rsid w:val="00B44FA2"/>
    <w:rsid w:val="00B45099"/>
    <w:rsid w:val="00B4520B"/>
    <w:rsid w:val="00B45CC3"/>
    <w:rsid w:val="00B45F34"/>
    <w:rsid w:val="00B4654B"/>
    <w:rsid w:val="00B470C0"/>
    <w:rsid w:val="00B517F5"/>
    <w:rsid w:val="00B51C9C"/>
    <w:rsid w:val="00B523D5"/>
    <w:rsid w:val="00B527D7"/>
    <w:rsid w:val="00B5292B"/>
    <w:rsid w:val="00B52B73"/>
    <w:rsid w:val="00B53A83"/>
    <w:rsid w:val="00B54585"/>
    <w:rsid w:val="00B545BA"/>
    <w:rsid w:val="00B54D71"/>
    <w:rsid w:val="00B5538F"/>
    <w:rsid w:val="00B554F7"/>
    <w:rsid w:val="00B55C08"/>
    <w:rsid w:val="00B55F86"/>
    <w:rsid w:val="00B56FB0"/>
    <w:rsid w:val="00B56FB8"/>
    <w:rsid w:val="00B57217"/>
    <w:rsid w:val="00B57461"/>
    <w:rsid w:val="00B601E3"/>
    <w:rsid w:val="00B60D4E"/>
    <w:rsid w:val="00B614BD"/>
    <w:rsid w:val="00B62608"/>
    <w:rsid w:val="00B62CF0"/>
    <w:rsid w:val="00B641D0"/>
    <w:rsid w:val="00B65200"/>
    <w:rsid w:val="00B65D3B"/>
    <w:rsid w:val="00B6753B"/>
    <w:rsid w:val="00B67622"/>
    <w:rsid w:val="00B67FC5"/>
    <w:rsid w:val="00B7029C"/>
    <w:rsid w:val="00B70B09"/>
    <w:rsid w:val="00B71A02"/>
    <w:rsid w:val="00B72887"/>
    <w:rsid w:val="00B72A29"/>
    <w:rsid w:val="00B73442"/>
    <w:rsid w:val="00B73870"/>
    <w:rsid w:val="00B73A6A"/>
    <w:rsid w:val="00B75FD0"/>
    <w:rsid w:val="00B76781"/>
    <w:rsid w:val="00B801F4"/>
    <w:rsid w:val="00B803AB"/>
    <w:rsid w:val="00B80C59"/>
    <w:rsid w:val="00B816D0"/>
    <w:rsid w:val="00B81CAF"/>
    <w:rsid w:val="00B829E4"/>
    <w:rsid w:val="00B83166"/>
    <w:rsid w:val="00B8386D"/>
    <w:rsid w:val="00B84613"/>
    <w:rsid w:val="00B846A8"/>
    <w:rsid w:val="00B84F4C"/>
    <w:rsid w:val="00B85274"/>
    <w:rsid w:val="00B86F60"/>
    <w:rsid w:val="00B87733"/>
    <w:rsid w:val="00B877FB"/>
    <w:rsid w:val="00B87E79"/>
    <w:rsid w:val="00B90449"/>
    <w:rsid w:val="00B90910"/>
    <w:rsid w:val="00B90A83"/>
    <w:rsid w:val="00B90AA1"/>
    <w:rsid w:val="00B90AEB"/>
    <w:rsid w:val="00B90EF1"/>
    <w:rsid w:val="00B91249"/>
    <w:rsid w:val="00B9134F"/>
    <w:rsid w:val="00B9149C"/>
    <w:rsid w:val="00B92B46"/>
    <w:rsid w:val="00B92DCF"/>
    <w:rsid w:val="00B92EDF"/>
    <w:rsid w:val="00B9314B"/>
    <w:rsid w:val="00B9339D"/>
    <w:rsid w:val="00B9346A"/>
    <w:rsid w:val="00B938D7"/>
    <w:rsid w:val="00B94E3E"/>
    <w:rsid w:val="00B9756F"/>
    <w:rsid w:val="00B976B1"/>
    <w:rsid w:val="00BA0079"/>
    <w:rsid w:val="00BA0A15"/>
    <w:rsid w:val="00BA0BD4"/>
    <w:rsid w:val="00BA130E"/>
    <w:rsid w:val="00BA16BD"/>
    <w:rsid w:val="00BA1976"/>
    <w:rsid w:val="00BA1FC5"/>
    <w:rsid w:val="00BA23AD"/>
    <w:rsid w:val="00BA25CF"/>
    <w:rsid w:val="00BA2829"/>
    <w:rsid w:val="00BA3973"/>
    <w:rsid w:val="00BA3A17"/>
    <w:rsid w:val="00BA3A80"/>
    <w:rsid w:val="00BA3B40"/>
    <w:rsid w:val="00BA409B"/>
    <w:rsid w:val="00BA415B"/>
    <w:rsid w:val="00BA4726"/>
    <w:rsid w:val="00BA4F51"/>
    <w:rsid w:val="00BA535A"/>
    <w:rsid w:val="00BA5A17"/>
    <w:rsid w:val="00BA5F9F"/>
    <w:rsid w:val="00BA6ABA"/>
    <w:rsid w:val="00BA77DC"/>
    <w:rsid w:val="00BB032E"/>
    <w:rsid w:val="00BB0347"/>
    <w:rsid w:val="00BB086B"/>
    <w:rsid w:val="00BB0D41"/>
    <w:rsid w:val="00BB14D3"/>
    <w:rsid w:val="00BB1654"/>
    <w:rsid w:val="00BB3645"/>
    <w:rsid w:val="00BB4404"/>
    <w:rsid w:val="00BB4BEA"/>
    <w:rsid w:val="00BB51A8"/>
    <w:rsid w:val="00BB55E8"/>
    <w:rsid w:val="00BB61C6"/>
    <w:rsid w:val="00BB67F6"/>
    <w:rsid w:val="00BB7024"/>
    <w:rsid w:val="00BB70F7"/>
    <w:rsid w:val="00BB7277"/>
    <w:rsid w:val="00BB75DA"/>
    <w:rsid w:val="00BB7BC6"/>
    <w:rsid w:val="00BC1937"/>
    <w:rsid w:val="00BC2ED4"/>
    <w:rsid w:val="00BC3061"/>
    <w:rsid w:val="00BC3B62"/>
    <w:rsid w:val="00BC44E0"/>
    <w:rsid w:val="00BC54BB"/>
    <w:rsid w:val="00BC5906"/>
    <w:rsid w:val="00BC5B41"/>
    <w:rsid w:val="00BC5C03"/>
    <w:rsid w:val="00BC5EF1"/>
    <w:rsid w:val="00BC701E"/>
    <w:rsid w:val="00BC7109"/>
    <w:rsid w:val="00BC7269"/>
    <w:rsid w:val="00BC74D2"/>
    <w:rsid w:val="00BC76E4"/>
    <w:rsid w:val="00BC7D90"/>
    <w:rsid w:val="00BD0153"/>
    <w:rsid w:val="00BD06A6"/>
    <w:rsid w:val="00BD1E4D"/>
    <w:rsid w:val="00BD2669"/>
    <w:rsid w:val="00BD2C1D"/>
    <w:rsid w:val="00BD2D88"/>
    <w:rsid w:val="00BD3042"/>
    <w:rsid w:val="00BD38E8"/>
    <w:rsid w:val="00BD3E6E"/>
    <w:rsid w:val="00BD4150"/>
    <w:rsid w:val="00BD4AEC"/>
    <w:rsid w:val="00BD55C9"/>
    <w:rsid w:val="00BD5D55"/>
    <w:rsid w:val="00BD73CE"/>
    <w:rsid w:val="00BD7530"/>
    <w:rsid w:val="00BD77EF"/>
    <w:rsid w:val="00BD7C8E"/>
    <w:rsid w:val="00BE0034"/>
    <w:rsid w:val="00BE0A6D"/>
    <w:rsid w:val="00BE118E"/>
    <w:rsid w:val="00BE3403"/>
    <w:rsid w:val="00BE34EC"/>
    <w:rsid w:val="00BE3CF5"/>
    <w:rsid w:val="00BE3F12"/>
    <w:rsid w:val="00BE438A"/>
    <w:rsid w:val="00BE4CDF"/>
    <w:rsid w:val="00BE4F23"/>
    <w:rsid w:val="00BE516F"/>
    <w:rsid w:val="00BE55F9"/>
    <w:rsid w:val="00BE6303"/>
    <w:rsid w:val="00BE6498"/>
    <w:rsid w:val="00BE6A7B"/>
    <w:rsid w:val="00BE74BD"/>
    <w:rsid w:val="00BE78D7"/>
    <w:rsid w:val="00BE79F4"/>
    <w:rsid w:val="00BF0973"/>
    <w:rsid w:val="00BF1D3C"/>
    <w:rsid w:val="00BF1F18"/>
    <w:rsid w:val="00BF2637"/>
    <w:rsid w:val="00BF2AA0"/>
    <w:rsid w:val="00BF2ABA"/>
    <w:rsid w:val="00BF2AF4"/>
    <w:rsid w:val="00BF3179"/>
    <w:rsid w:val="00BF3231"/>
    <w:rsid w:val="00BF34FD"/>
    <w:rsid w:val="00BF35AF"/>
    <w:rsid w:val="00BF39E4"/>
    <w:rsid w:val="00BF3F40"/>
    <w:rsid w:val="00BF4D11"/>
    <w:rsid w:val="00BF5B24"/>
    <w:rsid w:val="00BF69CD"/>
    <w:rsid w:val="00BF7362"/>
    <w:rsid w:val="00C0011D"/>
    <w:rsid w:val="00C009FC"/>
    <w:rsid w:val="00C00ED4"/>
    <w:rsid w:val="00C01359"/>
    <w:rsid w:val="00C01C03"/>
    <w:rsid w:val="00C028B5"/>
    <w:rsid w:val="00C038D6"/>
    <w:rsid w:val="00C0433F"/>
    <w:rsid w:val="00C04B18"/>
    <w:rsid w:val="00C04E0A"/>
    <w:rsid w:val="00C05289"/>
    <w:rsid w:val="00C0532D"/>
    <w:rsid w:val="00C0548D"/>
    <w:rsid w:val="00C0577F"/>
    <w:rsid w:val="00C059DE"/>
    <w:rsid w:val="00C05FD7"/>
    <w:rsid w:val="00C061C7"/>
    <w:rsid w:val="00C0689A"/>
    <w:rsid w:val="00C06F55"/>
    <w:rsid w:val="00C07397"/>
    <w:rsid w:val="00C077F8"/>
    <w:rsid w:val="00C07909"/>
    <w:rsid w:val="00C102B1"/>
    <w:rsid w:val="00C10ABF"/>
    <w:rsid w:val="00C1107C"/>
    <w:rsid w:val="00C110A4"/>
    <w:rsid w:val="00C11CD7"/>
    <w:rsid w:val="00C13439"/>
    <w:rsid w:val="00C13C0E"/>
    <w:rsid w:val="00C14E67"/>
    <w:rsid w:val="00C15F5D"/>
    <w:rsid w:val="00C1690A"/>
    <w:rsid w:val="00C17316"/>
    <w:rsid w:val="00C17C0F"/>
    <w:rsid w:val="00C207CE"/>
    <w:rsid w:val="00C20801"/>
    <w:rsid w:val="00C20CAC"/>
    <w:rsid w:val="00C20E86"/>
    <w:rsid w:val="00C21C92"/>
    <w:rsid w:val="00C21F38"/>
    <w:rsid w:val="00C22029"/>
    <w:rsid w:val="00C224D0"/>
    <w:rsid w:val="00C22ABE"/>
    <w:rsid w:val="00C22F2D"/>
    <w:rsid w:val="00C23604"/>
    <w:rsid w:val="00C2381E"/>
    <w:rsid w:val="00C24C5B"/>
    <w:rsid w:val="00C25551"/>
    <w:rsid w:val="00C258A7"/>
    <w:rsid w:val="00C25A40"/>
    <w:rsid w:val="00C25F60"/>
    <w:rsid w:val="00C26416"/>
    <w:rsid w:val="00C27E76"/>
    <w:rsid w:val="00C300A2"/>
    <w:rsid w:val="00C302B1"/>
    <w:rsid w:val="00C30F9B"/>
    <w:rsid w:val="00C312B2"/>
    <w:rsid w:val="00C31CAC"/>
    <w:rsid w:val="00C324DC"/>
    <w:rsid w:val="00C32568"/>
    <w:rsid w:val="00C3261A"/>
    <w:rsid w:val="00C327AD"/>
    <w:rsid w:val="00C3324E"/>
    <w:rsid w:val="00C3399C"/>
    <w:rsid w:val="00C339B9"/>
    <w:rsid w:val="00C33A8B"/>
    <w:rsid w:val="00C33CEA"/>
    <w:rsid w:val="00C33E86"/>
    <w:rsid w:val="00C346DD"/>
    <w:rsid w:val="00C34940"/>
    <w:rsid w:val="00C354D3"/>
    <w:rsid w:val="00C355F5"/>
    <w:rsid w:val="00C358A9"/>
    <w:rsid w:val="00C36142"/>
    <w:rsid w:val="00C36B2A"/>
    <w:rsid w:val="00C36F68"/>
    <w:rsid w:val="00C37C58"/>
    <w:rsid w:val="00C404D4"/>
    <w:rsid w:val="00C40667"/>
    <w:rsid w:val="00C407AB"/>
    <w:rsid w:val="00C41D59"/>
    <w:rsid w:val="00C423D9"/>
    <w:rsid w:val="00C42943"/>
    <w:rsid w:val="00C43574"/>
    <w:rsid w:val="00C438A9"/>
    <w:rsid w:val="00C44490"/>
    <w:rsid w:val="00C45026"/>
    <w:rsid w:val="00C46897"/>
    <w:rsid w:val="00C46C09"/>
    <w:rsid w:val="00C47105"/>
    <w:rsid w:val="00C47857"/>
    <w:rsid w:val="00C47D8D"/>
    <w:rsid w:val="00C50546"/>
    <w:rsid w:val="00C50AF2"/>
    <w:rsid w:val="00C50AF7"/>
    <w:rsid w:val="00C51307"/>
    <w:rsid w:val="00C51DCC"/>
    <w:rsid w:val="00C5249A"/>
    <w:rsid w:val="00C52702"/>
    <w:rsid w:val="00C53817"/>
    <w:rsid w:val="00C5391A"/>
    <w:rsid w:val="00C53B94"/>
    <w:rsid w:val="00C545C2"/>
    <w:rsid w:val="00C54D91"/>
    <w:rsid w:val="00C54F7B"/>
    <w:rsid w:val="00C564D0"/>
    <w:rsid w:val="00C5692F"/>
    <w:rsid w:val="00C56A6A"/>
    <w:rsid w:val="00C56D6C"/>
    <w:rsid w:val="00C576D3"/>
    <w:rsid w:val="00C60067"/>
    <w:rsid w:val="00C60253"/>
    <w:rsid w:val="00C62275"/>
    <w:rsid w:val="00C6294B"/>
    <w:rsid w:val="00C6375B"/>
    <w:rsid w:val="00C642A3"/>
    <w:rsid w:val="00C644E8"/>
    <w:rsid w:val="00C65219"/>
    <w:rsid w:val="00C6664F"/>
    <w:rsid w:val="00C71599"/>
    <w:rsid w:val="00C71859"/>
    <w:rsid w:val="00C725AB"/>
    <w:rsid w:val="00C728E7"/>
    <w:rsid w:val="00C72FB7"/>
    <w:rsid w:val="00C73270"/>
    <w:rsid w:val="00C7389C"/>
    <w:rsid w:val="00C74A08"/>
    <w:rsid w:val="00C74FDD"/>
    <w:rsid w:val="00C75010"/>
    <w:rsid w:val="00C758F7"/>
    <w:rsid w:val="00C75BB9"/>
    <w:rsid w:val="00C75E47"/>
    <w:rsid w:val="00C7676A"/>
    <w:rsid w:val="00C76D53"/>
    <w:rsid w:val="00C77073"/>
    <w:rsid w:val="00C778E3"/>
    <w:rsid w:val="00C77A23"/>
    <w:rsid w:val="00C77AC1"/>
    <w:rsid w:val="00C77C3D"/>
    <w:rsid w:val="00C8052D"/>
    <w:rsid w:val="00C81C2C"/>
    <w:rsid w:val="00C81CA5"/>
    <w:rsid w:val="00C82A41"/>
    <w:rsid w:val="00C831F6"/>
    <w:rsid w:val="00C8361F"/>
    <w:rsid w:val="00C84000"/>
    <w:rsid w:val="00C84674"/>
    <w:rsid w:val="00C84FB8"/>
    <w:rsid w:val="00C85E8D"/>
    <w:rsid w:val="00C86314"/>
    <w:rsid w:val="00C86380"/>
    <w:rsid w:val="00C87DC0"/>
    <w:rsid w:val="00C90429"/>
    <w:rsid w:val="00C90826"/>
    <w:rsid w:val="00C90B71"/>
    <w:rsid w:val="00C91C7E"/>
    <w:rsid w:val="00C91E25"/>
    <w:rsid w:val="00C920DE"/>
    <w:rsid w:val="00C9240D"/>
    <w:rsid w:val="00C935AE"/>
    <w:rsid w:val="00C93830"/>
    <w:rsid w:val="00C93B6A"/>
    <w:rsid w:val="00C9469B"/>
    <w:rsid w:val="00C9496A"/>
    <w:rsid w:val="00C95189"/>
    <w:rsid w:val="00C952A5"/>
    <w:rsid w:val="00C95CC8"/>
    <w:rsid w:val="00C95D4B"/>
    <w:rsid w:val="00C96280"/>
    <w:rsid w:val="00C96B23"/>
    <w:rsid w:val="00C96F23"/>
    <w:rsid w:val="00C97A56"/>
    <w:rsid w:val="00C97CCA"/>
    <w:rsid w:val="00C97EAE"/>
    <w:rsid w:val="00C97F32"/>
    <w:rsid w:val="00CA1107"/>
    <w:rsid w:val="00CA11CA"/>
    <w:rsid w:val="00CA18A7"/>
    <w:rsid w:val="00CA23CC"/>
    <w:rsid w:val="00CA269E"/>
    <w:rsid w:val="00CA2A44"/>
    <w:rsid w:val="00CA2FFE"/>
    <w:rsid w:val="00CA30D1"/>
    <w:rsid w:val="00CA3978"/>
    <w:rsid w:val="00CA3DB5"/>
    <w:rsid w:val="00CA4AB6"/>
    <w:rsid w:val="00CA4D49"/>
    <w:rsid w:val="00CA4FF8"/>
    <w:rsid w:val="00CA52F7"/>
    <w:rsid w:val="00CA5803"/>
    <w:rsid w:val="00CA5A82"/>
    <w:rsid w:val="00CA5AFF"/>
    <w:rsid w:val="00CA6257"/>
    <w:rsid w:val="00CA6754"/>
    <w:rsid w:val="00CA6C6E"/>
    <w:rsid w:val="00CA6CF3"/>
    <w:rsid w:val="00CA76EC"/>
    <w:rsid w:val="00CA78E0"/>
    <w:rsid w:val="00CB0DD9"/>
    <w:rsid w:val="00CB0EB5"/>
    <w:rsid w:val="00CB0EFD"/>
    <w:rsid w:val="00CB2371"/>
    <w:rsid w:val="00CB238C"/>
    <w:rsid w:val="00CB25F7"/>
    <w:rsid w:val="00CB288E"/>
    <w:rsid w:val="00CB2DC7"/>
    <w:rsid w:val="00CB39B5"/>
    <w:rsid w:val="00CB3E49"/>
    <w:rsid w:val="00CB5153"/>
    <w:rsid w:val="00CB5AC4"/>
    <w:rsid w:val="00CB5F53"/>
    <w:rsid w:val="00CB6B9A"/>
    <w:rsid w:val="00CB765C"/>
    <w:rsid w:val="00CB7D9A"/>
    <w:rsid w:val="00CC034B"/>
    <w:rsid w:val="00CC07E4"/>
    <w:rsid w:val="00CC1B8F"/>
    <w:rsid w:val="00CC1D1D"/>
    <w:rsid w:val="00CC214A"/>
    <w:rsid w:val="00CC2EB9"/>
    <w:rsid w:val="00CC3D41"/>
    <w:rsid w:val="00CC3FF8"/>
    <w:rsid w:val="00CC48BB"/>
    <w:rsid w:val="00CC4908"/>
    <w:rsid w:val="00CC4931"/>
    <w:rsid w:val="00CC55D5"/>
    <w:rsid w:val="00CC5DD9"/>
    <w:rsid w:val="00CC67F7"/>
    <w:rsid w:val="00CC6A52"/>
    <w:rsid w:val="00CC6C52"/>
    <w:rsid w:val="00CC6E13"/>
    <w:rsid w:val="00CC6FDE"/>
    <w:rsid w:val="00CC73F1"/>
    <w:rsid w:val="00CC7578"/>
    <w:rsid w:val="00CC792D"/>
    <w:rsid w:val="00CC7B6F"/>
    <w:rsid w:val="00CC7E8D"/>
    <w:rsid w:val="00CD0E38"/>
    <w:rsid w:val="00CD0F3C"/>
    <w:rsid w:val="00CD179C"/>
    <w:rsid w:val="00CD1BD4"/>
    <w:rsid w:val="00CD20D8"/>
    <w:rsid w:val="00CD2942"/>
    <w:rsid w:val="00CD2B60"/>
    <w:rsid w:val="00CD2BDE"/>
    <w:rsid w:val="00CD4100"/>
    <w:rsid w:val="00CD4286"/>
    <w:rsid w:val="00CD5798"/>
    <w:rsid w:val="00CD594E"/>
    <w:rsid w:val="00CD647E"/>
    <w:rsid w:val="00CD6E6A"/>
    <w:rsid w:val="00CD768B"/>
    <w:rsid w:val="00CD78F8"/>
    <w:rsid w:val="00CD7B41"/>
    <w:rsid w:val="00CD7E01"/>
    <w:rsid w:val="00CE08D8"/>
    <w:rsid w:val="00CE150C"/>
    <w:rsid w:val="00CE1C50"/>
    <w:rsid w:val="00CE28A1"/>
    <w:rsid w:val="00CE31C1"/>
    <w:rsid w:val="00CE34DF"/>
    <w:rsid w:val="00CE3C3A"/>
    <w:rsid w:val="00CE440B"/>
    <w:rsid w:val="00CE491B"/>
    <w:rsid w:val="00CE4C75"/>
    <w:rsid w:val="00CE53AF"/>
    <w:rsid w:val="00CE5ABE"/>
    <w:rsid w:val="00CE5D51"/>
    <w:rsid w:val="00CE5ED6"/>
    <w:rsid w:val="00CE68F8"/>
    <w:rsid w:val="00CE6A1D"/>
    <w:rsid w:val="00CE6F84"/>
    <w:rsid w:val="00CE6F90"/>
    <w:rsid w:val="00CF0687"/>
    <w:rsid w:val="00CF0C8D"/>
    <w:rsid w:val="00CF0E8E"/>
    <w:rsid w:val="00CF1AD2"/>
    <w:rsid w:val="00CF1CCA"/>
    <w:rsid w:val="00CF1FA5"/>
    <w:rsid w:val="00CF2745"/>
    <w:rsid w:val="00CF2A18"/>
    <w:rsid w:val="00CF32F7"/>
    <w:rsid w:val="00CF36AD"/>
    <w:rsid w:val="00CF3962"/>
    <w:rsid w:val="00CF41E5"/>
    <w:rsid w:val="00CF55AC"/>
    <w:rsid w:val="00CF7016"/>
    <w:rsid w:val="00CF7270"/>
    <w:rsid w:val="00CF7A44"/>
    <w:rsid w:val="00CF7C5D"/>
    <w:rsid w:val="00D0004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6198"/>
    <w:rsid w:val="00D0670C"/>
    <w:rsid w:val="00D0710B"/>
    <w:rsid w:val="00D078A3"/>
    <w:rsid w:val="00D10C3C"/>
    <w:rsid w:val="00D11142"/>
    <w:rsid w:val="00D12154"/>
    <w:rsid w:val="00D1215D"/>
    <w:rsid w:val="00D12661"/>
    <w:rsid w:val="00D14086"/>
    <w:rsid w:val="00D1569A"/>
    <w:rsid w:val="00D160FD"/>
    <w:rsid w:val="00D171EC"/>
    <w:rsid w:val="00D172E3"/>
    <w:rsid w:val="00D20236"/>
    <w:rsid w:val="00D2052C"/>
    <w:rsid w:val="00D20920"/>
    <w:rsid w:val="00D20EF5"/>
    <w:rsid w:val="00D2191E"/>
    <w:rsid w:val="00D21EC8"/>
    <w:rsid w:val="00D2263E"/>
    <w:rsid w:val="00D228AE"/>
    <w:rsid w:val="00D23932"/>
    <w:rsid w:val="00D23BE2"/>
    <w:rsid w:val="00D23DD3"/>
    <w:rsid w:val="00D24E1F"/>
    <w:rsid w:val="00D24FDB"/>
    <w:rsid w:val="00D253F1"/>
    <w:rsid w:val="00D25F14"/>
    <w:rsid w:val="00D25FE2"/>
    <w:rsid w:val="00D26EA5"/>
    <w:rsid w:val="00D27999"/>
    <w:rsid w:val="00D27C7C"/>
    <w:rsid w:val="00D30120"/>
    <w:rsid w:val="00D3034E"/>
    <w:rsid w:val="00D30A28"/>
    <w:rsid w:val="00D3133D"/>
    <w:rsid w:val="00D31566"/>
    <w:rsid w:val="00D33502"/>
    <w:rsid w:val="00D3356E"/>
    <w:rsid w:val="00D33606"/>
    <w:rsid w:val="00D33892"/>
    <w:rsid w:val="00D3422F"/>
    <w:rsid w:val="00D34A5B"/>
    <w:rsid w:val="00D34C20"/>
    <w:rsid w:val="00D36572"/>
    <w:rsid w:val="00D37A7F"/>
    <w:rsid w:val="00D37C9D"/>
    <w:rsid w:val="00D37E88"/>
    <w:rsid w:val="00D412D8"/>
    <w:rsid w:val="00D41A0A"/>
    <w:rsid w:val="00D41F52"/>
    <w:rsid w:val="00D420AC"/>
    <w:rsid w:val="00D42681"/>
    <w:rsid w:val="00D42872"/>
    <w:rsid w:val="00D42D4C"/>
    <w:rsid w:val="00D433EE"/>
    <w:rsid w:val="00D441D4"/>
    <w:rsid w:val="00D4439B"/>
    <w:rsid w:val="00D44CD3"/>
    <w:rsid w:val="00D451B9"/>
    <w:rsid w:val="00D4548F"/>
    <w:rsid w:val="00D4635C"/>
    <w:rsid w:val="00D468F4"/>
    <w:rsid w:val="00D500F7"/>
    <w:rsid w:val="00D50FE3"/>
    <w:rsid w:val="00D516CA"/>
    <w:rsid w:val="00D518B1"/>
    <w:rsid w:val="00D52952"/>
    <w:rsid w:val="00D52F7A"/>
    <w:rsid w:val="00D533B8"/>
    <w:rsid w:val="00D5466F"/>
    <w:rsid w:val="00D54897"/>
    <w:rsid w:val="00D549FE"/>
    <w:rsid w:val="00D54BDD"/>
    <w:rsid w:val="00D54D60"/>
    <w:rsid w:val="00D55013"/>
    <w:rsid w:val="00D551D8"/>
    <w:rsid w:val="00D55271"/>
    <w:rsid w:val="00D5533E"/>
    <w:rsid w:val="00D5588B"/>
    <w:rsid w:val="00D55917"/>
    <w:rsid w:val="00D55973"/>
    <w:rsid w:val="00D55A2F"/>
    <w:rsid w:val="00D55A32"/>
    <w:rsid w:val="00D55F23"/>
    <w:rsid w:val="00D568C5"/>
    <w:rsid w:val="00D56973"/>
    <w:rsid w:val="00D56A3B"/>
    <w:rsid w:val="00D56D78"/>
    <w:rsid w:val="00D5733D"/>
    <w:rsid w:val="00D573F1"/>
    <w:rsid w:val="00D578B0"/>
    <w:rsid w:val="00D57CDF"/>
    <w:rsid w:val="00D57CE6"/>
    <w:rsid w:val="00D60343"/>
    <w:rsid w:val="00D60D54"/>
    <w:rsid w:val="00D60F0E"/>
    <w:rsid w:val="00D611EA"/>
    <w:rsid w:val="00D61BFE"/>
    <w:rsid w:val="00D61F45"/>
    <w:rsid w:val="00D622EB"/>
    <w:rsid w:val="00D628D6"/>
    <w:rsid w:val="00D62FDC"/>
    <w:rsid w:val="00D6312D"/>
    <w:rsid w:val="00D6359A"/>
    <w:rsid w:val="00D6369C"/>
    <w:rsid w:val="00D639C2"/>
    <w:rsid w:val="00D63A6A"/>
    <w:rsid w:val="00D63BAB"/>
    <w:rsid w:val="00D640AD"/>
    <w:rsid w:val="00D640D5"/>
    <w:rsid w:val="00D64D6F"/>
    <w:rsid w:val="00D6609D"/>
    <w:rsid w:val="00D665DF"/>
    <w:rsid w:val="00D6680C"/>
    <w:rsid w:val="00D66DAA"/>
    <w:rsid w:val="00D6731B"/>
    <w:rsid w:val="00D67713"/>
    <w:rsid w:val="00D67B5E"/>
    <w:rsid w:val="00D67BF6"/>
    <w:rsid w:val="00D67E25"/>
    <w:rsid w:val="00D7055C"/>
    <w:rsid w:val="00D70841"/>
    <w:rsid w:val="00D71305"/>
    <w:rsid w:val="00D72174"/>
    <w:rsid w:val="00D72B8F"/>
    <w:rsid w:val="00D73488"/>
    <w:rsid w:val="00D73527"/>
    <w:rsid w:val="00D736CF"/>
    <w:rsid w:val="00D73BF4"/>
    <w:rsid w:val="00D74E83"/>
    <w:rsid w:val="00D74E86"/>
    <w:rsid w:val="00D74F5A"/>
    <w:rsid w:val="00D75248"/>
    <w:rsid w:val="00D7530F"/>
    <w:rsid w:val="00D75CEC"/>
    <w:rsid w:val="00D76092"/>
    <w:rsid w:val="00D763D4"/>
    <w:rsid w:val="00D76681"/>
    <w:rsid w:val="00D76912"/>
    <w:rsid w:val="00D77437"/>
    <w:rsid w:val="00D77BC1"/>
    <w:rsid w:val="00D77D28"/>
    <w:rsid w:val="00D80047"/>
    <w:rsid w:val="00D8090F"/>
    <w:rsid w:val="00D80ACE"/>
    <w:rsid w:val="00D80FB6"/>
    <w:rsid w:val="00D81139"/>
    <w:rsid w:val="00D82217"/>
    <w:rsid w:val="00D826A8"/>
    <w:rsid w:val="00D82B86"/>
    <w:rsid w:val="00D82EE9"/>
    <w:rsid w:val="00D8348C"/>
    <w:rsid w:val="00D839E5"/>
    <w:rsid w:val="00D846A1"/>
    <w:rsid w:val="00D85801"/>
    <w:rsid w:val="00D85921"/>
    <w:rsid w:val="00D85F85"/>
    <w:rsid w:val="00D86250"/>
    <w:rsid w:val="00D86686"/>
    <w:rsid w:val="00D86D99"/>
    <w:rsid w:val="00D86DC0"/>
    <w:rsid w:val="00D904F4"/>
    <w:rsid w:val="00D90B29"/>
    <w:rsid w:val="00D90C56"/>
    <w:rsid w:val="00D915CE"/>
    <w:rsid w:val="00D9177B"/>
    <w:rsid w:val="00D917DC"/>
    <w:rsid w:val="00D91DF8"/>
    <w:rsid w:val="00D9231B"/>
    <w:rsid w:val="00D9234A"/>
    <w:rsid w:val="00D92D8B"/>
    <w:rsid w:val="00D9347A"/>
    <w:rsid w:val="00D93A8C"/>
    <w:rsid w:val="00D954DB"/>
    <w:rsid w:val="00D95F35"/>
    <w:rsid w:val="00D96AF7"/>
    <w:rsid w:val="00D973DF"/>
    <w:rsid w:val="00D979A3"/>
    <w:rsid w:val="00D97CC1"/>
    <w:rsid w:val="00DA0C31"/>
    <w:rsid w:val="00DA214F"/>
    <w:rsid w:val="00DA2246"/>
    <w:rsid w:val="00DA2384"/>
    <w:rsid w:val="00DA308C"/>
    <w:rsid w:val="00DA3758"/>
    <w:rsid w:val="00DA3F46"/>
    <w:rsid w:val="00DA5777"/>
    <w:rsid w:val="00DA59F3"/>
    <w:rsid w:val="00DA5E93"/>
    <w:rsid w:val="00DA6C2F"/>
    <w:rsid w:val="00DA6E6D"/>
    <w:rsid w:val="00DA71AF"/>
    <w:rsid w:val="00DA72F7"/>
    <w:rsid w:val="00DA7717"/>
    <w:rsid w:val="00DA77AC"/>
    <w:rsid w:val="00DA7BE2"/>
    <w:rsid w:val="00DA7C26"/>
    <w:rsid w:val="00DB0408"/>
    <w:rsid w:val="00DB045F"/>
    <w:rsid w:val="00DB0582"/>
    <w:rsid w:val="00DB0E55"/>
    <w:rsid w:val="00DB174E"/>
    <w:rsid w:val="00DB18D3"/>
    <w:rsid w:val="00DB194C"/>
    <w:rsid w:val="00DB23FD"/>
    <w:rsid w:val="00DB2656"/>
    <w:rsid w:val="00DB2FE6"/>
    <w:rsid w:val="00DB37D8"/>
    <w:rsid w:val="00DB3819"/>
    <w:rsid w:val="00DB38A9"/>
    <w:rsid w:val="00DB440F"/>
    <w:rsid w:val="00DB4DA2"/>
    <w:rsid w:val="00DB4DB3"/>
    <w:rsid w:val="00DB5359"/>
    <w:rsid w:val="00DB54D1"/>
    <w:rsid w:val="00DB5753"/>
    <w:rsid w:val="00DB5F3F"/>
    <w:rsid w:val="00DB61D7"/>
    <w:rsid w:val="00DB634D"/>
    <w:rsid w:val="00DB65B2"/>
    <w:rsid w:val="00DC05F0"/>
    <w:rsid w:val="00DC11B5"/>
    <w:rsid w:val="00DC1734"/>
    <w:rsid w:val="00DC1870"/>
    <w:rsid w:val="00DC1F81"/>
    <w:rsid w:val="00DC1FF8"/>
    <w:rsid w:val="00DC318F"/>
    <w:rsid w:val="00DC3735"/>
    <w:rsid w:val="00DC3D98"/>
    <w:rsid w:val="00DC49A3"/>
    <w:rsid w:val="00DC4BFF"/>
    <w:rsid w:val="00DC4CF9"/>
    <w:rsid w:val="00DC566D"/>
    <w:rsid w:val="00DC6190"/>
    <w:rsid w:val="00DC75A2"/>
    <w:rsid w:val="00DC7A39"/>
    <w:rsid w:val="00DD06B6"/>
    <w:rsid w:val="00DD1562"/>
    <w:rsid w:val="00DD18E4"/>
    <w:rsid w:val="00DD1B3E"/>
    <w:rsid w:val="00DD1C87"/>
    <w:rsid w:val="00DD203A"/>
    <w:rsid w:val="00DD228C"/>
    <w:rsid w:val="00DD2589"/>
    <w:rsid w:val="00DD28D6"/>
    <w:rsid w:val="00DD3635"/>
    <w:rsid w:val="00DD50A3"/>
    <w:rsid w:val="00DD5263"/>
    <w:rsid w:val="00DD607D"/>
    <w:rsid w:val="00DE0715"/>
    <w:rsid w:val="00DE19B7"/>
    <w:rsid w:val="00DE1C98"/>
    <w:rsid w:val="00DE2313"/>
    <w:rsid w:val="00DE23FB"/>
    <w:rsid w:val="00DE2A24"/>
    <w:rsid w:val="00DE42AB"/>
    <w:rsid w:val="00DE47F4"/>
    <w:rsid w:val="00DE4D71"/>
    <w:rsid w:val="00DE539F"/>
    <w:rsid w:val="00DE592B"/>
    <w:rsid w:val="00DE6755"/>
    <w:rsid w:val="00DE6831"/>
    <w:rsid w:val="00DE7FAD"/>
    <w:rsid w:val="00DF0AB0"/>
    <w:rsid w:val="00DF0AF9"/>
    <w:rsid w:val="00DF0CB3"/>
    <w:rsid w:val="00DF0CFF"/>
    <w:rsid w:val="00DF102B"/>
    <w:rsid w:val="00DF146D"/>
    <w:rsid w:val="00DF1710"/>
    <w:rsid w:val="00DF19C9"/>
    <w:rsid w:val="00DF20B0"/>
    <w:rsid w:val="00DF247F"/>
    <w:rsid w:val="00DF25FF"/>
    <w:rsid w:val="00DF3202"/>
    <w:rsid w:val="00DF334B"/>
    <w:rsid w:val="00DF3760"/>
    <w:rsid w:val="00DF3769"/>
    <w:rsid w:val="00DF3E4A"/>
    <w:rsid w:val="00DF4D55"/>
    <w:rsid w:val="00DF504B"/>
    <w:rsid w:val="00DF598F"/>
    <w:rsid w:val="00DF6AC3"/>
    <w:rsid w:val="00DF72AE"/>
    <w:rsid w:val="00DF7EDD"/>
    <w:rsid w:val="00DF7F56"/>
    <w:rsid w:val="00DF7F66"/>
    <w:rsid w:val="00E00609"/>
    <w:rsid w:val="00E00745"/>
    <w:rsid w:val="00E00E1B"/>
    <w:rsid w:val="00E01083"/>
    <w:rsid w:val="00E01C4F"/>
    <w:rsid w:val="00E01FB7"/>
    <w:rsid w:val="00E02132"/>
    <w:rsid w:val="00E02137"/>
    <w:rsid w:val="00E02686"/>
    <w:rsid w:val="00E035FD"/>
    <w:rsid w:val="00E03AC8"/>
    <w:rsid w:val="00E03D3E"/>
    <w:rsid w:val="00E04004"/>
    <w:rsid w:val="00E041F8"/>
    <w:rsid w:val="00E05DA6"/>
    <w:rsid w:val="00E0623B"/>
    <w:rsid w:val="00E06C24"/>
    <w:rsid w:val="00E10629"/>
    <w:rsid w:val="00E108B7"/>
    <w:rsid w:val="00E1112C"/>
    <w:rsid w:val="00E1166E"/>
    <w:rsid w:val="00E11D88"/>
    <w:rsid w:val="00E1201A"/>
    <w:rsid w:val="00E1213E"/>
    <w:rsid w:val="00E12186"/>
    <w:rsid w:val="00E12A5D"/>
    <w:rsid w:val="00E12A94"/>
    <w:rsid w:val="00E137F4"/>
    <w:rsid w:val="00E1473D"/>
    <w:rsid w:val="00E15C02"/>
    <w:rsid w:val="00E15F64"/>
    <w:rsid w:val="00E16C94"/>
    <w:rsid w:val="00E20214"/>
    <w:rsid w:val="00E20C5F"/>
    <w:rsid w:val="00E20D7D"/>
    <w:rsid w:val="00E218FF"/>
    <w:rsid w:val="00E21CEB"/>
    <w:rsid w:val="00E226F2"/>
    <w:rsid w:val="00E22EB8"/>
    <w:rsid w:val="00E23146"/>
    <w:rsid w:val="00E23211"/>
    <w:rsid w:val="00E23709"/>
    <w:rsid w:val="00E24585"/>
    <w:rsid w:val="00E24ADB"/>
    <w:rsid w:val="00E24B10"/>
    <w:rsid w:val="00E25BC6"/>
    <w:rsid w:val="00E25C31"/>
    <w:rsid w:val="00E2634A"/>
    <w:rsid w:val="00E263A8"/>
    <w:rsid w:val="00E2655D"/>
    <w:rsid w:val="00E2719E"/>
    <w:rsid w:val="00E27769"/>
    <w:rsid w:val="00E27E8B"/>
    <w:rsid w:val="00E30065"/>
    <w:rsid w:val="00E30998"/>
    <w:rsid w:val="00E31824"/>
    <w:rsid w:val="00E31E80"/>
    <w:rsid w:val="00E32865"/>
    <w:rsid w:val="00E32966"/>
    <w:rsid w:val="00E3341F"/>
    <w:rsid w:val="00E348A0"/>
    <w:rsid w:val="00E34CC6"/>
    <w:rsid w:val="00E355D4"/>
    <w:rsid w:val="00E356AF"/>
    <w:rsid w:val="00E359C8"/>
    <w:rsid w:val="00E3615C"/>
    <w:rsid w:val="00E36475"/>
    <w:rsid w:val="00E368F8"/>
    <w:rsid w:val="00E3744A"/>
    <w:rsid w:val="00E4034B"/>
    <w:rsid w:val="00E40C38"/>
    <w:rsid w:val="00E40DD2"/>
    <w:rsid w:val="00E40E87"/>
    <w:rsid w:val="00E4126C"/>
    <w:rsid w:val="00E4187C"/>
    <w:rsid w:val="00E41A46"/>
    <w:rsid w:val="00E41C84"/>
    <w:rsid w:val="00E41F73"/>
    <w:rsid w:val="00E42744"/>
    <w:rsid w:val="00E4275E"/>
    <w:rsid w:val="00E432CC"/>
    <w:rsid w:val="00E440A0"/>
    <w:rsid w:val="00E443B9"/>
    <w:rsid w:val="00E44759"/>
    <w:rsid w:val="00E45B51"/>
    <w:rsid w:val="00E46EC0"/>
    <w:rsid w:val="00E47178"/>
    <w:rsid w:val="00E47918"/>
    <w:rsid w:val="00E50969"/>
    <w:rsid w:val="00E51044"/>
    <w:rsid w:val="00E510D5"/>
    <w:rsid w:val="00E51621"/>
    <w:rsid w:val="00E519F5"/>
    <w:rsid w:val="00E51E3F"/>
    <w:rsid w:val="00E52091"/>
    <w:rsid w:val="00E5239D"/>
    <w:rsid w:val="00E5301C"/>
    <w:rsid w:val="00E5352A"/>
    <w:rsid w:val="00E53B29"/>
    <w:rsid w:val="00E53C74"/>
    <w:rsid w:val="00E54DD1"/>
    <w:rsid w:val="00E54E8A"/>
    <w:rsid w:val="00E564DE"/>
    <w:rsid w:val="00E56629"/>
    <w:rsid w:val="00E56A5A"/>
    <w:rsid w:val="00E5709D"/>
    <w:rsid w:val="00E573D2"/>
    <w:rsid w:val="00E57E3F"/>
    <w:rsid w:val="00E60633"/>
    <w:rsid w:val="00E607A9"/>
    <w:rsid w:val="00E609A8"/>
    <w:rsid w:val="00E61354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49A7"/>
    <w:rsid w:val="00E650AB"/>
    <w:rsid w:val="00E652A7"/>
    <w:rsid w:val="00E653F2"/>
    <w:rsid w:val="00E65680"/>
    <w:rsid w:val="00E65B09"/>
    <w:rsid w:val="00E66106"/>
    <w:rsid w:val="00E662DF"/>
    <w:rsid w:val="00E665D5"/>
    <w:rsid w:val="00E66657"/>
    <w:rsid w:val="00E666A1"/>
    <w:rsid w:val="00E672A1"/>
    <w:rsid w:val="00E67AB7"/>
    <w:rsid w:val="00E67F90"/>
    <w:rsid w:val="00E70101"/>
    <w:rsid w:val="00E703AE"/>
    <w:rsid w:val="00E7048F"/>
    <w:rsid w:val="00E70C30"/>
    <w:rsid w:val="00E712CD"/>
    <w:rsid w:val="00E715D2"/>
    <w:rsid w:val="00E71B78"/>
    <w:rsid w:val="00E7267A"/>
    <w:rsid w:val="00E72C39"/>
    <w:rsid w:val="00E7440C"/>
    <w:rsid w:val="00E747DC"/>
    <w:rsid w:val="00E74AE6"/>
    <w:rsid w:val="00E74CBF"/>
    <w:rsid w:val="00E74CCD"/>
    <w:rsid w:val="00E75036"/>
    <w:rsid w:val="00E750DD"/>
    <w:rsid w:val="00E75D97"/>
    <w:rsid w:val="00E76115"/>
    <w:rsid w:val="00E76AB7"/>
    <w:rsid w:val="00E7768C"/>
    <w:rsid w:val="00E776B6"/>
    <w:rsid w:val="00E77B91"/>
    <w:rsid w:val="00E8036D"/>
    <w:rsid w:val="00E807E8"/>
    <w:rsid w:val="00E814D7"/>
    <w:rsid w:val="00E81990"/>
    <w:rsid w:val="00E82505"/>
    <w:rsid w:val="00E8262D"/>
    <w:rsid w:val="00E82E21"/>
    <w:rsid w:val="00E8335E"/>
    <w:rsid w:val="00E83514"/>
    <w:rsid w:val="00E8496E"/>
    <w:rsid w:val="00E867DD"/>
    <w:rsid w:val="00E86992"/>
    <w:rsid w:val="00E87B75"/>
    <w:rsid w:val="00E902F3"/>
    <w:rsid w:val="00E912E8"/>
    <w:rsid w:val="00E9132A"/>
    <w:rsid w:val="00E91AA3"/>
    <w:rsid w:val="00E91ACF"/>
    <w:rsid w:val="00E937FD"/>
    <w:rsid w:val="00E94423"/>
    <w:rsid w:val="00E94AAF"/>
    <w:rsid w:val="00E958D5"/>
    <w:rsid w:val="00E959F2"/>
    <w:rsid w:val="00E96084"/>
    <w:rsid w:val="00E966CD"/>
    <w:rsid w:val="00E97160"/>
    <w:rsid w:val="00E97D03"/>
    <w:rsid w:val="00EA0470"/>
    <w:rsid w:val="00EA04FE"/>
    <w:rsid w:val="00EA0B22"/>
    <w:rsid w:val="00EA0F4E"/>
    <w:rsid w:val="00EA130E"/>
    <w:rsid w:val="00EA1D32"/>
    <w:rsid w:val="00EA3267"/>
    <w:rsid w:val="00EA3826"/>
    <w:rsid w:val="00EA47F7"/>
    <w:rsid w:val="00EA51B3"/>
    <w:rsid w:val="00EA566D"/>
    <w:rsid w:val="00EA6816"/>
    <w:rsid w:val="00EA6B6F"/>
    <w:rsid w:val="00EB095F"/>
    <w:rsid w:val="00EB0B76"/>
    <w:rsid w:val="00EB0FD6"/>
    <w:rsid w:val="00EB1979"/>
    <w:rsid w:val="00EB1F01"/>
    <w:rsid w:val="00EB2177"/>
    <w:rsid w:val="00EB2264"/>
    <w:rsid w:val="00EB2859"/>
    <w:rsid w:val="00EB2AA4"/>
    <w:rsid w:val="00EB2C2E"/>
    <w:rsid w:val="00EB3228"/>
    <w:rsid w:val="00EB383F"/>
    <w:rsid w:val="00EB3B02"/>
    <w:rsid w:val="00EB3B57"/>
    <w:rsid w:val="00EB3C37"/>
    <w:rsid w:val="00EB3D0C"/>
    <w:rsid w:val="00EB3DAF"/>
    <w:rsid w:val="00EB45E7"/>
    <w:rsid w:val="00EB61ED"/>
    <w:rsid w:val="00EB6675"/>
    <w:rsid w:val="00EB6E77"/>
    <w:rsid w:val="00EC09F7"/>
    <w:rsid w:val="00EC15E8"/>
    <w:rsid w:val="00EC2560"/>
    <w:rsid w:val="00EC2A97"/>
    <w:rsid w:val="00EC3D71"/>
    <w:rsid w:val="00EC4204"/>
    <w:rsid w:val="00EC43DC"/>
    <w:rsid w:val="00EC4BA7"/>
    <w:rsid w:val="00EC4D59"/>
    <w:rsid w:val="00EC56A0"/>
    <w:rsid w:val="00EC5F7E"/>
    <w:rsid w:val="00EC648B"/>
    <w:rsid w:val="00EC6BE6"/>
    <w:rsid w:val="00EC712A"/>
    <w:rsid w:val="00EC7978"/>
    <w:rsid w:val="00ED0DAF"/>
    <w:rsid w:val="00ED0DD9"/>
    <w:rsid w:val="00ED136C"/>
    <w:rsid w:val="00ED1FE1"/>
    <w:rsid w:val="00ED2947"/>
    <w:rsid w:val="00ED3615"/>
    <w:rsid w:val="00ED3B5D"/>
    <w:rsid w:val="00ED43FD"/>
    <w:rsid w:val="00ED50F4"/>
    <w:rsid w:val="00ED69D7"/>
    <w:rsid w:val="00ED6B81"/>
    <w:rsid w:val="00ED6E7D"/>
    <w:rsid w:val="00ED7207"/>
    <w:rsid w:val="00ED7E0C"/>
    <w:rsid w:val="00EE06F2"/>
    <w:rsid w:val="00EE0C66"/>
    <w:rsid w:val="00EE14EE"/>
    <w:rsid w:val="00EE14FC"/>
    <w:rsid w:val="00EE1CED"/>
    <w:rsid w:val="00EE32F2"/>
    <w:rsid w:val="00EE3A24"/>
    <w:rsid w:val="00EE4024"/>
    <w:rsid w:val="00EE4BB3"/>
    <w:rsid w:val="00EE4C25"/>
    <w:rsid w:val="00EE4DC0"/>
    <w:rsid w:val="00EE54AF"/>
    <w:rsid w:val="00EE5C90"/>
    <w:rsid w:val="00EE607F"/>
    <w:rsid w:val="00EE6159"/>
    <w:rsid w:val="00EE6A49"/>
    <w:rsid w:val="00EE6F94"/>
    <w:rsid w:val="00EE77FC"/>
    <w:rsid w:val="00EF019E"/>
    <w:rsid w:val="00EF05DB"/>
    <w:rsid w:val="00EF20DF"/>
    <w:rsid w:val="00EF3760"/>
    <w:rsid w:val="00EF3D83"/>
    <w:rsid w:val="00EF44EA"/>
    <w:rsid w:val="00EF4553"/>
    <w:rsid w:val="00EF4AD1"/>
    <w:rsid w:val="00EF689E"/>
    <w:rsid w:val="00EF6EC0"/>
    <w:rsid w:val="00EF731E"/>
    <w:rsid w:val="00F00239"/>
    <w:rsid w:val="00F0061F"/>
    <w:rsid w:val="00F00946"/>
    <w:rsid w:val="00F01903"/>
    <w:rsid w:val="00F024B1"/>
    <w:rsid w:val="00F0267B"/>
    <w:rsid w:val="00F030FB"/>
    <w:rsid w:val="00F03198"/>
    <w:rsid w:val="00F0319B"/>
    <w:rsid w:val="00F032E9"/>
    <w:rsid w:val="00F03BBF"/>
    <w:rsid w:val="00F0447B"/>
    <w:rsid w:val="00F0532F"/>
    <w:rsid w:val="00F0540F"/>
    <w:rsid w:val="00F05D4F"/>
    <w:rsid w:val="00F07B06"/>
    <w:rsid w:val="00F13816"/>
    <w:rsid w:val="00F139E9"/>
    <w:rsid w:val="00F13AD0"/>
    <w:rsid w:val="00F145FC"/>
    <w:rsid w:val="00F14C6B"/>
    <w:rsid w:val="00F1538C"/>
    <w:rsid w:val="00F15512"/>
    <w:rsid w:val="00F1582F"/>
    <w:rsid w:val="00F15845"/>
    <w:rsid w:val="00F15BFC"/>
    <w:rsid w:val="00F162E2"/>
    <w:rsid w:val="00F171B7"/>
    <w:rsid w:val="00F17D3C"/>
    <w:rsid w:val="00F20258"/>
    <w:rsid w:val="00F210FD"/>
    <w:rsid w:val="00F213E3"/>
    <w:rsid w:val="00F216CF"/>
    <w:rsid w:val="00F219A4"/>
    <w:rsid w:val="00F21C5D"/>
    <w:rsid w:val="00F2248E"/>
    <w:rsid w:val="00F224B8"/>
    <w:rsid w:val="00F22984"/>
    <w:rsid w:val="00F23E4C"/>
    <w:rsid w:val="00F2473E"/>
    <w:rsid w:val="00F24E01"/>
    <w:rsid w:val="00F25880"/>
    <w:rsid w:val="00F26663"/>
    <w:rsid w:val="00F272C4"/>
    <w:rsid w:val="00F27AB3"/>
    <w:rsid w:val="00F300CD"/>
    <w:rsid w:val="00F327F1"/>
    <w:rsid w:val="00F33011"/>
    <w:rsid w:val="00F33401"/>
    <w:rsid w:val="00F3362B"/>
    <w:rsid w:val="00F33883"/>
    <w:rsid w:val="00F33E1F"/>
    <w:rsid w:val="00F33EA5"/>
    <w:rsid w:val="00F3406E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37E41"/>
    <w:rsid w:val="00F4049A"/>
    <w:rsid w:val="00F4061F"/>
    <w:rsid w:val="00F41014"/>
    <w:rsid w:val="00F4179A"/>
    <w:rsid w:val="00F41E18"/>
    <w:rsid w:val="00F4200E"/>
    <w:rsid w:val="00F42EC0"/>
    <w:rsid w:val="00F42EEB"/>
    <w:rsid w:val="00F433CC"/>
    <w:rsid w:val="00F438E8"/>
    <w:rsid w:val="00F4394E"/>
    <w:rsid w:val="00F43F06"/>
    <w:rsid w:val="00F44A9D"/>
    <w:rsid w:val="00F44C52"/>
    <w:rsid w:val="00F4553E"/>
    <w:rsid w:val="00F45973"/>
    <w:rsid w:val="00F46B0E"/>
    <w:rsid w:val="00F473D1"/>
    <w:rsid w:val="00F47853"/>
    <w:rsid w:val="00F47F16"/>
    <w:rsid w:val="00F501E7"/>
    <w:rsid w:val="00F504FF"/>
    <w:rsid w:val="00F506C9"/>
    <w:rsid w:val="00F50900"/>
    <w:rsid w:val="00F50A2A"/>
    <w:rsid w:val="00F5167C"/>
    <w:rsid w:val="00F51BDD"/>
    <w:rsid w:val="00F51CC0"/>
    <w:rsid w:val="00F53CFD"/>
    <w:rsid w:val="00F53F33"/>
    <w:rsid w:val="00F53F57"/>
    <w:rsid w:val="00F54449"/>
    <w:rsid w:val="00F55716"/>
    <w:rsid w:val="00F56045"/>
    <w:rsid w:val="00F5747C"/>
    <w:rsid w:val="00F5751A"/>
    <w:rsid w:val="00F57726"/>
    <w:rsid w:val="00F61359"/>
    <w:rsid w:val="00F61DA0"/>
    <w:rsid w:val="00F62D69"/>
    <w:rsid w:val="00F62DD1"/>
    <w:rsid w:val="00F63DAD"/>
    <w:rsid w:val="00F64383"/>
    <w:rsid w:val="00F649A0"/>
    <w:rsid w:val="00F649D6"/>
    <w:rsid w:val="00F64C47"/>
    <w:rsid w:val="00F66587"/>
    <w:rsid w:val="00F66889"/>
    <w:rsid w:val="00F67159"/>
    <w:rsid w:val="00F6733B"/>
    <w:rsid w:val="00F67386"/>
    <w:rsid w:val="00F6774F"/>
    <w:rsid w:val="00F67BDB"/>
    <w:rsid w:val="00F67C64"/>
    <w:rsid w:val="00F70475"/>
    <w:rsid w:val="00F7083F"/>
    <w:rsid w:val="00F7091C"/>
    <w:rsid w:val="00F70B32"/>
    <w:rsid w:val="00F70F04"/>
    <w:rsid w:val="00F710C8"/>
    <w:rsid w:val="00F71502"/>
    <w:rsid w:val="00F71E0F"/>
    <w:rsid w:val="00F71E6A"/>
    <w:rsid w:val="00F720B4"/>
    <w:rsid w:val="00F724B7"/>
    <w:rsid w:val="00F72BD1"/>
    <w:rsid w:val="00F73099"/>
    <w:rsid w:val="00F74A3D"/>
    <w:rsid w:val="00F75161"/>
    <w:rsid w:val="00F75876"/>
    <w:rsid w:val="00F76551"/>
    <w:rsid w:val="00F7662E"/>
    <w:rsid w:val="00F776C8"/>
    <w:rsid w:val="00F77924"/>
    <w:rsid w:val="00F77EA7"/>
    <w:rsid w:val="00F77F8C"/>
    <w:rsid w:val="00F800B5"/>
    <w:rsid w:val="00F80C22"/>
    <w:rsid w:val="00F813A3"/>
    <w:rsid w:val="00F814A7"/>
    <w:rsid w:val="00F81752"/>
    <w:rsid w:val="00F8201D"/>
    <w:rsid w:val="00F82AA8"/>
    <w:rsid w:val="00F82BB3"/>
    <w:rsid w:val="00F82D08"/>
    <w:rsid w:val="00F82DAA"/>
    <w:rsid w:val="00F82E74"/>
    <w:rsid w:val="00F831A1"/>
    <w:rsid w:val="00F832E5"/>
    <w:rsid w:val="00F8351C"/>
    <w:rsid w:val="00F8440C"/>
    <w:rsid w:val="00F84824"/>
    <w:rsid w:val="00F84F05"/>
    <w:rsid w:val="00F853A9"/>
    <w:rsid w:val="00F85B3A"/>
    <w:rsid w:val="00F85B78"/>
    <w:rsid w:val="00F85E27"/>
    <w:rsid w:val="00F862EB"/>
    <w:rsid w:val="00F8662B"/>
    <w:rsid w:val="00F867DB"/>
    <w:rsid w:val="00F869A1"/>
    <w:rsid w:val="00F86B33"/>
    <w:rsid w:val="00F87859"/>
    <w:rsid w:val="00F90424"/>
    <w:rsid w:val="00F907C9"/>
    <w:rsid w:val="00F90F7E"/>
    <w:rsid w:val="00F9183E"/>
    <w:rsid w:val="00F9226B"/>
    <w:rsid w:val="00F9258B"/>
    <w:rsid w:val="00F92FD0"/>
    <w:rsid w:val="00F93FC2"/>
    <w:rsid w:val="00F94141"/>
    <w:rsid w:val="00F94182"/>
    <w:rsid w:val="00F941E0"/>
    <w:rsid w:val="00F94255"/>
    <w:rsid w:val="00F943CD"/>
    <w:rsid w:val="00F950B9"/>
    <w:rsid w:val="00F95278"/>
    <w:rsid w:val="00F955C3"/>
    <w:rsid w:val="00F96B5B"/>
    <w:rsid w:val="00F97127"/>
    <w:rsid w:val="00F9726F"/>
    <w:rsid w:val="00FA02D8"/>
    <w:rsid w:val="00FA0670"/>
    <w:rsid w:val="00FA1369"/>
    <w:rsid w:val="00FA1490"/>
    <w:rsid w:val="00FA2B58"/>
    <w:rsid w:val="00FA373D"/>
    <w:rsid w:val="00FA3772"/>
    <w:rsid w:val="00FA3C33"/>
    <w:rsid w:val="00FA486E"/>
    <w:rsid w:val="00FA52BB"/>
    <w:rsid w:val="00FA5FE1"/>
    <w:rsid w:val="00FA610F"/>
    <w:rsid w:val="00FA61A7"/>
    <w:rsid w:val="00FA6963"/>
    <w:rsid w:val="00FA6B9C"/>
    <w:rsid w:val="00FA78E0"/>
    <w:rsid w:val="00FA7DB6"/>
    <w:rsid w:val="00FB01B4"/>
    <w:rsid w:val="00FB04E2"/>
    <w:rsid w:val="00FB0F95"/>
    <w:rsid w:val="00FB1CF7"/>
    <w:rsid w:val="00FB3090"/>
    <w:rsid w:val="00FB42AC"/>
    <w:rsid w:val="00FB4349"/>
    <w:rsid w:val="00FB48D1"/>
    <w:rsid w:val="00FB492E"/>
    <w:rsid w:val="00FB4EDC"/>
    <w:rsid w:val="00FB5ADB"/>
    <w:rsid w:val="00FB5DDE"/>
    <w:rsid w:val="00FB6967"/>
    <w:rsid w:val="00FB6FCF"/>
    <w:rsid w:val="00FC00C8"/>
    <w:rsid w:val="00FC04FF"/>
    <w:rsid w:val="00FC0ADA"/>
    <w:rsid w:val="00FC1533"/>
    <w:rsid w:val="00FC168F"/>
    <w:rsid w:val="00FC1752"/>
    <w:rsid w:val="00FC2625"/>
    <w:rsid w:val="00FC3465"/>
    <w:rsid w:val="00FC39DB"/>
    <w:rsid w:val="00FC40F5"/>
    <w:rsid w:val="00FC429F"/>
    <w:rsid w:val="00FC4689"/>
    <w:rsid w:val="00FC4745"/>
    <w:rsid w:val="00FC4802"/>
    <w:rsid w:val="00FC48CF"/>
    <w:rsid w:val="00FC5623"/>
    <w:rsid w:val="00FC563C"/>
    <w:rsid w:val="00FC58C7"/>
    <w:rsid w:val="00FC5EE9"/>
    <w:rsid w:val="00FC6132"/>
    <w:rsid w:val="00FC63BD"/>
    <w:rsid w:val="00FC76F9"/>
    <w:rsid w:val="00FC777B"/>
    <w:rsid w:val="00FD045E"/>
    <w:rsid w:val="00FD1184"/>
    <w:rsid w:val="00FD1CB5"/>
    <w:rsid w:val="00FD22AC"/>
    <w:rsid w:val="00FD234D"/>
    <w:rsid w:val="00FD239A"/>
    <w:rsid w:val="00FD2917"/>
    <w:rsid w:val="00FD2C2F"/>
    <w:rsid w:val="00FD2D2F"/>
    <w:rsid w:val="00FD2F25"/>
    <w:rsid w:val="00FD494D"/>
    <w:rsid w:val="00FD4B9B"/>
    <w:rsid w:val="00FD4E5C"/>
    <w:rsid w:val="00FD4E92"/>
    <w:rsid w:val="00FD6482"/>
    <w:rsid w:val="00FD6BB2"/>
    <w:rsid w:val="00FD6CE6"/>
    <w:rsid w:val="00FD7168"/>
    <w:rsid w:val="00FD719B"/>
    <w:rsid w:val="00FD75C1"/>
    <w:rsid w:val="00FD7B62"/>
    <w:rsid w:val="00FD7DE8"/>
    <w:rsid w:val="00FD7FF4"/>
    <w:rsid w:val="00FE00EE"/>
    <w:rsid w:val="00FE018B"/>
    <w:rsid w:val="00FE029A"/>
    <w:rsid w:val="00FE0BF8"/>
    <w:rsid w:val="00FE10ED"/>
    <w:rsid w:val="00FE1768"/>
    <w:rsid w:val="00FE1F96"/>
    <w:rsid w:val="00FE231B"/>
    <w:rsid w:val="00FE2677"/>
    <w:rsid w:val="00FE572B"/>
    <w:rsid w:val="00FE5B8F"/>
    <w:rsid w:val="00FE5B97"/>
    <w:rsid w:val="00FE62D3"/>
    <w:rsid w:val="00FE64C3"/>
    <w:rsid w:val="00FE67D1"/>
    <w:rsid w:val="00FE70B4"/>
    <w:rsid w:val="00FE784D"/>
    <w:rsid w:val="00FF024F"/>
    <w:rsid w:val="00FF1D3C"/>
    <w:rsid w:val="00FF2025"/>
    <w:rsid w:val="00FF2233"/>
    <w:rsid w:val="00FF288F"/>
    <w:rsid w:val="00FF2BE9"/>
    <w:rsid w:val="00FF2E12"/>
    <w:rsid w:val="00FF3BB5"/>
    <w:rsid w:val="00FF4DB0"/>
    <w:rsid w:val="00FF5270"/>
    <w:rsid w:val="00FF5804"/>
    <w:rsid w:val="00FF5C4E"/>
    <w:rsid w:val="00FF5C87"/>
    <w:rsid w:val="00FF5E16"/>
    <w:rsid w:val="00FF60CE"/>
    <w:rsid w:val="00FF60DA"/>
    <w:rsid w:val="00FF6296"/>
    <w:rsid w:val="00FF6BB8"/>
    <w:rsid w:val="00FF6DB8"/>
    <w:rsid w:val="00FF7825"/>
    <w:rsid w:val="00FF7E60"/>
    <w:rsid w:val="1C759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7B3A6A96-19E1-4E5C-A639-21253A5E2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4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3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ind w:left="360" w:hanging="360"/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  <w:ind w:left="1440" w:hanging="360"/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5"/>
      </w:numPr>
      <w:ind w:left="720"/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6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360"/>
      </w:tabs>
      <w:spacing w:before="100" w:after="100"/>
      <w:ind w:left="0" w:firstLine="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  <w:style w:type="character" w:styleId="Mention">
    <w:name w:val="Mention"/>
    <w:basedOn w:val="DefaultParagraphFont"/>
    <w:uiPriority w:val="99"/>
    <w:unhideWhenUsed/>
    <w:rsid w:val="000633D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6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www.ncca.org.au/safe-church-program/scp-member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3a604b-8bd5-4f62-83b2-2fb8d2244aa1">
      <Terms xmlns="http://schemas.microsoft.com/office/infopath/2007/PartnerControls"/>
    </lcf76f155ced4ddcb4097134ff3c332f>
    <TaxCatchAll xmlns="a7220c21-5ca0-4cf7-a32f-d9f9943e3a9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26D67-3F04-FE4C-845B-8C141768DE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AFF04B-6554-46AD-8B87-5C48358D1F57}">
  <ds:schemaRefs>
    <ds:schemaRef ds:uri="http://schemas.microsoft.com/office/2006/metadata/properties"/>
    <ds:schemaRef ds:uri="http://schemas.microsoft.com/office/infopath/2007/PartnerControls"/>
    <ds:schemaRef ds:uri="9e3a604b-8bd5-4f62-83b2-2fb8d2244aa1"/>
    <ds:schemaRef ds:uri="a7220c21-5ca0-4cf7-a32f-d9f9943e3a9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115A73E-5B0B-441F-8382-558B559D1F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6</Pages>
  <Words>4313</Words>
  <Characters>24589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8845</CharactersWithSpaces>
  <SharedDoc>false</SharedDoc>
  <HyperlinkBase>SB-103100-4-65-V1</HyperlinkBase>
  <HLinks>
    <vt:vector size="6" baseType="variant">
      <vt:variant>
        <vt:i4>3145830</vt:i4>
      </vt:variant>
      <vt:variant>
        <vt:i4>0</vt:i4>
      </vt:variant>
      <vt:variant>
        <vt:i4>0</vt:i4>
      </vt:variant>
      <vt:variant>
        <vt:i4>5</vt:i4>
      </vt:variant>
      <vt:variant>
        <vt:lpwstr>https://www.ncca.org.au/safe-church-program/scp-membe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onathan Bradford</cp:lastModifiedBy>
  <cp:revision>30</cp:revision>
  <cp:lastPrinted>2023-09-07T23:53:00Z</cp:lastPrinted>
  <dcterms:created xsi:type="dcterms:W3CDTF">2023-10-20T19:41:00Z</dcterms:created>
  <dcterms:modified xsi:type="dcterms:W3CDTF">2023-10-26T02:20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